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678"/>
        <w:gridCol w:w="1583"/>
        <w:gridCol w:w="3040"/>
      </w:tblGrid>
      <w:tr w:rsidR="001E3407" w:rsidRPr="00843E4B" w:rsidTr="0013345D">
        <w:trPr>
          <w:trHeight w:val="551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mit No.</w:t>
            </w:r>
            <w:r w:rsidR="001E3407" w:rsidRPr="00843E4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Permit No"/>
                <w:tag w:val="Permit No"/>
                <w:id w:val="1042255087"/>
                <w:placeholder>
                  <w:docPart w:val="E7B9E02F5DFD47149D8FA91562BCC4D7"/>
                </w:placeholder>
                <w:showingPlcHdr/>
                <w:text/>
              </w:sdtPr>
              <w:sdtEndPr/>
              <w:sdtContent>
                <w:r w:rsidRPr="00F539B5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ermit No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1E3407" w:rsidRPr="00B26A24" w:rsidRDefault="000463C3" w:rsidP="000463C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463C3">
              <w:rPr>
                <w:rFonts w:ascii="Times New Roman" w:hAnsi="Times New Roman" w:cs="Times New Roman" w:hint="cs"/>
                <w:b/>
                <w:sz w:val="20"/>
                <w:szCs w:val="20"/>
              </w:rPr>
              <w:t>تصريح</w:t>
            </w:r>
            <w:r w:rsidRPr="000463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0463C3">
              <w:rPr>
                <w:rFonts w:ascii="Times New Roman" w:hAnsi="Times New Roman" w:cs="Times New Roman" w:hint="cs"/>
                <w:b/>
                <w:sz w:val="20"/>
                <w:szCs w:val="20"/>
              </w:rPr>
              <w:t>استيراد</w:t>
            </w:r>
            <w:r w:rsidRPr="000463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0463C3">
              <w:rPr>
                <w:rFonts w:ascii="Times New Roman" w:hAnsi="Times New Roman" w:cs="Times New Roman" w:hint="cs"/>
                <w:b/>
                <w:sz w:val="20"/>
                <w:szCs w:val="20"/>
              </w:rPr>
              <w:t>فواكه</w:t>
            </w:r>
            <w:r w:rsidRPr="000463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0463C3">
              <w:rPr>
                <w:rFonts w:ascii="Times New Roman" w:hAnsi="Times New Roman" w:cs="Times New Roman" w:hint="cs"/>
                <w:b/>
                <w:sz w:val="20"/>
                <w:szCs w:val="20"/>
              </w:rPr>
              <w:t>وخضروات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9B5870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E3407" w:rsidRPr="00843E4B" w:rsidTr="0013345D">
        <w:trPr>
          <w:trHeight w:val="330"/>
        </w:trPr>
        <w:tc>
          <w:tcPr>
            <w:tcW w:w="2942" w:type="dxa"/>
            <w:vAlign w:val="center"/>
          </w:tcPr>
          <w:p w:rsidR="001E3407" w:rsidRPr="00843E4B" w:rsidRDefault="00F539B5" w:rsidP="00F539B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Date of Issue"/>
                <w:tag w:val="Date of Issue"/>
                <w:id w:val="-1135950723"/>
                <w:placeholder>
                  <w:docPart w:val="348FA061EE3C49ACAE41AEBD74E67BF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Pr="00E75CF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3261" w:type="dxa"/>
            <w:gridSpan w:val="2"/>
            <w:vAlign w:val="center"/>
          </w:tcPr>
          <w:p w:rsidR="00843E4B" w:rsidRPr="00B26A24" w:rsidRDefault="00876B51" w:rsidP="00CD78B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6B51">
              <w:rPr>
                <w:rFonts w:ascii="Times New Roman" w:hAnsi="Times New Roman" w:cs="Times New Roman"/>
                <w:b/>
                <w:sz w:val="20"/>
                <w:szCs w:val="20"/>
              </w:rPr>
              <w:t>Import permit for fruits and vegetables</w:t>
            </w:r>
          </w:p>
        </w:tc>
        <w:tc>
          <w:tcPr>
            <w:tcW w:w="3040" w:type="dxa"/>
            <w:vAlign w:val="center"/>
          </w:tcPr>
          <w:p w:rsidR="001E3407" w:rsidRPr="00843E4B" w:rsidRDefault="001E3407" w:rsidP="00F539B5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539B5" w:rsidRPr="00915AD7" w:rsidTr="000F6A59">
        <w:trPr>
          <w:trHeight w:val="224"/>
        </w:trPr>
        <w:tc>
          <w:tcPr>
            <w:tcW w:w="4620" w:type="dxa"/>
            <w:gridSpan w:val="2"/>
            <w:vAlign w:val="center"/>
          </w:tcPr>
          <w:p w:rsidR="00F539B5" w:rsidRPr="00915AD7" w:rsidRDefault="00F539B5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</w:t>
            </w:r>
            <w:r w:rsidR="00237F98" w:rsidRPr="00915AD7">
              <w:rPr>
                <w:rFonts w:ascii="Times New Roman" w:hAnsi="Times New Roman" w:cs="Times New Roman"/>
                <w:sz w:val="20"/>
                <w:szCs w:val="20"/>
              </w:rPr>
              <w:t>Importer: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Name &amp; Address of Importer"/>
                <w:tag w:val="Name &amp; Address of Importer"/>
                <w:id w:val="-1175650387"/>
                <w:placeholder>
                  <w:docPart w:val="A36C754F31F44FAB8CA89BBA09E91DAB"/>
                </w:placeholder>
                <w:showingPlcHdr/>
                <w:text/>
              </w:sdtPr>
              <w:sdtEndPr/>
              <w:sdtContent>
                <w:r w:rsidR="00237F98"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Importer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F539B5" w:rsidRPr="00915AD7" w:rsidRDefault="00F539B5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43A7A" w:rsidRPr="00915AD7" w:rsidTr="0013345D">
        <w:tc>
          <w:tcPr>
            <w:tcW w:w="4620" w:type="dxa"/>
            <w:gridSpan w:val="2"/>
            <w:vAlign w:val="center"/>
          </w:tcPr>
          <w:p w:rsidR="00343A7A" w:rsidRPr="00915AD7" w:rsidRDefault="00343A7A" w:rsidP="00237F9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Name &amp; Address of Exporte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30961228"/>
                <w:placeholder>
                  <w:docPart w:val="5E6E5BFE325243B99A437EBE6734EE83"/>
                </w:placeholder>
                <w:showingPlcHdr/>
                <w:text/>
              </w:sdtPr>
              <w:sdtEndPr/>
              <w:sdtContent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Exporter: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343A7A" w:rsidRPr="00915AD7" w:rsidRDefault="00343A7A" w:rsidP="00343A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1304532171"/>
                <w:placeholder>
                  <w:docPart w:val="8BFBF4B9CAF84A3E9019E5F9BFB7EDBA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  <w:r w:rsidRPr="00915AD7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</w:p>
        </w:tc>
        <w:tc>
          <w:tcPr>
            <w:tcW w:w="4623" w:type="dxa"/>
            <w:gridSpan w:val="2"/>
          </w:tcPr>
          <w:p w:rsidR="00BF3147" w:rsidRPr="00915AD7" w:rsidRDefault="00BF3147" w:rsidP="007D5F7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701D0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urpose of Entry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31691009"/>
                <w:placeholder>
                  <w:docPart w:val="E2A9B0A6EF7F4D269EE1E0DCC0D2F274"/>
                </w:placeholder>
                <w:showingPlcHdr/>
                <w:comboBox>
                  <w:listItem w:value="Choose an item."/>
                </w:comboBox>
              </w:sdtPr>
              <w:sdtEndPr/>
              <w:sdtContent>
                <w:r w:rsidR="00701D09" w:rsidRPr="004871EC">
                  <w:rPr>
                    <w:rStyle w:val="PlaceholderText"/>
                    <w:rFonts w:ascii="Times New Roman" w:hAnsi="Times New Roman" w:cs="Times New Roman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BF3147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Origin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94597337"/>
                <w:placeholder>
                  <w:docPart w:val="3D85344DC7FE420E9D156A3EA472580F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origin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5870" w:rsidRPr="00915AD7" w:rsidTr="0013345D">
        <w:tc>
          <w:tcPr>
            <w:tcW w:w="4620" w:type="dxa"/>
            <w:gridSpan w:val="2"/>
            <w:vAlign w:val="center"/>
          </w:tcPr>
          <w:p w:rsidR="009B5870" w:rsidRPr="00915AD7" w:rsidRDefault="009B5870" w:rsidP="008C6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Country of Export:</w:t>
            </w:r>
            <w:r w:rsidR="00701D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81903034"/>
                <w:placeholder>
                  <w:docPart w:val="480EC0956E414A1EB754429E14ECECE6"/>
                </w:placeholder>
                <w:showingPlcHdr/>
                <w:text/>
              </w:sdtPr>
              <w:sdtEndPr/>
              <w:sdtContent>
                <w:r w:rsidR="00701D09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ountry of export</w:t>
                </w:r>
              </w:sdtContent>
            </w:sdt>
          </w:p>
        </w:tc>
        <w:tc>
          <w:tcPr>
            <w:tcW w:w="4623" w:type="dxa"/>
            <w:gridSpan w:val="2"/>
            <w:vAlign w:val="center"/>
          </w:tcPr>
          <w:p w:rsidR="009B5870" w:rsidRPr="00915AD7" w:rsidRDefault="009B5870" w:rsidP="008C6612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3147" w:rsidRPr="00915AD7" w:rsidTr="0013345D">
        <w:tc>
          <w:tcPr>
            <w:tcW w:w="4620" w:type="dxa"/>
            <w:gridSpan w:val="2"/>
            <w:vAlign w:val="center"/>
          </w:tcPr>
          <w:p w:rsidR="00BF3147" w:rsidRPr="00915AD7" w:rsidRDefault="00701D09" w:rsidP="00BF31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of Entry Point: </w:t>
            </w:r>
            <w:sdt>
              <w:sdtPr>
                <w:alias w:val="Entry point"/>
                <w:tag w:val="Entry point"/>
                <w:id w:val="521593513"/>
                <w:placeholder>
                  <w:docPart w:val="1243330EA41B46E3954A8E47D41604AE"/>
                </w:placeholder>
                <w:showingPlcHdr/>
                <w:comboBox>
                  <w:listItem w:value="Choose an item."/>
                  <w:listItem w:displayText="Port" w:value="Port"/>
                  <w:listItem w:displayText="Border crossing point" w:value="Border crossing point"/>
                  <w:listItem w:displayText="Airport (Cargo)" w:value="Airport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BF3147" w:rsidRPr="00915AD7" w:rsidRDefault="00BF3147" w:rsidP="00BF3147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01D09" w:rsidTr="00270097">
        <w:tc>
          <w:tcPr>
            <w:tcW w:w="4620" w:type="dxa"/>
            <w:gridSpan w:val="2"/>
          </w:tcPr>
          <w:p w:rsidR="00701D09" w:rsidRDefault="00701D09" w:rsidP="0032336E">
            <w:r w:rsidRPr="00915AD7">
              <w:rPr>
                <w:rFonts w:ascii="Times New Roman" w:hAnsi="Times New Roman" w:cs="Times New Roman"/>
                <w:sz w:val="20"/>
                <w:szCs w:val="20"/>
              </w:rPr>
              <w:t>Point of Entry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55579770"/>
                <w:placeholder>
                  <w:docPart w:val="F21F786445334A25B289521284E86A4F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oint of entry</w:t>
                </w:r>
              </w:sdtContent>
            </w:sdt>
          </w:p>
        </w:tc>
        <w:tc>
          <w:tcPr>
            <w:tcW w:w="4623" w:type="dxa"/>
            <w:gridSpan w:val="2"/>
          </w:tcPr>
          <w:p w:rsidR="00701D09" w:rsidRDefault="00701D09" w:rsidP="0032336E"/>
        </w:tc>
      </w:tr>
      <w:tr w:rsidR="00023B82" w:rsidTr="0075206E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MOT Type"/>
                <w:tag w:val="MOT Type"/>
                <w:id w:val="-1351954243"/>
                <w:placeholder>
                  <w:docPart w:val="CA2FAA98065D45E6A7B7DF7E49ADF152"/>
                </w:placeholder>
                <w:showingPlcHdr/>
                <w:comboBox>
                  <w:listItem w:value="Choose an item."/>
                  <w:listItem w:displayText="Truck" w:value="Truck"/>
                  <w:listItem w:displayText="Vessel" w:value="Vessel"/>
                  <w:listItem w:displayText="Airplane (Cargo)" w:value="Airplane (Cargo)"/>
                </w:comboBox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1F45C1">
        <w:tc>
          <w:tcPr>
            <w:tcW w:w="4620" w:type="dxa"/>
            <w:gridSpan w:val="2"/>
          </w:tcPr>
          <w:p w:rsidR="00023B82" w:rsidRPr="00EE07A1" w:rsidRDefault="00023B82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07A1">
              <w:rPr>
                <w:rFonts w:ascii="Times New Roman" w:hAnsi="Times New Roman" w:cs="Times New Roman"/>
                <w:sz w:val="20"/>
                <w:szCs w:val="20"/>
              </w:rPr>
              <w:t xml:space="preserve">Means of transport ETA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84236769"/>
                <w:placeholder>
                  <w:docPart w:val="5040FA43E6264A4AA0AB784B14CB1491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7452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lick here to enter a date.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EE24E6">
        <w:tc>
          <w:tcPr>
            <w:tcW w:w="4620" w:type="dxa"/>
            <w:gridSpan w:val="2"/>
          </w:tcPr>
          <w:p w:rsidR="00023B82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ke and identification of MOT (if available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33214035"/>
                <w:placeholder>
                  <w:docPart w:val="8623E58A61E44A5CB5FCAABF3E85D342"/>
                </w:placeholder>
                <w:text/>
              </w:sdtPr>
              <w:sdtEndPr/>
              <w:sdtContent>
                <w:r w:rsidRPr="008A7C5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MOT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7F22D9">
        <w:tc>
          <w:tcPr>
            <w:tcW w:w="4620" w:type="dxa"/>
            <w:gridSpan w:val="2"/>
          </w:tcPr>
          <w:p w:rsidR="00023B82" w:rsidRPr="008A3D15" w:rsidRDefault="00023B82" w:rsidP="008A3D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rder inspection post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87281089"/>
                <w:placeholder>
                  <w:docPart w:val="2C02C55783654B578358EE5D0459700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Border inspection post</w:t>
                </w:r>
                <w:r w:rsidRPr="00915AD7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: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8C33BE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rrival at BIP (ETD): Dat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7028031"/>
                <w:placeholder>
                  <w:docPart w:val="266E0BA7C6BD49539E62F46A8840D3FE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sdtContent>
            </w:sdt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im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5071926"/>
                <w:placeholder>
                  <w:docPart w:val="8A9DB052E34D42839905D32D79CA1433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im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4F1117">
        <w:tc>
          <w:tcPr>
            <w:tcW w:w="4620" w:type="dxa"/>
            <w:gridSpan w:val="2"/>
          </w:tcPr>
          <w:p w:rsidR="00023B82" w:rsidRPr="008A3D15" w:rsidRDefault="00481CF9" w:rsidP="0032336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023B82">
              <w:rPr>
                <w:rFonts w:ascii="Times New Roman" w:hAnsi="Times New Roman" w:cs="Times New Roman"/>
                <w:sz w:val="20"/>
                <w:szCs w:val="20"/>
              </w:rPr>
              <w:t>ocuments:</w:t>
            </w:r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5616F3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Number(s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422374056"/>
                <w:placeholder>
                  <w:docPart w:val="ADD35C9E239D4C729F9378280FDE3239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s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26716F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e of issu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82129808"/>
                <w:placeholder>
                  <w:docPart w:val="46BB3A84DF8E41CEB6D219A67AFC1A8A"/>
                </w:placeholder>
                <w:showingPlcHdr/>
                <w:date>
                  <w:dateFormat w:val="dd.M.yyyy"/>
                  <w:lid w:val="mk-MK"/>
                  <w:storeMappedDataAs w:val="dateTime"/>
                  <w:calendar w:val="gregorian"/>
                </w:date>
              </w:sdtPr>
              <w:sdtEndPr/>
              <w:sdtContent>
                <w:r w:rsidRPr="004871E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 of issue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  <w:tr w:rsidR="00023B82" w:rsidTr="00B551AD">
        <w:tc>
          <w:tcPr>
            <w:tcW w:w="4620" w:type="dxa"/>
            <w:gridSpan w:val="2"/>
          </w:tcPr>
          <w:p w:rsidR="00023B82" w:rsidRPr="008A3D15" w:rsidRDefault="00023B82" w:rsidP="00487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companying document(s): </w:t>
            </w:r>
            <w:sdt>
              <w:sdtPr>
                <w:rPr>
                  <w:rStyle w:val="PlaceholderText"/>
                  <w:rFonts w:ascii="Times New Roman" w:hAnsi="Times New Roman" w:cs="Times New Roman"/>
                </w:rPr>
                <w:id w:val="-95717718"/>
                <w:placeholder>
                  <w:docPart w:val="73B96ABA67AF4438BD92566843086D88"/>
                </w:placeholder>
                <w:text/>
              </w:sdtPr>
              <w:sdtEndPr>
                <w:rPr>
                  <w:rStyle w:val="DefaultParagraphFont"/>
                  <w:color w:val="auto"/>
                  <w:sz w:val="20"/>
                  <w:szCs w:val="20"/>
                </w:rPr>
              </w:sdtEndPr>
              <w:sdtContent>
                <w:r w:rsidRPr="008A7C5C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Accompanying document(s)</w:t>
                </w:r>
              </w:sdtContent>
            </w:sdt>
          </w:p>
        </w:tc>
        <w:tc>
          <w:tcPr>
            <w:tcW w:w="4623" w:type="dxa"/>
            <w:gridSpan w:val="2"/>
          </w:tcPr>
          <w:p w:rsidR="00023B82" w:rsidRDefault="00023B82" w:rsidP="0032336E"/>
        </w:tc>
      </w:tr>
    </w:tbl>
    <w:p w:rsidR="007363BC" w:rsidRDefault="007363BC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1559"/>
        <w:gridCol w:w="1276"/>
        <w:gridCol w:w="2117"/>
        <w:gridCol w:w="1842"/>
      </w:tblGrid>
      <w:tr w:rsidR="00876B51" w:rsidRPr="007363BC" w:rsidTr="00876B51">
        <w:tc>
          <w:tcPr>
            <w:tcW w:w="1526" w:type="dxa"/>
          </w:tcPr>
          <w:p w:rsidR="00876B51" w:rsidRPr="007363BC" w:rsidRDefault="00876B5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riff number: </w:t>
            </w:r>
          </w:p>
        </w:tc>
        <w:tc>
          <w:tcPr>
            <w:tcW w:w="1559" w:type="dxa"/>
          </w:tcPr>
          <w:p w:rsidR="00876B51" w:rsidRPr="007363BC" w:rsidRDefault="00876B5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mmercial description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1276" w:type="dxa"/>
          </w:tcPr>
          <w:p w:rsidR="00876B51" w:rsidRPr="007363BC" w:rsidRDefault="00876B51" w:rsidP="00876B51">
            <w:pPr>
              <w:ind w:left="-51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pecies:</w:t>
            </w:r>
          </w:p>
        </w:tc>
        <w:tc>
          <w:tcPr>
            <w:tcW w:w="2117" w:type="dxa"/>
          </w:tcPr>
          <w:p w:rsidR="00876B51" w:rsidRPr="007363BC" w:rsidRDefault="00876B5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umber of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ackage</w:t>
            </w:r>
            <w:r w:rsidRPr="007363BC">
              <w:rPr>
                <w:rFonts w:ascii="Times New Roman" w:hAnsi="Times New Roman" w:cs="Times New Roman"/>
                <w:b/>
                <w:sz w:val="20"/>
                <w:szCs w:val="20"/>
              </w:rPr>
              <w:t>s:</w:t>
            </w:r>
          </w:p>
        </w:tc>
        <w:tc>
          <w:tcPr>
            <w:tcW w:w="1842" w:type="dxa"/>
          </w:tcPr>
          <w:p w:rsidR="00876B51" w:rsidRPr="007363BC" w:rsidRDefault="00876B51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ype of packages:</w:t>
            </w:r>
          </w:p>
        </w:tc>
      </w:tr>
      <w:tr w:rsidR="00876B51" w:rsidRPr="007363BC" w:rsidTr="00876B51">
        <w:tc>
          <w:tcPr>
            <w:tcW w:w="1526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808080" w:themeColor="background1" w:themeShade="80"/>
                  <w:sz w:val="20"/>
                  <w:szCs w:val="20"/>
                </w:rPr>
                <w:id w:val="365111756"/>
                <w:placeholder>
                  <w:docPart w:val="22728525C5D04BC48ACF9E9495B39914"/>
                </w:placeholder>
                <w:text/>
              </w:sdtPr>
              <w:sdtEndPr/>
              <w:sdtContent>
                <w:r w:rsidR="00876B51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59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854492238"/>
                <w:placeholder>
                  <w:docPart w:val="D8A8D272B9DB49B69EE1F951AB8CE24C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276" w:type="dxa"/>
          </w:tcPr>
          <w:p w:rsidR="00876B51" w:rsidRDefault="00240919" w:rsidP="00876B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9867543"/>
                <w:placeholder>
                  <w:docPart w:val="D9663EA7183340A0A982F2EC1DA89EC8"/>
                </w:placeholder>
                <w:showingPlcHdr/>
                <w:text/>
              </w:sdtPr>
              <w:sdtEndPr/>
              <w:sdtContent>
                <w:r w:rsidR="00876B51"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117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81677847"/>
                <w:placeholder>
                  <w:docPart w:val="6751CF4A35914416BF2A2C9E4921B654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842" w:type="dxa"/>
          </w:tcPr>
          <w:p w:rsidR="00876B51" w:rsidRDefault="00240919" w:rsidP="00CD78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45180018"/>
                <w:placeholder>
                  <w:docPart w:val="A93CA82CF29441B79A04AB5060554E7E"/>
                </w:placeholder>
                <w:showingPlcHdr/>
                <w:text/>
              </w:sdtPr>
              <w:sdtEndPr/>
              <w:sdtContent>
                <w:r w:rsidR="00876B51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876B51" w:rsidRPr="007363BC" w:rsidTr="00876B51">
        <w:tc>
          <w:tcPr>
            <w:tcW w:w="1526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788619684"/>
                <w:placeholder>
                  <w:docPart w:val="317DEC6D869B484B82CC4700FDD95AC9"/>
                </w:placeholder>
                <w:text/>
              </w:sdtPr>
              <w:sdtEndPr/>
              <w:sdtContent>
                <w:r w:rsidR="00876B51" w:rsidRPr="007363BC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59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923059589"/>
                <w:placeholder>
                  <w:docPart w:val="B4276F66F9C14EDAA745612D2EE5AC72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276" w:type="dxa"/>
          </w:tcPr>
          <w:p w:rsidR="00876B51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671572709"/>
                <w:placeholder>
                  <w:docPart w:val="677F52CB7199416B83F283FA19723B64"/>
                </w:placeholder>
                <w:showingPlcHdr/>
                <w:text/>
              </w:sdtPr>
              <w:sdtEndPr/>
              <w:sdtContent>
                <w:r w:rsidR="00876B51"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117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413775046"/>
                <w:placeholder>
                  <w:docPart w:val="7D373289EE3246A885F1F0F8FCA3C5DA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842" w:type="dxa"/>
          </w:tcPr>
          <w:p w:rsidR="00876B51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98656778"/>
                <w:placeholder>
                  <w:docPart w:val="19EE81AB8CD6437FB76E500E6774C362"/>
                </w:placeholder>
                <w:showingPlcHdr/>
                <w:text/>
              </w:sdtPr>
              <w:sdtEndPr/>
              <w:sdtContent>
                <w:r w:rsidR="00876B51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876B51" w:rsidRPr="007363BC" w:rsidTr="00876B51">
        <w:tc>
          <w:tcPr>
            <w:tcW w:w="1526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74105308"/>
                <w:placeholder>
                  <w:docPart w:val="363DA1FED3474D7D8BED6BF3203BF8D8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59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436645253"/>
                <w:placeholder>
                  <w:docPart w:val="1D580278B21348A39576DF396C4E0312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276" w:type="dxa"/>
          </w:tcPr>
          <w:p w:rsidR="00876B51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828261106"/>
                <w:placeholder>
                  <w:docPart w:val="1B37526DD4DB4D669EE42341485F59FB"/>
                </w:placeholder>
                <w:showingPlcHdr/>
                <w:text/>
              </w:sdtPr>
              <w:sdtEndPr/>
              <w:sdtContent>
                <w:r w:rsidR="00876B51"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117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981917599"/>
                <w:placeholder>
                  <w:docPart w:val="5B540372BDCC4E3685161DE38CF4C74A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842" w:type="dxa"/>
          </w:tcPr>
          <w:p w:rsidR="00876B51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25506027"/>
                <w:placeholder>
                  <w:docPart w:val="3D2A17B5466547C6AA3D7285455DADA5"/>
                </w:placeholder>
                <w:showingPlcHdr/>
                <w:text/>
              </w:sdtPr>
              <w:sdtEndPr/>
              <w:sdtContent>
                <w:r w:rsidR="00876B51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  <w:tr w:rsidR="00876B51" w:rsidRPr="007363BC" w:rsidTr="00876B51">
        <w:tc>
          <w:tcPr>
            <w:tcW w:w="1526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2050214898"/>
                <w:placeholder>
                  <w:docPart w:val="D91DE3D95E0B469A8C85A8E00DA4BCE3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Tariff number</w:t>
                </w:r>
              </w:sdtContent>
            </w:sdt>
          </w:p>
        </w:tc>
        <w:tc>
          <w:tcPr>
            <w:tcW w:w="1559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241137580"/>
                <w:placeholder>
                  <w:docPart w:val="CB0DCE137873435990DB27BD6D3B99AA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escription</w:t>
                </w:r>
              </w:sdtContent>
            </w:sdt>
          </w:p>
        </w:tc>
        <w:tc>
          <w:tcPr>
            <w:tcW w:w="1276" w:type="dxa"/>
          </w:tcPr>
          <w:p w:rsidR="00876B51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022056366"/>
                <w:placeholder>
                  <w:docPart w:val="360E8941B3E14EF7A259A4EF4D2DEAC4"/>
                </w:placeholder>
                <w:showingPlcHdr/>
                <w:text/>
              </w:sdtPr>
              <w:sdtEndPr/>
              <w:sdtContent>
                <w:r w:rsidR="00876B51" w:rsidRPr="00876B51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Species</w:t>
                </w:r>
              </w:sdtContent>
            </w:sdt>
          </w:p>
        </w:tc>
        <w:tc>
          <w:tcPr>
            <w:tcW w:w="2117" w:type="dxa"/>
          </w:tcPr>
          <w:p w:rsidR="00876B51" w:rsidRPr="007363BC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741139197"/>
                <w:placeholder>
                  <w:docPart w:val="A049A4DAB26A40BFAA5C1D765615CAAA"/>
                </w:placeholder>
                <w:showingPlcHdr/>
                <w:text/>
              </w:sdtPr>
              <w:sdtEndPr/>
              <w:sdtContent>
                <w:r w:rsidR="00876B51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 of packages</w:t>
                </w:r>
              </w:sdtContent>
            </w:sdt>
          </w:p>
        </w:tc>
        <w:tc>
          <w:tcPr>
            <w:tcW w:w="1842" w:type="dxa"/>
          </w:tcPr>
          <w:p w:rsidR="00876B51" w:rsidRDefault="00240919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865933411"/>
                <w:placeholder>
                  <w:docPart w:val="F42D73C5DFD4447AAEFAFFF65C172CF8"/>
                </w:placeholder>
                <w:showingPlcHdr/>
                <w:text/>
              </w:sdtPr>
              <w:sdtEndPr/>
              <w:sdtContent>
                <w:r w:rsidR="00876B51" w:rsidRPr="00CD78B0">
                  <w:rPr>
                    <w:rFonts w:ascii="Times New Roman" w:hAnsi="Times New Roman" w:cs="Times New Roman"/>
                    <w:color w:val="808080" w:themeColor="background1" w:themeShade="80"/>
                    <w:sz w:val="20"/>
                    <w:szCs w:val="20"/>
                  </w:rPr>
                  <w:t>Type of packages</w:t>
                </w:r>
              </w:sdtContent>
            </w:sdt>
          </w:p>
        </w:tc>
      </w:tr>
    </w:tbl>
    <w:p w:rsidR="00BE5936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0"/>
        <w:gridCol w:w="4193"/>
      </w:tblGrid>
      <w:tr w:rsidR="00843617" w:rsidTr="00A241C4">
        <w:tc>
          <w:tcPr>
            <w:tcW w:w="5050" w:type="dxa"/>
          </w:tcPr>
          <w:p w:rsidR="00843617" w:rsidRPr="00BE5936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umber of packages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94895065"/>
                <w:placeholder>
                  <w:docPart w:val="202B545721644FB68D6C76DDFE67F84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umber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843617" w:rsidTr="007A3AEA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gross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2089800100"/>
                <w:placeholder>
                  <w:docPart w:val="E93B6F198E6B46BEB61BC1B1FEF41970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85077B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tal net weight (kg)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347687927"/>
                <w:placeholder>
                  <w:docPart w:val="98FD61484FF447438326B9472798F691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Weight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C449AD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mperature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Temperature"/>
                <w:tag w:val="Temperature"/>
                <w:id w:val="1371031503"/>
                <w:placeholder>
                  <w:docPart w:val="6BF9463DF1EE468B984E0140A9E8859E"/>
                </w:placeholder>
                <w:showingPlcHdr/>
                <w:comboBox>
                  <w:listItem w:value="Choose an item."/>
                  <w:listItem w:displayText="Chilled" w:value="Chilled"/>
                  <w:listItem w:displayText="Frozen" w:value="Frozen"/>
                  <w:listItem w:displayText="Ambient" w:value="Ambient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07B3" w:rsidTr="00483C80">
        <w:tc>
          <w:tcPr>
            <w:tcW w:w="5050" w:type="dxa"/>
          </w:tcPr>
          <w:p w:rsidR="00AE07B3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ing facilit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1392386477"/>
                <w:placeholder>
                  <w:docPart w:val="D768203606594F0587D6B1EDAAD4271B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Storing facility</w:t>
                </w:r>
              </w:sdtContent>
            </w:sdt>
          </w:p>
        </w:tc>
        <w:tc>
          <w:tcPr>
            <w:tcW w:w="4193" w:type="dxa"/>
          </w:tcPr>
          <w:p w:rsidR="00AE07B3" w:rsidRPr="007363BC" w:rsidRDefault="00AE07B3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483C80">
        <w:tc>
          <w:tcPr>
            <w:tcW w:w="5050" w:type="dxa"/>
          </w:tcPr>
          <w:p w:rsidR="00843617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modity intended for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alias w:val="Commodity intended for"/>
                <w:tag w:val="Commodity intended for"/>
                <w:id w:val="36557633"/>
                <w:placeholder>
                  <w:docPart w:val="62B1B559A70348D5B617358A50D1DB2C"/>
                </w:placeholder>
                <w:showingPlcHdr/>
                <w:comboBox>
                  <w:listItem w:value="Choose an item."/>
                  <w:listItem w:displayText="Sale" w:value="Sale"/>
                  <w:listItem w:displayText="Further processing" w:value="Further processing"/>
                  <w:listItem w:displayText="Packaging" w:value="Packaging"/>
                  <w:listItem w:displayText="Other" w:value="Other"/>
                </w:comboBox>
              </w:sdtPr>
              <w:sdtEndPr/>
              <w:sdtContent>
                <w:r w:rsidRPr="00BE5936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Choose an item.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3617" w:rsidTr="0061380F">
        <w:tc>
          <w:tcPr>
            <w:tcW w:w="5050" w:type="dxa"/>
          </w:tcPr>
          <w:p w:rsidR="00843617" w:rsidRDefault="00843617" w:rsidP="00BE59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f other, please specify: </w:t>
            </w: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60456984"/>
                <w:placeholder>
                  <w:docPart w:val="700A6C24306F4A2880C68ADAEA59396D"/>
                </w:placeholder>
                <w:showingPlcHdr/>
                <w:text/>
              </w:sdtPr>
              <w:sdtEndPr/>
              <w:sdtContent>
                <w:r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ease specify</w:t>
                </w:r>
              </w:sdtContent>
            </w:sdt>
          </w:p>
        </w:tc>
        <w:tc>
          <w:tcPr>
            <w:tcW w:w="4193" w:type="dxa"/>
          </w:tcPr>
          <w:p w:rsidR="00843617" w:rsidRPr="007363BC" w:rsidRDefault="00843617" w:rsidP="00FA3F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E5936" w:rsidRPr="00C50182" w:rsidRDefault="00BE5936" w:rsidP="0013345D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C50182" w:rsidRPr="00C50182" w:rsidTr="00C50182">
        <w:trPr>
          <w:trHeight w:val="2727"/>
        </w:trPr>
        <w:tc>
          <w:tcPr>
            <w:tcW w:w="4621" w:type="dxa"/>
          </w:tcPr>
          <w:p w:rsidR="00C50182" w:rsidRPr="00C50182" w:rsidRDefault="00CD78B0" w:rsidP="00C26916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I, the undersigned person responsible for the load detailed above, certify that to the best of my knowledge and belief the statements made in Part 1 of this document are true and complete and I agree to comply wi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 xml:space="preserve">the legal requirements, </w:t>
            </w:r>
            <w:r w:rsidRPr="00AA3943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including payment for </w:t>
            </w:r>
            <w:r w:rsidR="00C2691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PPD </w:t>
            </w:r>
            <w:r w:rsidRPr="00AA3943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hecks, as well as for re-dispatching consignments, for quarantine of plants, or costs of destruction and disposal if necessary</w:t>
            </w:r>
            <w:r w:rsidRPr="00CD78B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4622" w:type="dxa"/>
          </w:tcPr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Place and date of declaration: </w:t>
            </w:r>
          </w:p>
          <w:p w:rsidR="00C50182" w:rsidRPr="00C50182" w:rsidRDefault="00240919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-739631147"/>
                <w:placeholder>
                  <w:docPart w:val="3D68BEEF8B6C44EC88A9F35B5BAC38E8"/>
                </w:placeholder>
                <w:showingPlcHdr/>
                <w:text/>
              </w:sdtPr>
              <w:sdtEndPr/>
              <w:sdtContent>
                <w:r w:rsidR="00C50182"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Place</w:t>
                </w:r>
              </w:sdtContent>
            </w:sdt>
            <w:r w:rsidR="00C50182"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sdt>
            <w:sdtPr>
              <w:rPr>
                <w:rFonts w:ascii="Times New Roman" w:hAnsi="Times New Roman" w:cs="Times New Roman"/>
                <w:sz w:val="20"/>
                <w:szCs w:val="20"/>
              </w:rPr>
              <w:id w:val="614789885"/>
              <w:placeholder>
                <w:docPart w:val="1720DC3DD6884E40B711410A0515C864"/>
              </w:placeholder>
              <w:showingPlcHdr/>
              <w:date>
                <w:dateFormat w:val="dd.M.yyyy"/>
                <w:lid w:val="mk-MK"/>
                <w:storeMappedDataAs w:val="dateTime"/>
                <w:calendar w:val="gregorian"/>
              </w:date>
            </w:sdtPr>
            <w:sdtEndPr/>
            <w:sdtContent>
              <w:p w:rsidR="00C50182" w:rsidRPr="00C50182" w:rsidRDefault="00C50182" w:rsidP="00C5018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Date</w:t>
                </w:r>
              </w:p>
            </w:sdtContent>
          </w:sdt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0182">
              <w:rPr>
                <w:rFonts w:ascii="Times New Roman" w:hAnsi="Times New Roman" w:cs="Times New Roman"/>
                <w:sz w:val="20"/>
                <w:szCs w:val="20"/>
              </w:rPr>
              <w:t xml:space="preserve">Name of signatory: </w:t>
            </w:r>
          </w:p>
          <w:p w:rsidR="00C50182" w:rsidRDefault="00240919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  <w:szCs w:val="20"/>
                </w:rPr>
                <w:id w:val="937487260"/>
                <w:placeholder>
                  <w:docPart w:val="42EB210FBD484D889988FAB7D975D536"/>
                </w:placeholder>
                <w:showingPlcHdr/>
                <w:text/>
              </w:sdtPr>
              <w:sdtEndPr/>
              <w:sdtContent>
                <w:r w:rsidR="00C50182">
                  <w:rPr>
                    <w:rStyle w:val="PlaceholderText"/>
                    <w:rFonts w:ascii="Times New Roman" w:hAnsi="Times New Roman" w:cs="Times New Roman"/>
                    <w:sz w:val="20"/>
                    <w:szCs w:val="20"/>
                  </w:rPr>
                  <w:t>Name of signatory</w:t>
                </w:r>
              </w:sdtContent>
            </w:sdt>
          </w:p>
          <w:p w:rsid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50182" w:rsidRPr="00C50182" w:rsidRDefault="00C50182" w:rsidP="00C5018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gnature:</w:t>
            </w:r>
          </w:p>
        </w:tc>
      </w:tr>
    </w:tbl>
    <w:p w:rsidR="00FE63FF" w:rsidRDefault="00FE63FF" w:rsidP="00023B82"/>
    <w:sectPr w:rsidR="00FE63FF" w:rsidSect="001E3407">
      <w:headerReference w:type="default" r:id="rId8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0919" w:rsidRDefault="00240919" w:rsidP="00710270">
      <w:pPr>
        <w:spacing w:after="0" w:line="240" w:lineRule="auto"/>
      </w:pPr>
      <w:r>
        <w:separator/>
      </w:r>
    </w:p>
  </w:endnote>
  <w:endnote w:type="continuationSeparator" w:id="0">
    <w:p w:rsidR="00240919" w:rsidRDefault="00240919" w:rsidP="007102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0919" w:rsidRDefault="00240919" w:rsidP="00710270">
      <w:pPr>
        <w:spacing w:after="0" w:line="240" w:lineRule="auto"/>
      </w:pPr>
      <w:r>
        <w:separator/>
      </w:r>
    </w:p>
  </w:footnote>
  <w:footnote w:type="continuationSeparator" w:id="0">
    <w:p w:rsidR="00240919" w:rsidRDefault="00240919" w:rsidP="007102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9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794"/>
      <w:gridCol w:w="1897"/>
      <w:gridCol w:w="3417"/>
    </w:tblGrid>
    <w:tr w:rsidR="00710270" w:rsidRPr="001E3407" w:rsidTr="00B26A24">
      <w:tc>
        <w:tcPr>
          <w:tcW w:w="3794" w:type="dxa"/>
          <w:vAlign w:val="center"/>
        </w:tcPr>
        <w:p w:rsidR="00710270" w:rsidRPr="00843E4B" w:rsidRDefault="00710270" w:rsidP="001E3407">
          <w:pPr>
            <w:pStyle w:val="Header"/>
            <w:rPr>
              <w:rFonts w:ascii="Times New Roman" w:hAnsi="Times New Roman" w:cs="Times New Roman"/>
              <w:sz w:val="20"/>
              <w:szCs w:val="21"/>
            </w:rPr>
          </w:pPr>
          <w:r w:rsidRPr="00843E4B">
            <w:rPr>
              <w:rFonts w:ascii="Times New Roman" w:hAnsi="Times New Roman" w:cs="Times New Roman"/>
              <w:sz w:val="20"/>
              <w:szCs w:val="21"/>
            </w:rPr>
            <w:t>REPUBLIC OF YEMEN</w:t>
          </w:r>
        </w:p>
        <w:p w:rsidR="00710270" w:rsidRPr="001E3407" w:rsidRDefault="0046074C" w:rsidP="001E3407">
          <w:pPr>
            <w:pStyle w:val="Header"/>
            <w:rPr>
              <w:sz w:val="21"/>
              <w:szCs w:val="21"/>
            </w:rPr>
          </w:pPr>
          <w:r w:rsidRPr="0046074C">
            <w:rPr>
              <w:rFonts w:ascii="Times New Roman" w:hAnsi="Times New Roman" w:cs="Times New Roman"/>
              <w:sz w:val="20"/>
              <w:szCs w:val="21"/>
            </w:rPr>
            <w:t>Ministry of Agriculture and Irrigation /Pl</w:t>
          </w:r>
          <w:r>
            <w:rPr>
              <w:rFonts w:ascii="Times New Roman" w:hAnsi="Times New Roman" w:cs="Times New Roman"/>
              <w:sz w:val="20"/>
              <w:szCs w:val="21"/>
            </w:rPr>
            <w:t>ant Protection Department (PPD)</w:t>
          </w:r>
          <w:r w:rsidR="00D26A41">
            <w:rPr>
              <w:rFonts w:ascii="Times New Roman" w:hAnsi="Times New Roman" w:cs="Times New Roman"/>
              <w:sz w:val="20"/>
              <w:szCs w:val="21"/>
            </w:rPr>
            <w:t xml:space="preserve">- </w:t>
          </w:r>
          <w:r w:rsidR="00710270" w:rsidRPr="00843E4B">
            <w:rPr>
              <w:rFonts w:ascii="Times New Roman" w:hAnsi="Times New Roman" w:cs="Times New Roman"/>
              <w:sz w:val="20"/>
              <w:szCs w:val="21"/>
            </w:rPr>
            <w:t>Aden</w:t>
          </w:r>
        </w:p>
      </w:tc>
      <w:tc>
        <w:tcPr>
          <w:tcW w:w="1897" w:type="dxa"/>
        </w:tcPr>
        <w:p w:rsidR="00710270" w:rsidRPr="001E3407" w:rsidRDefault="001E3407">
          <w:pPr>
            <w:pStyle w:val="Header"/>
            <w:rPr>
              <w:sz w:val="21"/>
              <w:szCs w:val="21"/>
            </w:rPr>
          </w:pPr>
          <w:r w:rsidRPr="001E3407">
            <w:rPr>
              <w:noProof/>
              <w:sz w:val="21"/>
              <w:szCs w:val="21"/>
            </w:rPr>
            <w:drawing>
              <wp:inline distT="0" distB="0" distL="0" distR="0" wp14:anchorId="2D4194CD" wp14:editId="47F63B1D">
                <wp:extent cx="983968" cy="650123"/>
                <wp:effectExtent l="0" t="0" r="698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Yemen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7697" cy="6525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7" w:type="dxa"/>
          <w:vAlign w:val="center"/>
        </w:tcPr>
        <w:p w:rsidR="00710270" w:rsidRPr="001E3407" w:rsidRDefault="00710270" w:rsidP="001E3407">
          <w:pPr>
            <w:pStyle w:val="Header"/>
            <w:jc w:val="right"/>
            <w:rPr>
              <w:sz w:val="21"/>
              <w:szCs w:val="21"/>
            </w:rPr>
          </w:pPr>
        </w:p>
      </w:tc>
    </w:tr>
  </w:tbl>
  <w:p w:rsidR="00710270" w:rsidRDefault="007102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ocumentProtection w:edit="forms" w:enforcement="1" w:cryptProviderType="rsaFull" w:cryptAlgorithmClass="hash" w:cryptAlgorithmType="typeAny" w:cryptAlgorithmSid="4" w:cryptSpinCount="100000" w:hash="px26YK+BjW9COmi9e+2xS9fC9vQ=" w:salt="rc/KovU+U9fiyKZTKFlzZ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MxsLSwNDMwtDRS0lEKTi0uzszPAykwrgUAd8Ag9ywAAAA="/>
  </w:docVars>
  <w:rsids>
    <w:rsidRoot w:val="00710270"/>
    <w:rsid w:val="0000012F"/>
    <w:rsid w:val="00023B82"/>
    <w:rsid w:val="00023BC9"/>
    <w:rsid w:val="000400E7"/>
    <w:rsid w:val="000463C3"/>
    <w:rsid w:val="00096E3B"/>
    <w:rsid w:val="00097575"/>
    <w:rsid w:val="000B09A0"/>
    <w:rsid w:val="000B4BED"/>
    <w:rsid w:val="000F6A59"/>
    <w:rsid w:val="00101127"/>
    <w:rsid w:val="0010550A"/>
    <w:rsid w:val="0013345D"/>
    <w:rsid w:val="00186A73"/>
    <w:rsid w:val="00191DA8"/>
    <w:rsid w:val="001E3407"/>
    <w:rsid w:val="001F0E9E"/>
    <w:rsid w:val="00205C1C"/>
    <w:rsid w:val="00227769"/>
    <w:rsid w:val="00230065"/>
    <w:rsid w:val="00237F98"/>
    <w:rsid w:val="00240919"/>
    <w:rsid w:val="00264441"/>
    <w:rsid w:val="0028747F"/>
    <w:rsid w:val="002B5461"/>
    <w:rsid w:val="00343A7A"/>
    <w:rsid w:val="003620A3"/>
    <w:rsid w:val="003C0F38"/>
    <w:rsid w:val="003E58D1"/>
    <w:rsid w:val="003F619B"/>
    <w:rsid w:val="0046074C"/>
    <w:rsid w:val="00464BCE"/>
    <w:rsid w:val="00481CF9"/>
    <w:rsid w:val="004871EC"/>
    <w:rsid w:val="004E2FDF"/>
    <w:rsid w:val="004E47F2"/>
    <w:rsid w:val="00505ABA"/>
    <w:rsid w:val="00555C72"/>
    <w:rsid w:val="005A4A84"/>
    <w:rsid w:val="005E0320"/>
    <w:rsid w:val="00683C55"/>
    <w:rsid w:val="00685AD8"/>
    <w:rsid w:val="006D622C"/>
    <w:rsid w:val="00701D09"/>
    <w:rsid w:val="0070519E"/>
    <w:rsid w:val="00710270"/>
    <w:rsid w:val="00714BC2"/>
    <w:rsid w:val="007363BC"/>
    <w:rsid w:val="0074525C"/>
    <w:rsid w:val="007D5F7A"/>
    <w:rsid w:val="007E5407"/>
    <w:rsid w:val="007F2861"/>
    <w:rsid w:val="00820A18"/>
    <w:rsid w:val="00843617"/>
    <w:rsid w:val="00843E4B"/>
    <w:rsid w:val="008637FF"/>
    <w:rsid w:val="00874A32"/>
    <w:rsid w:val="00876B51"/>
    <w:rsid w:val="00896677"/>
    <w:rsid w:val="008A3D15"/>
    <w:rsid w:val="008A7C5C"/>
    <w:rsid w:val="008C627A"/>
    <w:rsid w:val="00900CF7"/>
    <w:rsid w:val="00915AD7"/>
    <w:rsid w:val="00976C50"/>
    <w:rsid w:val="009B5870"/>
    <w:rsid w:val="009F2F6F"/>
    <w:rsid w:val="00A03777"/>
    <w:rsid w:val="00A277AA"/>
    <w:rsid w:val="00A637B8"/>
    <w:rsid w:val="00A820A0"/>
    <w:rsid w:val="00AA3943"/>
    <w:rsid w:val="00AE07B3"/>
    <w:rsid w:val="00B26A24"/>
    <w:rsid w:val="00BA06A7"/>
    <w:rsid w:val="00BC4167"/>
    <w:rsid w:val="00BC721B"/>
    <w:rsid w:val="00BD6CF9"/>
    <w:rsid w:val="00BE5936"/>
    <w:rsid w:val="00BF3147"/>
    <w:rsid w:val="00C26916"/>
    <w:rsid w:val="00C50182"/>
    <w:rsid w:val="00C61BA7"/>
    <w:rsid w:val="00C72482"/>
    <w:rsid w:val="00CD78B0"/>
    <w:rsid w:val="00D0476F"/>
    <w:rsid w:val="00D26A41"/>
    <w:rsid w:val="00D55136"/>
    <w:rsid w:val="00D646B2"/>
    <w:rsid w:val="00DC0CF7"/>
    <w:rsid w:val="00E21E3F"/>
    <w:rsid w:val="00E23958"/>
    <w:rsid w:val="00E64E4B"/>
    <w:rsid w:val="00E75CF1"/>
    <w:rsid w:val="00EA2B2E"/>
    <w:rsid w:val="00ED27A7"/>
    <w:rsid w:val="00ED7501"/>
    <w:rsid w:val="00EE07A1"/>
    <w:rsid w:val="00EE695F"/>
    <w:rsid w:val="00EF52B9"/>
    <w:rsid w:val="00F15544"/>
    <w:rsid w:val="00F34A65"/>
    <w:rsid w:val="00F539B5"/>
    <w:rsid w:val="00F76C3F"/>
    <w:rsid w:val="00F77C4C"/>
    <w:rsid w:val="00F92EFD"/>
    <w:rsid w:val="00F938DA"/>
    <w:rsid w:val="00F96EE4"/>
    <w:rsid w:val="00FA0EF5"/>
    <w:rsid w:val="00FC5251"/>
    <w:rsid w:val="00FE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270"/>
  </w:style>
  <w:style w:type="paragraph" w:styleId="Footer">
    <w:name w:val="footer"/>
    <w:basedOn w:val="Normal"/>
    <w:link w:val="FooterChar"/>
    <w:uiPriority w:val="99"/>
    <w:unhideWhenUsed/>
    <w:rsid w:val="007102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270"/>
  </w:style>
  <w:style w:type="table" w:styleId="TableGrid">
    <w:name w:val="Table Grid"/>
    <w:basedOn w:val="TableNormal"/>
    <w:uiPriority w:val="59"/>
    <w:rsid w:val="007102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3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40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E3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7B9E02F5DFD47149D8FA91562BCC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18DC9-5839-4860-8B24-77918A800CB5}"/>
      </w:docPartPr>
      <w:docPartBody>
        <w:p w:rsidR="00DF4A27" w:rsidRDefault="00C25064" w:rsidP="00C25064">
          <w:pPr>
            <w:pStyle w:val="E7B9E02F5DFD47149D8FA91562BCC4D778"/>
          </w:pPr>
          <w:r w:rsidRPr="00F539B5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ermit No</w:t>
          </w:r>
        </w:p>
      </w:docPartBody>
    </w:docPart>
    <w:docPart>
      <w:docPartPr>
        <w:name w:val="348FA061EE3C49ACAE41AEBD74E67B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A52F2-C343-44F6-88E3-8F4C2BBE1856}"/>
      </w:docPartPr>
      <w:docPartBody>
        <w:p w:rsidR="00DF4A27" w:rsidRDefault="00C25064" w:rsidP="00C25064">
          <w:pPr>
            <w:pStyle w:val="348FA061EE3C49ACAE41AEBD74E67BFB60"/>
          </w:pPr>
          <w:r w:rsidRPr="00E75CF1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A36C754F31F44FAB8CA89BBA09E91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FA6A8-5045-4082-9208-7B3D63EB4B1F}"/>
      </w:docPartPr>
      <w:docPartBody>
        <w:p w:rsidR="00DF4A27" w:rsidRDefault="00C25064" w:rsidP="00C25064">
          <w:pPr>
            <w:pStyle w:val="A36C754F31F44FAB8CA89BBA09E91DAB59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Importer</w:t>
          </w:r>
        </w:p>
      </w:docPartBody>
    </w:docPart>
    <w:docPart>
      <w:docPartPr>
        <w:name w:val="5E6E5BFE325243B99A437EBE6734EE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8C3AA-FEFA-42BC-B53E-E10E46343E3B}"/>
      </w:docPartPr>
      <w:docPartBody>
        <w:p w:rsidR="00DF4A27" w:rsidRDefault="00C25064" w:rsidP="00C25064">
          <w:pPr>
            <w:pStyle w:val="5E6E5BFE325243B99A437EBE6734EE8357"/>
          </w:pP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Exporter:</w:t>
          </w:r>
        </w:p>
      </w:docPartBody>
    </w:docPart>
    <w:docPart>
      <w:docPartPr>
        <w:name w:val="8BFBF4B9CAF84A3E9019E5F9BFB7ED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7E533-A090-47BF-A7E8-E6B7F9E1AF3D}"/>
      </w:docPartPr>
      <w:docPartBody>
        <w:p w:rsidR="00CC3C91" w:rsidRDefault="00C25064" w:rsidP="00C25064">
          <w:pPr>
            <w:pStyle w:val="8BFBF4B9CAF84A3E9019E5F9BFB7EDBA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3D85344DC7FE420E9D156A3EA4725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C5C17-BBAF-4324-A54E-A9F40D7FFB8B}"/>
      </w:docPartPr>
      <w:docPartBody>
        <w:p w:rsidR="00CC3C91" w:rsidRDefault="00C25064" w:rsidP="00C25064">
          <w:pPr>
            <w:pStyle w:val="3D85344DC7FE420E9D156A3EA472580F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origin</w:t>
          </w:r>
        </w:p>
      </w:docPartBody>
    </w:docPart>
    <w:docPart>
      <w:docPartPr>
        <w:name w:val="480EC0956E414A1EB754429E14EC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8F12A-8C93-4580-B5D9-4CE982D48127}"/>
      </w:docPartPr>
      <w:docPartBody>
        <w:p w:rsidR="00CC3C91" w:rsidRDefault="00C25064" w:rsidP="00C25064">
          <w:pPr>
            <w:pStyle w:val="480EC0956E414A1EB754429E14ECECE6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ountry of export</w:t>
          </w:r>
        </w:p>
      </w:docPartBody>
    </w:docPart>
    <w:docPart>
      <w:docPartPr>
        <w:name w:val="1243330EA41B46E3954A8E47D4160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6A69CE-6925-4BC6-AA6A-6EFE71C8E326}"/>
      </w:docPartPr>
      <w:docPartBody>
        <w:p w:rsidR="00CC3C91" w:rsidRDefault="00C25064" w:rsidP="00C25064">
          <w:pPr>
            <w:pStyle w:val="1243330EA41B46E3954A8E47D41604AE37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F21F786445334A25B289521284E86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C697-4426-46A4-BF61-5381C2AD461F}"/>
      </w:docPartPr>
      <w:docPartBody>
        <w:p w:rsidR="00CC3C91" w:rsidRDefault="00C25064" w:rsidP="00C25064">
          <w:pPr>
            <w:pStyle w:val="F21F786445334A25B289521284E86A4F3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E2A9B0A6EF7F4D269EE1E0DCC0D2F2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B43F7-2C53-4E40-B7F0-B163E44129DB}"/>
      </w:docPartPr>
      <w:docPartBody>
        <w:p w:rsidR="00CC3C91" w:rsidRDefault="00C25064" w:rsidP="00C25064">
          <w:pPr>
            <w:pStyle w:val="E2A9B0A6EF7F4D269EE1E0DCC0D2F27436"/>
          </w:pPr>
          <w:r w:rsidRPr="004871EC">
            <w:rPr>
              <w:rStyle w:val="PlaceholderText"/>
              <w:rFonts w:ascii="Times New Roman" w:hAnsi="Times New Roman" w:cs="Times New Roman"/>
            </w:rPr>
            <w:t>Choose an item.</w:t>
          </w:r>
        </w:p>
      </w:docPartBody>
    </w:docPart>
    <w:docPart>
      <w:docPartPr>
        <w:name w:val="CA2FAA98065D45E6A7B7DF7E49ADF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F6715-F42A-4E76-97B4-5053B527317B}"/>
      </w:docPartPr>
      <w:docPartBody>
        <w:p w:rsidR="00BB5E3D" w:rsidRDefault="00C25064" w:rsidP="00C25064">
          <w:pPr>
            <w:pStyle w:val="CA2FAA98065D45E6A7B7DF7E49ADF15217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5040FA43E6264A4AA0AB784B14CB1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E679D-477E-4B08-9ABD-51459397392B}"/>
      </w:docPartPr>
      <w:docPartBody>
        <w:p w:rsidR="00BB5E3D" w:rsidRDefault="00C25064" w:rsidP="00C25064">
          <w:pPr>
            <w:pStyle w:val="5040FA43E6264A4AA0AB784B14CB149117"/>
          </w:pPr>
          <w:r w:rsidRPr="0074525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lick here to enter a date.</w:t>
          </w:r>
        </w:p>
      </w:docPartBody>
    </w:docPart>
    <w:docPart>
      <w:docPartPr>
        <w:name w:val="8623E58A61E44A5CB5FCAABF3E85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1E50C-1536-442E-BD68-571DC97424EA}"/>
      </w:docPartPr>
      <w:docPartBody>
        <w:p w:rsidR="00BB5E3D" w:rsidRDefault="00CA29D1" w:rsidP="00CA29D1">
          <w:pPr>
            <w:pStyle w:val="8623E58A61E44A5CB5FCAABF3E85D3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oint of entry</w:t>
          </w:r>
        </w:p>
      </w:docPartBody>
    </w:docPart>
    <w:docPart>
      <w:docPartPr>
        <w:name w:val="2C02C55783654B578358EE5D04597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F62A5-1F0A-4D8D-8C64-25B9E2B1AB98}"/>
      </w:docPartPr>
      <w:docPartBody>
        <w:p w:rsidR="00BB5E3D" w:rsidRDefault="00C25064" w:rsidP="00C25064">
          <w:pPr>
            <w:pStyle w:val="2C02C55783654B578358EE5D04597009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Border inspection post</w:t>
          </w:r>
          <w:r w:rsidRPr="00915AD7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:</w:t>
          </w:r>
        </w:p>
      </w:docPartBody>
    </w:docPart>
    <w:docPart>
      <w:docPartPr>
        <w:name w:val="266E0BA7C6BD49539E62F46A8840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F8C6A-8FDD-4B35-87A2-6450C646FE78}"/>
      </w:docPartPr>
      <w:docPartBody>
        <w:p w:rsidR="00BB5E3D" w:rsidRDefault="00C25064" w:rsidP="00C25064">
          <w:pPr>
            <w:pStyle w:val="266E0BA7C6BD49539E62F46A8840D3FE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8A9DB052E34D42839905D32D79CA1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48AF22-E73E-4943-890E-8914E6584045}"/>
      </w:docPartPr>
      <w:docPartBody>
        <w:p w:rsidR="00BB5E3D" w:rsidRDefault="00C25064" w:rsidP="00C25064">
          <w:pPr>
            <w:pStyle w:val="8A9DB052E34D42839905D32D79CA1433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ime</w:t>
          </w:r>
        </w:p>
      </w:docPartBody>
    </w:docPart>
    <w:docPart>
      <w:docPartPr>
        <w:name w:val="ADD35C9E239D4C729F9378280FDE3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6BA21-ACEA-467E-8D7F-BB65123C81BC}"/>
      </w:docPartPr>
      <w:docPartBody>
        <w:p w:rsidR="00BB5E3D" w:rsidRDefault="00C25064" w:rsidP="00C25064">
          <w:pPr>
            <w:pStyle w:val="ADD35C9E239D4C729F9378280FDE3239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46BB3A84DF8E41CEB6D219A67AFC1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8202A-D9CC-4CB4-AAD7-065BB9C33D35}"/>
      </w:docPartPr>
      <w:docPartBody>
        <w:p w:rsidR="00BB5E3D" w:rsidRDefault="00C25064" w:rsidP="00C25064">
          <w:pPr>
            <w:pStyle w:val="46BB3A84DF8E41CEB6D219A67AFC1A8A17"/>
          </w:pPr>
          <w:r w:rsidRPr="004871EC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 of issue</w:t>
          </w:r>
        </w:p>
      </w:docPartBody>
    </w:docPart>
    <w:docPart>
      <w:docPartPr>
        <w:name w:val="73B96ABA67AF4438BD92566843086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A1A3F-BA9F-4521-AA31-ADAF051CD610}"/>
      </w:docPartPr>
      <w:docPartBody>
        <w:p w:rsidR="00BB5E3D" w:rsidRDefault="00CA29D1" w:rsidP="00CA29D1">
          <w:pPr>
            <w:pStyle w:val="73B96ABA67AF4438BD92566843086D88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3D68BEEF8B6C44EC88A9F35B5BAC3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E4FA1-9CFB-4068-A09E-ED66CE3CD32D}"/>
      </w:docPartPr>
      <w:docPartBody>
        <w:p w:rsidR="007D0436" w:rsidRDefault="00C25064" w:rsidP="00C25064">
          <w:pPr>
            <w:pStyle w:val="3D68BEEF8B6C44EC88A9F35B5BAC38E815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ace</w:t>
          </w:r>
        </w:p>
      </w:docPartBody>
    </w:docPart>
    <w:docPart>
      <w:docPartPr>
        <w:name w:val="1720DC3DD6884E40B711410A0515C8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4B324-8145-4253-83C7-F8D7172C8670}"/>
      </w:docPartPr>
      <w:docPartBody>
        <w:p w:rsidR="007D0436" w:rsidRDefault="00C25064" w:rsidP="00C25064">
          <w:pPr>
            <w:pStyle w:val="1720DC3DD6884E40B711410A0515C86415"/>
          </w:pPr>
          <w:r w:rsidRPr="00C50182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ate</w:t>
          </w:r>
        </w:p>
      </w:docPartBody>
    </w:docPart>
    <w:docPart>
      <w:docPartPr>
        <w:name w:val="42EB210FBD484D889988FAB7D975D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A4709-83FA-4802-8383-4F7A9F643371}"/>
      </w:docPartPr>
      <w:docPartBody>
        <w:p w:rsidR="007D0436" w:rsidRDefault="00C25064" w:rsidP="00C25064">
          <w:pPr>
            <w:pStyle w:val="42EB210FBD484D889988FAB7D975D53615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ame of signatory</w:t>
          </w:r>
        </w:p>
      </w:docPartBody>
    </w:docPart>
    <w:docPart>
      <w:docPartPr>
        <w:name w:val="202B545721644FB68D6C76DDFE67F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2B06A-CB7A-46E0-B182-83358EB07D2A}"/>
      </w:docPartPr>
      <w:docPartBody>
        <w:p w:rsidR="007D0436" w:rsidRDefault="00C25064" w:rsidP="00C25064">
          <w:pPr>
            <w:pStyle w:val="202B545721644FB68D6C76DDFE67F840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</w:t>
          </w:r>
        </w:p>
      </w:docPartBody>
    </w:docPart>
    <w:docPart>
      <w:docPartPr>
        <w:name w:val="E93B6F198E6B46BEB61BC1B1FEF419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AF284-6BD6-47FD-8E26-74862273EF02}"/>
      </w:docPartPr>
      <w:docPartBody>
        <w:p w:rsidR="007D0436" w:rsidRDefault="00C25064" w:rsidP="00C25064">
          <w:pPr>
            <w:pStyle w:val="E93B6F198E6B46BEB61BC1B1FEF41970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98FD61484FF447438326B9472798F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5FE6F-4958-43C9-AB84-932BD632B69B}"/>
      </w:docPartPr>
      <w:docPartBody>
        <w:p w:rsidR="007D0436" w:rsidRDefault="00C25064" w:rsidP="00C25064">
          <w:pPr>
            <w:pStyle w:val="98FD61484FF447438326B9472798F691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Weight</w:t>
          </w:r>
        </w:p>
      </w:docPartBody>
    </w:docPart>
    <w:docPart>
      <w:docPartPr>
        <w:name w:val="6BF9463DF1EE468B984E0140A9E88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8449D3-F0FC-44D4-9298-3170643200EB}"/>
      </w:docPartPr>
      <w:docPartBody>
        <w:p w:rsidR="007D0436" w:rsidRDefault="00C25064" w:rsidP="00C25064">
          <w:pPr>
            <w:pStyle w:val="6BF9463DF1EE468B984E0140A9E8859E7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62B1B559A70348D5B617358A50D1DB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167343-70DC-454C-A38A-B5A6077AF8A2}"/>
      </w:docPartPr>
      <w:docPartBody>
        <w:p w:rsidR="007D0436" w:rsidRDefault="00C25064" w:rsidP="00C25064">
          <w:pPr>
            <w:pStyle w:val="62B1B559A70348D5B617358A50D1DB2C7"/>
          </w:pPr>
          <w:r w:rsidRPr="00BE5936">
            <w:rPr>
              <w:rStyle w:val="PlaceholderText"/>
              <w:rFonts w:ascii="Times New Roman" w:hAnsi="Times New Roman" w:cs="Times New Roman"/>
              <w:sz w:val="20"/>
              <w:szCs w:val="20"/>
            </w:rPr>
            <w:t>Choose an item.</w:t>
          </w:r>
        </w:p>
      </w:docPartBody>
    </w:docPart>
    <w:docPart>
      <w:docPartPr>
        <w:name w:val="700A6C24306F4A2880C68ADAEA593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90AFF-896B-4A19-9A85-AF93770960DF}"/>
      </w:docPartPr>
      <w:docPartBody>
        <w:p w:rsidR="007D0436" w:rsidRDefault="00C25064" w:rsidP="00C25064">
          <w:pPr>
            <w:pStyle w:val="700A6C24306F4A2880C68ADAEA59396D7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Please specify</w:t>
          </w:r>
        </w:p>
      </w:docPartBody>
    </w:docPart>
    <w:docPart>
      <w:docPartPr>
        <w:name w:val="22728525C5D04BC48ACF9E9495B39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DB9EC-7B12-4787-8759-46FF4F05FF5E}"/>
      </w:docPartPr>
      <w:docPartBody>
        <w:p w:rsidR="00AB401E" w:rsidRDefault="00C25064" w:rsidP="00C25064">
          <w:pPr>
            <w:pStyle w:val="22728525C5D04BC48ACF9E9495B39914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D8A8D272B9DB49B69EE1F951AB8CE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79081-DD3E-4674-A532-464E65001CEB}"/>
      </w:docPartPr>
      <w:docPartBody>
        <w:p w:rsidR="00AB401E" w:rsidRDefault="00C25064" w:rsidP="00C25064">
          <w:pPr>
            <w:pStyle w:val="D8A8D272B9DB49B69EE1F951AB8CE24C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D9663EA7183340A0A982F2EC1DA89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CD0C3-604C-46C1-ADEE-5F2A5718AE87}"/>
      </w:docPartPr>
      <w:docPartBody>
        <w:p w:rsidR="00AB401E" w:rsidRDefault="00C25064" w:rsidP="00C25064">
          <w:pPr>
            <w:pStyle w:val="D9663EA7183340A0A982F2EC1DA89EC82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6751CF4A35914416BF2A2C9E4921B6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F215D-4E89-4A16-9ADC-612D7FFEEB39}"/>
      </w:docPartPr>
      <w:docPartBody>
        <w:p w:rsidR="00AB401E" w:rsidRDefault="00C25064" w:rsidP="00C25064">
          <w:pPr>
            <w:pStyle w:val="6751CF4A35914416BF2A2C9E4921B654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A93CA82CF29441B79A04AB5060554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000CC-DB67-4FCC-A340-FEA9B26D93D8}"/>
      </w:docPartPr>
      <w:docPartBody>
        <w:p w:rsidR="00AB401E" w:rsidRDefault="00C25064" w:rsidP="00C25064">
          <w:pPr>
            <w:pStyle w:val="A93CA82CF29441B79A04AB5060554E7E2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317DEC6D869B484B82CC4700FDD95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6F2EF-7AEA-416B-909F-BA304036A421}"/>
      </w:docPartPr>
      <w:docPartBody>
        <w:p w:rsidR="00AB401E" w:rsidRDefault="00C25064" w:rsidP="00C25064">
          <w:pPr>
            <w:pStyle w:val="317DEC6D869B484B82CC4700FDD95AC9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s</w:t>
          </w:r>
        </w:p>
      </w:docPartBody>
    </w:docPart>
    <w:docPart>
      <w:docPartPr>
        <w:name w:val="B4276F66F9C14EDAA745612D2EE5A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09AAF-DA8C-44EB-97B3-C04293F2C0DB}"/>
      </w:docPartPr>
      <w:docPartBody>
        <w:p w:rsidR="00AB401E" w:rsidRDefault="00C25064" w:rsidP="00C25064">
          <w:pPr>
            <w:pStyle w:val="B4276F66F9C14EDAA745612D2EE5AC7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7D373289EE3246A885F1F0F8FCA3C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40AAF-2395-4E46-9117-412617FCA506}"/>
      </w:docPartPr>
      <w:docPartBody>
        <w:p w:rsidR="00AB401E" w:rsidRDefault="00C25064" w:rsidP="00C25064">
          <w:pPr>
            <w:pStyle w:val="7D373289EE3246A885F1F0F8FCA3C5DA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19EE81AB8CD6437FB76E500E6774C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3304C-2462-4C3B-8209-4E75F07CAD19}"/>
      </w:docPartPr>
      <w:docPartBody>
        <w:p w:rsidR="00AB401E" w:rsidRDefault="00C25064" w:rsidP="00C25064">
          <w:pPr>
            <w:pStyle w:val="19EE81AB8CD6437FB76E500E6774C3622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363DA1FED3474D7D8BED6BF3203BF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3A18A-00CB-4F97-B48D-E99B0443C65B}"/>
      </w:docPartPr>
      <w:docPartBody>
        <w:p w:rsidR="00AB401E" w:rsidRDefault="00C25064" w:rsidP="00C25064">
          <w:pPr>
            <w:pStyle w:val="363DA1FED3474D7D8BED6BF3203BF8D8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1D580278B21348A39576DF396C4E03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85227-9D85-44DA-9E8E-DF4A24D9A609}"/>
      </w:docPartPr>
      <w:docPartBody>
        <w:p w:rsidR="00AB401E" w:rsidRDefault="00C25064" w:rsidP="00C25064">
          <w:pPr>
            <w:pStyle w:val="1D580278B21348A39576DF396C4E0312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5B540372BDCC4E3685161DE38CF4C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2DCE0-1674-4EE8-997A-3F7FB3A1FD7A}"/>
      </w:docPartPr>
      <w:docPartBody>
        <w:p w:rsidR="00AB401E" w:rsidRDefault="00C25064" w:rsidP="00C25064">
          <w:pPr>
            <w:pStyle w:val="5B540372BDCC4E3685161DE38CF4C74A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3D2A17B5466547C6AA3D7285455DA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70A90-F615-4BB4-8D6C-54BFB69B3959}"/>
      </w:docPartPr>
      <w:docPartBody>
        <w:p w:rsidR="00AB401E" w:rsidRDefault="00C25064" w:rsidP="00C25064">
          <w:pPr>
            <w:pStyle w:val="3D2A17B5466547C6AA3D7285455DADA52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D91DE3D95E0B469A8C85A8E00DA4B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12DACE-3C8A-42C1-B20A-76E20A20C5C4}"/>
      </w:docPartPr>
      <w:docPartBody>
        <w:p w:rsidR="00AB401E" w:rsidRDefault="00C25064" w:rsidP="00C25064">
          <w:pPr>
            <w:pStyle w:val="D91DE3D95E0B469A8C85A8E00DA4BCE3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Tariff number</w:t>
          </w:r>
        </w:p>
      </w:docPartBody>
    </w:docPart>
    <w:docPart>
      <w:docPartPr>
        <w:name w:val="CB0DCE137873435990DB27BD6D3B9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4C950-6208-488F-9A1C-867CC479B0D5}"/>
      </w:docPartPr>
      <w:docPartBody>
        <w:p w:rsidR="00AB401E" w:rsidRDefault="00C25064" w:rsidP="00C25064">
          <w:pPr>
            <w:pStyle w:val="CB0DCE137873435990DB27BD6D3B99AA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Description</w:t>
          </w:r>
        </w:p>
      </w:docPartBody>
    </w:docPart>
    <w:docPart>
      <w:docPartPr>
        <w:name w:val="A049A4DAB26A40BFAA5C1D765615C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1106C5-9E7C-4A5B-B4E3-D3CC123C67A6}"/>
      </w:docPartPr>
      <w:docPartBody>
        <w:p w:rsidR="00AB401E" w:rsidRDefault="00C25064" w:rsidP="00C25064">
          <w:pPr>
            <w:pStyle w:val="A049A4DAB26A40BFAA5C1D765615CAAA2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Number of packages</w:t>
          </w:r>
        </w:p>
      </w:docPartBody>
    </w:docPart>
    <w:docPart>
      <w:docPartPr>
        <w:name w:val="F42D73C5DFD4447AAEFAFFF65C172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AECB6-DD84-4BFF-8005-AD4C044E3053}"/>
      </w:docPartPr>
      <w:docPartBody>
        <w:p w:rsidR="00AB401E" w:rsidRDefault="00C25064" w:rsidP="00C25064">
          <w:pPr>
            <w:pStyle w:val="F42D73C5DFD4447AAEFAFFF65C172CF82"/>
          </w:pPr>
          <w:r w:rsidRPr="00CD78B0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Type of packages</w:t>
          </w:r>
        </w:p>
      </w:docPartBody>
    </w:docPart>
    <w:docPart>
      <w:docPartPr>
        <w:name w:val="677F52CB7199416B83F283FA19723B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53730F-57EE-4333-A82E-7FC9E613B6C1}"/>
      </w:docPartPr>
      <w:docPartBody>
        <w:p w:rsidR="00AB401E" w:rsidRDefault="00C25064" w:rsidP="00C25064">
          <w:pPr>
            <w:pStyle w:val="677F52CB7199416B83F283FA19723B641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1B37526DD4DB4D669EE42341485F5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83285-4E75-4E3A-A98F-4B79F5324F77}"/>
      </w:docPartPr>
      <w:docPartBody>
        <w:p w:rsidR="00AB401E" w:rsidRDefault="00C25064" w:rsidP="00C25064">
          <w:pPr>
            <w:pStyle w:val="1B37526DD4DB4D669EE42341485F59FB1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360E8941B3E14EF7A259A4EF4D2DEA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4B1D7-B91F-4728-9573-CF2132BCB5DA}"/>
      </w:docPartPr>
      <w:docPartBody>
        <w:p w:rsidR="00AB401E" w:rsidRDefault="00C25064" w:rsidP="00C25064">
          <w:pPr>
            <w:pStyle w:val="360E8941B3E14EF7A259A4EF4D2DEAC41"/>
          </w:pPr>
          <w:r w:rsidRPr="00876B51">
            <w:rPr>
              <w:rFonts w:ascii="Times New Roman" w:hAnsi="Times New Roman" w:cs="Times New Roman"/>
              <w:color w:val="808080" w:themeColor="background1" w:themeShade="80"/>
              <w:sz w:val="20"/>
              <w:szCs w:val="20"/>
            </w:rPr>
            <w:t>Species</w:t>
          </w:r>
        </w:p>
      </w:docPartBody>
    </w:docPart>
    <w:docPart>
      <w:docPartPr>
        <w:name w:val="D768203606594F0587D6B1EDAAD4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2CDAF-AAD7-4068-8C42-20D57BA5CEBD}"/>
      </w:docPartPr>
      <w:docPartBody>
        <w:p w:rsidR="00AB401E" w:rsidRDefault="00C25064" w:rsidP="00C25064">
          <w:pPr>
            <w:pStyle w:val="D768203606594F0587D6B1EDAAD4271B1"/>
          </w:pPr>
          <w:r>
            <w:rPr>
              <w:rStyle w:val="PlaceholderText"/>
              <w:rFonts w:ascii="Times New Roman" w:hAnsi="Times New Roman" w:cs="Times New Roman"/>
              <w:sz w:val="20"/>
              <w:szCs w:val="20"/>
            </w:rPr>
            <w:t>Storing facili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1D12"/>
    <w:rsid w:val="000034F8"/>
    <w:rsid w:val="00064114"/>
    <w:rsid w:val="00077D58"/>
    <w:rsid w:val="00220C09"/>
    <w:rsid w:val="002B6A25"/>
    <w:rsid w:val="002C0AAF"/>
    <w:rsid w:val="00363C32"/>
    <w:rsid w:val="004002FD"/>
    <w:rsid w:val="0052190D"/>
    <w:rsid w:val="00574304"/>
    <w:rsid w:val="006D11C4"/>
    <w:rsid w:val="00775D53"/>
    <w:rsid w:val="007C1D12"/>
    <w:rsid w:val="007D0436"/>
    <w:rsid w:val="00917649"/>
    <w:rsid w:val="009B7F78"/>
    <w:rsid w:val="00AB401E"/>
    <w:rsid w:val="00AC30D6"/>
    <w:rsid w:val="00B54DF6"/>
    <w:rsid w:val="00BB5E3D"/>
    <w:rsid w:val="00BE6308"/>
    <w:rsid w:val="00C25064"/>
    <w:rsid w:val="00CA29D1"/>
    <w:rsid w:val="00CC0931"/>
    <w:rsid w:val="00CC3C91"/>
    <w:rsid w:val="00DB065B"/>
    <w:rsid w:val="00DD4385"/>
    <w:rsid w:val="00D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5064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5064"/>
    <w:rPr>
      <w:color w:val="808080"/>
    </w:rPr>
  </w:style>
  <w:style w:type="paragraph" w:customStyle="1" w:styleId="E7B9E02F5DFD47149D8FA91562BCC4D7">
    <w:name w:val="E7B9E02F5DFD47149D8FA91562BCC4D7"/>
    <w:rsid w:val="007C1D12"/>
    <w:rPr>
      <w:rFonts w:eastAsiaTheme="minorHAnsi"/>
    </w:rPr>
  </w:style>
  <w:style w:type="paragraph" w:customStyle="1" w:styleId="D554F086B3A24046A8C6D05162920B2C">
    <w:name w:val="D554F086B3A24046A8C6D05162920B2C"/>
    <w:rsid w:val="007C1D12"/>
    <w:rPr>
      <w:rFonts w:eastAsiaTheme="minorHAnsi"/>
    </w:rPr>
  </w:style>
  <w:style w:type="paragraph" w:customStyle="1" w:styleId="E7B9E02F5DFD47149D8FA91562BCC4D71">
    <w:name w:val="E7B9E02F5DFD47149D8FA91562BCC4D71"/>
    <w:rsid w:val="007C1D12"/>
    <w:rPr>
      <w:rFonts w:eastAsiaTheme="minorHAnsi"/>
    </w:rPr>
  </w:style>
  <w:style w:type="paragraph" w:customStyle="1" w:styleId="D554F086B3A24046A8C6D05162920B2C1">
    <w:name w:val="D554F086B3A24046A8C6D05162920B2C1"/>
    <w:rsid w:val="007C1D12"/>
    <w:rPr>
      <w:rFonts w:eastAsiaTheme="minorHAnsi"/>
    </w:rPr>
  </w:style>
  <w:style w:type="paragraph" w:customStyle="1" w:styleId="49DC912F137E4EFFBCA725C12E3BFB47">
    <w:name w:val="49DC912F137E4EFFBCA725C12E3BFB47"/>
    <w:rsid w:val="007C1D12"/>
    <w:rPr>
      <w:rFonts w:eastAsiaTheme="minorHAnsi"/>
    </w:rPr>
  </w:style>
  <w:style w:type="paragraph" w:customStyle="1" w:styleId="957C9347B4F54E48B4B6AE3179CCAE73">
    <w:name w:val="957C9347B4F54E48B4B6AE3179CCAE73"/>
    <w:rsid w:val="007C1D12"/>
    <w:rPr>
      <w:rFonts w:eastAsiaTheme="minorHAnsi"/>
    </w:rPr>
  </w:style>
  <w:style w:type="paragraph" w:customStyle="1" w:styleId="30EDB4E09865448D9FA5C8806A8D424C">
    <w:name w:val="30EDB4E09865448D9FA5C8806A8D424C"/>
    <w:rsid w:val="007C1D12"/>
  </w:style>
  <w:style w:type="paragraph" w:customStyle="1" w:styleId="1F5CDC37BEF240B38AEB041B8157CE76">
    <w:name w:val="1F5CDC37BEF240B38AEB041B8157CE76"/>
    <w:rsid w:val="007C1D12"/>
  </w:style>
  <w:style w:type="paragraph" w:customStyle="1" w:styleId="44FA0CA1ACA842DBA1CF8E4494AC4B45">
    <w:name w:val="44FA0CA1ACA842DBA1CF8E4494AC4B45"/>
    <w:rsid w:val="007C1D12"/>
  </w:style>
  <w:style w:type="paragraph" w:customStyle="1" w:styleId="E7B9E02F5DFD47149D8FA91562BCC4D72">
    <w:name w:val="E7B9E02F5DFD47149D8FA91562BCC4D72"/>
    <w:rsid w:val="007C1D12"/>
    <w:rPr>
      <w:rFonts w:eastAsiaTheme="minorHAnsi"/>
    </w:rPr>
  </w:style>
  <w:style w:type="paragraph" w:customStyle="1" w:styleId="D554F086B3A24046A8C6D05162920B2C2">
    <w:name w:val="D554F086B3A24046A8C6D05162920B2C2"/>
    <w:rsid w:val="007C1D12"/>
    <w:rPr>
      <w:rFonts w:eastAsiaTheme="minorHAnsi"/>
    </w:rPr>
  </w:style>
  <w:style w:type="paragraph" w:customStyle="1" w:styleId="49DC912F137E4EFFBCA725C12E3BFB471">
    <w:name w:val="49DC912F137E4EFFBCA725C12E3BFB471"/>
    <w:rsid w:val="007C1D12"/>
    <w:rPr>
      <w:rFonts w:eastAsiaTheme="minorHAnsi"/>
    </w:rPr>
  </w:style>
  <w:style w:type="paragraph" w:customStyle="1" w:styleId="44FA0CA1ACA842DBA1CF8E4494AC4B451">
    <w:name w:val="44FA0CA1ACA842DBA1CF8E4494AC4B451"/>
    <w:rsid w:val="007C1D12"/>
    <w:rPr>
      <w:rFonts w:eastAsiaTheme="minorHAnsi"/>
    </w:rPr>
  </w:style>
  <w:style w:type="paragraph" w:customStyle="1" w:styleId="BBCC78678DCB485D8CC3C5EC84FA7275">
    <w:name w:val="BBCC78678DCB485D8CC3C5EC84FA7275"/>
    <w:rsid w:val="007C1D12"/>
    <w:rPr>
      <w:rFonts w:eastAsiaTheme="minorHAnsi"/>
    </w:rPr>
  </w:style>
  <w:style w:type="paragraph" w:customStyle="1" w:styleId="E7B9E02F5DFD47149D8FA91562BCC4D73">
    <w:name w:val="E7B9E02F5DFD47149D8FA91562BCC4D73"/>
    <w:rsid w:val="007C1D12"/>
    <w:rPr>
      <w:rFonts w:eastAsiaTheme="minorHAnsi"/>
    </w:rPr>
  </w:style>
  <w:style w:type="paragraph" w:customStyle="1" w:styleId="D554F086B3A24046A8C6D05162920B2C3">
    <w:name w:val="D554F086B3A24046A8C6D05162920B2C3"/>
    <w:rsid w:val="007C1D12"/>
    <w:rPr>
      <w:rFonts w:eastAsiaTheme="minorHAnsi"/>
    </w:rPr>
  </w:style>
  <w:style w:type="paragraph" w:customStyle="1" w:styleId="49DC912F137E4EFFBCA725C12E3BFB472">
    <w:name w:val="49DC912F137E4EFFBCA725C12E3BFB472"/>
    <w:rsid w:val="007C1D12"/>
    <w:rPr>
      <w:rFonts w:eastAsiaTheme="minorHAnsi"/>
    </w:rPr>
  </w:style>
  <w:style w:type="paragraph" w:customStyle="1" w:styleId="44FA0CA1ACA842DBA1CF8E4494AC4B452">
    <w:name w:val="44FA0CA1ACA842DBA1CF8E4494AC4B452"/>
    <w:rsid w:val="007C1D12"/>
    <w:rPr>
      <w:rFonts w:eastAsiaTheme="minorHAnsi"/>
    </w:rPr>
  </w:style>
  <w:style w:type="paragraph" w:customStyle="1" w:styleId="BBCC78678DCB485D8CC3C5EC84FA72751">
    <w:name w:val="BBCC78678DCB485D8CC3C5EC84FA72751"/>
    <w:rsid w:val="007C1D12"/>
    <w:rPr>
      <w:rFonts w:eastAsiaTheme="minorHAnsi"/>
    </w:rPr>
  </w:style>
  <w:style w:type="paragraph" w:customStyle="1" w:styleId="92FB6E17111B493BB8A142F53FADD9DD">
    <w:name w:val="92FB6E17111B493BB8A142F53FADD9DD"/>
    <w:rsid w:val="007C1D12"/>
    <w:rPr>
      <w:rFonts w:eastAsiaTheme="minorHAnsi"/>
    </w:rPr>
  </w:style>
  <w:style w:type="paragraph" w:customStyle="1" w:styleId="E7B9E02F5DFD47149D8FA91562BCC4D74">
    <w:name w:val="E7B9E02F5DFD47149D8FA91562BCC4D74"/>
    <w:rsid w:val="007C1D12"/>
    <w:rPr>
      <w:rFonts w:eastAsiaTheme="minorHAnsi"/>
    </w:rPr>
  </w:style>
  <w:style w:type="paragraph" w:customStyle="1" w:styleId="D554F086B3A24046A8C6D05162920B2C4">
    <w:name w:val="D554F086B3A24046A8C6D05162920B2C4"/>
    <w:rsid w:val="007C1D12"/>
    <w:rPr>
      <w:rFonts w:eastAsiaTheme="minorHAnsi"/>
    </w:rPr>
  </w:style>
  <w:style w:type="paragraph" w:customStyle="1" w:styleId="49DC912F137E4EFFBCA725C12E3BFB473">
    <w:name w:val="49DC912F137E4EFFBCA725C12E3BFB473"/>
    <w:rsid w:val="007C1D12"/>
    <w:rPr>
      <w:rFonts w:eastAsiaTheme="minorHAnsi"/>
    </w:rPr>
  </w:style>
  <w:style w:type="paragraph" w:customStyle="1" w:styleId="44FA0CA1ACA842DBA1CF8E4494AC4B453">
    <w:name w:val="44FA0CA1ACA842DBA1CF8E4494AC4B453"/>
    <w:rsid w:val="007C1D12"/>
    <w:rPr>
      <w:rFonts w:eastAsiaTheme="minorHAnsi"/>
    </w:rPr>
  </w:style>
  <w:style w:type="paragraph" w:customStyle="1" w:styleId="BBCC78678DCB485D8CC3C5EC84FA72752">
    <w:name w:val="BBCC78678DCB485D8CC3C5EC84FA72752"/>
    <w:rsid w:val="007C1D12"/>
    <w:rPr>
      <w:rFonts w:eastAsiaTheme="minorHAnsi"/>
    </w:rPr>
  </w:style>
  <w:style w:type="paragraph" w:customStyle="1" w:styleId="92FB6E17111B493BB8A142F53FADD9DD1">
    <w:name w:val="92FB6E17111B493BB8A142F53FADD9DD1"/>
    <w:rsid w:val="007C1D12"/>
    <w:rPr>
      <w:rFonts w:eastAsiaTheme="minorHAnsi"/>
    </w:rPr>
  </w:style>
  <w:style w:type="paragraph" w:customStyle="1" w:styleId="5CB1D353CD4443448A19526FA21C0F32">
    <w:name w:val="5CB1D353CD4443448A19526FA21C0F32"/>
    <w:rsid w:val="007C1D12"/>
    <w:rPr>
      <w:rFonts w:eastAsiaTheme="minorHAnsi"/>
    </w:rPr>
  </w:style>
  <w:style w:type="paragraph" w:customStyle="1" w:styleId="E7B9E02F5DFD47149D8FA91562BCC4D75">
    <w:name w:val="E7B9E02F5DFD47149D8FA91562BCC4D75"/>
    <w:rsid w:val="007C1D12"/>
    <w:rPr>
      <w:rFonts w:eastAsiaTheme="minorHAnsi"/>
    </w:rPr>
  </w:style>
  <w:style w:type="paragraph" w:customStyle="1" w:styleId="D554F086B3A24046A8C6D05162920B2C5">
    <w:name w:val="D554F086B3A24046A8C6D05162920B2C5"/>
    <w:rsid w:val="007C1D12"/>
    <w:rPr>
      <w:rFonts w:eastAsiaTheme="minorHAnsi"/>
    </w:rPr>
  </w:style>
  <w:style w:type="paragraph" w:customStyle="1" w:styleId="49DC912F137E4EFFBCA725C12E3BFB474">
    <w:name w:val="49DC912F137E4EFFBCA725C12E3BFB474"/>
    <w:rsid w:val="007C1D12"/>
    <w:rPr>
      <w:rFonts w:eastAsiaTheme="minorHAnsi"/>
    </w:rPr>
  </w:style>
  <w:style w:type="paragraph" w:customStyle="1" w:styleId="44FA0CA1ACA842DBA1CF8E4494AC4B454">
    <w:name w:val="44FA0CA1ACA842DBA1CF8E4494AC4B454"/>
    <w:rsid w:val="007C1D12"/>
    <w:rPr>
      <w:rFonts w:eastAsiaTheme="minorHAnsi"/>
    </w:rPr>
  </w:style>
  <w:style w:type="paragraph" w:customStyle="1" w:styleId="BBCC78678DCB485D8CC3C5EC84FA72753">
    <w:name w:val="BBCC78678DCB485D8CC3C5EC84FA72753"/>
    <w:rsid w:val="007C1D12"/>
    <w:rPr>
      <w:rFonts w:eastAsiaTheme="minorHAnsi"/>
    </w:rPr>
  </w:style>
  <w:style w:type="paragraph" w:customStyle="1" w:styleId="92FB6E17111B493BB8A142F53FADD9DD2">
    <w:name w:val="92FB6E17111B493BB8A142F53FADD9DD2"/>
    <w:rsid w:val="007C1D12"/>
    <w:rPr>
      <w:rFonts w:eastAsiaTheme="minorHAnsi"/>
    </w:rPr>
  </w:style>
  <w:style w:type="paragraph" w:customStyle="1" w:styleId="5CB1D353CD4443448A19526FA21C0F321">
    <w:name w:val="5CB1D353CD4443448A19526FA21C0F321"/>
    <w:rsid w:val="007C1D12"/>
    <w:rPr>
      <w:rFonts w:eastAsiaTheme="minorHAnsi"/>
    </w:rPr>
  </w:style>
  <w:style w:type="paragraph" w:customStyle="1" w:styleId="C8B39CA8191647CABF497F8A04581A1E">
    <w:name w:val="C8B39CA8191647CABF497F8A04581A1E"/>
    <w:rsid w:val="007C1D12"/>
    <w:rPr>
      <w:rFonts w:eastAsiaTheme="minorHAnsi"/>
    </w:rPr>
  </w:style>
  <w:style w:type="paragraph" w:customStyle="1" w:styleId="E7B9E02F5DFD47149D8FA91562BCC4D76">
    <w:name w:val="E7B9E02F5DFD47149D8FA91562BCC4D76"/>
    <w:rsid w:val="007C1D12"/>
    <w:rPr>
      <w:rFonts w:eastAsiaTheme="minorHAnsi"/>
    </w:rPr>
  </w:style>
  <w:style w:type="paragraph" w:customStyle="1" w:styleId="D554F086B3A24046A8C6D05162920B2C6">
    <w:name w:val="D554F086B3A24046A8C6D05162920B2C6"/>
    <w:rsid w:val="007C1D12"/>
    <w:rPr>
      <w:rFonts w:eastAsiaTheme="minorHAnsi"/>
    </w:rPr>
  </w:style>
  <w:style w:type="paragraph" w:customStyle="1" w:styleId="49DC912F137E4EFFBCA725C12E3BFB475">
    <w:name w:val="49DC912F137E4EFFBCA725C12E3BFB475"/>
    <w:rsid w:val="007C1D12"/>
    <w:rPr>
      <w:rFonts w:eastAsiaTheme="minorHAnsi"/>
    </w:rPr>
  </w:style>
  <w:style w:type="paragraph" w:customStyle="1" w:styleId="44FA0CA1ACA842DBA1CF8E4494AC4B455">
    <w:name w:val="44FA0CA1ACA842DBA1CF8E4494AC4B455"/>
    <w:rsid w:val="007C1D12"/>
    <w:rPr>
      <w:rFonts w:eastAsiaTheme="minorHAnsi"/>
    </w:rPr>
  </w:style>
  <w:style w:type="paragraph" w:customStyle="1" w:styleId="BBCC78678DCB485D8CC3C5EC84FA72754">
    <w:name w:val="BBCC78678DCB485D8CC3C5EC84FA72754"/>
    <w:rsid w:val="007C1D12"/>
    <w:rPr>
      <w:rFonts w:eastAsiaTheme="minorHAnsi"/>
    </w:rPr>
  </w:style>
  <w:style w:type="paragraph" w:customStyle="1" w:styleId="92FB6E17111B493BB8A142F53FADD9DD3">
    <w:name w:val="92FB6E17111B493BB8A142F53FADD9DD3"/>
    <w:rsid w:val="007C1D12"/>
    <w:rPr>
      <w:rFonts w:eastAsiaTheme="minorHAnsi"/>
    </w:rPr>
  </w:style>
  <w:style w:type="paragraph" w:customStyle="1" w:styleId="5CB1D353CD4443448A19526FA21C0F322">
    <w:name w:val="5CB1D353CD4443448A19526FA21C0F322"/>
    <w:rsid w:val="007C1D12"/>
    <w:rPr>
      <w:rFonts w:eastAsiaTheme="minorHAnsi"/>
    </w:rPr>
  </w:style>
  <w:style w:type="paragraph" w:customStyle="1" w:styleId="C8B39CA8191647CABF497F8A04581A1E1">
    <w:name w:val="C8B39CA8191647CABF497F8A04581A1E1"/>
    <w:rsid w:val="007C1D12"/>
    <w:rPr>
      <w:rFonts w:eastAsiaTheme="minorHAnsi"/>
    </w:rPr>
  </w:style>
  <w:style w:type="paragraph" w:customStyle="1" w:styleId="03C3CB1EEEA949C5A083FC75D3A0502A">
    <w:name w:val="03C3CB1EEEA949C5A083FC75D3A0502A"/>
    <w:rsid w:val="007C1D12"/>
    <w:rPr>
      <w:rFonts w:eastAsiaTheme="minorHAnsi"/>
    </w:rPr>
  </w:style>
  <w:style w:type="paragraph" w:customStyle="1" w:styleId="E7B9E02F5DFD47149D8FA91562BCC4D77">
    <w:name w:val="E7B9E02F5DFD47149D8FA91562BCC4D77"/>
    <w:rsid w:val="007C1D12"/>
    <w:rPr>
      <w:rFonts w:eastAsiaTheme="minorHAnsi"/>
    </w:rPr>
  </w:style>
  <w:style w:type="paragraph" w:customStyle="1" w:styleId="D554F086B3A24046A8C6D05162920B2C7">
    <w:name w:val="D554F086B3A24046A8C6D05162920B2C7"/>
    <w:rsid w:val="007C1D12"/>
    <w:rPr>
      <w:rFonts w:eastAsiaTheme="minorHAnsi"/>
    </w:rPr>
  </w:style>
  <w:style w:type="paragraph" w:customStyle="1" w:styleId="49DC912F137E4EFFBCA725C12E3BFB476">
    <w:name w:val="49DC912F137E4EFFBCA725C12E3BFB476"/>
    <w:rsid w:val="007C1D12"/>
    <w:rPr>
      <w:rFonts w:eastAsiaTheme="minorHAnsi"/>
    </w:rPr>
  </w:style>
  <w:style w:type="paragraph" w:customStyle="1" w:styleId="44FA0CA1ACA842DBA1CF8E4494AC4B456">
    <w:name w:val="44FA0CA1ACA842DBA1CF8E4494AC4B456"/>
    <w:rsid w:val="007C1D12"/>
    <w:rPr>
      <w:rFonts w:eastAsiaTheme="minorHAnsi"/>
    </w:rPr>
  </w:style>
  <w:style w:type="paragraph" w:customStyle="1" w:styleId="BBCC78678DCB485D8CC3C5EC84FA72755">
    <w:name w:val="BBCC78678DCB485D8CC3C5EC84FA72755"/>
    <w:rsid w:val="007C1D12"/>
    <w:rPr>
      <w:rFonts w:eastAsiaTheme="minorHAnsi"/>
    </w:rPr>
  </w:style>
  <w:style w:type="paragraph" w:customStyle="1" w:styleId="92FB6E17111B493BB8A142F53FADD9DD4">
    <w:name w:val="92FB6E17111B493BB8A142F53FADD9DD4"/>
    <w:rsid w:val="007C1D12"/>
    <w:rPr>
      <w:rFonts w:eastAsiaTheme="minorHAnsi"/>
    </w:rPr>
  </w:style>
  <w:style w:type="paragraph" w:customStyle="1" w:styleId="5CB1D353CD4443448A19526FA21C0F323">
    <w:name w:val="5CB1D353CD4443448A19526FA21C0F323"/>
    <w:rsid w:val="007C1D12"/>
    <w:rPr>
      <w:rFonts w:eastAsiaTheme="minorHAnsi"/>
    </w:rPr>
  </w:style>
  <w:style w:type="paragraph" w:customStyle="1" w:styleId="C8B39CA8191647CABF497F8A04581A1E2">
    <w:name w:val="C8B39CA8191647CABF497F8A04581A1E2"/>
    <w:rsid w:val="007C1D12"/>
    <w:rPr>
      <w:rFonts w:eastAsiaTheme="minorHAnsi"/>
    </w:rPr>
  </w:style>
  <w:style w:type="paragraph" w:customStyle="1" w:styleId="03C3CB1EEEA949C5A083FC75D3A0502A1">
    <w:name w:val="03C3CB1EEEA949C5A083FC75D3A0502A1"/>
    <w:rsid w:val="007C1D12"/>
    <w:rPr>
      <w:rFonts w:eastAsiaTheme="minorHAnsi"/>
    </w:rPr>
  </w:style>
  <w:style w:type="paragraph" w:customStyle="1" w:styleId="96EACB2D592D4326B1A599E79BD04FD5">
    <w:name w:val="96EACB2D592D4326B1A599E79BD04FD5"/>
    <w:rsid w:val="007C1D12"/>
    <w:rPr>
      <w:rFonts w:eastAsiaTheme="minorHAnsi"/>
    </w:rPr>
  </w:style>
  <w:style w:type="paragraph" w:customStyle="1" w:styleId="E7B9E02F5DFD47149D8FA91562BCC4D78">
    <w:name w:val="E7B9E02F5DFD47149D8FA91562BCC4D78"/>
    <w:rsid w:val="007C1D12"/>
    <w:rPr>
      <w:rFonts w:eastAsiaTheme="minorHAnsi"/>
    </w:rPr>
  </w:style>
  <w:style w:type="paragraph" w:customStyle="1" w:styleId="D554F086B3A24046A8C6D05162920B2C8">
    <w:name w:val="D554F086B3A24046A8C6D05162920B2C8"/>
    <w:rsid w:val="007C1D12"/>
    <w:rPr>
      <w:rFonts w:eastAsiaTheme="minorHAnsi"/>
    </w:rPr>
  </w:style>
  <w:style w:type="paragraph" w:customStyle="1" w:styleId="49DC912F137E4EFFBCA725C12E3BFB477">
    <w:name w:val="49DC912F137E4EFFBCA725C12E3BFB477"/>
    <w:rsid w:val="007C1D12"/>
    <w:rPr>
      <w:rFonts w:eastAsiaTheme="minorHAnsi"/>
    </w:rPr>
  </w:style>
  <w:style w:type="paragraph" w:customStyle="1" w:styleId="44FA0CA1ACA842DBA1CF8E4494AC4B457">
    <w:name w:val="44FA0CA1ACA842DBA1CF8E4494AC4B457"/>
    <w:rsid w:val="007C1D12"/>
    <w:rPr>
      <w:rFonts w:eastAsiaTheme="minorHAnsi"/>
    </w:rPr>
  </w:style>
  <w:style w:type="paragraph" w:customStyle="1" w:styleId="BBCC78678DCB485D8CC3C5EC84FA72756">
    <w:name w:val="BBCC78678DCB485D8CC3C5EC84FA72756"/>
    <w:rsid w:val="007C1D12"/>
    <w:rPr>
      <w:rFonts w:eastAsiaTheme="minorHAnsi"/>
    </w:rPr>
  </w:style>
  <w:style w:type="paragraph" w:customStyle="1" w:styleId="92FB6E17111B493BB8A142F53FADD9DD5">
    <w:name w:val="92FB6E17111B493BB8A142F53FADD9DD5"/>
    <w:rsid w:val="007C1D12"/>
    <w:rPr>
      <w:rFonts w:eastAsiaTheme="minorHAnsi"/>
    </w:rPr>
  </w:style>
  <w:style w:type="paragraph" w:customStyle="1" w:styleId="5CB1D353CD4443448A19526FA21C0F324">
    <w:name w:val="5CB1D353CD4443448A19526FA21C0F324"/>
    <w:rsid w:val="007C1D12"/>
    <w:rPr>
      <w:rFonts w:eastAsiaTheme="minorHAnsi"/>
    </w:rPr>
  </w:style>
  <w:style w:type="paragraph" w:customStyle="1" w:styleId="C8B39CA8191647CABF497F8A04581A1E3">
    <w:name w:val="C8B39CA8191647CABF497F8A04581A1E3"/>
    <w:rsid w:val="007C1D12"/>
    <w:rPr>
      <w:rFonts w:eastAsiaTheme="minorHAnsi"/>
    </w:rPr>
  </w:style>
  <w:style w:type="paragraph" w:customStyle="1" w:styleId="03C3CB1EEEA949C5A083FC75D3A0502A2">
    <w:name w:val="03C3CB1EEEA949C5A083FC75D3A0502A2"/>
    <w:rsid w:val="007C1D12"/>
    <w:rPr>
      <w:rFonts w:eastAsiaTheme="minorHAnsi"/>
    </w:rPr>
  </w:style>
  <w:style w:type="paragraph" w:customStyle="1" w:styleId="96EACB2D592D4326B1A599E79BD04FD51">
    <w:name w:val="96EACB2D592D4326B1A599E79BD04FD51"/>
    <w:rsid w:val="007C1D12"/>
    <w:rPr>
      <w:rFonts w:eastAsiaTheme="minorHAnsi"/>
    </w:rPr>
  </w:style>
  <w:style w:type="paragraph" w:customStyle="1" w:styleId="271404E39B524328B13908BCB790D3DD">
    <w:name w:val="271404E39B524328B13908BCB790D3DD"/>
    <w:rsid w:val="007C1D12"/>
  </w:style>
  <w:style w:type="paragraph" w:customStyle="1" w:styleId="E7B9E02F5DFD47149D8FA91562BCC4D79">
    <w:name w:val="E7B9E02F5DFD47149D8FA91562BCC4D79"/>
    <w:rsid w:val="007C1D12"/>
    <w:rPr>
      <w:rFonts w:eastAsiaTheme="minorHAnsi"/>
    </w:rPr>
  </w:style>
  <w:style w:type="paragraph" w:customStyle="1" w:styleId="D554F086B3A24046A8C6D05162920B2C9">
    <w:name w:val="D554F086B3A24046A8C6D05162920B2C9"/>
    <w:rsid w:val="007C1D12"/>
    <w:rPr>
      <w:rFonts w:eastAsiaTheme="minorHAnsi"/>
    </w:rPr>
  </w:style>
  <w:style w:type="paragraph" w:customStyle="1" w:styleId="49DC912F137E4EFFBCA725C12E3BFB478">
    <w:name w:val="49DC912F137E4EFFBCA725C12E3BFB478"/>
    <w:rsid w:val="007C1D12"/>
    <w:rPr>
      <w:rFonts w:eastAsiaTheme="minorHAnsi"/>
    </w:rPr>
  </w:style>
  <w:style w:type="paragraph" w:customStyle="1" w:styleId="44FA0CA1ACA842DBA1CF8E4494AC4B458">
    <w:name w:val="44FA0CA1ACA842DBA1CF8E4494AC4B458"/>
    <w:rsid w:val="007C1D12"/>
    <w:rPr>
      <w:rFonts w:eastAsiaTheme="minorHAnsi"/>
    </w:rPr>
  </w:style>
  <w:style w:type="paragraph" w:customStyle="1" w:styleId="BBCC78678DCB485D8CC3C5EC84FA72757">
    <w:name w:val="BBCC78678DCB485D8CC3C5EC84FA72757"/>
    <w:rsid w:val="007C1D12"/>
    <w:rPr>
      <w:rFonts w:eastAsiaTheme="minorHAnsi"/>
    </w:rPr>
  </w:style>
  <w:style w:type="paragraph" w:customStyle="1" w:styleId="92FB6E17111B493BB8A142F53FADD9DD6">
    <w:name w:val="92FB6E17111B493BB8A142F53FADD9DD6"/>
    <w:rsid w:val="007C1D12"/>
    <w:rPr>
      <w:rFonts w:eastAsiaTheme="minorHAnsi"/>
    </w:rPr>
  </w:style>
  <w:style w:type="paragraph" w:customStyle="1" w:styleId="5CB1D353CD4443448A19526FA21C0F325">
    <w:name w:val="5CB1D353CD4443448A19526FA21C0F325"/>
    <w:rsid w:val="007C1D12"/>
    <w:rPr>
      <w:rFonts w:eastAsiaTheme="minorHAnsi"/>
    </w:rPr>
  </w:style>
  <w:style w:type="paragraph" w:customStyle="1" w:styleId="C8B39CA8191647CABF497F8A04581A1E4">
    <w:name w:val="C8B39CA8191647CABF497F8A04581A1E4"/>
    <w:rsid w:val="007C1D12"/>
    <w:rPr>
      <w:rFonts w:eastAsiaTheme="minorHAnsi"/>
    </w:rPr>
  </w:style>
  <w:style w:type="paragraph" w:customStyle="1" w:styleId="03C3CB1EEEA949C5A083FC75D3A0502A3">
    <w:name w:val="03C3CB1EEEA949C5A083FC75D3A0502A3"/>
    <w:rsid w:val="007C1D12"/>
    <w:rPr>
      <w:rFonts w:eastAsiaTheme="minorHAnsi"/>
    </w:rPr>
  </w:style>
  <w:style w:type="paragraph" w:customStyle="1" w:styleId="96EACB2D592D4326B1A599E79BD04FD52">
    <w:name w:val="96EACB2D592D4326B1A599E79BD04FD52"/>
    <w:rsid w:val="007C1D12"/>
    <w:rPr>
      <w:rFonts w:eastAsiaTheme="minorHAnsi"/>
    </w:rPr>
  </w:style>
  <w:style w:type="paragraph" w:customStyle="1" w:styleId="D27B6C36E48E46B68516772B1E536F47">
    <w:name w:val="D27B6C36E48E46B68516772B1E536F47"/>
    <w:rsid w:val="007C1D12"/>
    <w:rPr>
      <w:rFonts w:eastAsiaTheme="minorHAnsi"/>
    </w:rPr>
  </w:style>
  <w:style w:type="paragraph" w:customStyle="1" w:styleId="E7B9E02F5DFD47149D8FA91562BCC4D710">
    <w:name w:val="E7B9E02F5DFD47149D8FA91562BCC4D710"/>
    <w:rsid w:val="007C1D12"/>
    <w:rPr>
      <w:rFonts w:eastAsiaTheme="minorHAnsi"/>
    </w:rPr>
  </w:style>
  <w:style w:type="paragraph" w:customStyle="1" w:styleId="D554F086B3A24046A8C6D05162920B2C10">
    <w:name w:val="D554F086B3A24046A8C6D05162920B2C10"/>
    <w:rsid w:val="007C1D12"/>
    <w:rPr>
      <w:rFonts w:eastAsiaTheme="minorHAnsi"/>
    </w:rPr>
  </w:style>
  <w:style w:type="paragraph" w:customStyle="1" w:styleId="49DC912F137E4EFFBCA725C12E3BFB479">
    <w:name w:val="49DC912F137E4EFFBCA725C12E3BFB479"/>
    <w:rsid w:val="007C1D12"/>
    <w:rPr>
      <w:rFonts w:eastAsiaTheme="minorHAnsi"/>
    </w:rPr>
  </w:style>
  <w:style w:type="paragraph" w:customStyle="1" w:styleId="44FA0CA1ACA842DBA1CF8E4494AC4B459">
    <w:name w:val="44FA0CA1ACA842DBA1CF8E4494AC4B459"/>
    <w:rsid w:val="007C1D12"/>
    <w:rPr>
      <w:rFonts w:eastAsiaTheme="minorHAnsi"/>
    </w:rPr>
  </w:style>
  <w:style w:type="paragraph" w:customStyle="1" w:styleId="BBCC78678DCB485D8CC3C5EC84FA72758">
    <w:name w:val="BBCC78678DCB485D8CC3C5EC84FA72758"/>
    <w:rsid w:val="007C1D12"/>
    <w:rPr>
      <w:rFonts w:eastAsiaTheme="minorHAnsi"/>
    </w:rPr>
  </w:style>
  <w:style w:type="paragraph" w:customStyle="1" w:styleId="92FB6E17111B493BB8A142F53FADD9DD7">
    <w:name w:val="92FB6E17111B493BB8A142F53FADD9DD7"/>
    <w:rsid w:val="007C1D12"/>
    <w:rPr>
      <w:rFonts w:eastAsiaTheme="minorHAnsi"/>
    </w:rPr>
  </w:style>
  <w:style w:type="paragraph" w:customStyle="1" w:styleId="5CB1D353CD4443448A19526FA21C0F326">
    <w:name w:val="5CB1D353CD4443448A19526FA21C0F326"/>
    <w:rsid w:val="007C1D12"/>
    <w:rPr>
      <w:rFonts w:eastAsiaTheme="minorHAnsi"/>
    </w:rPr>
  </w:style>
  <w:style w:type="paragraph" w:customStyle="1" w:styleId="C8B39CA8191647CABF497F8A04581A1E5">
    <w:name w:val="C8B39CA8191647CABF497F8A04581A1E5"/>
    <w:rsid w:val="007C1D12"/>
    <w:rPr>
      <w:rFonts w:eastAsiaTheme="minorHAnsi"/>
    </w:rPr>
  </w:style>
  <w:style w:type="paragraph" w:customStyle="1" w:styleId="03C3CB1EEEA949C5A083FC75D3A0502A4">
    <w:name w:val="03C3CB1EEEA949C5A083FC75D3A0502A4"/>
    <w:rsid w:val="007C1D12"/>
    <w:rPr>
      <w:rFonts w:eastAsiaTheme="minorHAnsi"/>
    </w:rPr>
  </w:style>
  <w:style w:type="paragraph" w:customStyle="1" w:styleId="96EACB2D592D4326B1A599E79BD04FD53">
    <w:name w:val="96EACB2D592D4326B1A599E79BD04FD53"/>
    <w:rsid w:val="007C1D12"/>
    <w:rPr>
      <w:rFonts w:eastAsiaTheme="minorHAnsi"/>
    </w:rPr>
  </w:style>
  <w:style w:type="paragraph" w:customStyle="1" w:styleId="D27B6C36E48E46B68516772B1E536F471">
    <w:name w:val="D27B6C36E48E46B68516772B1E536F471"/>
    <w:rsid w:val="007C1D12"/>
    <w:rPr>
      <w:rFonts w:eastAsiaTheme="minorHAnsi"/>
    </w:rPr>
  </w:style>
  <w:style w:type="paragraph" w:customStyle="1" w:styleId="3AA301E4ED2140A1A338D3C76F7885F0">
    <w:name w:val="3AA301E4ED2140A1A338D3C76F7885F0"/>
    <w:rsid w:val="007C1D12"/>
    <w:rPr>
      <w:rFonts w:eastAsiaTheme="minorHAnsi"/>
    </w:rPr>
  </w:style>
  <w:style w:type="paragraph" w:customStyle="1" w:styleId="B26FD16E0AF545B886821BCC829C2B45">
    <w:name w:val="B26FD16E0AF545B886821BCC829C2B45"/>
    <w:rsid w:val="007C1D12"/>
    <w:rPr>
      <w:rFonts w:eastAsiaTheme="minorHAnsi"/>
    </w:rPr>
  </w:style>
  <w:style w:type="paragraph" w:customStyle="1" w:styleId="E7B9E02F5DFD47149D8FA91562BCC4D711">
    <w:name w:val="E7B9E02F5DFD47149D8FA91562BCC4D711"/>
    <w:rsid w:val="007C1D12"/>
    <w:rPr>
      <w:rFonts w:eastAsiaTheme="minorHAnsi"/>
    </w:rPr>
  </w:style>
  <w:style w:type="paragraph" w:customStyle="1" w:styleId="D554F086B3A24046A8C6D05162920B2C11">
    <w:name w:val="D554F086B3A24046A8C6D05162920B2C11"/>
    <w:rsid w:val="007C1D12"/>
    <w:rPr>
      <w:rFonts w:eastAsiaTheme="minorHAnsi"/>
    </w:rPr>
  </w:style>
  <w:style w:type="paragraph" w:customStyle="1" w:styleId="49DC912F137E4EFFBCA725C12E3BFB4710">
    <w:name w:val="49DC912F137E4EFFBCA725C12E3BFB4710"/>
    <w:rsid w:val="007C1D12"/>
    <w:rPr>
      <w:rFonts w:eastAsiaTheme="minorHAnsi"/>
    </w:rPr>
  </w:style>
  <w:style w:type="paragraph" w:customStyle="1" w:styleId="44FA0CA1ACA842DBA1CF8E4494AC4B4510">
    <w:name w:val="44FA0CA1ACA842DBA1CF8E4494AC4B4510"/>
    <w:rsid w:val="007C1D12"/>
    <w:rPr>
      <w:rFonts w:eastAsiaTheme="minorHAnsi"/>
    </w:rPr>
  </w:style>
  <w:style w:type="paragraph" w:customStyle="1" w:styleId="BBCC78678DCB485D8CC3C5EC84FA72759">
    <w:name w:val="BBCC78678DCB485D8CC3C5EC84FA72759"/>
    <w:rsid w:val="007C1D12"/>
    <w:rPr>
      <w:rFonts w:eastAsiaTheme="minorHAnsi"/>
    </w:rPr>
  </w:style>
  <w:style w:type="paragraph" w:customStyle="1" w:styleId="92FB6E17111B493BB8A142F53FADD9DD8">
    <w:name w:val="92FB6E17111B493BB8A142F53FADD9DD8"/>
    <w:rsid w:val="007C1D12"/>
    <w:rPr>
      <w:rFonts w:eastAsiaTheme="minorHAnsi"/>
    </w:rPr>
  </w:style>
  <w:style w:type="paragraph" w:customStyle="1" w:styleId="5CB1D353CD4443448A19526FA21C0F327">
    <w:name w:val="5CB1D353CD4443448A19526FA21C0F327"/>
    <w:rsid w:val="007C1D12"/>
    <w:rPr>
      <w:rFonts w:eastAsiaTheme="minorHAnsi"/>
    </w:rPr>
  </w:style>
  <w:style w:type="paragraph" w:customStyle="1" w:styleId="C8B39CA8191647CABF497F8A04581A1E6">
    <w:name w:val="C8B39CA8191647CABF497F8A04581A1E6"/>
    <w:rsid w:val="007C1D12"/>
    <w:rPr>
      <w:rFonts w:eastAsiaTheme="minorHAnsi"/>
    </w:rPr>
  </w:style>
  <w:style w:type="paragraph" w:customStyle="1" w:styleId="03C3CB1EEEA949C5A083FC75D3A0502A5">
    <w:name w:val="03C3CB1EEEA949C5A083FC75D3A0502A5"/>
    <w:rsid w:val="007C1D12"/>
    <w:rPr>
      <w:rFonts w:eastAsiaTheme="minorHAnsi"/>
    </w:rPr>
  </w:style>
  <w:style w:type="paragraph" w:customStyle="1" w:styleId="96EACB2D592D4326B1A599E79BD04FD54">
    <w:name w:val="96EACB2D592D4326B1A599E79BD04FD54"/>
    <w:rsid w:val="007C1D12"/>
    <w:rPr>
      <w:rFonts w:eastAsiaTheme="minorHAnsi"/>
    </w:rPr>
  </w:style>
  <w:style w:type="paragraph" w:customStyle="1" w:styleId="D27B6C36E48E46B68516772B1E536F472">
    <w:name w:val="D27B6C36E48E46B68516772B1E536F472"/>
    <w:rsid w:val="007C1D12"/>
    <w:rPr>
      <w:rFonts w:eastAsiaTheme="minorHAnsi"/>
    </w:rPr>
  </w:style>
  <w:style w:type="paragraph" w:customStyle="1" w:styleId="3AA301E4ED2140A1A338D3C76F7885F01">
    <w:name w:val="3AA301E4ED2140A1A338D3C76F7885F01"/>
    <w:rsid w:val="007C1D12"/>
    <w:rPr>
      <w:rFonts w:eastAsiaTheme="minorHAnsi"/>
    </w:rPr>
  </w:style>
  <w:style w:type="paragraph" w:customStyle="1" w:styleId="B26FD16E0AF545B886821BCC829C2B451">
    <w:name w:val="B26FD16E0AF545B886821BCC829C2B451"/>
    <w:rsid w:val="007C1D12"/>
    <w:rPr>
      <w:rFonts w:eastAsiaTheme="minorHAnsi"/>
    </w:rPr>
  </w:style>
  <w:style w:type="paragraph" w:customStyle="1" w:styleId="539256751E70472094A067AD46103B77">
    <w:name w:val="539256751E70472094A067AD46103B77"/>
    <w:rsid w:val="007C1D12"/>
    <w:rPr>
      <w:rFonts w:eastAsiaTheme="minorHAnsi"/>
    </w:rPr>
  </w:style>
  <w:style w:type="paragraph" w:customStyle="1" w:styleId="E7B9E02F5DFD47149D8FA91562BCC4D712">
    <w:name w:val="E7B9E02F5DFD47149D8FA91562BCC4D712"/>
    <w:rsid w:val="007C1D12"/>
    <w:rPr>
      <w:rFonts w:eastAsiaTheme="minorHAnsi"/>
    </w:rPr>
  </w:style>
  <w:style w:type="paragraph" w:customStyle="1" w:styleId="D554F086B3A24046A8C6D05162920B2C12">
    <w:name w:val="D554F086B3A24046A8C6D05162920B2C12"/>
    <w:rsid w:val="007C1D12"/>
    <w:rPr>
      <w:rFonts w:eastAsiaTheme="minorHAnsi"/>
    </w:rPr>
  </w:style>
  <w:style w:type="paragraph" w:customStyle="1" w:styleId="49DC912F137E4EFFBCA725C12E3BFB4711">
    <w:name w:val="49DC912F137E4EFFBCA725C12E3BFB4711"/>
    <w:rsid w:val="007C1D12"/>
    <w:rPr>
      <w:rFonts w:eastAsiaTheme="minorHAnsi"/>
    </w:rPr>
  </w:style>
  <w:style w:type="paragraph" w:customStyle="1" w:styleId="44FA0CA1ACA842DBA1CF8E4494AC4B4511">
    <w:name w:val="44FA0CA1ACA842DBA1CF8E4494AC4B4511"/>
    <w:rsid w:val="007C1D12"/>
    <w:rPr>
      <w:rFonts w:eastAsiaTheme="minorHAnsi"/>
    </w:rPr>
  </w:style>
  <w:style w:type="paragraph" w:customStyle="1" w:styleId="BBCC78678DCB485D8CC3C5EC84FA727510">
    <w:name w:val="BBCC78678DCB485D8CC3C5EC84FA727510"/>
    <w:rsid w:val="007C1D12"/>
    <w:rPr>
      <w:rFonts w:eastAsiaTheme="minorHAnsi"/>
    </w:rPr>
  </w:style>
  <w:style w:type="paragraph" w:customStyle="1" w:styleId="92FB6E17111B493BB8A142F53FADD9DD9">
    <w:name w:val="92FB6E17111B493BB8A142F53FADD9DD9"/>
    <w:rsid w:val="007C1D12"/>
    <w:rPr>
      <w:rFonts w:eastAsiaTheme="minorHAnsi"/>
    </w:rPr>
  </w:style>
  <w:style w:type="paragraph" w:customStyle="1" w:styleId="5CB1D353CD4443448A19526FA21C0F328">
    <w:name w:val="5CB1D353CD4443448A19526FA21C0F328"/>
    <w:rsid w:val="007C1D12"/>
    <w:rPr>
      <w:rFonts w:eastAsiaTheme="minorHAnsi"/>
    </w:rPr>
  </w:style>
  <w:style w:type="paragraph" w:customStyle="1" w:styleId="C8B39CA8191647CABF497F8A04581A1E7">
    <w:name w:val="C8B39CA8191647CABF497F8A04581A1E7"/>
    <w:rsid w:val="007C1D12"/>
    <w:rPr>
      <w:rFonts w:eastAsiaTheme="minorHAnsi"/>
    </w:rPr>
  </w:style>
  <w:style w:type="paragraph" w:customStyle="1" w:styleId="03C3CB1EEEA949C5A083FC75D3A0502A6">
    <w:name w:val="03C3CB1EEEA949C5A083FC75D3A0502A6"/>
    <w:rsid w:val="007C1D12"/>
    <w:rPr>
      <w:rFonts w:eastAsiaTheme="minorHAnsi"/>
    </w:rPr>
  </w:style>
  <w:style w:type="paragraph" w:customStyle="1" w:styleId="96EACB2D592D4326B1A599E79BD04FD55">
    <w:name w:val="96EACB2D592D4326B1A599E79BD04FD55"/>
    <w:rsid w:val="007C1D12"/>
    <w:rPr>
      <w:rFonts w:eastAsiaTheme="minorHAnsi"/>
    </w:rPr>
  </w:style>
  <w:style w:type="paragraph" w:customStyle="1" w:styleId="D27B6C36E48E46B68516772B1E536F473">
    <w:name w:val="D27B6C36E48E46B68516772B1E536F473"/>
    <w:rsid w:val="007C1D12"/>
    <w:rPr>
      <w:rFonts w:eastAsiaTheme="minorHAnsi"/>
    </w:rPr>
  </w:style>
  <w:style w:type="paragraph" w:customStyle="1" w:styleId="3AA301E4ED2140A1A338D3C76F7885F02">
    <w:name w:val="3AA301E4ED2140A1A338D3C76F7885F02"/>
    <w:rsid w:val="007C1D12"/>
    <w:rPr>
      <w:rFonts w:eastAsiaTheme="minorHAnsi"/>
    </w:rPr>
  </w:style>
  <w:style w:type="paragraph" w:customStyle="1" w:styleId="B26FD16E0AF545B886821BCC829C2B452">
    <w:name w:val="B26FD16E0AF545B886821BCC829C2B452"/>
    <w:rsid w:val="007C1D12"/>
    <w:rPr>
      <w:rFonts w:eastAsiaTheme="minorHAnsi"/>
    </w:rPr>
  </w:style>
  <w:style w:type="paragraph" w:customStyle="1" w:styleId="539256751E70472094A067AD46103B771">
    <w:name w:val="539256751E70472094A067AD46103B771"/>
    <w:rsid w:val="007C1D12"/>
    <w:rPr>
      <w:rFonts w:eastAsiaTheme="minorHAnsi"/>
    </w:rPr>
  </w:style>
  <w:style w:type="paragraph" w:customStyle="1" w:styleId="68782AE5C29F4967AF27BBFE8D786F05">
    <w:name w:val="68782AE5C29F4967AF27BBFE8D786F05"/>
    <w:rsid w:val="007C1D12"/>
    <w:rPr>
      <w:rFonts w:eastAsiaTheme="minorHAnsi"/>
    </w:rPr>
  </w:style>
  <w:style w:type="paragraph" w:customStyle="1" w:styleId="52308949D1BD42B3B45AB431C041D1E0">
    <w:name w:val="52308949D1BD42B3B45AB431C041D1E0"/>
    <w:rsid w:val="007C1D12"/>
    <w:rPr>
      <w:rFonts w:eastAsiaTheme="minorHAnsi"/>
    </w:rPr>
  </w:style>
  <w:style w:type="paragraph" w:customStyle="1" w:styleId="9D7C19F5B2AE4616B248EDBE48A304A7">
    <w:name w:val="9D7C19F5B2AE4616B248EDBE48A304A7"/>
    <w:rsid w:val="007C1D12"/>
    <w:rPr>
      <w:rFonts w:eastAsiaTheme="minorHAnsi"/>
    </w:rPr>
  </w:style>
  <w:style w:type="paragraph" w:customStyle="1" w:styleId="E7B9E02F5DFD47149D8FA91562BCC4D713">
    <w:name w:val="E7B9E02F5DFD47149D8FA91562BCC4D713"/>
    <w:rsid w:val="007C1D12"/>
    <w:rPr>
      <w:rFonts w:eastAsiaTheme="minorHAnsi"/>
    </w:rPr>
  </w:style>
  <w:style w:type="paragraph" w:customStyle="1" w:styleId="D554F086B3A24046A8C6D05162920B2C13">
    <w:name w:val="D554F086B3A24046A8C6D05162920B2C13"/>
    <w:rsid w:val="007C1D12"/>
    <w:rPr>
      <w:rFonts w:eastAsiaTheme="minorHAnsi"/>
    </w:rPr>
  </w:style>
  <w:style w:type="paragraph" w:customStyle="1" w:styleId="49DC912F137E4EFFBCA725C12E3BFB4712">
    <w:name w:val="49DC912F137E4EFFBCA725C12E3BFB4712"/>
    <w:rsid w:val="007C1D12"/>
    <w:rPr>
      <w:rFonts w:eastAsiaTheme="minorHAnsi"/>
    </w:rPr>
  </w:style>
  <w:style w:type="paragraph" w:customStyle="1" w:styleId="44FA0CA1ACA842DBA1CF8E4494AC4B4512">
    <w:name w:val="44FA0CA1ACA842DBA1CF8E4494AC4B4512"/>
    <w:rsid w:val="007C1D12"/>
    <w:rPr>
      <w:rFonts w:eastAsiaTheme="minorHAnsi"/>
    </w:rPr>
  </w:style>
  <w:style w:type="paragraph" w:customStyle="1" w:styleId="BBCC78678DCB485D8CC3C5EC84FA727511">
    <w:name w:val="BBCC78678DCB485D8CC3C5EC84FA727511"/>
    <w:rsid w:val="007C1D12"/>
    <w:rPr>
      <w:rFonts w:eastAsiaTheme="minorHAnsi"/>
    </w:rPr>
  </w:style>
  <w:style w:type="paragraph" w:customStyle="1" w:styleId="92FB6E17111B493BB8A142F53FADD9DD10">
    <w:name w:val="92FB6E17111B493BB8A142F53FADD9DD10"/>
    <w:rsid w:val="007C1D12"/>
    <w:rPr>
      <w:rFonts w:eastAsiaTheme="minorHAnsi"/>
    </w:rPr>
  </w:style>
  <w:style w:type="paragraph" w:customStyle="1" w:styleId="5CB1D353CD4443448A19526FA21C0F329">
    <w:name w:val="5CB1D353CD4443448A19526FA21C0F329"/>
    <w:rsid w:val="007C1D12"/>
    <w:rPr>
      <w:rFonts w:eastAsiaTheme="minorHAnsi"/>
    </w:rPr>
  </w:style>
  <w:style w:type="paragraph" w:customStyle="1" w:styleId="C8B39CA8191647CABF497F8A04581A1E8">
    <w:name w:val="C8B39CA8191647CABF497F8A04581A1E8"/>
    <w:rsid w:val="007C1D12"/>
    <w:rPr>
      <w:rFonts w:eastAsiaTheme="minorHAnsi"/>
    </w:rPr>
  </w:style>
  <w:style w:type="paragraph" w:customStyle="1" w:styleId="03C3CB1EEEA949C5A083FC75D3A0502A7">
    <w:name w:val="03C3CB1EEEA949C5A083FC75D3A0502A7"/>
    <w:rsid w:val="007C1D12"/>
    <w:rPr>
      <w:rFonts w:eastAsiaTheme="minorHAnsi"/>
    </w:rPr>
  </w:style>
  <w:style w:type="paragraph" w:customStyle="1" w:styleId="96EACB2D592D4326B1A599E79BD04FD56">
    <w:name w:val="96EACB2D592D4326B1A599E79BD04FD56"/>
    <w:rsid w:val="007C1D12"/>
    <w:rPr>
      <w:rFonts w:eastAsiaTheme="minorHAnsi"/>
    </w:rPr>
  </w:style>
  <w:style w:type="paragraph" w:customStyle="1" w:styleId="D27B6C36E48E46B68516772B1E536F474">
    <w:name w:val="D27B6C36E48E46B68516772B1E536F474"/>
    <w:rsid w:val="007C1D12"/>
    <w:rPr>
      <w:rFonts w:eastAsiaTheme="minorHAnsi"/>
    </w:rPr>
  </w:style>
  <w:style w:type="paragraph" w:customStyle="1" w:styleId="3AA301E4ED2140A1A338D3C76F7885F03">
    <w:name w:val="3AA301E4ED2140A1A338D3C76F7885F03"/>
    <w:rsid w:val="007C1D12"/>
    <w:rPr>
      <w:rFonts w:eastAsiaTheme="minorHAnsi"/>
    </w:rPr>
  </w:style>
  <w:style w:type="paragraph" w:customStyle="1" w:styleId="B26FD16E0AF545B886821BCC829C2B453">
    <w:name w:val="B26FD16E0AF545B886821BCC829C2B453"/>
    <w:rsid w:val="007C1D12"/>
    <w:rPr>
      <w:rFonts w:eastAsiaTheme="minorHAnsi"/>
    </w:rPr>
  </w:style>
  <w:style w:type="paragraph" w:customStyle="1" w:styleId="539256751E70472094A067AD46103B772">
    <w:name w:val="539256751E70472094A067AD46103B772"/>
    <w:rsid w:val="007C1D12"/>
    <w:rPr>
      <w:rFonts w:eastAsiaTheme="minorHAnsi"/>
    </w:rPr>
  </w:style>
  <w:style w:type="paragraph" w:customStyle="1" w:styleId="68782AE5C29F4967AF27BBFE8D786F051">
    <w:name w:val="68782AE5C29F4967AF27BBFE8D786F051"/>
    <w:rsid w:val="007C1D12"/>
    <w:rPr>
      <w:rFonts w:eastAsiaTheme="minorHAnsi"/>
    </w:rPr>
  </w:style>
  <w:style w:type="paragraph" w:customStyle="1" w:styleId="52308949D1BD42B3B45AB431C041D1E01">
    <w:name w:val="52308949D1BD42B3B45AB431C041D1E01"/>
    <w:rsid w:val="007C1D12"/>
    <w:rPr>
      <w:rFonts w:eastAsiaTheme="minorHAnsi"/>
    </w:rPr>
  </w:style>
  <w:style w:type="paragraph" w:customStyle="1" w:styleId="9D7C19F5B2AE4616B248EDBE48A304A71">
    <w:name w:val="9D7C19F5B2AE4616B248EDBE48A304A71"/>
    <w:rsid w:val="007C1D12"/>
    <w:rPr>
      <w:rFonts w:eastAsiaTheme="minorHAnsi"/>
    </w:rPr>
  </w:style>
  <w:style w:type="paragraph" w:customStyle="1" w:styleId="B4157C67ACC74F07B06EFAA9A69114EE">
    <w:name w:val="B4157C67ACC74F07B06EFAA9A69114EE"/>
    <w:rsid w:val="007C1D12"/>
    <w:rPr>
      <w:rFonts w:eastAsiaTheme="minorHAnsi"/>
    </w:rPr>
  </w:style>
  <w:style w:type="paragraph" w:customStyle="1" w:styleId="05F6D1EEFC3F45F1AFD94B5A1EC64276">
    <w:name w:val="05F6D1EEFC3F45F1AFD94B5A1EC64276"/>
    <w:rsid w:val="007C1D12"/>
    <w:rPr>
      <w:rFonts w:eastAsiaTheme="minorHAnsi"/>
    </w:rPr>
  </w:style>
  <w:style w:type="paragraph" w:customStyle="1" w:styleId="E7B9E02F5DFD47149D8FA91562BCC4D714">
    <w:name w:val="E7B9E02F5DFD47149D8FA91562BCC4D714"/>
    <w:rsid w:val="007C1D12"/>
    <w:rPr>
      <w:rFonts w:eastAsiaTheme="minorHAnsi"/>
    </w:rPr>
  </w:style>
  <w:style w:type="paragraph" w:customStyle="1" w:styleId="D554F086B3A24046A8C6D05162920B2C14">
    <w:name w:val="D554F086B3A24046A8C6D05162920B2C14"/>
    <w:rsid w:val="007C1D12"/>
    <w:rPr>
      <w:rFonts w:eastAsiaTheme="minorHAnsi"/>
    </w:rPr>
  </w:style>
  <w:style w:type="paragraph" w:customStyle="1" w:styleId="49DC912F137E4EFFBCA725C12E3BFB4713">
    <w:name w:val="49DC912F137E4EFFBCA725C12E3BFB4713"/>
    <w:rsid w:val="007C1D12"/>
    <w:rPr>
      <w:rFonts w:eastAsiaTheme="minorHAnsi"/>
    </w:rPr>
  </w:style>
  <w:style w:type="paragraph" w:customStyle="1" w:styleId="44FA0CA1ACA842DBA1CF8E4494AC4B4513">
    <w:name w:val="44FA0CA1ACA842DBA1CF8E4494AC4B4513"/>
    <w:rsid w:val="007C1D12"/>
    <w:rPr>
      <w:rFonts w:eastAsiaTheme="minorHAnsi"/>
    </w:rPr>
  </w:style>
  <w:style w:type="paragraph" w:customStyle="1" w:styleId="BBCC78678DCB485D8CC3C5EC84FA727512">
    <w:name w:val="BBCC78678DCB485D8CC3C5EC84FA727512"/>
    <w:rsid w:val="007C1D12"/>
    <w:rPr>
      <w:rFonts w:eastAsiaTheme="minorHAnsi"/>
    </w:rPr>
  </w:style>
  <w:style w:type="paragraph" w:customStyle="1" w:styleId="92FB6E17111B493BB8A142F53FADD9DD11">
    <w:name w:val="92FB6E17111B493BB8A142F53FADD9DD11"/>
    <w:rsid w:val="007C1D12"/>
    <w:rPr>
      <w:rFonts w:eastAsiaTheme="minorHAnsi"/>
    </w:rPr>
  </w:style>
  <w:style w:type="paragraph" w:customStyle="1" w:styleId="5CB1D353CD4443448A19526FA21C0F3210">
    <w:name w:val="5CB1D353CD4443448A19526FA21C0F3210"/>
    <w:rsid w:val="007C1D12"/>
    <w:rPr>
      <w:rFonts w:eastAsiaTheme="minorHAnsi"/>
    </w:rPr>
  </w:style>
  <w:style w:type="paragraph" w:customStyle="1" w:styleId="C8B39CA8191647CABF497F8A04581A1E9">
    <w:name w:val="C8B39CA8191647CABF497F8A04581A1E9"/>
    <w:rsid w:val="007C1D12"/>
    <w:rPr>
      <w:rFonts w:eastAsiaTheme="minorHAnsi"/>
    </w:rPr>
  </w:style>
  <w:style w:type="paragraph" w:customStyle="1" w:styleId="03C3CB1EEEA949C5A083FC75D3A0502A8">
    <w:name w:val="03C3CB1EEEA949C5A083FC75D3A0502A8"/>
    <w:rsid w:val="007C1D12"/>
    <w:rPr>
      <w:rFonts w:eastAsiaTheme="minorHAnsi"/>
    </w:rPr>
  </w:style>
  <w:style w:type="paragraph" w:customStyle="1" w:styleId="96EACB2D592D4326B1A599E79BD04FD57">
    <w:name w:val="96EACB2D592D4326B1A599E79BD04FD57"/>
    <w:rsid w:val="007C1D12"/>
    <w:rPr>
      <w:rFonts w:eastAsiaTheme="minorHAnsi"/>
    </w:rPr>
  </w:style>
  <w:style w:type="paragraph" w:customStyle="1" w:styleId="D27B6C36E48E46B68516772B1E536F475">
    <w:name w:val="D27B6C36E48E46B68516772B1E536F475"/>
    <w:rsid w:val="007C1D12"/>
    <w:rPr>
      <w:rFonts w:eastAsiaTheme="minorHAnsi"/>
    </w:rPr>
  </w:style>
  <w:style w:type="paragraph" w:customStyle="1" w:styleId="3AA301E4ED2140A1A338D3C76F7885F04">
    <w:name w:val="3AA301E4ED2140A1A338D3C76F7885F04"/>
    <w:rsid w:val="007C1D12"/>
    <w:rPr>
      <w:rFonts w:eastAsiaTheme="minorHAnsi"/>
    </w:rPr>
  </w:style>
  <w:style w:type="paragraph" w:customStyle="1" w:styleId="B26FD16E0AF545B886821BCC829C2B454">
    <w:name w:val="B26FD16E0AF545B886821BCC829C2B454"/>
    <w:rsid w:val="007C1D12"/>
    <w:rPr>
      <w:rFonts w:eastAsiaTheme="minorHAnsi"/>
    </w:rPr>
  </w:style>
  <w:style w:type="paragraph" w:customStyle="1" w:styleId="539256751E70472094A067AD46103B773">
    <w:name w:val="539256751E70472094A067AD46103B773"/>
    <w:rsid w:val="007C1D12"/>
    <w:rPr>
      <w:rFonts w:eastAsiaTheme="minorHAnsi"/>
    </w:rPr>
  </w:style>
  <w:style w:type="paragraph" w:customStyle="1" w:styleId="68782AE5C29F4967AF27BBFE8D786F052">
    <w:name w:val="68782AE5C29F4967AF27BBFE8D786F052"/>
    <w:rsid w:val="007C1D12"/>
    <w:rPr>
      <w:rFonts w:eastAsiaTheme="minorHAnsi"/>
    </w:rPr>
  </w:style>
  <w:style w:type="paragraph" w:customStyle="1" w:styleId="52308949D1BD42B3B45AB431C041D1E02">
    <w:name w:val="52308949D1BD42B3B45AB431C041D1E02"/>
    <w:rsid w:val="007C1D12"/>
    <w:rPr>
      <w:rFonts w:eastAsiaTheme="minorHAnsi"/>
    </w:rPr>
  </w:style>
  <w:style w:type="paragraph" w:customStyle="1" w:styleId="9D7C19F5B2AE4616B248EDBE48A304A72">
    <w:name w:val="9D7C19F5B2AE4616B248EDBE48A304A72"/>
    <w:rsid w:val="007C1D12"/>
    <w:rPr>
      <w:rFonts w:eastAsiaTheme="minorHAnsi"/>
    </w:rPr>
  </w:style>
  <w:style w:type="paragraph" w:customStyle="1" w:styleId="B4157C67ACC74F07B06EFAA9A69114EE1">
    <w:name w:val="B4157C67ACC74F07B06EFAA9A69114EE1"/>
    <w:rsid w:val="007C1D12"/>
    <w:rPr>
      <w:rFonts w:eastAsiaTheme="minorHAnsi"/>
    </w:rPr>
  </w:style>
  <w:style w:type="paragraph" w:customStyle="1" w:styleId="05F6D1EEFC3F45F1AFD94B5A1EC642761">
    <w:name w:val="05F6D1EEFC3F45F1AFD94B5A1EC642761"/>
    <w:rsid w:val="007C1D12"/>
    <w:rPr>
      <w:rFonts w:eastAsiaTheme="minorHAnsi"/>
    </w:rPr>
  </w:style>
  <w:style w:type="paragraph" w:customStyle="1" w:styleId="4BA41563F5144F46B8C8B7A80DFB30EF">
    <w:name w:val="4BA41563F5144F46B8C8B7A80DFB30EF"/>
    <w:rsid w:val="007C1D12"/>
    <w:rPr>
      <w:rFonts w:eastAsiaTheme="minorHAnsi"/>
    </w:rPr>
  </w:style>
  <w:style w:type="paragraph" w:customStyle="1" w:styleId="A8FF93027AA74FF494C7BC6315BFDFD4">
    <w:name w:val="A8FF93027AA74FF494C7BC6315BFDFD4"/>
    <w:rsid w:val="007C1D12"/>
    <w:rPr>
      <w:rFonts w:eastAsiaTheme="minorHAnsi"/>
    </w:rPr>
  </w:style>
  <w:style w:type="paragraph" w:customStyle="1" w:styleId="E861D0DBDFEF40C69BB625AB2B208601">
    <w:name w:val="E861D0DBDFEF40C69BB625AB2B208601"/>
    <w:rsid w:val="007C1D12"/>
    <w:rPr>
      <w:rFonts w:eastAsiaTheme="minorHAnsi"/>
    </w:rPr>
  </w:style>
  <w:style w:type="paragraph" w:customStyle="1" w:styleId="0985371F96C043B4B6A9797E8273769F">
    <w:name w:val="0985371F96C043B4B6A9797E8273769F"/>
    <w:rsid w:val="007C1D12"/>
    <w:rPr>
      <w:rFonts w:eastAsiaTheme="minorHAnsi"/>
    </w:rPr>
  </w:style>
  <w:style w:type="paragraph" w:customStyle="1" w:styleId="51B49134A1804029B82C07F62AF30C60">
    <w:name w:val="51B49134A1804029B82C07F62AF30C60"/>
    <w:rsid w:val="007C1D12"/>
    <w:rPr>
      <w:rFonts w:eastAsiaTheme="minorHAnsi"/>
    </w:rPr>
  </w:style>
  <w:style w:type="paragraph" w:customStyle="1" w:styleId="E7B9E02F5DFD47149D8FA91562BCC4D715">
    <w:name w:val="E7B9E02F5DFD47149D8FA91562BCC4D715"/>
    <w:rsid w:val="007C1D12"/>
    <w:rPr>
      <w:rFonts w:eastAsiaTheme="minorHAnsi"/>
    </w:rPr>
  </w:style>
  <w:style w:type="paragraph" w:customStyle="1" w:styleId="E586CD3C1C1D4EA2884626BB53C94725">
    <w:name w:val="E586CD3C1C1D4EA2884626BB53C94725"/>
    <w:rsid w:val="007C1D12"/>
    <w:rPr>
      <w:rFonts w:eastAsiaTheme="minorHAnsi"/>
    </w:rPr>
  </w:style>
  <w:style w:type="paragraph" w:customStyle="1" w:styleId="49DC912F137E4EFFBCA725C12E3BFB4714">
    <w:name w:val="49DC912F137E4EFFBCA725C12E3BFB4714"/>
    <w:rsid w:val="007C1D12"/>
    <w:rPr>
      <w:rFonts w:eastAsiaTheme="minorHAnsi"/>
    </w:rPr>
  </w:style>
  <w:style w:type="paragraph" w:customStyle="1" w:styleId="44FA0CA1ACA842DBA1CF8E4494AC4B4514">
    <w:name w:val="44FA0CA1ACA842DBA1CF8E4494AC4B4514"/>
    <w:rsid w:val="007C1D12"/>
    <w:rPr>
      <w:rFonts w:eastAsiaTheme="minorHAnsi"/>
    </w:rPr>
  </w:style>
  <w:style w:type="paragraph" w:customStyle="1" w:styleId="BBCC78678DCB485D8CC3C5EC84FA727513">
    <w:name w:val="BBCC78678DCB485D8CC3C5EC84FA727513"/>
    <w:rsid w:val="007C1D12"/>
    <w:rPr>
      <w:rFonts w:eastAsiaTheme="minorHAnsi"/>
    </w:rPr>
  </w:style>
  <w:style w:type="paragraph" w:customStyle="1" w:styleId="92FB6E17111B493BB8A142F53FADD9DD12">
    <w:name w:val="92FB6E17111B493BB8A142F53FADD9DD12"/>
    <w:rsid w:val="007C1D12"/>
    <w:rPr>
      <w:rFonts w:eastAsiaTheme="minorHAnsi"/>
    </w:rPr>
  </w:style>
  <w:style w:type="paragraph" w:customStyle="1" w:styleId="5CB1D353CD4443448A19526FA21C0F3211">
    <w:name w:val="5CB1D353CD4443448A19526FA21C0F3211"/>
    <w:rsid w:val="007C1D12"/>
    <w:rPr>
      <w:rFonts w:eastAsiaTheme="minorHAnsi"/>
    </w:rPr>
  </w:style>
  <w:style w:type="paragraph" w:customStyle="1" w:styleId="C8B39CA8191647CABF497F8A04581A1E10">
    <w:name w:val="C8B39CA8191647CABF497F8A04581A1E10"/>
    <w:rsid w:val="007C1D12"/>
    <w:rPr>
      <w:rFonts w:eastAsiaTheme="minorHAnsi"/>
    </w:rPr>
  </w:style>
  <w:style w:type="paragraph" w:customStyle="1" w:styleId="03C3CB1EEEA949C5A083FC75D3A0502A9">
    <w:name w:val="03C3CB1EEEA949C5A083FC75D3A0502A9"/>
    <w:rsid w:val="007C1D12"/>
    <w:rPr>
      <w:rFonts w:eastAsiaTheme="minorHAnsi"/>
    </w:rPr>
  </w:style>
  <w:style w:type="paragraph" w:customStyle="1" w:styleId="96EACB2D592D4326B1A599E79BD04FD58">
    <w:name w:val="96EACB2D592D4326B1A599E79BD04FD58"/>
    <w:rsid w:val="007C1D12"/>
    <w:rPr>
      <w:rFonts w:eastAsiaTheme="minorHAnsi"/>
    </w:rPr>
  </w:style>
  <w:style w:type="paragraph" w:customStyle="1" w:styleId="D27B6C36E48E46B68516772B1E536F476">
    <w:name w:val="D27B6C36E48E46B68516772B1E536F476"/>
    <w:rsid w:val="007C1D12"/>
    <w:rPr>
      <w:rFonts w:eastAsiaTheme="minorHAnsi"/>
    </w:rPr>
  </w:style>
  <w:style w:type="paragraph" w:customStyle="1" w:styleId="3AA301E4ED2140A1A338D3C76F7885F05">
    <w:name w:val="3AA301E4ED2140A1A338D3C76F7885F05"/>
    <w:rsid w:val="007C1D12"/>
    <w:rPr>
      <w:rFonts w:eastAsiaTheme="minorHAnsi"/>
    </w:rPr>
  </w:style>
  <w:style w:type="paragraph" w:customStyle="1" w:styleId="B26FD16E0AF545B886821BCC829C2B455">
    <w:name w:val="B26FD16E0AF545B886821BCC829C2B455"/>
    <w:rsid w:val="007C1D12"/>
    <w:rPr>
      <w:rFonts w:eastAsiaTheme="minorHAnsi"/>
    </w:rPr>
  </w:style>
  <w:style w:type="paragraph" w:customStyle="1" w:styleId="539256751E70472094A067AD46103B774">
    <w:name w:val="539256751E70472094A067AD46103B774"/>
    <w:rsid w:val="007C1D12"/>
    <w:rPr>
      <w:rFonts w:eastAsiaTheme="minorHAnsi"/>
    </w:rPr>
  </w:style>
  <w:style w:type="paragraph" w:customStyle="1" w:styleId="68782AE5C29F4967AF27BBFE8D786F053">
    <w:name w:val="68782AE5C29F4967AF27BBFE8D786F053"/>
    <w:rsid w:val="007C1D12"/>
    <w:rPr>
      <w:rFonts w:eastAsiaTheme="minorHAnsi"/>
    </w:rPr>
  </w:style>
  <w:style w:type="paragraph" w:customStyle="1" w:styleId="52308949D1BD42B3B45AB431C041D1E03">
    <w:name w:val="52308949D1BD42B3B45AB431C041D1E03"/>
    <w:rsid w:val="007C1D12"/>
    <w:rPr>
      <w:rFonts w:eastAsiaTheme="minorHAnsi"/>
    </w:rPr>
  </w:style>
  <w:style w:type="paragraph" w:customStyle="1" w:styleId="9D7C19F5B2AE4616B248EDBE48A304A73">
    <w:name w:val="9D7C19F5B2AE4616B248EDBE48A304A73"/>
    <w:rsid w:val="007C1D12"/>
    <w:rPr>
      <w:rFonts w:eastAsiaTheme="minorHAnsi"/>
    </w:rPr>
  </w:style>
  <w:style w:type="paragraph" w:customStyle="1" w:styleId="B4157C67ACC74F07B06EFAA9A69114EE2">
    <w:name w:val="B4157C67ACC74F07B06EFAA9A69114EE2"/>
    <w:rsid w:val="007C1D12"/>
    <w:rPr>
      <w:rFonts w:eastAsiaTheme="minorHAnsi"/>
    </w:rPr>
  </w:style>
  <w:style w:type="paragraph" w:customStyle="1" w:styleId="05F6D1EEFC3F45F1AFD94B5A1EC642762">
    <w:name w:val="05F6D1EEFC3F45F1AFD94B5A1EC642762"/>
    <w:rsid w:val="007C1D12"/>
    <w:rPr>
      <w:rFonts w:eastAsiaTheme="minorHAnsi"/>
    </w:rPr>
  </w:style>
  <w:style w:type="paragraph" w:customStyle="1" w:styleId="4BA41563F5144F46B8C8B7A80DFB30EF1">
    <w:name w:val="4BA41563F5144F46B8C8B7A80DFB30EF1"/>
    <w:rsid w:val="007C1D12"/>
    <w:rPr>
      <w:rFonts w:eastAsiaTheme="minorHAnsi"/>
    </w:rPr>
  </w:style>
  <w:style w:type="paragraph" w:customStyle="1" w:styleId="A8FF93027AA74FF494C7BC6315BFDFD41">
    <w:name w:val="A8FF93027AA74FF494C7BC6315BFDFD41"/>
    <w:rsid w:val="007C1D12"/>
    <w:rPr>
      <w:rFonts w:eastAsiaTheme="minorHAnsi"/>
    </w:rPr>
  </w:style>
  <w:style w:type="paragraph" w:customStyle="1" w:styleId="E861D0DBDFEF40C69BB625AB2B2086011">
    <w:name w:val="E861D0DBDFEF40C69BB625AB2B2086011"/>
    <w:rsid w:val="007C1D12"/>
    <w:rPr>
      <w:rFonts w:eastAsiaTheme="minorHAnsi"/>
    </w:rPr>
  </w:style>
  <w:style w:type="paragraph" w:customStyle="1" w:styleId="0985371F96C043B4B6A9797E8273769F1">
    <w:name w:val="0985371F96C043B4B6A9797E8273769F1"/>
    <w:rsid w:val="007C1D12"/>
    <w:rPr>
      <w:rFonts w:eastAsiaTheme="minorHAnsi"/>
    </w:rPr>
  </w:style>
  <w:style w:type="paragraph" w:customStyle="1" w:styleId="51B49134A1804029B82C07F62AF30C601">
    <w:name w:val="51B49134A1804029B82C07F62AF30C601"/>
    <w:rsid w:val="007C1D12"/>
    <w:rPr>
      <w:rFonts w:eastAsiaTheme="minorHAnsi"/>
    </w:rPr>
  </w:style>
  <w:style w:type="paragraph" w:customStyle="1" w:styleId="946519942A39437E87D0B7BF9EDE1802">
    <w:name w:val="946519942A39437E87D0B7BF9EDE1802"/>
    <w:rsid w:val="007C1D12"/>
  </w:style>
  <w:style w:type="paragraph" w:customStyle="1" w:styleId="E7B9E02F5DFD47149D8FA91562BCC4D716">
    <w:name w:val="E7B9E02F5DFD47149D8FA91562BCC4D716"/>
    <w:rsid w:val="007C1D12"/>
    <w:rPr>
      <w:rFonts w:eastAsiaTheme="minorHAnsi"/>
    </w:rPr>
  </w:style>
  <w:style w:type="paragraph" w:customStyle="1" w:styleId="E586CD3C1C1D4EA2884626BB53C947251">
    <w:name w:val="E586CD3C1C1D4EA2884626BB53C947251"/>
    <w:rsid w:val="007C1D12"/>
    <w:rPr>
      <w:rFonts w:eastAsiaTheme="minorHAnsi"/>
    </w:rPr>
  </w:style>
  <w:style w:type="paragraph" w:customStyle="1" w:styleId="DAF17D52C5F242CB910CFF297D4CCA6F">
    <w:name w:val="DAF17D52C5F242CB910CFF297D4CCA6F"/>
    <w:rsid w:val="007C1D12"/>
    <w:rPr>
      <w:rFonts w:eastAsiaTheme="minorHAnsi"/>
    </w:rPr>
  </w:style>
  <w:style w:type="paragraph" w:customStyle="1" w:styleId="49DC912F137E4EFFBCA725C12E3BFB4715">
    <w:name w:val="49DC912F137E4EFFBCA725C12E3BFB4715"/>
    <w:rsid w:val="007C1D12"/>
    <w:rPr>
      <w:rFonts w:eastAsiaTheme="minorHAnsi"/>
    </w:rPr>
  </w:style>
  <w:style w:type="paragraph" w:customStyle="1" w:styleId="44FA0CA1ACA842DBA1CF8E4494AC4B4515">
    <w:name w:val="44FA0CA1ACA842DBA1CF8E4494AC4B4515"/>
    <w:rsid w:val="007C1D12"/>
    <w:rPr>
      <w:rFonts w:eastAsiaTheme="minorHAnsi"/>
    </w:rPr>
  </w:style>
  <w:style w:type="paragraph" w:customStyle="1" w:styleId="BBCC78678DCB485D8CC3C5EC84FA727514">
    <w:name w:val="BBCC78678DCB485D8CC3C5EC84FA727514"/>
    <w:rsid w:val="007C1D12"/>
    <w:rPr>
      <w:rFonts w:eastAsiaTheme="minorHAnsi"/>
    </w:rPr>
  </w:style>
  <w:style w:type="paragraph" w:customStyle="1" w:styleId="92FB6E17111B493BB8A142F53FADD9DD13">
    <w:name w:val="92FB6E17111B493BB8A142F53FADD9DD13"/>
    <w:rsid w:val="007C1D12"/>
    <w:rPr>
      <w:rFonts w:eastAsiaTheme="minorHAnsi"/>
    </w:rPr>
  </w:style>
  <w:style w:type="paragraph" w:customStyle="1" w:styleId="5CB1D353CD4443448A19526FA21C0F3212">
    <w:name w:val="5CB1D353CD4443448A19526FA21C0F3212"/>
    <w:rsid w:val="007C1D12"/>
    <w:rPr>
      <w:rFonts w:eastAsiaTheme="minorHAnsi"/>
    </w:rPr>
  </w:style>
  <w:style w:type="paragraph" w:customStyle="1" w:styleId="C8B39CA8191647CABF497F8A04581A1E11">
    <w:name w:val="C8B39CA8191647CABF497F8A04581A1E11"/>
    <w:rsid w:val="007C1D12"/>
    <w:rPr>
      <w:rFonts w:eastAsiaTheme="minorHAnsi"/>
    </w:rPr>
  </w:style>
  <w:style w:type="paragraph" w:customStyle="1" w:styleId="03C3CB1EEEA949C5A083FC75D3A0502A10">
    <w:name w:val="03C3CB1EEEA949C5A083FC75D3A0502A10"/>
    <w:rsid w:val="007C1D12"/>
    <w:rPr>
      <w:rFonts w:eastAsiaTheme="minorHAnsi"/>
    </w:rPr>
  </w:style>
  <w:style w:type="paragraph" w:customStyle="1" w:styleId="96EACB2D592D4326B1A599E79BD04FD59">
    <w:name w:val="96EACB2D592D4326B1A599E79BD04FD59"/>
    <w:rsid w:val="007C1D12"/>
    <w:rPr>
      <w:rFonts w:eastAsiaTheme="minorHAnsi"/>
    </w:rPr>
  </w:style>
  <w:style w:type="paragraph" w:customStyle="1" w:styleId="D27B6C36E48E46B68516772B1E536F477">
    <w:name w:val="D27B6C36E48E46B68516772B1E536F477"/>
    <w:rsid w:val="007C1D12"/>
    <w:rPr>
      <w:rFonts w:eastAsiaTheme="minorHAnsi"/>
    </w:rPr>
  </w:style>
  <w:style w:type="paragraph" w:customStyle="1" w:styleId="3AA301E4ED2140A1A338D3C76F7885F06">
    <w:name w:val="3AA301E4ED2140A1A338D3C76F7885F06"/>
    <w:rsid w:val="007C1D12"/>
    <w:rPr>
      <w:rFonts w:eastAsiaTheme="minorHAnsi"/>
    </w:rPr>
  </w:style>
  <w:style w:type="paragraph" w:customStyle="1" w:styleId="B26FD16E0AF545B886821BCC829C2B456">
    <w:name w:val="B26FD16E0AF545B886821BCC829C2B456"/>
    <w:rsid w:val="007C1D12"/>
    <w:rPr>
      <w:rFonts w:eastAsiaTheme="minorHAnsi"/>
    </w:rPr>
  </w:style>
  <w:style w:type="paragraph" w:customStyle="1" w:styleId="539256751E70472094A067AD46103B775">
    <w:name w:val="539256751E70472094A067AD46103B775"/>
    <w:rsid w:val="007C1D12"/>
    <w:rPr>
      <w:rFonts w:eastAsiaTheme="minorHAnsi"/>
    </w:rPr>
  </w:style>
  <w:style w:type="paragraph" w:customStyle="1" w:styleId="68782AE5C29F4967AF27BBFE8D786F054">
    <w:name w:val="68782AE5C29F4967AF27BBFE8D786F054"/>
    <w:rsid w:val="007C1D12"/>
    <w:rPr>
      <w:rFonts w:eastAsiaTheme="minorHAnsi"/>
    </w:rPr>
  </w:style>
  <w:style w:type="paragraph" w:customStyle="1" w:styleId="52308949D1BD42B3B45AB431C041D1E04">
    <w:name w:val="52308949D1BD42B3B45AB431C041D1E04"/>
    <w:rsid w:val="007C1D12"/>
    <w:rPr>
      <w:rFonts w:eastAsiaTheme="minorHAnsi"/>
    </w:rPr>
  </w:style>
  <w:style w:type="paragraph" w:customStyle="1" w:styleId="9D7C19F5B2AE4616B248EDBE48A304A74">
    <w:name w:val="9D7C19F5B2AE4616B248EDBE48A304A74"/>
    <w:rsid w:val="007C1D12"/>
    <w:rPr>
      <w:rFonts w:eastAsiaTheme="minorHAnsi"/>
    </w:rPr>
  </w:style>
  <w:style w:type="paragraph" w:customStyle="1" w:styleId="B4157C67ACC74F07B06EFAA9A69114EE3">
    <w:name w:val="B4157C67ACC74F07B06EFAA9A69114EE3"/>
    <w:rsid w:val="007C1D12"/>
    <w:rPr>
      <w:rFonts w:eastAsiaTheme="minorHAnsi"/>
    </w:rPr>
  </w:style>
  <w:style w:type="paragraph" w:customStyle="1" w:styleId="05F6D1EEFC3F45F1AFD94B5A1EC642763">
    <w:name w:val="05F6D1EEFC3F45F1AFD94B5A1EC642763"/>
    <w:rsid w:val="007C1D12"/>
    <w:rPr>
      <w:rFonts w:eastAsiaTheme="minorHAnsi"/>
    </w:rPr>
  </w:style>
  <w:style w:type="paragraph" w:customStyle="1" w:styleId="4BA41563F5144F46B8C8B7A80DFB30EF2">
    <w:name w:val="4BA41563F5144F46B8C8B7A80DFB30EF2"/>
    <w:rsid w:val="007C1D12"/>
    <w:rPr>
      <w:rFonts w:eastAsiaTheme="minorHAnsi"/>
    </w:rPr>
  </w:style>
  <w:style w:type="paragraph" w:customStyle="1" w:styleId="A8FF93027AA74FF494C7BC6315BFDFD42">
    <w:name w:val="A8FF93027AA74FF494C7BC6315BFDFD42"/>
    <w:rsid w:val="007C1D12"/>
    <w:rPr>
      <w:rFonts w:eastAsiaTheme="minorHAnsi"/>
    </w:rPr>
  </w:style>
  <w:style w:type="paragraph" w:customStyle="1" w:styleId="E861D0DBDFEF40C69BB625AB2B2086012">
    <w:name w:val="E861D0DBDFEF40C69BB625AB2B2086012"/>
    <w:rsid w:val="007C1D12"/>
    <w:rPr>
      <w:rFonts w:eastAsiaTheme="minorHAnsi"/>
    </w:rPr>
  </w:style>
  <w:style w:type="paragraph" w:customStyle="1" w:styleId="0985371F96C043B4B6A9797E8273769F2">
    <w:name w:val="0985371F96C043B4B6A9797E8273769F2"/>
    <w:rsid w:val="007C1D12"/>
    <w:rPr>
      <w:rFonts w:eastAsiaTheme="minorHAnsi"/>
    </w:rPr>
  </w:style>
  <w:style w:type="paragraph" w:customStyle="1" w:styleId="51B49134A1804029B82C07F62AF30C602">
    <w:name w:val="51B49134A1804029B82C07F62AF30C602"/>
    <w:rsid w:val="007C1D12"/>
    <w:rPr>
      <w:rFonts w:eastAsiaTheme="minorHAnsi"/>
    </w:rPr>
  </w:style>
  <w:style w:type="paragraph" w:customStyle="1" w:styleId="E7B9E02F5DFD47149D8FA91562BCC4D717">
    <w:name w:val="E7B9E02F5DFD47149D8FA91562BCC4D717"/>
    <w:rsid w:val="007C1D12"/>
    <w:rPr>
      <w:rFonts w:eastAsiaTheme="minorHAnsi"/>
    </w:rPr>
  </w:style>
  <w:style w:type="paragraph" w:customStyle="1" w:styleId="E586CD3C1C1D4EA2884626BB53C947252">
    <w:name w:val="E586CD3C1C1D4EA2884626BB53C947252"/>
    <w:rsid w:val="007C1D12"/>
    <w:rPr>
      <w:rFonts w:eastAsiaTheme="minorHAnsi"/>
    </w:rPr>
  </w:style>
  <w:style w:type="paragraph" w:customStyle="1" w:styleId="BEE62C185D094C8EA8DCF20FFCC539EA">
    <w:name w:val="BEE62C185D094C8EA8DCF20FFCC539EA"/>
    <w:rsid w:val="007C1D12"/>
    <w:rPr>
      <w:rFonts w:eastAsiaTheme="minorHAnsi"/>
    </w:rPr>
  </w:style>
  <w:style w:type="paragraph" w:customStyle="1" w:styleId="49DC912F137E4EFFBCA725C12E3BFB4716">
    <w:name w:val="49DC912F137E4EFFBCA725C12E3BFB4716"/>
    <w:rsid w:val="007C1D12"/>
    <w:rPr>
      <w:rFonts w:eastAsiaTheme="minorHAnsi"/>
    </w:rPr>
  </w:style>
  <w:style w:type="paragraph" w:customStyle="1" w:styleId="44FA0CA1ACA842DBA1CF8E4494AC4B4516">
    <w:name w:val="44FA0CA1ACA842DBA1CF8E4494AC4B4516"/>
    <w:rsid w:val="007C1D12"/>
    <w:rPr>
      <w:rFonts w:eastAsiaTheme="minorHAnsi"/>
    </w:rPr>
  </w:style>
  <w:style w:type="paragraph" w:customStyle="1" w:styleId="BBCC78678DCB485D8CC3C5EC84FA727515">
    <w:name w:val="BBCC78678DCB485D8CC3C5EC84FA727515"/>
    <w:rsid w:val="007C1D12"/>
    <w:rPr>
      <w:rFonts w:eastAsiaTheme="minorHAnsi"/>
    </w:rPr>
  </w:style>
  <w:style w:type="paragraph" w:customStyle="1" w:styleId="92FB6E17111B493BB8A142F53FADD9DD14">
    <w:name w:val="92FB6E17111B493BB8A142F53FADD9DD14"/>
    <w:rsid w:val="007C1D12"/>
    <w:rPr>
      <w:rFonts w:eastAsiaTheme="minorHAnsi"/>
    </w:rPr>
  </w:style>
  <w:style w:type="paragraph" w:customStyle="1" w:styleId="5CB1D353CD4443448A19526FA21C0F3213">
    <w:name w:val="5CB1D353CD4443448A19526FA21C0F3213"/>
    <w:rsid w:val="007C1D12"/>
    <w:rPr>
      <w:rFonts w:eastAsiaTheme="minorHAnsi"/>
    </w:rPr>
  </w:style>
  <w:style w:type="paragraph" w:customStyle="1" w:styleId="C8B39CA8191647CABF497F8A04581A1E12">
    <w:name w:val="C8B39CA8191647CABF497F8A04581A1E12"/>
    <w:rsid w:val="007C1D12"/>
    <w:rPr>
      <w:rFonts w:eastAsiaTheme="minorHAnsi"/>
    </w:rPr>
  </w:style>
  <w:style w:type="paragraph" w:customStyle="1" w:styleId="03C3CB1EEEA949C5A083FC75D3A0502A11">
    <w:name w:val="03C3CB1EEEA949C5A083FC75D3A0502A11"/>
    <w:rsid w:val="007C1D12"/>
    <w:rPr>
      <w:rFonts w:eastAsiaTheme="minorHAnsi"/>
    </w:rPr>
  </w:style>
  <w:style w:type="paragraph" w:customStyle="1" w:styleId="96EACB2D592D4326B1A599E79BD04FD510">
    <w:name w:val="96EACB2D592D4326B1A599E79BD04FD510"/>
    <w:rsid w:val="007C1D12"/>
    <w:rPr>
      <w:rFonts w:eastAsiaTheme="minorHAnsi"/>
    </w:rPr>
  </w:style>
  <w:style w:type="paragraph" w:customStyle="1" w:styleId="D27B6C36E48E46B68516772B1E536F478">
    <w:name w:val="D27B6C36E48E46B68516772B1E536F478"/>
    <w:rsid w:val="007C1D12"/>
    <w:rPr>
      <w:rFonts w:eastAsiaTheme="minorHAnsi"/>
    </w:rPr>
  </w:style>
  <w:style w:type="paragraph" w:customStyle="1" w:styleId="3AA301E4ED2140A1A338D3C76F7885F07">
    <w:name w:val="3AA301E4ED2140A1A338D3C76F7885F07"/>
    <w:rsid w:val="007C1D12"/>
    <w:rPr>
      <w:rFonts w:eastAsiaTheme="minorHAnsi"/>
    </w:rPr>
  </w:style>
  <w:style w:type="paragraph" w:customStyle="1" w:styleId="B26FD16E0AF545B886821BCC829C2B457">
    <w:name w:val="B26FD16E0AF545B886821BCC829C2B457"/>
    <w:rsid w:val="007C1D12"/>
    <w:rPr>
      <w:rFonts w:eastAsiaTheme="minorHAnsi"/>
    </w:rPr>
  </w:style>
  <w:style w:type="paragraph" w:customStyle="1" w:styleId="539256751E70472094A067AD46103B776">
    <w:name w:val="539256751E70472094A067AD46103B776"/>
    <w:rsid w:val="007C1D12"/>
    <w:rPr>
      <w:rFonts w:eastAsiaTheme="minorHAnsi"/>
    </w:rPr>
  </w:style>
  <w:style w:type="paragraph" w:customStyle="1" w:styleId="68782AE5C29F4967AF27BBFE8D786F055">
    <w:name w:val="68782AE5C29F4967AF27BBFE8D786F055"/>
    <w:rsid w:val="007C1D12"/>
    <w:rPr>
      <w:rFonts w:eastAsiaTheme="minorHAnsi"/>
    </w:rPr>
  </w:style>
  <w:style w:type="paragraph" w:customStyle="1" w:styleId="52308949D1BD42B3B45AB431C041D1E05">
    <w:name w:val="52308949D1BD42B3B45AB431C041D1E05"/>
    <w:rsid w:val="007C1D12"/>
    <w:rPr>
      <w:rFonts w:eastAsiaTheme="minorHAnsi"/>
    </w:rPr>
  </w:style>
  <w:style w:type="paragraph" w:customStyle="1" w:styleId="9D7C19F5B2AE4616B248EDBE48A304A75">
    <w:name w:val="9D7C19F5B2AE4616B248EDBE48A304A75"/>
    <w:rsid w:val="007C1D12"/>
    <w:rPr>
      <w:rFonts w:eastAsiaTheme="minorHAnsi"/>
    </w:rPr>
  </w:style>
  <w:style w:type="paragraph" w:customStyle="1" w:styleId="B4157C67ACC74F07B06EFAA9A69114EE4">
    <w:name w:val="B4157C67ACC74F07B06EFAA9A69114EE4"/>
    <w:rsid w:val="007C1D12"/>
    <w:rPr>
      <w:rFonts w:eastAsiaTheme="minorHAnsi"/>
    </w:rPr>
  </w:style>
  <w:style w:type="paragraph" w:customStyle="1" w:styleId="05F6D1EEFC3F45F1AFD94B5A1EC642764">
    <w:name w:val="05F6D1EEFC3F45F1AFD94B5A1EC642764"/>
    <w:rsid w:val="007C1D12"/>
    <w:rPr>
      <w:rFonts w:eastAsiaTheme="minorHAnsi"/>
    </w:rPr>
  </w:style>
  <w:style w:type="paragraph" w:customStyle="1" w:styleId="4BA41563F5144F46B8C8B7A80DFB30EF3">
    <w:name w:val="4BA41563F5144F46B8C8B7A80DFB30EF3"/>
    <w:rsid w:val="007C1D12"/>
    <w:rPr>
      <w:rFonts w:eastAsiaTheme="minorHAnsi"/>
    </w:rPr>
  </w:style>
  <w:style w:type="paragraph" w:customStyle="1" w:styleId="A8FF93027AA74FF494C7BC6315BFDFD43">
    <w:name w:val="A8FF93027AA74FF494C7BC6315BFDFD43"/>
    <w:rsid w:val="007C1D12"/>
    <w:rPr>
      <w:rFonts w:eastAsiaTheme="minorHAnsi"/>
    </w:rPr>
  </w:style>
  <w:style w:type="paragraph" w:customStyle="1" w:styleId="E861D0DBDFEF40C69BB625AB2B2086013">
    <w:name w:val="E861D0DBDFEF40C69BB625AB2B2086013"/>
    <w:rsid w:val="007C1D12"/>
    <w:rPr>
      <w:rFonts w:eastAsiaTheme="minorHAnsi"/>
    </w:rPr>
  </w:style>
  <w:style w:type="paragraph" w:customStyle="1" w:styleId="0985371F96C043B4B6A9797E8273769F3">
    <w:name w:val="0985371F96C043B4B6A9797E8273769F3"/>
    <w:rsid w:val="007C1D12"/>
    <w:rPr>
      <w:rFonts w:eastAsiaTheme="minorHAnsi"/>
    </w:rPr>
  </w:style>
  <w:style w:type="paragraph" w:customStyle="1" w:styleId="51B49134A1804029B82C07F62AF30C603">
    <w:name w:val="51B49134A1804029B82C07F62AF30C603"/>
    <w:rsid w:val="007C1D12"/>
    <w:rPr>
      <w:rFonts w:eastAsiaTheme="minorHAnsi"/>
    </w:rPr>
  </w:style>
  <w:style w:type="paragraph" w:customStyle="1" w:styleId="E7B9E02F5DFD47149D8FA91562BCC4D718">
    <w:name w:val="E7B9E02F5DFD47149D8FA91562BCC4D718"/>
    <w:rsid w:val="007C1D12"/>
    <w:rPr>
      <w:rFonts w:eastAsiaTheme="minorHAnsi"/>
    </w:rPr>
  </w:style>
  <w:style w:type="paragraph" w:customStyle="1" w:styleId="E586CD3C1C1D4EA2884626BB53C947253">
    <w:name w:val="E586CD3C1C1D4EA2884626BB53C947253"/>
    <w:rsid w:val="007C1D12"/>
    <w:rPr>
      <w:rFonts w:eastAsiaTheme="minorHAnsi"/>
    </w:rPr>
  </w:style>
  <w:style w:type="paragraph" w:customStyle="1" w:styleId="348FA061EE3C49ACAE41AEBD74E67BFB">
    <w:name w:val="348FA061EE3C49ACAE41AEBD74E67BFB"/>
    <w:rsid w:val="007C1D12"/>
    <w:rPr>
      <w:rFonts w:eastAsiaTheme="minorHAnsi"/>
    </w:rPr>
  </w:style>
  <w:style w:type="paragraph" w:customStyle="1" w:styleId="BEE62C185D094C8EA8DCF20FFCC539EA1">
    <w:name w:val="BEE62C185D094C8EA8DCF20FFCC539EA1"/>
    <w:rsid w:val="007C1D12"/>
    <w:rPr>
      <w:rFonts w:eastAsiaTheme="minorHAnsi"/>
    </w:rPr>
  </w:style>
  <w:style w:type="paragraph" w:customStyle="1" w:styleId="49DC912F137E4EFFBCA725C12E3BFB4717">
    <w:name w:val="49DC912F137E4EFFBCA725C12E3BFB4717"/>
    <w:rsid w:val="007C1D12"/>
    <w:rPr>
      <w:rFonts w:eastAsiaTheme="minorHAnsi"/>
    </w:rPr>
  </w:style>
  <w:style w:type="paragraph" w:customStyle="1" w:styleId="44FA0CA1ACA842DBA1CF8E4494AC4B4517">
    <w:name w:val="44FA0CA1ACA842DBA1CF8E4494AC4B4517"/>
    <w:rsid w:val="007C1D12"/>
    <w:rPr>
      <w:rFonts w:eastAsiaTheme="minorHAnsi"/>
    </w:rPr>
  </w:style>
  <w:style w:type="paragraph" w:customStyle="1" w:styleId="BBCC78678DCB485D8CC3C5EC84FA727516">
    <w:name w:val="BBCC78678DCB485D8CC3C5EC84FA727516"/>
    <w:rsid w:val="007C1D12"/>
    <w:rPr>
      <w:rFonts w:eastAsiaTheme="minorHAnsi"/>
    </w:rPr>
  </w:style>
  <w:style w:type="paragraph" w:customStyle="1" w:styleId="92FB6E17111B493BB8A142F53FADD9DD15">
    <w:name w:val="92FB6E17111B493BB8A142F53FADD9DD15"/>
    <w:rsid w:val="007C1D12"/>
    <w:rPr>
      <w:rFonts w:eastAsiaTheme="minorHAnsi"/>
    </w:rPr>
  </w:style>
  <w:style w:type="paragraph" w:customStyle="1" w:styleId="5CB1D353CD4443448A19526FA21C0F3214">
    <w:name w:val="5CB1D353CD4443448A19526FA21C0F3214"/>
    <w:rsid w:val="007C1D12"/>
    <w:rPr>
      <w:rFonts w:eastAsiaTheme="minorHAnsi"/>
    </w:rPr>
  </w:style>
  <w:style w:type="paragraph" w:customStyle="1" w:styleId="C8B39CA8191647CABF497F8A04581A1E13">
    <w:name w:val="C8B39CA8191647CABF497F8A04581A1E13"/>
    <w:rsid w:val="007C1D12"/>
    <w:rPr>
      <w:rFonts w:eastAsiaTheme="minorHAnsi"/>
    </w:rPr>
  </w:style>
  <w:style w:type="paragraph" w:customStyle="1" w:styleId="03C3CB1EEEA949C5A083FC75D3A0502A12">
    <w:name w:val="03C3CB1EEEA949C5A083FC75D3A0502A12"/>
    <w:rsid w:val="007C1D12"/>
    <w:rPr>
      <w:rFonts w:eastAsiaTheme="minorHAnsi"/>
    </w:rPr>
  </w:style>
  <w:style w:type="paragraph" w:customStyle="1" w:styleId="96EACB2D592D4326B1A599E79BD04FD511">
    <w:name w:val="96EACB2D592D4326B1A599E79BD04FD511"/>
    <w:rsid w:val="007C1D12"/>
    <w:rPr>
      <w:rFonts w:eastAsiaTheme="minorHAnsi"/>
    </w:rPr>
  </w:style>
  <w:style w:type="paragraph" w:customStyle="1" w:styleId="D27B6C36E48E46B68516772B1E536F479">
    <w:name w:val="D27B6C36E48E46B68516772B1E536F479"/>
    <w:rsid w:val="007C1D12"/>
    <w:rPr>
      <w:rFonts w:eastAsiaTheme="minorHAnsi"/>
    </w:rPr>
  </w:style>
  <w:style w:type="paragraph" w:customStyle="1" w:styleId="3AA301E4ED2140A1A338D3C76F7885F08">
    <w:name w:val="3AA301E4ED2140A1A338D3C76F7885F08"/>
    <w:rsid w:val="007C1D12"/>
    <w:rPr>
      <w:rFonts w:eastAsiaTheme="minorHAnsi"/>
    </w:rPr>
  </w:style>
  <w:style w:type="paragraph" w:customStyle="1" w:styleId="B26FD16E0AF545B886821BCC829C2B458">
    <w:name w:val="B26FD16E0AF545B886821BCC829C2B458"/>
    <w:rsid w:val="007C1D12"/>
    <w:rPr>
      <w:rFonts w:eastAsiaTheme="minorHAnsi"/>
    </w:rPr>
  </w:style>
  <w:style w:type="paragraph" w:customStyle="1" w:styleId="539256751E70472094A067AD46103B777">
    <w:name w:val="539256751E70472094A067AD46103B777"/>
    <w:rsid w:val="007C1D12"/>
    <w:rPr>
      <w:rFonts w:eastAsiaTheme="minorHAnsi"/>
    </w:rPr>
  </w:style>
  <w:style w:type="paragraph" w:customStyle="1" w:styleId="68782AE5C29F4967AF27BBFE8D786F056">
    <w:name w:val="68782AE5C29F4967AF27BBFE8D786F056"/>
    <w:rsid w:val="007C1D12"/>
    <w:rPr>
      <w:rFonts w:eastAsiaTheme="minorHAnsi"/>
    </w:rPr>
  </w:style>
  <w:style w:type="paragraph" w:customStyle="1" w:styleId="52308949D1BD42B3B45AB431C041D1E06">
    <w:name w:val="52308949D1BD42B3B45AB431C041D1E06"/>
    <w:rsid w:val="007C1D12"/>
    <w:rPr>
      <w:rFonts w:eastAsiaTheme="minorHAnsi"/>
    </w:rPr>
  </w:style>
  <w:style w:type="paragraph" w:customStyle="1" w:styleId="9D7C19F5B2AE4616B248EDBE48A304A76">
    <w:name w:val="9D7C19F5B2AE4616B248EDBE48A304A76"/>
    <w:rsid w:val="007C1D12"/>
    <w:rPr>
      <w:rFonts w:eastAsiaTheme="minorHAnsi"/>
    </w:rPr>
  </w:style>
  <w:style w:type="paragraph" w:customStyle="1" w:styleId="B4157C67ACC74F07B06EFAA9A69114EE5">
    <w:name w:val="B4157C67ACC74F07B06EFAA9A69114EE5"/>
    <w:rsid w:val="007C1D12"/>
    <w:rPr>
      <w:rFonts w:eastAsiaTheme="minorHAnsi"/>
    </w:rPr>
  </w:style>
  <w:style w:type="paragraph" w:customStyle="1" w:styleId="05F6D1EEFC3F45F1AFD94B5A1EC642765">
    <w:name w:val="05F6D1EEFC3F45F1AFD94B5A1EC642765"/>
    <w:rsid w:val="007C1D12"/>
    <w:rPr>
      <w:rFonts w:eastAsiaTheme="minorHAnsi"/>
    </w:rPr>
  </w:style>
  <w:style w:type="paragraph" w:customStyle="1" w:styleId="4BA41563F5144F46B8C8B7A80DFB30EF4">
    <w:name w:val="4BA41563F5144F46B8C8B7A80DFB30EF4"/>
    <w:rsid w:val="007C1D12"/>
    <w:rPr>
      <w:rFonts w:eastAsiaTheme="minorHAnsi"/>
    </w:rPr>
  </w:style>
  <w:style w:type="paragraph" w:customStyle="1" w:styleId="A8FF93027AA74FF494C7BC6315BFDFD44">
    <w:name w:val="A8FF93027AA74FF494C7BC6315BFDFD44"/>
    <w:rsid w:val="007C1D12"/>
    <w:rPr>
      <w:rFonts w:eastAsiaTheme="minorHAnsi"/>
    </w:rPr>
  </w:style>
  <w:style w:type="paragraph" w:customStyle="1" w:styleId="E861D0DBDFEF40C69BB625AB2B2086014">
    <w:name w:val="E861D0DBDFEF40C69BB625AB2B2086014"/>
    <w:rsid w:val="007C1D12"/>
    <w:rPr>
      <w:rFonts w:eastAsiaTheme="minorHAnsi"/>
    </w:rPr>
  </w:style>
  <w:style w:type="paragraph" w:customStyle="1" w:styleId="0985371F96C043B4B6A9797E8273769F4">
    <w:name w:val="0985371F96C043B4B6A9797E8273769F4"/>
    <w:rsid w:val="007C1D12"/>
    <w:rPr>
      <w:rFonts w:eastAsiaTheme="minorHAnsi"/>
    </w:rPr>
  </w:style>
  <w:style w:type="paragraph" w:customStyle="1" w:styleId="51B49134A1804029B82C07F62AF30C604">
    <w:name w:val="51B49134A1804029B82C07F62AF30C604"/>
    <w:rsid w:val="007C1D12"/>
    <w:rPr>
      <w:rFonts w:eastAsiaTheme="minorHAnsi"/>
    </w:rPr>
  </w:style>
  <w:style w:type="paragraph" w:customStyle="1" w:styleId="E7B9E02F5DFD47149D8FA91562BCC4D719">
    <w:name w:val="E7B9E02F5DFD47149D8FA91562BCC4D719"/>
    <w:rsid w:val="007C1D12"/>
    <w:rPr>
      <w:rFonts w:eastAsiaTheme="minorHAnsi"/>
    </w:rPr>
  </w:style>
  <w:style w:type="paragraph" w:customStyle="1" w:styleId="E586CD3C1C1D4EA2884626BB53C947254">
    <w:name w:val="E586CD3C1C1D4EA2884626BB53C947254"/>
    <w:rsid w:val="007C1D12"/>
    <w:rPr>
      <w:rFonts w:eastAsiaTheme="minorHAnsi"/>
    </w:rPr>
  </w:style>
  <w:style w:type="paragraph" w:customStyle="1" w:styleId="348FA061EE3C49ACAE41AEBD74E67BFB1">
    <w:name w:val="348FA061EE3C49ACAE41AEBD74E67BFB1"/>
    <w:rsid w:val="007C1D12"/>
    <w:rPr>
      <w:rFonts w:eastAsiaTheme="minorHAnsi"/>
    </w:rPr>
  </w:style>
  <w:style w:type="paragraph" w:customStyle="1" w:styleId="BEE62C185D094C8EA8DCF20FFCC539EA2">
    <w:name w:val="BEE62C185D094C8EA8DCF20FFCC539EA2"/>
    <w:rsid w:val="007C1D12"/>
    <w:rPr>
      <w:rFonts w:eastAsiaTheme="minorHAnsi"/>
    </w:rPr>
  </w:style>
  <w:style w:type="paragraph" w:customStyle="1" w:styleId="A36C754F31F44FAB8CA89BBA09E91DAB">
    <w:name w:val="A36C754F31F44FAB8CA89BBA09E91DAB"/>
    <w:rsid w:val="007C1D12"/>
    <w:rPr>
      <w:rFonts w:eastAsiaTheme="minorHAnsi"/>
    </w:rPr>
  </w:style>
  <w:style w:type="paragraph" w:customStyle="1" w:styleId="1FF0663ADFCF49F48AD3631EC25D71BE">
    <w:name w:val="1FF0663ADFCF49F48AD3631EC25D71BE"/>
    <w:rsid w:val="007C1D12"/>
    <w:rPr>
      <w:rFonts w:eastAsiaTheme="minorHAnsi"/>
    </w:rPr>
  </w:style>
  <w:style w:type="paragraph" w:customStyle="1" w:styleId="49DC912F137E4EFFBCA725C12E3BFB4718">
    <w:name w:val="49DC912F137E4EFFBCA725C12E3BFB4718"/>
    <w:rsid w:val="007C1D12"/>
    <w:rPr>
      <w:rFonts w:eastAsiaTheme="minorHAnsi"/>
    </w:rPr>
  </w:style>
  <w:style w:type="paragraph" w:customStyle="1" w:styleId="44FA0CA1ACA842DBA1CF8E4494AC4B4518">
    <w:name w:val="44FA0CA1ACA842DBA1CF8E4494AC4B4518"/>
    <w:rsid w:val="007C1D12"/>
    <w:rPr>
      <w:rFonts w:eastAsiaTheme="minorHAnsi"/>
    </w:rPr>
  </w:style>
  <w:style w:type="paragraph" w:customStyle="1" w:styleId="BBCC78678DCB485D8CC3C5EC84FA727517">
    <w:name w:val="BBCC78678DCB485D8CC3C5EC84FA727517"/>
    <w:rsid w:val="007C1D12"/>
    <w:rPr>
      <w:rFonts w:eastAsiaTheme="minorHAnsi"/>
    </w:rPr>
  </w:style>
  <w:style w:type="paragraph" w:customStyle="1" w:styleId="92FB6E17111B493BB8A142F53FADD9DD16">
    <w:name w:val="92FB6E17111B493BB8A142F53FADD9DD16"/>
    <w:rsid w:val="007C1D12"/>
    <w:rPr>
      <w:rFonts w:eastAsiaTheme="minorHAnsi"/>
    </w:rPr>
  </w:style>
  <w:style w:type="paragraph" w:customStyle="1" w:styleId="5CB1D353CD4443448A19526FA21C0F3215">
    <w:name w:val="5CB1D353CD4443448A19526FA21C0F3215"/>
    <w:rsid w:val="007C1D12"/>
    <w:rPr>
      <w:rFonts w:eastAsiaTheme="minorHAnsi"/>
    </w:rPr>
  </w:style>
  <w:style w:type="paragraph" w:customStyle="1" w:styleId="C8B39CA8191647CABF497F8A04581A1E14">
    <w:name w:val="C8B39CA8191647CABF497F8A04581A1E14"/>
    <w:rsid w:val="007C1D12"/>
    <w:rPr>
      <w:rFonts w:eastAsiaTheme="minorHAnsi"/>
    </w:rPr>
  </w:style>
  <w:style w:type="paragraph" w:customStyle="1" w:styleId="03C3CB1EEEA949C5A083FC75D3A0502A13">
    <w:name w:val="03C3CB1EEEA949C5A083FC75D3A0502A13"/>
    <w:rsid w:val="007C1D12"/>
    <w:rPr>
      <w:rFonts w:eastAsiaTheme="minorHAnsi"/>
    </w:rPr>
  </w:style>
  <w:style w:type="paragraph" w:customStyle="1" w:styleId="96EACB2D592D4326B1A599E79BD04FD512">
    <w:name w:val="96EACB2D592D4326B1A599E79BD04FD512"/>
    <w:rsid w:val="007C1D12"/>
    <w:rPr>
      <w:rFonts w:eastAsiaTheme="minorHAnsi"/>
    </w:rPr>
  </w:style>
  <w:style w:type="paragraph" w:customStyle="1" w:styleId="D27B6C36E48E46B68516772B1E536F4710">
    <w:name w:val="D27B6C36E48E46B68516772B1E536F4710"/>
    <w:rsid w:val="007C1D12"/>
    <w:rPr>
      <w:rFonts w:eastAsiaTheme="minorHAnsi"/>
    </w:rPr>
  </w:style>
  <w:style w:type="paragraph" w:customStyle="1" w:styleId="3AA301E4ED2140A1A338D3C76F7885F09">
    <w:name w:val="3AA301E4ED2140A1A338D3C76F7885F09"/>
    <w:rsid w:val="007C1D12"/>
    <w:rPr>
      <w:rFonts w:eastAsiaTheme="minorHAnsi"/>
    </w:rPr>
  </w:style>
  <w:style w:type="paragraph" w:customStyle="1" w:styleId="B26FD16E0AF545B886821BCC829C2B459">
    <w:name w:val="B26FD16E0AF545B886821BCC829C2B459"/>
    <w:rsid w:val="007C1D12"/>
    <w:rPr>
      <w:rFonts w:eastAsiaTheme="minorHAnsi"/>
    </w:rPr>
  </w:style>
  <w:style w:type="paragraph" w:customStyle="1" w:styleId="539256751E70472094A067AD46103B778">
    <w:name w:val="539256751E70472094A067AD46103B778"/>
    <w:rsid w:val="007C1D12"/>
    <w:rPr>
      <w:rFonts w:eastAsiaTheme="minorHAnsi"/>
    </w:rPr>
  </w:style>
  <w:style w:type="paragraph" w:customStyle="1" w:styleId="68782AE5C29F4967AF27BBFE8D786F057">
    <w:name w:val="68782AE5C29F4967AF27BBFE8D786F057"/>
    <w:rsid w:val="007C1D12"/>
    <w:rPr>
      <w:rFonts w:eastAsiaTheme="minorHAnsi"/>
    </w:rPr>
  </w:style>
  <w:style w:type="paragraph" w:customStyle="1" w:styleId="52308949D1BD42B3B45AB431C041D1E07">
    <w:name w:val="52308949D1BD42B3B45AB431C041D1E07"/>
    <w:rsid w:val="007C1D12"/>
    <w:rPr>
      <w:rFonts w:eastAsiaTheme="minorHAnsi"/>
    </w:rPr>
  </w:style>
  <w:style w:type="paragraph" w:customStyle="1" w:styleId="9D7C19F5B2AE4616B248EDBE48A304A77">
    <w:name w:val="9D7C19F5B2AE4616B248EDBE48A304A77"/>
    <w:rsid w:val="007C1D12"/>
    <w:rPr>
      <w:rFonts w:eastAsiaTheme="minorHAnsi"/>
    </w:rPr>
  </w:style>
  <w:style w:type="paragraph" w:customStyle="1" w:styleId="B4157C67ACC74F07B06EFAA9A69114EE6">
    <w:name w:val="B4157C67ACC74F07B06EFAA9A69114EE6"/>
    <w:rsid w:val="007C1D12"/>
    <w:rPr>
      <w:rFonts w:eastAsiaTheme="minorHAnsi"/>
    </w:rPr>
  </w:style>
  <w:style w:type="paragraph" w:customStyle="1" w:styleId="05F6D1EEFC3F45F1AFD94B5A1EC642766">
    <w:name w:val="05F6D1EEFC3F45F1AFD94B5A1EC642766"/>
    <w:rsid w:val="007C1D12"/>
    <w:rPr>
      <w:rFonts w:eastAsiaTheme="minorHAnsi"/>
    </w:rPr>
  </w:style>
  <w:style w:type="paragraph" w:customStyle="1" w:styleId="4BA41563F5144F46B8C8B7A80DFB30EF5">
    <w:name w:val="4BA41563F5144F46B8C8B7A80DFB30EF5"/>
    <w:rsid w:val="007C1D12"/>
    <w:rPr>
      <w:rFonts w:eastAsiaTheme="minorHAnsi"/>
    </w:rPr>
  </w:style>
  <w:style w:type="paragraph" w:customStyle="1" w:styleId="A8FF93027AA74FF494C7BC6315BFDFD45">
    <w:name w:val="A8FF93027AA74FF494C7BC6315BFDFD45"/>
    <w:rsid w:val="007C1D12"/>
    <w:rPr>
      <w:rFonts w:eastAsiaTheme="minorHAnsi"/>
    </w:rPr>
  </w:style>
  <w:style w:type="paragraph" w:customStyle="1" w:styleId="E861D0DBDFEF40C69BB625AB2B2086015">
    <w:name w:val="E861D0DBDFEF40C69BB625AB2B2086015"/>
    <w:rsid w:val="007C1D12"/>
    <w:rPr>
      <w:rFonts w:eastAsiaTheme="minorHAnsi"/>
    </w:rPr>
  </w:style>
  <w:style w:type="paragraph" w:customStyle="1" w:styleId="0985371F96C043B4B6A9797E8273769F5">
    <w:name w:val="0985371F96C043B4B6A9797E8273769F5"/>
    <w:rsid w:val="007C1D12"/>
    <w:rPr>
      <w:rFonts w:eastAsiaTheme="minorHAnsi"/>
    </w:rPr>
  </w:style>
  <w:style w:type="paragraph" w:customStyle="1" w:styleId="51B49134A1804029B82C07F62AF30C605">
    <w:name w:val="51B49134A1804029B82C07F62AF30C605"/>
    <w:rsid w:val="007C1D12"/>
    <w:rPr>
      <w:rFonts w:eastAsiaTheme="minorHAnsi"/>
    </w:rPr>
  </w:style>
  <w:style w:type="paragraph" w:customStyle="1" w:styleId="E7B9E02F5DFD47149D8FA91562BCC4D720">
    <w:name w:val="E7B9E02F5DFD47149D8FA91562BCC4D720"/>
    <w:rsid w:val="007C1D12"/>
    <w:rPr>
      <w:rFonts w:eastAsiaTheme="minorHAnsi"/>
    </w:rPr>
  </w:style>
  <w:style w:type="paragraph" w:customStyle="1" w:styleId="E586CD3C1C1D4EA2884626BB53C947255">
    <w:name w:val="E586CD3C1C1D4EA2884626BB53C947255"/>
    <w:rsid w:val="007C1D12"/>
    <w:rPr>
      <w:rFonts w:eastAsiaTheme="minorHAnsi"/>
    </w:rPr>
  </w:style>
  <w:style w:type="paragraph" w:customStyle="1" w:styleId="348FA061EE3C49ACAE41AEBD74E67BFB2">
    <w:name w:val="348FA061EE3C49ACAE41AEBD74E67BFB2"/>
    <w:rsid w:val="007C1D12"/>
    <w:rPr>
      <w:rFonts w:eastAsiaTheme="minorHAnsi"/>
    </w:rPr>
  </w:style>
  <w:style w:type="paragraph" w:customStyle="1" w:styleId="BEE62C185D094C8EA8DCF20FFCC539EA3">
    <w:name w:val="BEE62C185D094C8EA8DCF20FFCC539EA3"/>
    <w:rsid w:val="007C1D12"/>
    <w:rPr>
      <w:rFonts w:eastAsiaTheme="minorHAnsi"/>
    </w:rPr>
  </w:style>
  <w:style w:type="paragraph" w:customStyle="1" w:styleId="A36C754F31F44FAB8CA89BBA09E91DAB1">
    <w:name w:val="A36C754F31F44FAB8CA89BBA09E91DAB1"/>
    <w:rsid w:val="007C1D12"/>
    <w:rPr>
      <w:rFonts w:eastAsiaTheme="minorHAnsi"/>
    </w:rPr>
  </w:style>
  <w:style w:type="paragraph" w:customStyle="1" w:styleId="1FF0663ADFCF49F48AD3631EC25D71BE1">
    <w:name w:val="1FF0663ADFCF49F48AD3631EC25D71BE1"/>
    <w:rsid w:val="007C1D12"/>
    <w:rPr>
      <w:rFonts w:eastAsiaTheme="minorHAnsi"/>
    </w:rPr>
  </w:style>
  <w:style w:type="paragraph" w:customStyle="1" w:styleId="49DC912F137E4EFFBCA725C12E3BFB4719">
    <w:name w:val="49DC912F137E4EFFBCA725C12E3BFB4719"/>
    <w:rsid w:val="007C1D12"/>
    <w:rPr>
      <w:rFonts w:eastAsiaTheme="minorHAnsi"/>
    </w:rPr>
  </w:style>
  <w:style w:type="paragraph" w:customStyle="1" w:styleId="44FA0CA1ACA842DBA1CF8E4494AC4B4519">
    <w:name w:val="44FA0CA1ACA842DBA1CF8E4494AC4B4519"/>
    <w:rsid w:val="007C1D12"/>
    <w:rPr>
      <w:rFonts w:eastAsiaTheme="minorHAnsi"/>
    </w:rPr>
  </w:style>
  <w:style w:type="paragraph" w:customStyle="1" w:styleId="BBCC78678DCB485D8CC3C5EC84FA727518">
    <w:name w:val="BBCC78678DCB485D8CC3C5EC84FA727518"/>
    <w:rsid w:val="007C1D12"/>
    <w:rPr>
      <w:rFonts w:eastAsiaTheme="minorHAnsi"/>
    </w:rPr>
  </w:style>
  <w:style w:type="paragraph" w:customStyle="1" w:styleId="92FB6E17111B493BB8A142F53FADD9DD17">
    <w:name w:val="92FB6E17111B493BB8A142F53FADD9DD17"/>
    <w:rsid w:val="007C1D12"/>
    <w:rPr>
      <w:rFonts w:eastAsiaTheme="minorHAnsi"/>
    </w:rPr>
  </w:style>
  <w:style w:type="paragraph" w:customStyle="1" w:styleId="5CB1D353CD4443448A19526FA21C0F3216">
    <w:name w:val="5CB1D353CD4443448A19526FA21C0F3216"/>
    <w:rsid w:val="007C1D12"/>
    <w:rPr>
      <w:rFonts w:eastAsiaTheme="minorHAnsi"/>
    </w:rPr>
  </w:style>
  <w:style w:type="paragraph" w:customStyle="1" w:styleId="C8B39CA8191647CABF497F8A04581A1E15">
    <w:name w:val="C8B39CA8191647CABF497F8A04581A1E15"/>
    <w:rsid w:val="007C1D12"/>
    <w:rPr>
      <w:rFonts w:eastAsiaTheme="minorHAnsi"/>
    </w:rPr>
  </w:style>
  <w:style w:type="paragraph" w:customStyle="1" w:styleId="03C3CB1EEEA949C5A083FC75D3A0502A14">
    <w:name w:val="03C3CB1EEEA949C5A083FC75D3A0502A14"/>
    <w:rsid w:val="007C1D12"/>
    <w:rPr>
      <w:rFonts w:eastAsiaTheme="minorHAnsi"/>
    </w:rPr>
  </w:style>
  <w:style w:type="paragraph" w:customStyle="1" w:styleId="96EACB2D592D4326B1A599E79BD04FD513">
    <w:name w:val="96EACB2D592D4326B1A599E79BD04FD513"/>
    <w:rsid w:val="007C1D12"/>
    <w:rPr>
      <w:rFonts w:eastAsiaTheme="minorHAnsi"/>
    </w:rPr>
  </w:style>
  <w:style w:type="paragraph" w:customStyle="1" w:styleId="D27B6C36E48E46B68516772B1E536F4711">
    <w:name w:val="D27B6C36E48E46B68516772B1E536F4711"/>
    <w:rsid w:val="007C1D12"/>
    <w:rPr>
      <w:rFonts w:eastAsiaTheme="minorHAnsi"/>
    </w:rPr>
  </w:style>
  <w:style w:type="paragraph" w:customStyle="1" w:styleId="3AA301E4ED2140A1A338D3C76F7885F010">
    <w:name w:val="3AA301E4ED2140A1A338D3C76F7885F010"/>
    <w:rsid w:val="007C1D12"/>
    <w:rPr>
      <w:rFonts w:eastAsiaTheme="minorHAnsi"/>
    </w:rPr>
  </w:style>
  <w:style w:type="paragraph" w:customStyle="1" w:styleId="B26FD16E0AF545B886821BCC829C2B4510">
    <w:name w:val="B26FD16E0AF545B886821BCC829C2B4510"/>
    <w:rsid w:val="007C1D12"/>
    <w:rPr>
      <w:rFonts w:eastAsiaTheme="minorHAnsi"/>
    </w:rPr>
  </w:style>
  <w:style w:type="paragraph" w:customStyle="1" w:styleId="539256751E70472094A067AD46103B779">
    <w:name w:val="539256751E70472094A067AD46103B779"/>
    <w:rsid w:val="007C1D12"/>
    <w:rPr>
      <w:rFonts w:eastAsiaTheme="minorHAnsi"/>
    </w:rPr>
  </w:style>
  <w:style w:type="paragraph" w:customStyle="1" w:styleId="68782AE5C29F4967AF27BBFE8D786F058">
    <w:name w:val="68782AE5C29F4967AF27BBFE8D786F058"/>
    <w:rsid w:val="007C1D12"/>
    <w:rPr>
      <w:rFonts w:eastAsiaTheme="minorHAnsi"/>
    </w:rPr>
  </w:style>
  <w:style w:type="paragraph" w:customStyle="1" w:styleId="52308949D1BD42B3B45AB431C041D1E08">
    <w:name w:val="52308949D1BD42B3B45AB431C041D1E08"/>
    <w:rsid w:val="007C1D12"/>
    <w:rPr>
      <w:rFonts w:eastAsiaTheme="minorHAnsi"/>
    </w:rPr>
  </w:style>
  <w:style w:type="paragraph" w:customStyle="1" w:styleId="9D7C19F5B2AE4616B248EDBE48A304A78">
    <w:name w:val="9D7C19F5B2AE4616B248EDBE48A304A78"/>
    <w:rsid w:val="007C1D12"/>
    <w:rPr>
      <w:rFonts w:eastAsiaTheme="minorHAnsi"/>
    </w:rPr>
  </w:style>
  <w:style w:type="paragraph" w:customStyle="1" w:styleId="B4157C67ACC74F07B06EFAA9A69114EE7">
    <w:name w:val="B4157C67ACC74F07B06EFAA9A69114EE7"/>
    <w:rsid w:val="007C1D12"/>
    <w:rPr>
      <w:rFonts w:eastAsiaTheme="minorHAnsi"/>
    </w:rPr>
  </w:style>
  <w:style w:type="paragraph" w:customStyle="1" w:styleId="05F6D1EEFC3F45F1AFD94B5A1EC642767">
    <w:name w:val="05F6D1EEFC3F45F1AFD94B5A1EC642767"/>
    <w:rsid w:val="007C1D12"/>
    <w:rPr>
      <w:rFonts w:eastAsiaTheme="minorHAnsi"/>
    </w:rPr>
  </w:style>
  <w:style w:type="paragraph" w:customStyle="1" w:styleId="4BA41563F5144F46B8C8B7A80DFB30EF6">
    <w:name w:val="4BA41563F5144F46B8C8B7A80DFB30EF6"/>
    <w:rsid w:val="007C1D12"/>
    <w:rPr>
      <w:rFonts w:eastAsiaTheme="minorHAnsi"/>
    </w:rPr>
  </w:style>
  <w:style w:type="paragraph" w:customStyle="1" w:styleId="A8FF93027AA74FF494C7BC6315BFDFD46">
    <w:name w:val="A8FF93027AA74FF494C7BC6315BFDFD46"/>
    <w:rsid w:val="007C1D12"/>
    <w:rPr>
      <w:rFonts w:eastAsiaTheme="minorHAnsi"/>
    </w:rPr>
  </w:style>
  <w:style w:type="paragraph" w:customStyle="1" w:styleId="E861D0DBDFEF40C69BB625AB2B2086016">
    <w:name w:val="E861D0DBDFEF40C69BB625AB2B2086016"/>
    <w:rsid w:val="007C1D12"/>
    <w:rPr>
      <w:rFonts w:eastAsiaTheme="minorHAnsi"/>
    </w:rPr>
  </w:style>
  <w:style w:type="paragraph" w:customStyle="1" w:styleId="0985371F96C043B4B6A9797E8273769F6">
    <w:name w:val="0985371F96C043B4B6A9797E8273769F6"/>
    <w:rsid w:val="007C1D12"/>
    <w:rPr>
      <w:rFonts w:eastAsiaTheme="minorHAnsi"/>
    </w:rPr>
  </w:style>
  <w:style w:type="paragraph" w:customStyle="1" w:styleId="51B49134A1804029B82C07F62AF30C606">
    <w:name w:val="51B49134A1804029B82C07F62AF30C606"/>
    <w:rsid w:val="007C1D12"/>
    <w:rPr>
      <w:rFonts w:eastAsiaTheme="minorHAnsi"/>
    </w:rPr>
  </w:style>
  <w:style w:type="paragraph" w:customStyle="1" w:styleId="59CFBC6B77784BC2A0D6CCB04E950322">
    <w:name w:val="59CFBC6B77784BC2A0D6CCB04E950322"/>
    <w:rsid w:val="007C1D12"/>
  </w:style>
  <w:style w:type="paragraph" w:customStyle="1" w:styleId="C45D7D3AABD2483583EDDF90D53A7418">
    <w:name w:val="C45D7D3AABD2483583EDDF90D53A7418"/>
    <w:rsid w:val="007C1D12"/>
  </w:style>
  <w:style w:type="paragraph" w:customStyle="1" w:styleId="404F55FCB2C54A50B8BEA1287A74028B">
    <w:name w:val="404F55FCB2C54A50B8BEA1287A74028B"/>
    <w:rsid w:val="007C1D12"/>
  </w:style>
  <w:style w:type="paragraph" w:customStyle="1" w:styleId="225421FADD2B4B14B071E75713271592">
    <w:name w:val="225421FADD2B4B14B071E75713271592"/>
    <w:rsid w:val="007C1D12"/>
  </w:style>
  <w:style w:type="paragraph" w:customStyle="1" w:styleId="AC288A0D1F5B46EFA682D07F40D77142">
    <w:name w:val="AC288A0D1F5B46EFA682D07F40D77142"/>
    <w:rsid w:val="007C1D12"/>
  </w:style>
  <w:style w:type="paragraph" w:customStyle="1" w:styleId="E7B9E02F5DFD47149D8FA91562BCC4D721">
    <w:name w:val="E7B9E02F5DFD47149D8FA91562BCC4D721"/>
    <w:rsid w:val="007C1D12"/>
    <w:rPr>
      <w:rFonts w:eastAsiaTheme="minorHAnsi"/>
    </w:rPr>
  </w:style>
  <w:style w:type="paragraph" w:customStyle="1" w:styleId="E586CD3C1C1D4EA2884626BB53C947256">
    <w:name w:val="E586CD3C1C1D4EA2884626BB53C947256"/>
    <w:rsid w:val="007C1D12"/>
    <w:rPr>
      <w:rFonts w:eastAsiaTheme="minorHAnsi"/>
    </w:rPr>
  </w:style>
  <w:style w:type="paragraph" w:customStyle="1" w:styleId="348FA061EE3C49ACAE41AEBD74E67BFB3">
    <w:name w:val="348FA061EE3C49ACAE41AEBD74E67BFB3"/>
    <w:rsid w:val="007C1D12"/>
    <w:rPr>
      <w:rFonts w:eastAsiaTheme="minorHAnsi"/>
    </w:rPr>
  </w:style>
  <w:style w:type="paragraph" w:customStyle="1" w:styleId="BEE62C185D094C8EA8DCF20FFCC539EA4">
    <w:name w:val="BEE62C185D094C8EA8DCF20FFCC539EA4"/>
    <w:rsid w:val="007C1D12"/>
    <w:rPr>
      <w:rFonts w:eastAsiaTheme="minorHAnsi"/>
    </w:rPr>
  </w:style>
  <w:style w:type="paragraph" w:customStyle="1" w:styleId="A36C754F31F44FAB8CA89BBA09E91DAB2">
    <w:name w:val="A36C754F31F44FAB8CA89BBA09E91DAB2"/>
    <w:rsid w:val="007C1D12"/>
    <w:rPr>
      <w:rFonts w:eastAsiaTheme="minorHAnsi"/>
    </w:rPr>
  </w:style>
  <w:style w:type="paragraph" w:customStyle="1" w:styleId="1FF0663ADFCF49F48AD3631EC25D71BE2">
    <w:name w:val="1FF0663ADFCF49F48AD3631EC25D71BE2"/>
    <w:rsid w:val="007C1D12"/>
    <w:rPr>
      <w:rFonts w:eastAsiaTheme="minorHAnsi"/>
    </w:rPr>
  </w:style>
  <w:style w:type="paragraph" w:customStyle="1" w:styleId="5E6E5BFE325243B99A437EBE6734EE83">
    <w:name w:val="5E6E5BFE325243B99A437EBE6734EE83"/>
    <w:rsid w:val="007C1D12"/>
    <w:rPr>
      <w:rFonts w:eastAsiaTheme="minorHAnsi"/>
    </w:rPr>
  </w:style>
  <w:style w:type="paragraph" w:customStyle="1" w:styleId="34138446CB61456EB7D73FCEBF6D47BD">
    <w:name w:val="34138446CB61456EB7D73FCEBF6D47BD"/>
    <w:rsid w:val="007C1D12"/>
    <w:rPr>
      <w:rFonts w:eastAsiaTheme="minorHAnsi"/>
    </w:rPr>
  </w:style>
  <w:style w:type="paragraph" w:customStyle="1" w:styleId="AC288A0D1F5B46EFA682D07F40D771421">
    <w:name w:val="AC288A0D1F5B46EFA682D07F40D771421"/>
    <w:rsid w:val="007C1D12"/>
    <w:rPr>
      <w:rFonts w:eastAsiaTheme="minorHAnsi"/>
    </w:rPr>
  </w:style>
  <w:style w:type="paragraph" w:customStyle="1" w:styleId="44FA0CA1ACA842DBA1CF8E4494AC4B4520">
    <w:name w:val="44FA0CA1ACA842DBA1CF8E4494AC4B4520"/>
    <w:rsid w:val="007C1D12"/>
    <w:rPr>
      <w:rFonts w:eastAsiaTheme="minorHAnsi"/>
    </w:rPr>
  </w:style>
  <w:style w:type="paragraph" w:customStyle="1" w:styleId="BBCC78678DCB485D8CC3C5EC84FA727519">
    <w:name w:val="BBCC78678DCB485D8CC3C5EC84FA727519"/>
    <w:rsid w:val="007C1D12"/>
    <w:rPr>
      <w:rFonts w:eastAsiaTheme="minorHAnsi"/>
    </w:rPr>
  </w:style>
  <w:style w:type="paragraph" w:customStyle="1" w:styleId="92FB6E17111B493BB8A142F53FADD9DD18">
    <w:name w:val="92FB6E17111B493BB8A142F53FADD9DD18"/>
    <w:rsid w:val="007C1D12"/>
    <w:rPr>
      <w:rFonts w:eastAsiaTheme="minorHAnsi"/>
    </w:rPr>
  </w:style>
  <w:style w:type="paragraph" w:customStyle="1" w:styleId="5CB1D353CD4443448A19526FA21C0F3217">
    <w:name w:val="5CB1D353CD4443448A19526FA21C0F3217"/>
    <w:rsid w:val="007C1D12"/>
    <w:rPr>
      <w:rFonts w:eastAsiaTheme="minorHAnsi"/>
    </w:rPr>
  </w:style>
  <w:style w:type="paragraph" w:customStyle="1" w:styleId="C8B39CA8191647CABF497F8A04581A1E16">
    <w:name w:val="C8B39CA8191647CABF497F8A04581A1E16"/>
    <w:rsid w:val="007C1D12"/>
    <w:rPr>
      <w:rFonts w:eastAsiaTheme="minorHAnsi"/>
    </w:rPr>
  </w:style>
  <w:style w:type="paragraph" w:customStyle="1" w:styleId="03C3CB1EEEA949C5A083FC75D3A0502A15">
    <w:name w:val="03C3CB1EEEA949C5A083FC75D3A0502A15"/>
    <w:rsid w:val="007C1D12"/>
    <w:rPr>
      <w:rFonts w:eastAsiaTheme="minorHAnsi"/>
    </w:rPr>
  </w:style>
  <w:style w:type="paragraph" w:customStyle="1" w:styleId="96EACB2D592D4326B1A599E79BD04FD514">
    <w:name w:val="96EACB2D592D4326B1A599E79BD04FD514"/>
    <w:rsid w:val="007C1D12"/>
    <w:rPr>
      <w:rFonts w:eastAsiaTheme="minorHAnsi"/>
    </w:rPr>
  </w:style>
  <w:style w:type="paragraph" w:customStyle="1" w:styleId="D27B6C36E48E46B68516772B1E536F4712">
    <w:name w:val="D27B6C36E48E46B68516772B1E536F4712"/>
    <w:rsid w:val="007C1D12"/>
    <w:rPr>
      <w:rFonts w:eastAsiaTheme="minorHAnsi"/>
    </w:rPr>
  </w:style>
  <w:style w:type="paragraph" w:customStyle="1" w:styleId="3AA301E4ED2140A1A338D3C76F7885F011">
    <w:name w:val="3AA301E4ED2140A1A338D3C76F7885F011"/>
    <w:rsid w:val="007C1D12"/>
    <w:rPr>
      <w:rFonts w:eastAsiaTheme="minorHAnsi"/>
    </w:rPr>
  </w:style>
  <w:style w:type="paragraph" w:customStyle="1" w:styleId="B26FD16E0AF545B886821BCC829C2B4511">
    <w:name w:val="B26FD16E0AF545B886821BCC829C2B4511"/>
    <w:rsid w:val="007C1D12"/>
    <w:rPr>
      <w:rFonts w:eastAsiaTheme="minorHAnsi"/>
    </w:rPr>
  </w:style>
  <w:style w:type="paragraph" w:customStyle="1" w:styleId="539256751E70472094A067AD46103B7710">
    <w:name w:val="539256751E70472094A067AD46103B7710"/>
    <w:rsid w:val="007C1D12"/>
    <w:rPr>
      <w:rFonts w:eastAsiaTheme="minorHAnsi"/>
    </w:rPr>
  </w:style>
  <w:style w:type="paragraph" w:customStyle="1" w:styleId="68782AE5C29F4967AF27BBFE8D786F059">
    <w:name w:val="68782AE5C29F4967AF27BBFE8D786F059"/>
    <w:rsid w:val="007C1D12"/>
    <w:rPr>
      <w:rFonts w:eastAsiaTheme="minorHAnsi"/>
    </w:rPr>
  </w:style>
  <w:style w:type="paragraph" w:customStyle="1" w:styleId="52308949D1BD42B3B45AB431C041D1E09">
    <w:name w:val="52308949D1BD42B3B45AB431C041D1E09"/>
    <w:rsid w:val="007C1D12"/>
    <w:rPr>
      <w:rFonts w:eastAsiaTheme="minorHAnsi"/>
    </w:rPr>
  </w:style>
  <w:style w:type="paragraph" w:customStyle="1" w:styleId="9D7C19F5B2AE4616B248EDBE48A304A79">
    <w:name w:val="9D7C19F5B2AE4616B248EDBE48A304A79"/>
    <w:rsid w:val="007C1D12"/>
    <w:rPr>
      <w:rFonts w:eastAsiaTheme="minorHAnsi"/>
    </w:rPr>
  </w:style>
  <w:style w:type="paragraph" w:customStyle="1" w:styleId="B4157C67ACC74F07B06EFAA9A69114EE8">
    <w:name w:val="B4157C67ACC74F07B06EFAA9A69114EE8"/>
    <w:rsid w:val="007C1D12"/>
    <w:rPr>
      <w:rFonts w:eastAsiaTheme="minorHAnsi"/>
    </w:rPr>
  </w:style>
  <w:style w:type="paragraph" w:customStyle="1" w:styleId="05F6D1EEFC3F45F1AFD94B5A1EC642768">
    <w:name w:val="05F6D1EEFC3F45F1AFD94B5A1EC642768"/>
    <w:rsid w:val="007C1D12"/>
    <w:rPr>
      <w:rFonts w:eastAsiaTheme="minorHAnsi"/>
    </w:rPr>
  </w:style>
  <w:style w:type="paragraph" w:customStyle="1" w:styleId="4BA41563F5144F46B8C8B7A80DFB30EF7">
    <w:name w:val="4BA41563F5144F46B8C8B7A80DFB30EF7"/>
    <w:rsid w:val="007C1D12"/>
    <w:rPr>
      <w:rFonts w:eastAsiaTheme="minorHAnsi"/>
    </w:rPr>
  </w:style>
  <w:style w:type="paragraph" w:customStyle="1" w:styleId="A8FF93027AA74FF494C7BC6315BFDFD47">
    <w:name w:val="A8FF93027AA74FF494C7BC6315BFDFD47"/>
    <w:rsid w:val="007C1D12"/>
    <w:rPr>
      <w:rFonts w:eastAsiaTheme="minorHAnsi"/>
    </w:rPr>
  </w:style>
  <w:style w:type="paragraph" w:customStyle="1" w:styleId="E861D0DBDFEF40C69BB625AB2B2086017">
    <w:name w:val="E861D0DBDFEF40C69BB625AB2B2086017"/>
    <w:rsid w:val="007C1D12"/>
    <w:rPr>
      <w:rFonts w:eastAsiaTheme="minorHAnsi"/>
    </w:rPr>
  </w:style>
  <w:style w:type="paragraph" w:customStyle="1" w:styleId="0985371F96C043B4B6A9797E8273769F7">
    <w:name w:val="0985371F96C043B4B6A9797E8273769F7"/>
    <w:rsid w:val="007C1D12"/>
    <w:rPr>
      <w:rFonts w:eastAsiaTheme="minorHAnsi"/>
    </w:rPr>
  </w:style>
  <w:style w:type="paragraph" w:customStyle="1" w:styleId="51B49134A1804029B82C07F62AF30C607">
    <w:name w:val="51B49134A1804029B82C07F62AF30C607"/>
    <w:rsid w:val="007C1D12"/>
    <w:rPr>
      <w:rFonts w:eastAsiaTheme="minorHAnsi"/>
    </w:rPr>
  </w:style>
  <w:style w:type="paragraph" w:customStyle="1" w:styleId="E3EAD08709D34EF9BE390605873BE35A">
    <w:name w:val="E3EAD08709D34EF9BE390605873BE35A"/>
    <w:rsid w:val="007C1D12"/>
  </w:style>
  <w:style w:type="paragraph" w:customStyle="1" w:styleId="2BF430F16B7B45749722C657A88BA8DB">
    <w:name w:val="2BF430F16B7B45749722C657A88BA8DB"/>
    <w:rsid w:val="007C1D12"/>
  </w:style>
  <w:style w:type="paragraph" w:customStyle="1" w:styleId="2DB00C91B56B4027B306E2A1F026C799">
    <w:name w:val="2DB00C91B56B4027B306E2A1F026C799"/>
    <w:rsid w:val="007C1D12"/>
  </w:style>
  <w:style w:type="paragraph" w:customStyle="1" w:styleId="E7B9E02F5DFD47149D8FA91562BCC4D722">
    <w:name w:val="E7B9E02F5DFD47149D8FA91562BCC4D722"/>
    <w:rsid w:val="007C1D12"/>
    <w:rPr>
      <w:rFonts w:eastAsiaTheme="minorHAnsi"/>
    </w:rPr>
  </w:style>
  <w:style w:type="paragraph" w:customStyle="1" w:styleId="E586CD3C1C1D4EA2884626BB53C947257">
    <w:name w:val="E586CD3C1C1D4EA2884626BB53C947257"/>
    <w:rsid w:val="007C1D12"/>
    <w:rPr>
      <w:rFonts w:eastAsiaTheme="minorHAnsi"/>
    </w:rPr>
  </w:style>
  <w:style w:type="paragraph" w:customStyle="1" w:styleId="348FA061EE3C49ACAE41AEBD74E67BFB4">
    <w:name w:val="348FA061EE3C49ACAE41AEBD74E67BFB4"/>
    <w:rsid w:val="007C1D12"/>
    <w:rPr>
      <w:rFonts w:eastAsiaTheme="minorHAnsi"/>
    </w:rPr>
  </w:style>
  <w:style w:type="paragraph" w:customStyle="1" w:styleId="BEE62C185D094C8EA8DCF20FFCC539EA5">
    <w:name w:val="BEE62C185D094C8EA8DCF20FFCC539EA5"/>
    <w:rsid w:val="007C1D12"/>
    <w:rPr>
      <w:rFonts w:eastAsiaTheme="minorHAnsi"/>
    </w:rPr>
  </w:style>
  <w:style w:type="paragraph" w:customStyle="1" w:styleId="A36C754F31F44FAB8CA89BBA09E91DAB3">
    <w:name w:val="A36C754F31F44FAB8CA89BBA09E91DAB3"/>
    <w:rsid w:val="007C1D12"/>
    <w:rPr>
      <w:rFonts w:eastAsiaTheme="minorHAnsi"/>
    </w:rPr>
  </w:style>
  <w:style w:type="paragraph" w:customStyle="1" w:styleId="1FF0663ADFCF49F48AD3631EC25D71BE3">
    <w:name w:val="1FF0663ADFCF49F48AD3631EC25D71BE3"/>
    <w:rsid w:val="007C1D12"/>
    <w:rPr>
      <w:rFonts w:eastAsiaTheme="minorHAnsi"/>
    </w:rPr>
  </w:style>
  <w:style w:type="paragraph" w:customStyle="1" w:styleId="5E6E5BFE325243B99A437EBE6734EE831">
    <w:name w:val="5E6E5BFE325243B99A437EBE6734EE831"/>
    <w:rsid w:val="007C1D12"/>
    <w:rPr>
      <w:rFonts w:eastAsiaTheme="minorHAnsi"/>
    </w:rPr>
  </w:style>
  <w:style w:type="paragraph" w:customStyle="1" w:styleId="34138446CB61456EB7D73FCEBF6D47BD1">
    <w:name w:val="34138446CB61456EB7D73FCEBF6D47BD1"/>
    <w:rsid w:val="007C1D12"/>
    <w:rPr>
      <w:rFonts w:eastAsiaTheme="minorHAnsi"/>
    </w:rPr>
  </w:style>
  <w:style w:type="paragraph" w:customStyle="1" w:styleId="2BF430F16B7B45749722C657A88BA8DB1">
    <w:name w:val="2BF430F16B7B45749722C657A88BA8DB1"/>
    <w:rsid w:val="007C1D12"/>
    <w:rPr>
      <w:rFonts w:eastAsiaTheme="minorHAnsi"/>
    </w:rPr>
  </w:style>
  <w:style w:type="paragraph" w:customStyle="1" w:styleId="687B566BF27343C682F7154A7F66E7FE">
    <w:name w:val="687B566BF27343C682F7154A7F66E7FE"/>
    <w:rsid w:val="007C1D12"/>
    <w:rPr>
      <w:rFonts w:eastAsiaTheme="minorHAnsi"/>
    </w:rPr>
  </w:style>
  <w:style w:type="paragraph" w:customStyle="1" w:styleId="3218A6588FAC40D69AB87D103D33B101">
    <w:name w:val="3218A6588FAC40D69AB87D103D33B101"/>
    <w:rsid w:val="007C1D12"/>
    <w:rPr>
      <w:rFonts w:eastAsiaTheme="minorHAnsi"/>
    </w:rPr>
  </w:style>
  <w:style w:type="paragraph" w:customStyle="1" w:styleId="2DB00C91B56B4027B306E2A1F026C7991">
    <w:name w:val="2DB00C91B56B4027B306E2A1F026C7991"/>
    <w:rsid w:val="007C1D12"/>
    <w:rPr>
      <w:rFonts w:eastAsiaTheme="minorHAnsi"/>
    </w:rPr>
  </w:style>
  <w:style w:type="paragraph" w:customStyle="1" w:styleId="03BF8F1C05F04FED9FE0A3E3A2ADED88">
    <w:name w:val="03BF8F1C05F04FED9FE0A3E3A2ADED88"/>
    <w:rsid w:val="007C1D12"/>
    <w:rPr>
      <w:rFonts w:eastAsiaTheme="minorHAnsi"/>
    </w:rPr>
  </w:style>
  <w:style w:type="paragraph" w:customStyle="1" w:styleId="44FA0CA1ACA842DBA1CF8E4494AC4B4521">
    <w:name w:val="44FA0CA1ACA842DBA1CF8E4494AC4B4521"/>
    <w:rsid w:val="007C1D12"/>
    <w:rPr>
      <w:rFonts w:eastAsiaTheme="minorHAnsi"/>
    </w:rPr>
  </w:style>
  <w:style w:type="paragraph" w:customStyle="1" w:styleId="BBCC78678DCB485D8CC3C5EC84FA727520">
    <w:name w:val="BBCC78678DCB485D8CC3C5EC84FA727520"/>
    <w:rsid w:val="007C1D12"/>
    <w:rPr>
      <w:rFonts w:eastAsiaTheme="minorHAnsi"/>
    </w:rPr>
  </w:style>
  <w:style w:type="paragraph" w:customStyle="1" w:styleId="92FB6E17111B493BB8A142F53FADD9DD19">
    <w:name w:val="92FB6E17111B493BB8A142F53FADD9DD19"/>
    <w:rsid w:val="007C1D12"/>
    <w:rPr>
      <w:rFonts w:eastAsiaTheme="minorHAnsi"/>
    </w:rPr>
  </w:style>
  <w:style w:type="paragraph" w:customStyle="1" w:styleId="5CB1D353CD4443448A19526FA21C0F3218">
    <w:name w:val="5CB1D353CD4443448A19526FA21C0F3218"/>
    <w:rsid w:val="007C1D12"/>
    <w:rPr>
      <w:rFonts w:eastAsiaTheme="minorHAnsi"/>
    </w:rPr>
  </w:style>
  <w:style w:type="paragraph" w:customStyle="1" w:styleId="C8B39CA8191647CABF497F8A04581A1E17">
    <w:name w:val="C8B39CA8191647CABF497F8A04581A1E17"/>
    <w:rsid w:val="007C1D12"/>
    <w:rPr>
      <w:rFonts w:eastAsiaTheme="minorHAnsi"/>
    </w:rPr>
  </w:style>
  <w:style w:type="paragraph" w:customStyle="1" w:styleId="03C3CB1EEEA949C5A083FC75D3A0502A16">
    <w:name w:val="03C3CB1EEEA949C5A083FC75D3A0502A16"/>
    <w:rsid w:val="007C1D12"/>
    <w:rPr>
      <w:rFonts w:eastAsiaTheme="minorHAnsi"/>
    </w:rPr>
  </w:style>
  <w:style w:type="paragraph" w:customStyle="1" w:styleId="96EACB2D592D4326B1A599E79BD04FD515">
    <w:name w:val="96EACB2D592D4326B1A599E79BD04FD515"/>
    <w:rsid w:val="007C1D12"/>
    <w:rPr>
      <w:rFonts w:eastAsiaTheme="minorHAnsi"/>
    </w:rPr>
  </w:style>
  <w:style w:type="paragraph" w:customStyle="1" w:styleId="D27B6C36E48E46B68516772B1E536F4713">
    <w:name w:val="D27B6C36E48E46B68516772B1E536F4713"/>
    <w:rsid w:val="007C1D12"/>
    <w:rPr>
      <w:rFonts w:eastAsiaTheme="minorHAnsi"/>
    </w:rPr>
  </w:style>
  <w:style w:type="paragraph" w:customStyle="1" w:styleId="3AA301E4ED2140A1A338D3C76F7885F012">
    <w:name w:val="3AA301E4ED2140A1A338D3C76F7885F012"/>
    <w:rsid w:val="007C1D12"/>
    <w:rPr>
      <w:rFonts w:eastAsiaTheme="minorHAnsi"/>
    </w:rPr>
  </w:style>
  <w:style w:type="paragraph" w:customStyle="1" w:styleId="B26FD16E0AF545B886821BCC829C2B4512">
    <w:name w:val="B26FD16E0AF545B886821BCC829C2B4512"/>
    <w:rsid w:val="007C1D12"/>
    <w:rPr>
      <w:rFonts w:eastAsiaTheme="minorHAnsi"/>
    </w:rPr>
  </w:style>
  <w:style w:type="paragraph" w:customStyle="1" w:styleId="539256751E70472094A067AD46103B7711">
    <w:name w:val="539256751E70472094A067AD46103B7711"/>
    <w:rsid w:val="007C1D12"/>
    <w:rPr>
      <w:rFonts w:eastAsiaTheme="minorHAnsi"/>
    </w:rPr>
  </w:style>
  <w:style w:type="paragraph" w:customStyle="1" w:styleId="68782AE5C29F4967AF27BBFE8D786F0510">
    <w:name w:val="68782AE5C29F4967AF27BBFE8D786F0510"/>
    <w:rsid w:val="007C1D12"/>
    <w:rPr>
      <w:rFonts w:eastAsiaTheme="minorHAnsi"/>
    </w:rPr>
  </w:style>
  <w:style w:type="paragraph" w:customStyle="1" w:styleId="52308949D1BD42B3B45AB431C041D1E010">
    <w:name w:val="52308949D1BD42B3B45AB431C041D1E010"/>
    <w:rsid w:val="007C1D12"/>
    <w:rPr>
      <w:rFonts w:eastAsiaTheme="minorHAnsi"/>
    </w:rPr>
  </w:style>
  <w:style w:type="paragraph" w:customStyle="1" w:styleId="9D7C19F5B2AE4616B248EDBE48A304A710">
    <w:name w:val="9D7C19F5B2AE4616B248EDBE48A304A710"/>
    <w:rsid w:val="007C1D12"/>
    <w:rPr>
      <w:rFonts w:eastAsiaTheme="minorHAnsi"/>
    </w:rPr>
  </w:style>
  <w:style w:type="paragraph" w:customStyle="1" w:styleId="B4157C67ACC74F07B06EFAA9A69114EE9">
    <w:name w:val="B4157C67ACC74F07B06EFAA9A69114EE9"/>
    <w:rsid w:val="007C1D12"/>
    <w:rPr>
      <w:rFonts w:eastAsiaTheme="minorHAnsi"/>
    </w:rPr>
  </w:style>
  <w:style w:type="paragraph" w:customStyle="1" w:styleId="05F6D1EEFC3F45F1AFD94B5A1EC642769">
    <w:name w:val="05F6D1EEFC3F45F1AFD94B5A1EC642769"/>
    <w:rsid w:val="007C1D12"/>
    <w:rPr>
      <w:rFonts w:eastAsiaTheme="minorHAnsi"/>
    </w:rPr>
  </w:style>
  <w:style w:type="paragraph" w:customStyle="1" w:styleId="4BA41563F5144F46B8C8B7A80DFB30EF8">
    <w:name w:val="4BA41563F5144F46B8C8B7A80DFB30EF8"/>
    <w:rsid w:val="007C1D12"/>
    <w:rPr>
      <w:rFonts w:eastAsiaTheme="minorHAnsi"/>
    </w:rPr>
  </w:style>
  <w:style w:type="paragraph" w:customStyle="1" w:styleId="A8FF93027AA74FF494C7BC6315BFDFD48">
    <w:name w:val="A8FF93027AA74FF494C7BC6315BFDFD48"/>
    <w:rsid w:val="007C1D12"/>
    <w:rPr>
      <w:rFonts w:eastAsiaTheme="minorHAnsi"/>
    </w:rPr>
  </w:style>
  <w:style w:type="paragraph" w:customStyle="1" w:styleId="E861D0DBDFEF40C69BB625AB2B2086018">
    <w:name w:val="E861D0DBDFEF40C69BB625AB2B2086018"/>
    <w:rsid w:val="007C1D12"/>
    <w:rPr>
      <w:rFonts w:eastAsiaTheme="minorHAnsi"/>
    </w:rPr>
  </w:style>
  <w:style w:type="paragraph" w:customStyle="1" w:styleId="0985371F96C043B4B6A9797E8273769F8">
    <w:name w:val="0985371F96C043B4B6A9797E8273769F8"/>
    <w:rsid w:val="007C1D12"/>
    <w:rPr>
      <w:rFonts w:eastAsiaTheme="minorHAnsi"/>
    </w:rPr>
  </w:style>
  <w:style w:type="paragraph" w:customStyle="1" w:styleId="51B49134A1804029B82C07F62AF30C608">
    <w:name w:val="51B49134A1804029B82C07F62AF30C608"/>
    <w:rsid w:val="007C1D12"/>
    <w:rPr>
      <w:rFonts w:eastAsiaTheme="minorHAnsi"/>
    </w:rPr>
  </w:style>
  <w:style w:type="paragraph" w:customStyle="1" w:styleId="E7B9E02F5DFD47149D8FA91562BCC4D723">
    <w:name w:val="E7B9E02F5DFD47149D8FA91562BCC4D723"/>
    <w:rsid w:val="007C1D12"/>
    <w:rPr>
      <w:rFonts w:eastAsiaTheme="minorHAnsi"/>
    </w:rPr>
  </w:style>
  <w:style w:type="paragraph" w:customStyle="1" w:styleId="E586CD3C1C1D4EA2884626BB53C947258">
    <w:name w:val="E586CD3C1C1D4EA2884626BB53C947258"/>
    <w:rsid w:val="007C1D12"/>
    <w:rPr>
      <w:rFonts w:eastAsiaTheme="minorHAnsi"/>
    </w:rPr>
  </w:style>
  <w:style w:type="paragraph" w:customStyle="1" w:styleId="348FA061EE3C49ACAE41AEBD74E67BFB5">
    <w:name w:val="348FA061EE3C49ACAE41AEBD74E67BFB5"/>
    <w:rsid w:val="007C1D12"/>
    <w:rPr>
      <w:rFonts w:eastAsiaTheme="minorHAnsi"/>
    </w:rPr>
  </w:style>
  <w:style w:type="paragraph" w:customStyle="1" w:styleId="BEE62C185D094C8EA8DCF20FFCC539EA6">
    <w:name w:val="BEE62C185D094C8EA8DCF20FFCC539EA6"/>
    <w:rsid w:val="007C1D12"/>
    <w:rPr>
      <w:rFonts w:eastAsiaTheme="minorHAnsi"/>
    </w:rPr>
  </w:style>
  <w:style w:type="paragraph" w:customStyle="1" w:styleId="A36C754F31F44FAB8CA89BBA09E91DAB4">
    <w:name w:val="A36C754F31F44FAB8CA89BBA09E91DAB4"/>
    <w:rsid w:val="007C1D12"/>
    <w:rPr>
      <w:rFonts w:eastAsiaTheme="minorHAnsi"/>
    </w:rPr>
  </w:style>
  <w:style w:type="paragraph" w:customStyle="1" w:styleId="1FF0663ADFCF49F48AD3631EC25D71BE4">
    <w:name w:val="1FF0663ADFCF49F48AD3631EC25D71BE4"/>
    <w:rsid w:val="007C1D12"/>
    <w:rPr>
      <w:rFonts w:eastAsiaTheme="minorHAnsi"/>
    </w:rPr>
  </w:style>
  <w:style w:type="paragraph" w:customStyle="1" w:styleId="5E6E5BFE325243B99A437EBE6734EE832">
    <w:name w:val="5E6E5BFE325243B99A437EBE6734EE832"/>
    <w:rsid w:val="007C1D12"/>
    <w:rPr>
      <w:rFonts w:eastAsiaTheme="minorHAnsi"/>
    </w:rPr>
  </w:style>
  <w:style w:type="paragraph" w:customStyle="1" w:styleId="34138446CB61456EB7D73FCEBF6D47BD2">
    <w:name w:val="34138446CB61456EB7D73FCEBF6D47BD2"/>
    <w:rsid w:val="007C1D12"/>
    <w:rPr>
      <w:rFonts w:eastAsiaTheme="minorHAnsi"/>
    </w:rPr>
  </w:style>
  <w:style w:type="paragraph" w:customStyle="1" w:styleId="2BF430F16B7B45749722C657A88BA8DB2">
    <w:name w:val="2BF430F16B7B45749722C657A88BA8DB2"/>
    <w:rsid w:val="007C1D12"/>
    <w:rPr>
      <w:rFonts w:eastAsiaTheme="minorHAnsi"/>
    </w:rPr>
  </w:style>
  <w:style w:type="paragraph" w:customStyle="1" w:styleId="687B566BF27343C682F7154A7F66E7FE1">
    <w:name w:val="687B566BF27343C682F7154A7F66E7FE1"/>
    <w:rsid w:val="007C1D12"/>
    <w:rPr>
      <w:rFonts w:eastAsiaTheme="minorHAnsi"/>
    </w:rPr>
  </w:style>
  <w:style w:type="paragraph" w:customStyle="1" w:styleId="3218A6588FAC40D69AB87D103D33B1011">
    <w:name w:val="3218A6588FAC40D69AB87D103D33B1011"/>
    <w:rsid w:val="007C1D12"/>
    <w:rPr>
      <w:rFonts w:eastAsiaTheme="minorHAnsi"/>
    </w:rPr>
  </w:style>
  <w:style w:type="paragraph" w:customStyle="1" w:styleId="2DB00C91B56B4027B306E2A1F026C7992">
    <w:name w:val="2DB00C91B56B4027B306E2A1F026C7992"/>
    <w:rsid w:val="007C1D12"/>
    <w:rPr>
      <w:rFonts w:eastAsiaTheme="minorHAnsi"/>
    </w:rPr>
  </w:style>
  <w:style w:type="paragraph" w:customStyle="1" w:styleId="03BF8F1C05F04FED9FE0A3E3A2ADED881">
    <w:name w:val="03BF8F1C05F04FED9FE0A3E3A2ADED881"/>
    <w:rsid w:val="007C1D12"/>
    <w:rPr>
      <w:rFonts w:eastAsiaTheme="minorHAnsi"/>
    </w:rPr>
  </w:style>
  <w:style w:type="paragraph" w:customStyle="1" w:styleId="DA1DD8DF676746E59FCEA5EB3861F2A9">
    <w:name w:val="DA1DD8DF676746E59FCEA5EB3861F2A9"/>
    <w:rsid w:val="007C1D12"/>
    <w:rPr>
      <w:rFonts w:eastAsiaTheme="minorHAnsi"/>
    </w:rPr>
  </w:style>
  <w:style w:type="paragraph" w:customStyle="1" w:styleId="05741B51895A4AC793F123D9CBB917C2">
    <w:name w:val="05741B51895A4AC793F123D9CBB917C2"/>
    <w:rsid w:val="007C1D12"/>
    <w:rPr>
      <w:rFonts w:eastAsiaTheme="minorHAnsi"/>
    </w:rPr>
  </w:style>
  <w:style w:type="paragraph" w:customStyle="1" w:styleId="44FA0CA1ACA842DBA1CF8E4494AC4B4522">
    <w:name w:val="44FA0CA1ACA842DBA1CF8E4494AC4B4522"/>
    <w:rsid w:val="007C1D12"/>
    <w:rPr>
      <w:rFonts w:eastAsiaTheme="minorHAnsi"/>
    </w:rPr>
  </w:style>
  <w:style w:type="paragraph" w:customStyle="1" w:styleId="BBCC78678DCB485D8CC3C5EC84FA727521">
    <w:name w:val="BBCC78678DCB485D8CC3C5EC84FA727521"/>
    <w:rsid w:val="007C1D12"/>
    <w:rPr>
      <w:rFonts w:eastAsiaTheme="minorHAnsi"/>
    </w:rPr>
  </w:style>
  <w:style w:type="paragraph" w:customStyle="1" w:styleId="92FB6E17111B493BB8A142F53FADD9DD20">
    <w:name w:val="92FB6E17111B493BB8A142F53FADD9DD20"/>
    <w:rsid w:val="007C1D12"/>
    <w:rPr>
      <w:rFonts w:eastAsiaTheme="minorHAnsi"/>
    </w:rPr>
  </w:style>
  <w:style w:type="paragraph" w:customStyle="1" w:styleId="5CB1D353CD4443448A19526FA21C0F3219">
    <w:name w:val="5CB1D353CD4443448A19526FA21C0F3219"/>
    <w:rsid w:val="007C1D12"/>
    <w:rPr>
      <w:rFonts w:eastAsiaTheme="minorHAnsi"/>
    </w:rPr>
  </w:style>
  <w:style w:type="paragraph" w:customStyle="1" w:styleId="C8B39CA8191647CABF497F8A04581A1E18">
    <w:name w:val="C8B39CA8191647CABF497F8A04581A1E18"/>
    <w:rsid w:val="007C1D12"/>
    <w:rPr>
      <w:rFonts w:eastAsiaTheme="minorHAnsi"/>
    </w:rPr>
  </w:style>
  <w:style w:type="paragraph" w:customStyle="1" w:styleId="03C3CB1EEEA949C5A083FC75D3A0502A17">
    <w:name w:val="03C3CB1EEEA949C5A083FC75D3A0502A17"/>
    <w:rsid w:val="007C1D12"/>
    <w:rPr>
      <w:rFonts w:eastAsiaTheme="minorHAnsi"/>
    </w:rPr>
  </w:style>
  <w:style w:type="paragraph" w:customStyle="1" w:styleId="96EACB2D592D4326B1A599E79BD04FD516">
    <w:name w:val="96EACB2D592D4326B1A599E79BD04FD516"/>
    <w:rsid w:val="007C1D12"/>
    <w:rPr>
      <w:rFonts w:eastAsiaTheme="minorHAnsi"/>
    </w:rPr>
  </w:style>
  <w:style w:type="paragraph" w:customStyle="1" w:styleId="D27B6C36E48E46B68516772B1E536F4714">
    <w:name w:val="D27B6C36E48E46B68516772B1E536F4714"/>
    <w:rsid w:val="007C1D12"/>
    <w:rPr>
      <w:rFonts w:eastAsiaTheme="minorHAnsi"/>
    </w:rPr>
  </w:style>
  <w:style w:type="paragraph" w:customStyle="1" w:styleId="3AA301E4ED2140A1A338D3C76F7885F013">
    <w:name w:val="3AA301E4ED2140A1A338D3C76F7885F013"/>
    <w:rsid w:val="007C1D12"/>
    <w:rPr>
      <w:rFonts w:eastAsiaTheme="minorHAnsi"/>
    </w:rPr>
  </w:style>
  <w:style w:type="paragraph" w:customStyle="1" w:styleId="B26FD16E0AF545B886821BCC829C2B4513">
    <w:name w:val="B26FD16E0AF545B886821BCC829C2B4513"/>
    <w:rsid w:val="007C1D12"/>
    <w:rPr>
      <w:rFonts w:eastAsiaTheme="minorHAnsi"/>
    </w:rPr>
  </w:style>
  <w:style w:type="paragraph" w:customStyle="1" w:styleId="539256751E70472094A067AD46103B7712">
    <w:name w:val="539256751E70472094A067AD46103B7712"/>
    <w:rsid w:val="007C1D12"/>
    <w:rPr>
      <w:rFonts w:eastAsiaTheme="minorHAnsi"/>
    </w:rPr>
  </w:style>
  <w:style w:type="paragraph" w:customStyle="1" w:styleId="68782AE5C29F4967AF27BBFE8D786F0511">
    <w:name w:val="68782AE5C29F4967AF27BBFE8D786F0511"/>
    <w:rsid w:val="007C1D12"/>
    <w:rPr>
      <w:rFonts w:eastAsiaTheme="minorHAnsi"/>
    </w:rPr>
  </w:style>
  <w:style w:type="paragraph" w:customStyle="1" w:styleId="52308949D1BD42B3B45AB431C041D1E011">
    <w:name w:val="52308949D1BD42B3B45AB431C041D1E011"/>
    <w:rsid w:val="007C1D12"/>
    <w:rPr>
      <w:rFonts w:eastAsiaTheme="minorHAnsi"/>
    </w:rPr>
  </w:style>
  <w:style w:type="paragraph" w:customStyle="1" w:styleId="9D7C19F5B2AE4616B248EDBE48A304A711">
    <w:name w:val="9D7C19F5B2AE4616B248EDBE48A304A711"/>
    <w:rsid w:val="007C1D12"/>
    <w:rPr>
      <w:rFonts w:eastAsiaTheme="minorHAnsi"/>
    </w:rPr>
  </w:style>
  <w:style w:type="paragraph" w:customStyle="1" w:styleId="B4157C67ACC74F07B06EFAA9A69114EE10">
    <w:name w:val="B4157C67ACC74F07B06EFAA9A69114EE10"/>
    <w:rsid w:val="007C1D12"/>
    <w:rPr>
      <w:rFonts w:eastAsiaTheme="minorHAnsi"/>
    </w:rPr>
  </w:style>
  <w:style w:type="paragraph" w:customStyle="1" w:styleId="05F6D1EEFC3F45F1AFD94B5A1EC6427610">
    <w:name w:val="05F6D1EEFC3F45F1AFD94B5A1EC6427610"/>
    <w:rsid w:val="007C1D12"/>
    <w:rPr>
      <w:rFonts w:eastAsiaTheme="minorHAnsi"/>
    </w:rPr>
  </w:style>
  <w:style w:type="paragraph" w:customStyle="1" w:styleId="4BA41563F5144F46B8C8B7A80DFB30EF9">
    <w:name w:val="4BA41563F5144F46B8C8B7A80DFB30EF9"/>
    <w:rsid w:val="007C1D12"/>
    <w:rPr>
      <w:rFonts w:eastAsiaTheme="minorHAnsi"/>
    </w:rPr>
  </w:style>
  <w:style w:type="paragraph" w:customStyle="1" w:styleId="A8FF93027AA74FF494C7BC6315BFDFD49">
    <w:name w:val="A8FF93027AA74FF494C7BC6315BFDFD49"/>
    <w:rsid w:val="007C1D12"/>
    <w:rPr>
      <w:rFonts w:eastAsiaTheme="minorHAnsi"/>
    </w:rPr>
  </w:style>
  <w:style w:type="paragraph" w:customStyle="1" w:styleId="E861D0DBDFEF40C69BB625AB2B2086019">
    <w:name w:val="E861D0DBDFEF40C69BB625AB2B2086019"/>
    <w:rsid w:val="007C1D12"/>
    <w:rPr>
      <w:rFonts w:eastAsiaTheme="minorHAnsi"/>
    </w:rPr>
  </w:style>
  <w:style w:type="paragraph" w:customStyle="1" w:styleId="0985371F96C043B4B6A9797E8273769F9">
    <w:name w:val="0985371F96C043B4B6A9797E8273769F9"/>
    <w:rsid w:val="007C1D12"/>
    <w:rPr>
      <w:rFonts w:eastAsiaTheme="minorHAnsi"/>
    </w:rPr>
  </w:style>
  <w:style w:type="paragraph" w:customStyle="1" w:styleId="51B49134A1804029B82C07F62AF30C609">
    <w:name w:val="51B49134A1804029B82C07F62AF30C609"/>
    <w:rsid w:val="007C1D12"/>
    <w:rPr>
      <w:rFonts w:eastAsiaTheme="minorHAnsi"/>
    </w:rPr>
  </w:style>
  <w:style w:type="paragraph" w:customStyle="1" w:styleId="E7B9E02F5DFD47149D8FA91562BCC4D724">
    <w:name w:val="E7B9E02F5DFD47149D8FA91562BCC4D724"/>
    <w:rsid w:val="007C1D12"/>
    <w:rPr>
      <w:rFonts w:eastAsiaTheme="minorHAnsi"/>
    </w:rPr>
  </w:style>
  <w:style w:type="paragraph" w:customStyle="1" w:styleId="E586CD3C1C1D4EA2884626BB53C947259">
    <w:name w:val="E586CD3C1C1D4EA2884626BB53C947259"/>
    <w:rsid w:val="007C1D12"/>
    <w:rPr>
      <w:rFonts w:eastAsiaTheme="minorHAnsi"/>
    </w:rPr>
  </w:style>
  <w:style w:type="paragraph" w:customStyle="1" w:styleId="348FA061EE3C49ACAE41AEBD74E67BFB6">
    <w:name w:val="348FA061EE3C49ACAE41AEBD74E67BFB6"/>
    <w:rsid w:val="007C1D12"/>
    <w:rPr>
      <w:rFonts w:eastAsiaTheme="minorHAnsi"/>
    </w:rPr>
  </w:style>
  <w:style w:type="paragraph" w:customStyle="1" w:styleId="BEE62C185D094C8EA8DCF20FFCC539EA7">
    <w:name w:val="BEE62C185D094C8EA8DCF20FFCC539EA7"/>
    <w:rsid w:val="007C1D12"/>
    <w:rPr>
      <w:rFonts w:eastAsiaTheme="minorHAnsi"/>
    </w:rPr>
  </w:style>
  <w:style w:type="paragraph" w:customStyle="1" w:styleId="A36C754F31F44FAB8CA89BBA09E91DAB5">
    <w:name w:val="A36C754F31F44FAB8CA89BBA09E91DAB5"/>
    <w:rsid w:val="007C1D12"/>
    <w:rPr>
      <w:rFonts w:eastAsiaTheme="minorHAnsi"/>
    </w:rPr>
  </w:style>
  <w:style w:type="paragraph" w:customStyle="1" w:styleId="1FF0663ADFCF49F48AD3631EC25D71BE5">
    <w:name w:val="1FF0663ADFCF49F48AD3631EC25D71BE5"/>
    <w:rsid w:val="007C1D12"/>
    <w:rPr>
      <w:rFonts w:eastAsiaTheme="minorHAnsi"/>
    </w:rPr>
  </w:style>
  <w:style w:type="paragraph" w:customStyle="1" w:styleId="5E6E5BFE325243B99A437EBE6734EE833">
    <w:name w:val="5E6E5BFE325243B99A437EBE6734EE833"/>
    <w:rsid w:val="007C1D12"/>
    <w:rPr>
      <w:rFonts w:eastAsiaTheme="minorHAnsi"/>
    </w:rPr>
  </w:style>
  <w:style w:type="paragraph" w:customStyle="1" w:styleId="34138446CB61456EB7D73FCEBF6D47BD3">
    <w:name w:val="34138446CB61456EB7D73FCEBF6D47BD3"/>
    <w:rsid w:val="007C1D12"/>
    <w:rPr>
      <w:rFonts w:eastAsiaTheme="minorHAnsi"/>
    </w:rPr>
  </w:style>
  <w:style w:type="paragraph" w:customStyle="1" w:styleId="2BF430F16B7B45749722C657A88BA8DB3">
    <w:name w:val="2BF430F16B7B45749722C657A88BA8DB3"/>
    <w:rsid w:val="007C1D12"/>
    <w:rPr>
      <w:rFonts w:eastAsiaTheme="minorHAnsi"/>
    </w:rPr>
  </w:style>
  <w:style w:type="paragraph" w:customStyle="1" w:styleId="687B566BF27343C682F7154A7F66E7FE2">
    <w:name w:val="687B566BF27343C682F7154A7F66E7FE2"/>
    <w:rsid w:val="007C1D12"/>
    <w:rPr>
      <w:rFonts w:eastAsiaTheme="minorHAnsi"/>
    </w:rPr>
  </w:style>
  <w:style w:type="paragraph" w:customStyle="1" w:styleId="3218A6588FAC40D69AB87D103D33B1012">
    <w:name w:val="3218A6588FAC40D69AB87D103D33B1012"/>
    <w:rsid w:val="007C1D12"/>
    <w:rPr>
      <w:rFonts w:eastAsiaTheme="minorHAnsi"/>
    </w:rPr>
  </w:style>
  <w:style w:type="paragraph" w:customStyle="1" w:styleId="2DB00C91B56B4027B306E2A1F026C7993">
    <w:name w:val="2DB00C91B56B4027B306E2A1F026C7993"/>
    <w:rsid w:val="007C1D12"/>
    <w:rPr>
      <w:rFonts w:eastAsiaTheme="minorHAnsi"/>
    </w:rPr>
  </w:style>
  <w:style w:type="paragraph" w:customStyle="1" w:styleId="03BF8F1C05F04FED9FE0A3E3A2ADED882">
    <w:name w:val="03BF8F1C05F04FED9FE0A3E3A2ADED882"/>
    <w:rsid w:val="007C1D12"/>
    <w:rPr>
      <w:rFonts w:eastAsiaTheme="minorHAnsi"/>
    </w:rPr>
  </w:style>
  <w:style w:type="paragraph" w:customStyle="1" w:styleId="DA1DD8DF676746E59FCEA5EB3861F2A91">
    <w:name w:val="DA1DD8DF676746E59FCEA5EB3861F2A91"/>
    <w:rsid w:val="007C1D12"/>
    <w:rPr>
      <w:rFonts w:eastAsiaTheme="minorHAnsi"/>
    </w:rPr>
  </w:style>
  <w:style w:type="paragraph" w:customStyle="1" w:styleId="05741B51895A4AC793F123D9CBB917C21">
    <w:name w:val="05741B51895A4AC793F123D9CBB917C21"/>
    <w:rsid w:val="007C1D12"/>
    <w:rPr>
      <w:rFonts w:eastAsiaTheme="minorHAnsi"/>
    </w:rPr>
  </w:style>
  <w:style w:type="paragraph" w:customStyle="1" w:styleId="44FA0CA1ACA842DBA1CF8E4494AC4B4523">
    <w:name w:val="44FA0CA1ACA842DBA1CF8E4494AC4B4523"/>
    <w:rsid w:val="007C1D12"/>
    <w:rPr>
      <w:rFonts w:eastAsiaTheme="minorHAnsi"/>
    </w:rPr>
  </w:style>
  <w:style w:type="paragraph" w:customStyle="1" w:styleId="BBCC78678DCB485D8CC3C5EC84FA727522">
    <w:name w:val="BBCC78678DCB485D8CC3C5EC84FA727522"/>
    <w:rsid w:val="007C1D12"/>
    <w:rPr>
      <w:rFonts w:eastAsiaTheme="minorHAnsi"/>
    </w:rPr>
  </w:style>
  <w:style w:type="paragraph" w:customStyle="1" w:styleId="92FB6E17111B493BB8A142F53FADD9DD21">
    <w:name w:val="92FB6E17111B493BB8A142F53FADD9DD21"/>
    <w:rsid w:val="007C1D12"/>
    <w:rPr>
      <w:rFonts w:eastAsiaTheme="minorHAnsi"/>
    </w:rPr>
  </w:style>
  <w:style w:type="paragraph" w:customStyle="1" w:styleId="5CB1D353CD4443448A19526FA21C0F3220">
    <w:name w:val="5CB1D353CD4443448A19526FA21C0F3220"/>
    <w:rsid w:val="007C1D12"/>
    <w:rPr>
      <w:rFonts w:eastAsiaTheme="minorHAnsi"/>
    </w:rPr>
  </w:style>
  <w:style w:type="paragraph" w:customStyle="1" w:styleId="C8B39CA8191647CABF497F8A04581A1E19">
    <w:name w:val="C8B39CA8191647CABF497F8A04581A1E19"/>
    <w:rsid w:val="007C1D12"/>
    <w:rPr>
      <w:rFonts w:eastAsiaTheme="minorHAnsi"/>
    </w:rPr>
  </w:style>
  <w:style w:type="paragraph" w:customStyle="1" w:styleId="03C3CB1EEEA949C5A083FC75D3A0502A18">
    <w:name w:val="03C3CB1EEEA949C5A083FC75D3A0502A18"/>
    <w:rsid w:val="007C1D12"/>
    <w:rPr>
      <w:rFonts w:eastAsiaTheme="minorHAnsi"/>
    </w:rPr>
  </w:style>
  <w:style w:type="paragraph" w:customStyle="1" w:styleId="96EACB2D592D4326B1A599E79BD04FD517">
    <w:name w:val="96EACB2D592D4326B1A599E79BD04FD517"/>
    <w:rsid w:val="007C1D12"/>
    <w:rPr>
      <w:rFonts w:eastAsiaTheme="minorHAnsi"/>
    </w:rPr>
  </w:style>
  <w:style w:type="paragraph" w:customStyle="1" w:styleId="D27B6C36E48E46B68516772B1E536F4715">
    <w:name w:val="D27B6C36E48E46B68516772B1E536F4715"/>
    <w:rsid w:val="007C1D12"/>
    <w:rPr>
      <w:rFonts w:eastAsiaTheme="minorHAnsi"/>
    </w:rPr>
  </w:style>
  <w:style w:type="paragraph" w:customStyle="1" w:styleId="3AA301E4ED2140A1A338D3C76F7885F014">
    <w:name w:val="3AA301E4ED2140A1A338D3C76F7885F014"/>
    <w:rsid w:val="007C1D12"/>
    <w:rPr>
      <w:rFonts w:eastAsiaTheme="minorHAnsi"/>
    </w:rPr>
  </w:style>
  <w:style w:type="paragraph" w:customStyle="1" w:styleId="B26FD16E0AF545B886821BCC829C2B4514">
    <w:name w:val="B26FD16E0AF545B886821BCC829C2B4514"/>
    <w:rsid w:val="007C1D12"/>
    <w:rPr>
      <w:rFonts w:eastAsiaTheme="minorHAnsi"/>
    </w:rPr>
  </w:style>
  <w:style w:type="paragraph" w:customStyle="1" w:styleId="539256751E70472094A067AD46103B7713">
    <w:name w:val="539256751E70472094A067AD46103B7713"/>
    <w:rsid w:val="007C1D12"/>
    <w:rPr>
      <w:rFonts w:eastAsiaTheme="minorHAnsi"/>
    </w:rPr>
  </w:style>
  <w:style w:type="paragraph" w:customStyle="1" w:styleId="68782AE5C29F4967AF27BBFE8D786F0512">
    <w:name w:val="68782AE5C29F4967AF27BBFE8D786F0512"/>
    <w:rsid w:val="007C1D12"/>
    <w:rPr>
      <w:rFonts w:eastAsiaTheme="minorHAnsi"/>
    </w:rPr>
  </w:style>
  <w:style w:type="paragraph" w:customStyle="1" w:styleId="52308949D1BD42B3B45AB431C041D1E012">
    <w:name w:val="52308949D1BD42B3B45AB431C041D1E012"/>
    <w:rsid w:val="007C1D12"/>
    <w:rPr>
      <w:rFonts w:eastAsiaTheme="minorHAnsi"/>
    </w:rPr>
  </w:style>
  <w:style w:type="paragraph" w:customStyle="1" w:styleId="9D7C19F5B2AE4616B248EDBE48A304A712">
    <w:name w:val="9D7C19F5B2AE4616B248EDBE48A304A712"/>
    <w:rsid w:val="007C1D12"/>
    <w:rPr>
      <w:rFonts w:eastAsiaTheme="minorHAnsi"/>
    </w:rPr>
  </w:style>
  <w:style w:type="paragraph" w:customStyle="1" w:styleId="B4157C67ACC74F07B06EFAA9A69114EE11">
    <w:name w:val="B4157C67ACC74F07B06EFAA9A69114EE11"/>
    <w:rsid w:val="007C1D12"/>
    <w:rPr>
      <w:rFonts w:eastAsiaTheme="minorHAnsi"/>
    </w:rPr>
  </w:style>
  <w:style w:type="paragraph" w:customStyle="1" w:styleId="05F6D1EEFC3F45F1AFD94B5A1EC6427611">
    <w:name w:val="05F6D1EEFC3F45F1AFD94B5A1EC6427611"/>
    <w:rsid w:val="007C1D12"/>
    <w:rPr>
      <w:rFonts w:eastAsiaTheme="minorHAnsi"/>
    </w:rPr>
  </w:style>
  <w:style w:type="paragraph" w:customStyle="1" w:styleId="4BA41563F5144F46B8C8B7A80DFB30EF10">
    <w:name w:val="4BA41563F5144F46B8C8B7A80DFB30EF10"/>
    <w:rsid w:val="007C1D12"/>
    <w:rPr>
      <w:rFonts w:eastAsiaTheme="minorHAnsi"/>
    </w:rPr>
  </w:style>
  <w:style w:type="paragraph" w:customStyle="1" w:styleId="A8FF93027AA74FF494C7BC6315BFDFD410">
    <w:name w:val="A8FF93027AA74FF494C7BC6315BFDFD410"/>
    <w:rsid w:val="007C1D12"/>
    <w:rPr>
      <w:rFonts w:eastAsiaTheme="minorHAnsi"/>
    </w:rPr>
  </w:style>
  <w:style w:type="paragraph" w:customStyle="1" w:styleId="E861D0DBDFEF40C69BB625AB2B20860110">
    <w:name w:val="E861D0DBDFEF40C69BB625AB2B20860110"/>
    <w:rsid w:val="007C1D12"/>
    <w:rPr>
      <w:rFonts w:eastAsiaTheme="minorHAnsi"/>
    </w:rPr>
  </w:style>
  <w:style w:type="paragraph" w:customStyle="1" w:styleId="0985371F96C043B4B6A9797E8273769F10">
    <w:name w:val="0985371F96C043B4B6A9797E8273769F10"/>
    <w:rsid w:val="007C1D12"/>
    <w:rPr>
      <w:rFonts w:eastAsiaTheme="minorHAnsi"/>
    </w:rPr>
  </w:style>
  <w:style w:type="paragraph" w:customStyle="1" w:styleId="51B49134A1804029B82C07F62AF30C6010">
    <w:name w:val="51B49134A1804029B82C07F62AF30C6010"/>
    <w:rsid w:val="007C1D12"/>
    <w:rPr>
      <w:rFonts w:eastAsiaTheme="minorHAnsi"/>
    </w:rPr>
  </w:style>
  <w:style w:type="paragraph" w:customStyle="1" w:styleId="270E9FDA109147468AC236E0C74FD4CF">
    <w:name w:val="270E9FDA109147468AC236E0C74FD4CF"/>
    <w:rsid w:val="007C1D12"/>
  </w:style>
  <w:style w:type="paragraph" w:customStyle="1" w:styleId="E7B9E02F5DFD47149D8FA91562BCC4D725">
    <w:name w:val="E7B9E02F5DFD47149D8FA91562BCC4D725"/>
    <w:rsid w:val="007C1D12"/>
    <w:rPr>
      <w:rFonts w:eastAsiaTheme="minorHAnsi"/>
    </w:rPr>
  </w:style>
  <w:style w:type="paragraph" w:customStyle="1" w:styleId="E586CD3C1C1D4EA2884626BB53C9472510">
    <w:name w:val="E586CD3C1C1D4EA2884626BB53C9472510"/>
    <w:rsid w:val="007C1D12"/>
    <w:rPr>
      <w:rFonts w:eastAsiaTheme="minorHAnsi"/>
    </w:rPr>
  </w:style>
  <w:style w:type="paragraph" w:customStyle="1" w:styleId="348FA061EE3C49ACAE41AEBD74E67BFB7">
    <w:name w:val="348FA061EE3C49ACAE41AEBD74E67BFB7"/>
    <w:rsid w:val="007C1D12"/>
    <w:rPr>
      <w:rFonts w:eastAsiaTheme="minorHAnsi"/>
    </w:rPr>
  </w:style>
  <w:style w:type="paragraph" w:customStyle="1" w:styleId="BEE62C185D094C8EA8DCF20FFCC539EA8">
    <w:name w:val="BEE62C185D094C8EA8DCF20FFCC539EA8"/>
    <w:rsid w:val="007C1D12"/>
    <w:rPr>
      <w:rFonts w:eastAsiaTheme="minorHAnsi"/>
    </w:rPr>
  </w:style>
  <w:style w:type="paragraph" w:customStyle="1" w:styleId="A36C754F31F44FAB8CA89BBA09E91DAB6">
    <w:name w:val="A36C754F31F44FAB8CA89BBA09E91DAB6"/>
    <w:rsid w:val="007C1D12"/>
    <w:rPr>
      <w:rFonts w:eastAsiaTheme="minorHAnsi"/>
    </w:rPr>
  </w:style>
  <w:style w:type="paragraph" w:customStyle="1" w:styleId="1FF0663ADFCF49F48AD3631EC25D71BE6">
    <w:name w:val="1FF0663ADFCF49F48AD3631EC25D71BE6"/>
    <w:rsid w:val="007C1D12"/>
    <w:rPr>
      <w:rFonts w:eastAsiaTheme="minorHAnsi"/>
    </w:rPr>
  </w:style>
  <w:style w:type="paragraph" w:customStyle="1" w:styleId="5E6E5BFE325243B99A437EBE6734EE834">
    <w:name w:val="5E6E5BFE325243B99A437EBE6734EE834"/>
    <w:rsid w:val="007C1D12"/>
    <w:rPr>
      <w:rFonts w:eastAsiaTheme="minorHAnsi"/>
    </w:rPr>
  </w:style>
  <w:style w:type="paragraph" w:customStyle="1" w:styleId="34138446CB61456EB7D73FCEBF6D47BD4">
    <w:name w:val="34138446CB61456EB7D73FCEBF6D47BD4"/>
    <w:rsid w:val="007C1D12"/>
    <w:rPr>
      <w:rFonts w:eastAsiaTheme="minorHAnsi"/>
    </w:rPr>
  </w:style>
  <w:style w:type="paragraph" w:customStyle="1" w:styleId="2BF430F16B7B45749722C657A88BA8DB4">
    <w:name w:val="2BF430F16B7B45749722C657A88BA8DB4"/>
    <w:rsid w:val="007C1D12"/>
    <w:rPr>
      <w:rFonts w:eastAsiaTheme="minorHAnsi"/>
    </w:rPr>
  </w:style>
  <w:style w:type="paragraph" w:customStyle="1" w:styleId="687B566BF27343C682F7154A7F66E7FE3">
    <w:name w:val="687B566BF27343C682F7154A7F66E7FE3"/>
    <w:rsid w:val="007C1D12"/>
    <w:rPr>
      <w:rFonts w:eastAsiaTheme="minorHAnsi"/>
    </w:rPr>
  </w:style>
  <w:style w:type="paragraph" w:customStyle="1" w:styleId="3218A6588FAC40D69AB87D103D33B1013">
    <w:name w:val="3218A6588FAC40D69AB87D103D33B1013"/>
    <w:rsid w:val="007C1D12"/>
    <w:rPr>
      <w:rFonts w:eastAsiaTheme="minorHAnsi"/>
    </w:rPr>
  </w:style>
  <w:style w:type="paragraph" w:customStyle="1" w:styleId="2DB00C91B56B4027B306E2A1F026C7994">
    <w:name w:val="2DB00C91B56B4027B306E2A1F026C7994"/>
    <w:rsid w:val="007C1D12"/>
    <w:rPr>
      <w:rFonts w:eastAsiaTheme="minorHAnsi"/>
    </w:rPr>
  </w:style>
  <w:style w:type="paragraph" w:customStyle="1" w:styleId="03BF8F1C05F04FED9FE0A3E3A2ADED883">
    <w:name w:val="03BF8F1C05F04FED9FE0A3E3A2ADED883"/>
    <w:rsid w:val="007C1D12"/>
    <w:rPr>
      <w:rFonts w:eastAsiaTheme="minorHAnsi"/>
    </w:rPr>
  </w:style>
  <w:style w:type="paragraph" w:customStyle="1" w:styleId="DA1DD8DF676746E59FCEA5EB3861F2A92">
    <w:name w:val="DA1DD8DF676746E59FCEA5EB3861F2A92"/>
    <w:rsid w:val="007C1D12"/>
    <w:rPr>
      <w:rFonts w:eastAsiaTheme="minorHAnsi"/>
    </w:rPr>
  </w:style>
  <w:style w:type="paragraph" w:customStyle="1" w:styleId="05741B51895A4AC793F123D9CBB917C22">
    <w:name w:val="05741B51895A4AC793F123D9CBB917C22"/>
    <w:rsid w:val="007C1D12"/>
    <w:rPr>
      <w:rFonts w:eastAsiaTheme="minorHAnsi"/>
    </w:rPr>
  </w:style>
  <w:style w:type="paragraph" w:customStyle="1" w:styleId="270E9FDA109147468AC236E0C74FD4CF1">
    <w:name w:val="270E9FDA109147468AC236E0C74FD4CF1"/>
    <w:rsid w:val="007C1D12"/>
    <w:rPr>
      <w:rFonts w:eastAsiaTheme="minorHAnsi"/>
    </w:rPr>
  </w:style>
  <w:style w:type="paragraph" w:customStyle="1" w:styleId="44FA0CA1ACA842DBA1CF8E4494AC4B4524">
    <w:name w:val="44FA0CA1ACA842DBA1CF8E4494AC4B4524"/>
    <w:rsid w:val="007C1D12"/>
    <w:rPr>
      <w:rFonts w:eastAsiaTheme="minorHAnsi"/>
    </w:rPr>
  </w:style>
  <w:style w:type="paragraph" w:customStyle="1" w:styleId="BBCC78678DCB485D8CC3C5EC84FA727523">
    <w:name w:val="BBCC78678DCB485D8CC3C5EC84FA727523"/>
    <w:rsid w:val="007C1D12"/>
    <w:rPr>
      <w:rFonts w:eastAsiaTheme="minorHAnsi"/>
    </w:rPr>
  </w:style>
  <w:style w:type="paragraph" w:customStyle="1" w:styleId="92FB6E17111B493BB8A142F53FADD9DD22">
    <w:name w:val="92FB6E17111B493BB8A142F53FADD9DD22"/>
    <w:rsid w:val="007C1D12"/>
    <w:rPr>
      <w:rFonts w:eastAsiaTheme="minorHAnsi"/>
    </w:rPr>
  </w:style>
  <w:style w:type="paragraph" w:customStyle="1" w:styleId="5CB1D353CD4443448A19526FA21C0F3221">
    <w:name w:val="5CB1D353CD4443448A19526FA21C0F3221"/>
    <w:rsid w:val="007C1D12"/>
    <w:rPr>
      <w:rFonts w:eastAsiaTheme="minorHAnsi"/>
    </w:rPr>
  </w:style>
  <w:style w:type="paragraph" w:customStyle="1" w:styleId="C8B39CA8191647CABF497F8A04581A1E20">
    <w:name w:val="C8B39CA8191647CABF497F8A04581A1E20"/>
    <w:rsid w:val="007C1D12"/>
    <w:rPr>
      <w:rFonts w:eastAsiaTheme="minorHAnsi"/>
    </w:rPr>
  </w:style>
  <w:style w:type="paragraph" w:customStyle="1" w:styleId="03C3CB1EEEA949C5A083FC75D3A0502A19">
    <w:name w:val="03C3CB1EEEA949C5A083FC75D3A0502A19"/>
    <w:rsid w:val="007C1D12"/>
    <w:rPr>
      <w:rFonts w:eastAsiaTheme="minorHAnsi"/>
    </w:rPr>
  </w:style>
  <w:style w:type="paragraph" w:customStyle="1" w:styleId="96EACB2D592D4326B1A599E79BD04FD518">
    <w:name w:val="96EACB2D592D4326B1A599E79BD04FD518"/>
    <w:rsid w:val="007C1D12"/>
    <w:rPr>
      <w:rFonts w:eastAsiaTheme="minorHAnsi"/>
    </w:rPr>
  </w:style>
  <w:style w:type="paragraph" w:customStyle="1" w:styleId="D27B6C36E48E46B68516772B1E536F4716">
    <w:name w:val="D27B6C36E48E46B68516772B1E536F4716"/>
    <w:rsid w:val="007C1D12"/>
    <w:rPr>
      <w:rFonts w:eastAsiaTheme="minorHAnsi"/>
    </w:rPr>
  </w:style>
  <w:style w:type="paragraph" w:customStyle="1" w:styleId="3AA301E4ED2140A1A338D3C76F7885F015">
    <w:name w:val="3AA301E4ED2140A1A338D3C76F7885F015"/>
    <w:rsid w:val="007C1D12"/>
    <w:rPr>
      <w:rFonts w:eastAsiaTheme="minorHAnsi"/>
    </w:rPr>
  </w:style>
  <w:style w:type="paragraph" w:customStyle="1" w:styleId="B26FD16E0AF545B886821BCC829C2B4515">
    <w:name w:val="B26FD16E0AF545B886821BCC829C2B4515"/>
    <w:rsid w:val="007C1D12"/>
    <w:rPr>
      <w:rFonts w:eastAsiaTheme="minorHAnsi"/>
    </w:rPr>
  </w:style>
  <w:style w:type="paragraph" w:customStyle="1" w:styleId="539256751E70472094A067AD46103B7714">
    <w:name w:val="539256751E70472094A067AD46103B7714"/>
    <w:rsid w:val="007C1D12"/>
    <w:rPr>
      <w:rFonts w:eastAsiaTheme="minorHAnsi"/>
    </w:rPr>
  </w:style>
  <w:style w:type="paragraph" w:customStyle="1" w:styleId="68782AE5C29F4967AF27BBFE8D786F0513">
    <w:name w:val="68782AE5C29F4967AF27BBFE8D786F0513"/>
    <w:rsid w:val="007C1D12"/>
    <w:rPr>
      <w:rFonts w:eastAsiaTheme="minorHAnsi"/>
    </w:rPr>
  </w:style>
  <w:style w:type="paragraph" w:customStyle="1" w:styleId="52308949D1BD42B3B45AB431C041D1E013">
    <w:name w:val="52308949D1BD42B3B45AB431C041D1E013"/>
    <w:rsid w:val="007C1D12"/>
    <w:rPr>
      <w:rFonts w:eastAsiaTheme="minorHAnsi"/>
    </w:rPr>
  </w:style>
  <w:style w:type="paragraph" w:customStyle="1" w:styleId="9D7C19F5B2AE4616B248EDBE48A304A713">
    <w:name w:val="9D7C19F5B2AE4616B248EDBE48A304A713"/>
    <w:rsid w:val="007C1D12"/>
    <w:rPr>
      <w:rFonts w:eastAsiaTheme="minorHAnsi"/>
    </w:rPr>
  </w:style>
  <w:style w:type="paragraph" w:customStyle="1" w:styleId="B4157C67ACC74F07B06EFAA9A69114EE12">
    <w:name w:val="B4157C67ACC74F07B06EFAA9A69114EE12"/>
    <w:rsid w:val="007C1D12"/>
    <w:rPr>
      <w:rFonts w:eastAsiaTheme="minorHAnsi"/>
    </w:rPr>
  </w:style>
  <w:style w:type="paragraph" w:customStyle="1" w:styleId="05F6D1EEFC3F45F1AFD94B5A1EC6427612">
    <w:name w:val="05F6D1EEFC3F45F1AFD94B5A1EC6427612"/>
    <w:rsid w:val="007C1D12"/>
    <w:rPr>
      <w:rFonts w:eastAsiaTheme="minorHAnsi"/>
    </w:rPr>
  </w:style>
  <w:style w:type="paragraph" w:customStyle="1" w:styleId="4BA41563F5144F46B8C8B7A80DFB30EF11">
    <w:name w:val="4BA41563F5144F46B8C8B7A80DFB30EF11"/>
    <w:rsid w:val="007C1D12"/>
    <w:rPr>
      <w:rFonts w:eastAsiaTheme="minorHAnsi"/>
    </w:rPr>
  </w:style>
  <w:style w:type="paragraph" w:customStyle="1" w:styleId="A8FF93027AA74FF494C7BC6315BFDFD411">
    <w:name w:val="A8FF93027AA74FF494C7BC6315BFDFD411"/>
    <w:rsid w:val="007C1D12"/>
    <w:rPr>
      <w:rFonts w:eastAsiaTheme="minorHAnsi"/>
    </w:rPr>
  </w:style>
  <w:style w:type="paragraph" w:customStyle="1" w:styleId="E861D0DBDFEF40C69BB625AB2B20860111">
    <w:name w:val="E861D0DBDFEF40C69BB625AB2B20860111"/>
    <w:rsid w:val="007C1D12"/>
    <w:rPr>
      <w:rFonts w:eastAsiaTheme="minorHAnsi"/>
    </w:rPr>
  </w:style>
  <w:style w:type="paragraph" w:customStyle="1" w:styleId="0985371F96C043B4B6A9797E8273769F11">
    <w:name w:val="0985371F96C043B4B6A9797E8273769F11"/>
    <w:rsid w:val="007C1D12"/>
    <w:rPr>
      <w:rFonts w:eastAsiaTheme="minorHAnsi"/>
    </w:rPr>
  </w:style>
  <w:style w:type="paragraph" w:customStyle="1" w:styleId="51B49134A1804029B82C07F62AF30C6011">
    <w:name w:val="51B49134A1804029B82C07F62AF30C6011"/>
    <w:rsid w:val="007C1D12"/>
    <w:rPr>
      <w:rFonts w:eastAsiaTheme="minorHAnsi"/>
    </w:rPr>
  </w:style>
  <w:style w:type="paragraph" w:customStyle="1" w:styleId="E7B9E02F5DFD47149D8FA91562BCC4D726">
    <w:name w:val="E7B9E02F5DFD47149D8FA91562BCC4D726"/>
    <w:rsid w:val="007C1D12"/>
    <w:rPr>
      <w:rFonts w:eastAsiaTheme="minorHAnsi"/>
    </w:rPr>
  </w:style>
  <w:style w:type="paragraph" w:customStyle="1" w:styleId="E586CD3C1C1D4EA2884626BB53C9472511">
    <w:name w:val="E586CD3C1C1D4EA2884626BB53C9472511"/>
    <w:rsid w:val="007C1D12"/>
    <w:rPr>
      <w:rFonts w:eastAsiaTheme="minorHAnsi"/>
    </w:rPr>
  </w:style>
  <w:style w:type="paragraph" w:customStyle="1" w:styleId="348FA061EE3C49ACAE41AEBD74E67BFB8">
    <w:name w:val="348FA061EE3C49ACAE41AEBD74E67BFB8"/>
    <w:rsid w:val="007C1D12"/>
    <w:rPr>
      <w:rFonts w:eastAsiaTheme="minorHAnsi"/>
    </w:rPr>
  </w:style>
  <w:style w:type="paragraph" w:customStyle="1" w:styleId="BEE62C185D094C8EA8DCF20FFCC539EA9">
    <w:name w:val="BEE62C185D094C8EA8DCF20FFCC539EA9"/>
    <w:rsid w:val="007C1D12"/>
    <w:rPr>
      <w:rFonts w:eastAsiaTheme="minorHAnsi"/>
    </w:rPr>
  </w:style>
  <w:style w:type="paragraph" w:customStyle="1" w:styleId="A36C754F31F44FAB8CA89BBA09E91DAB7">
    <w:name w:val="A36C754F31F44FAB8CA89BBA09E91DAB7"/>
    <w:rsid w:val="007C1D12"/>
    <w:rPr>
      <w:rFonts w:eastAsiaTheme="minorHAnsi"/>
    </w:rPr>
  </w:style>
  <w:style w:type="paragraph" w:customStyle="1" w:styleId="1FF0663ADFCF49F48AD3631EC25D71BE7">
    <w:name w:val="1FF0663ADFCF49F48AD3631EC25D71BE7"/>
    <w:rsid w:val="007C1D12"/>
    <w:rPr>
      <w:rFonts w:eastAsiaTheme="minorHAnsi"/>
    </w:rPr>
  </w:style>
  <w:style w:type="paragraph" w:customStyle="1" w:styleId="5E6E5BFE325243B99A437EBE6734EE835">
    <w:name w:val="5E6E5BFE325243B99A437EBE6734EE835"/>
    <w:rsid w:val="007C1D12"/>
    <w:rPr>
      <w:rFonts w:eastAsiaTheme="minorHAnsi"/>
    </w:rPr>
  </w:style>
  <w:style w:type="paragraph" w:customStyle="1" w:styleId="34138446CB61456EB7D73FCEBF6D47BD5">
    <w:name w:val="34138446CB61456EB7D73FCEBF6D47BD5"/>
    <w:rsid w:val="007C1D12"/>
    <w:rPr>
      <w:rFonts w:eastAsiaTheme="minorHAnsi"/>
    </w:rPr>
  </w:style>
  <w:style w:type="paragraph" w:customStyle="1" w:styleId="2BF430F16B7B45749722C657A88BA8DB5">
    <w:name w:val="2BF430F16B7B45749722C657A88BA8DB5"/>
    <w:rsid w:val="007C1D12"/>
    <w:rPr>
      <w:rFonts w:eastAsiaTheme="minorHAnsi"/>
    </w:rPr>
  </w:style>
  <w:style w:type="paragraph" w:customStyle="1" w:styleId="687B566BF27343C682F7154A7F66E7FE4">
    <w:name w:val="687B566BF27343C682F7154A7F66E7FE4"/>
    <w:rsid w:val="007C1D12"/>
    <w:rPr>
      <w:rFonts w:eastAsiaTheme="minorHAnsi"/>
    </w:rPr>
  </w:style>
  <w:style w:type="paragraph" w:customStyle="1" w:styleId="3218A6588FAC40D69AB87D103D33B1014">
    <w:name w:val="3218A6588FAC40D69AB87D103D33B1014"/>
    <w:rsid w:val="007C1D12"/>
    <w:rPr>
      <w:rFonts w:eastAsiaTheme="minorHAnsi"/>
    </w:rPr>
  </w:style>
  <w:style w:type="paragraph" w:customStyle="1" w:styleId="2DB00C91B56B4027B306E2A1F026C7995">
    <w:name w:val="2DB00C91B56B4027B306E2A1F026C7995"/>
    <w:rsid w:val="007C1D12"/>
    <w:rPr>
      <w:rFonts w:eastAsiaTheme="minorHAnsi"/>
    </w:rPr>
  </w:style>
  <w:style w:type="paragraph" w:customStyle="1" w:styleId="03BF8F1C05F04FED9FE0A3E3A2ADED884">
    <w:name w:val="03BF8F1C05F04FED9FE0A3E3A2ADED884"/>
    <w:rsid w:val="007C1D12"/>
    <w:rPr>
      <w:rFonts w:eastAsiaTheme="minorHAnsi"/>
    </w:rPr>
  </w:style>
  <w:style w:type="paragraph" w:customStyle="1" w:styleId="DA1DD8DF676746E59FCEA5EB3861F2A93">
    <w:name w:val="DA1DD8DF676746E59FCEA5EB3861F2A93"/>
    <w:rsid w:val="007C1D12"/>
    <w:rPr>
      <w:rFonts w:eastAsiaTheme="minorHAnsi"/>
    </w:rPr>
  </w:style>
  <w:style w:type="paragraph" w:customStyle="1" w:styleId="05741B51895A4AC793F123D9CBB917C23">
    <w:name w:val="05741B51895A4AC793F123D9CBB917C23"/>
    <w:rsid w:val="007C1D12"/>
    <w:rPr>
      <w:rFonts w:eastAsiaTheme="minorHAnsi"/>
    </w:rPr>
  </w:style>
  <w:style w:type="paragraph" w:customStyle="1" w:styleId="270E9FDA109147468AC236E0C74FD4CF2">
    <w:name w:val="270E9FDA109147468AC236E0C74FD4CF2"/>
    <w:rsid w:val="007C1D12"/>
    <w:rPr>
      <w:rFonts w:eastAsiaTheme="minorHAnsi"/>
    </w:rPr>
  </w:style>
  <w:style w:type="paragraph" w:customStyle="1" w:styleId="E7B9E02F5DFD47149D8FA91562BCC4D727">
    <w:name w:val="E7B9E02F5DFD47149D8FA91562BCC4D727"/>
    <w:rsid w:val="007C1D12"/>
    <w:rPr>
      <w:rFonts w:eastAsiaTheme="minorHAnsi"/>
    </w:rPr>
  </w:style>
  <w:style w:type="paragraph" w:customStyle="1" w:styleId="E586CD3C1C1D4EA2884626BB53C9472512">
    <w:name w:val="E586CD3C1C1D4EA2884626BB53C9472512"/>
    <w:rsid w:val="007C1D12"/>
    <w:rPr>
      <w:rFonts w:eastAsiaTheme="minorHAnsi"/>
    </w:rPr>
  </w:style>
  <w:style w:type="paragraph" w:customStyle="1" w:styleId="348FA061EE3C49ACAE41AEBD74E67BFB9">
    <w:name w:val="348FA061EE3C49ACAE41AEBD74E67BFB9"/>
    <w:rsid w:val="007C1D12"/>
    <w:rPr>
      <w:rFonts w:eastAsiaTheme="minorHAnsi"/>
    </w:rPr>
  </w:style>
  <w:style w:type="paragraph" w:customStyle="1" w:styleId="BEE62C185D094C8EA8DCF20FFCC539EA10">
    <w:name w:val="BEE62C185D094C8EA8DCF20FFCC539EA10"/>
    <w:rsid w:val="007C1D12"/>
    <w:rPr>
      <w:rFonts w:eastAsiaTheme="minorHAnsi"/>
    </w:rPr>
  </w:style>
  <w:style w:type="paragraph" w:customStyle="1" w:styleId="A36C754F31F44FAB8CA89BBA09E91DAB8">
    <w:name w:val="A36C754F31F44FAB8CA89BBA09E91DAB8"/>
    <w:rsid w:val="007C1D12"/>
    <w:rPr>
      <w:rFonts w:eastAsiaTheme="minorHAnsi"/>
    </w:rPr>
  </w:style>
  <w:style w:type="paragraph" w:customStyle="1" w:styleId="1FF0663ADFCF49F48AD3631EC25D71BE8">
    <w:name w:val="1FF0663ADFCF49F48AD3631EC25D71BE8"/>
    <w:rsid w:val="007C1D12"/>
    <w:rPr>
      <w:rFonts w:eastAsiaTheme="minorHAnsi"/>
    </w:rPr>
  </w:style>
  <w:style w:type="paragraph" w:customStyle="1" w:styleId="5E6E5BFE325243B99A437EBE6734EE836">
    <w:name w:val="5E6E5BFE325243B99A437EBE6734EE836"/>
    <w:rsid w:val="007C1D12"/>
    <w:rPr>
      <w:rFonts w:eastAsiaTheme="minorHAnsi"/>
    </w:rPr>
  </w:style>
  <w:style w:type="paragraph" w:customStyle="1" w:styleId="34138446CB61456EB7D73FCEBF6D47BD6">
    <w:name w:val="34138446CB61456EB7D73FCEBF6D47BD6"/>
    <w:rsid w:val="007C1D12"/>
    <w:rPr>
      <w:rFonts w:eastAsiaTheme="minorHAnsi"/>
    </w:rPr>
  </w:style>
  <w:style w:type="paragraph" w:customStyle="1" w:styleId="2BF430F16B7B45749722C657A88BA8DB6">
    <w:name w:val="2BF430F16B7B45749722C657A88BA8DB6"/>
    <w:rsid w:val="007C1D12"/>
    <w:rPr>
      <w:rFonts w:eastAsiaTheme="minorHAnsi"/>
    </w:rPr>
  </w:style>
  <w:style w:type="paragraph" w:customStyle="1" w:styleId="687B566BF27343C682F7154A7F66E7FE5">
    <w:name w:val="687B566BF27343C682F7154A7F66E7FE5"/>
    <w:rsid w:val="007C1D12"/>
    <w:rPr>
      <w:rFonts w:eastAsiaTheme="minorHAnsi"/>
    </w:rPr>
  </w:style>
  <w:style w:type="paragraph" w:customStyle="1" w:styleId="3218A6588FAC40D69AB87D103D33B1015">
    <w:name w:val="3218A6588FAC40D69AB87D103D33B1015"/>
    <w:rsid w:val="007C1D12"/>
    <w:rPr>
      <w:rFonts w:eastAsiaTheme="minorHAnsi"/>
    </w:rPr>
  </w:style>
  <w:style w:type="paragraph" w:customStyle="1" w:styleId="2DB00C91B56B4027B306E2A1F026C7996">
    <w:name w:val="2DB00C91B56B4027B306E2A1F026C7996"/>
    <w:rsid w:val="007C1D12"/>
    <w:rPr>
      <w:rFonts w:eastAsiaTheme="minorHAnsi"/>
    </w:rPr>
  </w:style>
  <w:style w:type="paragraph" w:customStyle="1" w:styleId="03BF8F1C05F04FED9FE0A3E3A2ADED885">
    <w:name w:val="03BF8F1C05F04FED9FE0A3E3A2ADED885"/>
    <w:rsid w:val="007C1D12"/>
    <w:rPr>
      <w:rFonts w:eastAsiaTheme="minorHAnsi"/>
    </w:rPr>
  </w:style>
  <w:style w:type="paragraph" w:customStyle="1" w:styleId="DA1DD8DF676746E59FCEA5EB3861F2A94">
    <w:name w:val="DA1DD8DF676746E59FCEA5EB3861F2A94"/>
    <w:rsid w:val="007C1D12"/>
    <w:rPr>
      <w:rFonts w:eastAsiaTheme="minorHAnsi"/>
    </w:rPr>
  </w:style>
  <w:style w:type="paragraph" w:customStyle="1" w:styleId="05741B51895A4AC793F123D9CBB917C24">
    <w:name w:val="05741B51895A4AC793F123D9CBB917C24"/>
    <w:rsid w:val="007C1D12"/>
    <w:rPr>
      <w:rFonts w:eastAsiaTheme="minorHAnsi"/>
    </w:rPr>
  </w:style>
  <w:style w:type="paragraph" w:customStyle="1" w:styleId="270E9FDA109147468AC236E0C74FD4CF3">
    <w:name w:val="270E9FDA109147468AC236E0C74FD4CF3"/>
    <w:rsid w:val="007C1D12"/>
    <w:rPr>
      <w:rFonts w:eastAsiaTheme="minorHAnsi"/>
    </w:rPr>
  </w:style>
  <w:style w:type="paragraph" w:customStyle="1" w:styleId="E7B9E02F5DFD47149D8FA91562BCC4D728">
    <w:name w:val="E7B9E02F5DFD47149D8FA91562BCC4D728"/>
    <w:rsid w:val="00DF4A27"/>
    <w:rPr>
      <w:rFonts w:eastAsiaTheme="minorHAnsi"/>
    </w:rPr>
  </w:style>
  <w:style w:type="paragraph" w:customStyle="1" w:styleId="E586CD3C1C1D4EA2884626BB53C9472513">
    <w:name w:val="E586CD3C1C1D4EA2884626BB53C9472513"/>
    <w:rsid w:val="00DF4A27"/>
    <w:rPr>
      <w:rFonts w:eastAsiaTheme="minorHAnsi"/>
    </w:rPr>
  </w:style>
  <w:style w:type="paragraph" w:customStyle="1" w:styleId="348FA061EE3C49ACAE41AEBD74E67BFB10">
    <w:name w:val="348FA061EE3C49ACAE41AEBD74E67BFB10"/>
    <w:rsid w:val="00DF4A27"/>
    <w:rPr>
      <w:rFonts w:eastAsiaTheme="minorHAnsi"/>
    </w:rPr>
  </w:style>
  <w:style w:type="paragraph" w:customStyle="1" w:styleId="BEE62C185D094C8EA8DCF20FFCC539EA11">
    <w:name w:val="BEE62C185D094C8EA8DCF20FFCC539EA11"/>
    <w:rsid w:val="00DF4A27"/>
    <w:rPr>
      <w:rFonts w:eastAsiaTheme="minorHAnsi"/>
    </w:rPr>
  </w:style>
  <w:style w:type="paragraph" w:customStyle="1" w:styleId="A36C754F31F44FAB8CA89BBA09E91DAB9">
    <w:name w:val="A36C754F31F44FAB8CA89BBA09E91DAB9"/>
    <w:rsid w:val="00DF4A27"/>
    <w:rPr>
      <w:rFonts w:eastAsiaTheme="minorHAnsi"/>
    </w:rPr>
  </w:style>
  <w:style w:type="paragraph" w:customStyle="1" w:styleId="1FF0663ADFCF49F48AD3631EC25D71BE9">
    <w:name w:val="1FF0663ADFCF49F48AD3631EC25D71BE9"/>
    <w:rsid w:val="00DF4A27"/>
    <w:rPr>
      <w:rFonts w:eastAsiaTheme="minorHAnsi"/>
    </w:rPr>
  </w:style>
  <w:style w:type="paragraph" w:customStyle="1" w:styleId="5E6E5BFE325243B99A437EBE6734EE837">
    <w:name w:val="5E6E5BFE325243B99A437EBE6734EE837"/>
    <w:rsid w:val="00DF4A27"/>
    <w:rPr>
      <w:rFonts w:eastAsiaTheme="minorHAnsi"/>
    </w:rPr>
  </w:style>
  <w:style w:type="paragraph" w:customStyle="1" w:styleId="34138446CB61456EB7D73FCEBF6D47BD7">
    <w:name w:val="34138446CB61456EB7D73FCEBF6D47BD7"/>
    <w:rsid w:val="00DF4A27"/>
    <w:rPr>
      <w:rFonts w:eastAsiaTheme="minorHAnsi"/>
    </w:rPr>
  </w:style>
  <w:style w:type="paragraph" w:customStyle="1" w:styleId="2BF430F16B7B45749722C657A88BA8DB7">
    <w:name w:val="2BF430F16B7B45749722C657A88BA8DB7"/>
    <w:rsid w:val="00DF4A27"/>
    <w:rPr>
      <w:rFonts w:eastAsiaTheme="minorHAnsi"/>
    </w:rPr>
  </w:style>
  <w:style w:type="paragraph" w:customStyle="1" w:styleId="687B566BF27343C682F7154A7F66E7FE6">
    <w:name w:val="687B566BF27343C682F7154A7F66E7FE6"/>
    <w:rsid w:val="00DF4A27"/>
    <w:rPr>
      <w:rFonts w:eastAsiaTheme="minorHAnsi"/>
    </w:rPr>
  </w:style>
  <w:style w:type="paragraph" w:customStyle="1" w:styleId="3218A6588FAC40D69AB87D103D33B1016">
    <w:name w:val="3218A6588FAC40D69AB87D103D33B1016"/>
    <w:rsid w:val="00DF4A27"/>
    <w:rPr>
      <w:rFonts w:eastAsiaTheme="minorHAnsi"/>
    </w:rPr>
  </w:style>
  <w:style w:type="paragraph" w:customStyle="1" w:styleId="2DB00C91B56B4027B306E2A1F026C7997">
    <w:name w:val="2DB00C91B56B4027B306E2A1F026C7997"/>
    <w:rsid w:val="00DF4A27"/>
    <w:rPr>
      <w:rFonts w:eastAsiaTheme="minorHAnsi"/>
    </w:rPr>
  </w:style>
  <w:style w:type="paragraph" w:customStyle="1" w:styleId="03BF8F1C05F04FED9FE0A3E3A2ADED886">
    <w:name w:val="03BF8F1C05F04FED9FE0A3E3A2ADED886"/>
    <w:rsid w:val="00DF4A27"/>
    <w:rPr>
      <w:rFonts w:eastAsiaTheme="minorHAnsi"/>
    </w:rPr>
  </w:style>
  <w:style w:type="paragraph" w:customStyle="1" w:styleId="DA1DD8DF676746E59FCEA5EB3861F2A95">
    <w:name w:val="DA1DD8DF676746E59FCEA5EB3861F2A95"/>
    <w:rsid w:val="00DF4A27"/>
    <w:rPr>
      <w:rFonts w:eastAsiaTheme="minorHAnsi"/>
    </w:rPr>
  </w:style>
  <w:style w:type="paragraph" w:customStyle="1" w:styleId="05741B51895A4AC793F123D9CBB917C25">
    <w:name w:val="05741B51895A4AC793F123D9CBB917C25"/>
    <w:rsid w:val="00DF4A27"/>
    <w:rPr>
      <w:rFonts w:eastAsiaTheme="minorHAnsi"/>
    </w:rPr>
  </w:style>
  <w:style w:type="paragraph" w:customStyle="1" w:styleId="270E9FDA109147468AC236E0C74FD4CF4">
    <w:name w:val="270E9FDA109147468AC236E0C74FD4CF4"/>
    <w:rsid w:val="00DF4A27"/>
    <w:rPr>
      <w:rFonts w:eastAsiaTheme="minorHAnsi"/>
    </w:rPr>
  </w:style>
  <w:style w:type="paragraph" w:customStyle="1" w:styleId="E7B9E02F5DFD47149D8FA91562BCC4D729">
    <w:name w:val="E7B9E02F5DFD47149D8FA91562BCC4D729"/>
    <w:rsid w:val="00DF4A27"/>
    <w:rPr>
      <w:rFonts w:eastAsiaTheme="minorHAnsi"/>
    </w:rPr>
  </w:style>
  <w:style w:type="paragraph" w:customStyle="1" w:styleId="E586CD3C1C1D4EA2884626BB53C9472514">
    <w:name w:val="E586CD3C1C1D4EA2884626BB53C9472514"/>
    <w:rsid w:val="00DF4A27"/>
    <w:rPr>
      <w:rFonts w:eastAsiaTheme="minorHAnsi"/>
    </w:rPr>
  </w:style>
  <w:style w:type="paragraph" w:customStyle="1" w:styleId="348FA061EE3C49ACAE41AEBD74E67BFB11">
    <w:name w:val="348FA061EE3C49ACAE41AEBD74E67BFB11"/>
    <w:rsid w:val="00DF4A27"/>
    <w:rPr>
      <w:rFonts w:eastAsiaTheme="minorHAnsi"/>
    </w:rPr>
  </w:style>
  <w:style w:type="paragraph" w:customStyle="1" w:styleId="BEE62C185D094C8EA8DCF20FFCC539EA12">
    <w:name w:val="BEE62C185D094C8EA8DCF20FFCC539EA12"/>
    <w:rsid w:val="00DF4A27"/>
    <w:rPr>
      <w:rFonts w:eastAsiaTheme="minorHAnsi"/>
    </w:rPr>
  </w:style>
  <w:style w:type="paragraph" w:customStyle="1" w:styleId="A36C754F31F44FAB8CA89BBA09E91DAB10">
    <w:name w:val="A36C754F31F44FAB8CA89BBA09E91DAB10"/>
    <w:rsid w:val="00DF4A27"/>
    <w:rPr>
      <w:rFonts w:eastAsiaTheme="minorHAnsi"/>
    </w:rPr>
  </w:style>
  <w:style w:type="paragraph" w:customStyle="1" w:styleId="1FF0663ADFCF49F48AD3631EC25D71BE10">
    <w:name w:val="1FF0663ADFCF49F48AD3631EC25D71BE10"/>
    <w:rsid w:val="00DF4A27"/>
    <w:rPr>
      <w:rFonts w:eastAsiaTheme="minorHAnsi"/>
    </w:rPr>
  </w:style>
  <w:style w:type="paragraph" w:customStyle="1" w:styleId="5E6E5BFE325243B99A437EBE6734EE838">
    <w:name w:val="5E6E5BFE325243B99A437EBE6734EE838"/>
    <w:rsid w:val="00DF4A27"/>
    <w:rPr>
      <w:rFonts w:eastAsiaTheme="minorHAnsi"/>
    </w:rPr>
  </w:style>
  <w:style w:type="paragraph" w:customStyle="1" w:styleId="34138446CB61456EB7D73FCEBF6D47BD8">
    <w:name w:val="34138446CB61456EB7D73FCEBF6D47BD8"/>
    <w:rsid w:val="00DF4A27"/>
    <w:rPr>
      <w:rFonts w:eastAsiaTheme="minorHAnsi"/>
    </w:rPr>
  </w:style>
  <w:style w:type="paragraph" w:customStyle="1" w:styleId="2BF430F16B7B45749722C657A88BA8DB8">
    <w:name w:val="2BF430F16B7B45749722C657A88BA8DB8"/>
    <w:rsid w:val="00DF4A27"/>
    <w:rPr>
      <w:rFonts w:eastAsiaTheme="minorHAnsi"/>
    </w:rPr>
  </w:style>
  <w:style w:type="paragraph" w:customStyle="1" w:styleId="687B566BF27343C682F7154A7F66E7FE7">
    <w:name w:val="687B566BF27343C682F7154A7F66E7FE7"/>
    <w:rsid w:val="00DF4A27"/>
    <w:rPr>
      <w:rFonts w:eastAsiaTheme="minorHAnsi"/>
    </w:rPr>
  </w:style>
  <w:style w:type="paragraph" w:customStyle="1" w:styleId="3218A6588FAC40D69AB87D103D33B1017">
    <w:name w:val="3218A6588FAC40D69AB87D103D33B1017"/>
    <w:rsid w:val="00DF4A27"/>
    <w:rPr>
      <w:rFonts w:eastAsiaTheme="minorHAnsi"/>
    </w:rPr>
  </w:style>
  <w:style w:type="paragraph" w:customStyle="1" w:styleId="2DB00C91B56B4027B306E2A1F026C7998">
    <w:name w:val="2DB00C91B56B4027B306E2A1F026C7998"/>
    <w:rsid w:val="00DF4A27"/>
    <w:rPr>
      <w:rFonts w:eastAsiaTheme="minorHAnsi"/>
    </w:rPr>
  </w:style>
  <w:style w:type="paragraph" w:customStyle="1" w:styleId="03BF8F1C05F04FED9FE0A3E3A2ADED887">
    <w:name w:val="03BF8F1C05F04FED9FE0A3E3A2ADED887"/>
    <w:rsid w:val="00DF4A27"/>
    <w:rPr>
      <w:rFonts w:eastAsiaTheme="minorHAnsi"/>
    </w:rPr>
  </w:style>
  <w:style w:type="paragraph" w:customStyle="1" w:styleId="DA1DD8DF676746E59FCEA5EB3861F2A96">
    <w:name w:val="DA1DD8DF676746E59FCEA5EB3861F2A96"/>
    <w:rsid w:val="00DF4A27"/>
    <w:rPr>
      <w:rFonts w:eastAsiaTheme="minorHAnsi"/>
    </w:rPr>
  </w:style>
  <w:style w:type="paragraph" w:customStyle="1" w:styleId="05741B51895A4AC793F123D9CBB917C26">
    <w:name w:val="05741B51895A4AC793F123D9CBB917C26"/>
    <w:rsid w:val="00DF4A27"/>
    <w:rPr>
      <w:rFonts w:eastAsiaTheme="minorHAnsi"/>
    </w:rPr>
  </w:style>
  <w:style w:type="paragraph" w:customStyle="1" w:styleId="270E9FDA109147468AC236E0C74FD4CF5">
    <w:name w:val="270E9FDA109147468AC236E0C74FD4CF5"/>
    <w:rsid w:val="00DF4A27"/>
    <w:rPr>
      <w:rFonts w:eastAsiaTheme="minorHAnsi"/>
    </w:rPr>
  </w:style>
  <w:style w:type="paragraph" w:customStyle="1" w:styleId="E7B9E02F5DFD47149D8FA91562BCC4D730">
    <w:name w:val="E7B9E02F5DFD47149D8FA91562BCC4D730"/>
    <w:rsid w:val="00DF4A27"/>
    <w:rPr>
      <w:rFonts w:eastAsiaTheme="minorHAnsi"/>
    </w:rPr>
  </w:style>
  <w:style w:type="paragraph" w:customStyle="1" w:styleId="E586CD3C1C1D4EA2884626BB53C9472515">
    <w:name w:val="E586CD3C1C1D4EA2884626BB53C9472515"/>
    <w:rsid w:val="00DF4A27"/>
    <w:rPr>
      <w:rFonts w:eastAsiaTheme="minorHAnsi"/>
    </w:rPr>
  </w:style>
  <w:style w:type="paragraph" w:customStyle="1" w:styleId="348FA061EE3C49ACAE41AEBD74E67BFB12">
    <w:name w:val="348FA061EE3C49ACAE41AEBD74E67BFB12"/>
    <w:rsid w:val="00DF4A27"/>
    <w:rPr>
      <w:rFonts w:eastAsiaTheme="minorHAnsi"/>
    </w:rPr>
  </w:style>
  <w:style w:type="paragraph" w:customStyle="1" w:styleId="BEE62C185D094C8EA8DCF20FFCC539EA13">
    <w:name w:val="BEE62C185D094C8EA8DCF20FFCC539EA13"/>
    <w:rsid w:val="00DF4A27"/>
    <w:rPr>
      <w:rFonts w:eastAsiaTheme="minorHAnsi"/>
    </w:rPr>
  </w:style>
  <w:style w:type="paragraph" w:customStyle="1" w:styleId="A36C754F31F44FAB8CA89BBA09E91DAB11">
    <w:name w:val="A36C754F31F44FAB8CA89BBA09E91DAB11"/>
    <w:rsid w:val="00DF4A27"/>
    <w:rPr>
      <w:rFonts w:eastAsiaTheme="minorHAnsi"/>
    </w:rPr>
  </w:style>
  <w:style w:type="paragraph" w:customStyle="1" w:styleId="1FF0663ADFCF49F48AD3631EC25D71BE11">
    <w:name w:val="1FF0663ADFCF49F48AD3631EC25D71BE11"/>
    <w:rsid w:val="00DF4A27"/>
    <w:rPr>
      <w:rFonts w:eastAsiaTheme="minorHAnsi"/>
    </w:rPr>
  </w:style>
  <w:style w:type="paragraph" w:customStyle="1" w:styleId="5E6E5BFE325243B99A437EBE6734EE839">
    <w:name w:val="5E6E5BFE325243B99A437EBE6734EE839"/>
    <w:rsid w:val="00DF4A27"/>
    <w:rPr>
      <w:rFonts w:eastAsiaTheme="minorHAnsi"/>
    </w:rPr>
  </w:style>
  <w:style w:type="paragraph" w:customStyle="1" w:styleId="34138446CB61456EB7D73FCEBF6D47BD9">
    <w:name w:val="34138446CB61456EB7D73FCEBF6D47BD9"/>
    <w:rsid w:val="00DF4A27"/>
    <w:rPr>
      <w:rFonts w:eastAsiaTheme="minorHAnsi"/>
    </w:rPr>
  </w:style>
  <w:style w:type="paragraph" w:customStyle="1" w:styleId="2BF430F16B7B45749722C657A88BA8DB9">
    <w:name w:val="2BF430F16B7B45749722C657A88BA8DB9"/>
    <w:rsid w:val="00DF4A27"/>
    <w:rPr>
      <w:rFonts w:eastAsiaTheme="minorHAnsi"/>
    </w:rPr>
  </w:style>
  <w:style w:type="paragraph" w:customStyle="1" w:styleId="687B566BF27343C682F7154A7F66E7FE8">
    <w:name w:val="687B566BF27343C682F7154A7F66E7FE8"/>
    <w:rsid w:val="00DF4A27"/>
    <w:rPr>
      <w:rFonts w:eastAsiaTheme="minorHAnsi"/>
    </w:rPr>
  </w:style>
  <w:style w:type="paragraph" w:customStyle="1" w:styleId="3218A6588FAC40D69AB87D103D33B1018">
    <w:name w:val="3218A6588FAC40D69AB87D103D33B1018"/>
    <w:rsid w:val="00DF4A27"/>
    <w:rPr>
      <w:rFonts w:eastAsiaTheme="minorHAnsi"/>
    </w:rPr>
  </w:style>
  <w:style w:type="paragraph" w:customStyle="1" w:styleId="2DB00C91B56B4027B306E2A1F026C7999">
    <w:name w:val="2DB00C91B56B4027B306E2A1F026C7999"/>
    <w:rsid w:val="00DF4A27"/>
    <w:rPr>
      <w:rFonts w:eastAsiaTheme="minorHAnsi"/>
    </w:rPr>
  </w:style>
  <w:style w:type="paragraph" w:customStyle="1" w:styleId="03BF8F1C05F04FED9FE0A3E3A2ADED888">
    <w:name w:val="03BF8F1C05F04FED9FE0A3E3A2ADED888"/>
    <w:rsid w:val="00DF4A27"/>
    <w:rPr>
      <w:rFonts w:eastAsiaTheme="minorHAnsi"/>
    </w:rPr>
  </w:style>
  <w:style w:type="paragraph" w:customStyle="1" w:styleId="DA1DD8DF676746E59FCEA5EB3861F2A97">
    <w:name w:val="DA1DD8DF676746E59FCEA5EB3861F2A97"/>
    <w:rsid w:val="00DF4A27"/>
    <w:rPr>
      <w:rFonts w:eastAsiaTheme="minorHAnsi"/>
    </w:rPr>
  </w:style>
  <w:style w:type="paragraph" w:customStyle="1" w:styleId="05741B51895A4AC793F123D9CBB917C27">
    <w:name w:val="05741B51895A4AC793F123D9CBB917C27"/>
    <w:rsid w:val="00DF4A27"/>
    <w:rPr>
      <w:rFonts w:eastAsiaTheme="minorHAnsi"/>
    </w:rPr>
  </w:style>
  <w:style w:type="paragraph" w:customStyle="1" w:styleId="270E9FDA109147468AC236E0C74FD4CF6">
    <w:name w:val="270E9FDA109147468AC236E0C74FD4CF6"/>
    <w:rsid w:val="00DF4A27"/>
    <w:rPr>
      <w:rFonts w:eastAsiaTheme="minorHAnsi"/>
    </w:rPr>
  </w:style>
  <w:style w:type="paragraph" w:customStyle="1" w:styleId="E7B9E02F5DFD47149D8FA91562BCC4D731">
    <w:name w:val="E7B9E02F5DFD47149D8FA91562BCC4D731"/>
    <w:rsid w:val="00DF4A27"/>
    <w:rPr>
      <w:rFonts w:eastAsiaTheme="minorHAnsi"/>
    </w:rPr>
  </w:style>
  <w:style w:type="paragraph" w:customStyle="1" w:styleId="3D145A24CA36457AB1EFA6833D63CD9A">
    <w:name w:val="3D145A24CA36457AB1EFA6833D63CD9A"/>
    <w:rsid w:val="00DF4A27"/>
    <w:rPr>
      <w:rFonts w:eastAsiaTheme="minorHAnsi"/>
    </w:rPr>
  </w:style>
  <w:style w:type="paragraph" w:customStyle="1" w:styleId="348FA061EE3C49ACAE41AEBD74E67BFB13">
    <w:name w:val="348FA061EE3C49ACAE41AEBD74E67BFB13"/>
    <w:rsid w:val="00DF4A27"/>
    <w:rPr>
      <w:rFonts w:eastAsiaTheme="minorHAnsi"/>
    </w:rPr>
  </w:style>
  <w:style w:type="paragraph" w:customStyle="1" w:styleId="BEE62C185D094C8EA8DCF20FFCC539EA14">
    <w:name w:val="BEE62C185D094C8EA8DCF20FFCC539EA14"/>
    <w:rsid w:val="00DF4A27"/>
    <w:rPr>
      <w:rFonts w:eastAsiaTheme="minorHAnsi"/>
    </w:rPr>
  </w:style>
  <w:style w:type="paragraph" w:customStyle="1" w:styleId="A36C754F31F44FAB8CA89BBA09E91DAB12">
    <w:name w:val="A36C754F31F44FAB8CA89BBA09E91DAB12"/>
    <w:rsid w:val="00DF4A27"/>
    <w:rPr>
      <w:rFonts w:eastAsiaTheme="minorHAnsi"/>
    </w:rPr>
  </w:style>
  <w:style w:type="paragraph" w:customStyle="1" w:styleId="1FF0663ADFCF49F48AD3631EC25D71BE12">
    <w:name w:val="1FF0663ADFCF49F48AD3631EC25D71BE12"/>
    <w:rsid w:val="00DF4A27"/>
    <w:rPr>
      <w:rFonts w:eastAsiaTheme="minorHAnsi"/>
    </w:rPr>
  </w:style>
  <w:style w:type="paragraph" w:customStyle="1" w:styleId="5E6E5BFE325243B99A437EBE6734EE8310">
    <w:name w:val="5E6E5BFE325243B99A437EBE6734EE8310"/>
    <w:rsid w:val="00DF4A27"/>
    <w:rPr>
      <w:rFonts w:eastAsiaTheme="minorHAnsi"/>
    </w:rPr>
  </w:style>
  <w:style w:type="paragraph" w:customStyle="1" w:styleId="34138446CB61456EB7D73FCEBF6D47BD10">
    <w:name w:val="34138446CB61456EB7D73FCEBF6D47BD10"/>
    <w:rsid w:val="00DF4A27"/>
    <w:rPr>
      <w:rFonts w:eastAsiaTheme="minorHAnsi"/>
    </w:rPr>
  </w:style>
  <w:style w:type="paragraph" w:customStyle="1" w:styleId="2BF430F16B7B45749722C657A88BA8DB10">
    <w:name w:val="2BF430F16B7B45749722C657A88BA8DB10"/>
    <w:rsid w:val="00DF4A27"/>
    <w:rPr>
      <w:rFonts w:eastAsiaTheme="minorHAnsi"/>
    </w:rPr>
  </w:style>
  <w:style w:type="paragraph" w:customStyle="1" w:styleId="687B566BF27343C682F7154A7F66E7FE9">
    <w:name w:val="687B566BF27343C682F7154A7F66E7FE9"/>
    <w:rsid w:val="00DF4A27"/>
    <w:rPr>
      <w:rFonts w:eastAsiaTheme="minorHAnsi"/>
    </w:rPr>
  </w:style>
  <w:style w:type="paragraph" w:customStyle="1" w:styleId="3218A6588FAC40D69AB87D103D33B1019">
    <w:name w:val="3218A6588FAC40D69AB87D103D33B1019"/>
    <w:rsid w:val="00DF4A27"/>
    <w:rPr>
      <w:rFonts w:eastAsiaTheme="minorHAnsi"/>
    </w:rPr>
  </w:style>
  <w:style w:type="paragraph" w:customStyle="1" w:styleId="2DB00C91B56B4027B306E2A1F026C79910">
    <w:name w:val="2DB00C91B56B4027B306E2A1F026C79910"/>
    <w:rsid w:val="00DF4A27"/>
    <w:rPr>
      <w:rFonts w:eastAsiaTheme="minorHAnsi"/>
    </w:rPr>
  </w:style>
  <w:style w:type="paragraph" w:customStyle="1" w:styleId="03BF8F1C05F04FED9FE0A3E3A2ADED889">
    <w:name w:val="03BF8F1C05F04FED9FE0A3E3A2ADED889"/>
    <w:rsid w:val="00DF4A27"/>
    <w:rPr>
      <w:rFonts w:eastAsiaTheme="minorHAnsi"/>
    </w:rPr>
  </w:style>
  <w:style w:type="paragraph" w:customStyle="1" w:styleId="DA1DD8DF676746E59FCEA5EB3861F2A98">
    <w:name w:val="DA1DD8DF676746E59FCEA5EB3861F2A98"/>
    <w:rsid w:val="00DF4A27"/>
    <w:rPr>
      <w:rFonts w:eastAsiaTheme="minorHAnsi"/>
    </w:rPr>
  </w:style>
  <w:style w:type="paragraph" w:customStyle="1" w:styleId="05741B51895A4AC793F123D9CBB917C28">
    <w:name w:val="05741B51895A4AC793F123D9CBB917C28"/>
    <w:rsid w:val="00DF4A27"/>
    <w:rPr>
      <w:rFonts w:eastAsiaTheme="minorHAnsi"/>
    </w:rPr>
  </w:style>
  <w:style w:type="paragraph" w:customStyle="1" w:styleId="270E9FDA109147468AC236E0C74FD4CF7">
    <w:name w:val="270E9FDA109147468AC236E0C74FD4CF7"/>
    <w:rsid w:val="00DF4A27"/>
    <w:rPr>
      <w:rFonts w:eastAsiaTheme="minorHAnsi"/>
    </w:rPr>
  </w:style>
  <w:style w:type="paragraph" w:customStyle="1" w:styleId="870FDDDDF9FD4838831E856D2D216F03">
    <w:name w:val="870FDDDDF9FD4838831E856D2D216F03"/>
    <w:rsid w:val="00DF4A27"/>
  </w:style>
  <w:style w:type="paragraph" w:customStyle="1" w:styleId="E7B9E02F5DFD47149D8FA91562BCC4D732">
    <w:name w:val="E7B9E02F5DFD47149D8FA91562BCC4D732"/>
    <w:rsid w:val="00DF4A27"/>
    <w:rPr>
      <w:rFonts w:eastAsiaTheme="minorHAnsi"/>
    </w:rPr>
  </w:style>
  <w:style w:type="paragraph" w:customStyle="1" w:styleId="3D145A24CA36457AB1EFA6833D63CD9A1">
    <w:name w:val="3D145A24CA36457AB1EFA6833D63CD9A1"/>
    <w:rsid w:val="00DF4A27"/>
    <w:rPr>
      <w:rFonts w:eastAsiaTheme="minorHAnsi"/>
    </w:rPr>
  </w:style>
  <w:style w:type="paragraph" w:customStyle="1" w:styleId="348FA061EE3C49ACAE41AEBD74E67BFB14">
    <w:name w:val="348FA061EE3C49ACAE41AEBD74E67BFB14"/>
    <w:rsid w:val="00DF4A27"/>
    <w:rPr>
      <w:rFonts w:eastAsiaTheme="minorHAnsi"/>
    </w:rPr>
  </w:style>
  <w:style w:type="paragraph" w:customStyle="1" w:styleId="BEE62C185D094C8EA8DCF20FFCC539EA15">
    <w:name w:val="BEE62C185D094C8EA8DCF20FFCC539EA15"/>
    <w:rsid w:val="00DF4A27"/>
    <w:rPr>
      <w:rFonts w:eastAsiaTheme="minorHAnsi"/>
    </w:rPr>
  </w:style>
  <w:style w:type="paragraph" w:customStyle="1" w:styleId="A36C754F31F44FAB8CA89BBA09E91DAB13">
    <w:name w:val="A36C754F31F44FAB8CA89BBA09E91DAB13"/>
    <w:rsid w:val="00DF4A27"/>
    <w:rPr>
      <w:rFonts w:eastAsiaTheme="minorHAnsi"/>
    </w:rPr>
  </w:style>
  <w:style w:type="paragraph" w:customStyle="1" w:styleId="1FF0663ADFCF49F48AD3631EC25D71BE13">
    <w:name w:val="1FF0663ADFCF49F48AD3631EC25D71BE13"/>
    <w:rsid w:val="00DF4A27"/>
    <w:rPr>
      <w:rFonts w:eastAsiaTheme="minorHAnsi"/>
    </w:rPr>
  </w:style>
  <w:style w:type="paragraph" w:customStyle="1" w:styleId="5E6E5BFE325243B99A437EBE6734EE8311">
    <w:name w:val="5E6E5BFE325243B99A437EBE6734EE8311"/>
    <w:rsid w:val="00DF4A27"/>
    <w:rPr>
      <w:rFonts w:eastAsiaTheme="minorHAnsi"/>
    </w:rPr>
  </w:style>
  <w:style w:type="paragraph" w:customStyle="1" w:styleId="34138446CB61456EB7D73FCEBF6D47BD11">
    <w:name w:val="34138446CB61456EB7D73FCEBF6D47BD11"/>
    <w:rsid w:val="00DF4A27"/>
    <w:rPr>
      <w:rFonts w:eastAsiaTheme="minorHAnsi"/>
    </w:rPr>
  </w:style>
  <w:style w:type="paragraph" w:customStyle="1" w:styleId="2BF430F16B7B45749722C657A88BA8DB11">
    <w:name w:val="2BF430F16B7B45749722C657A88BA8DB11"/>
    <w:rsid w:val="00DF4A27"/>
    <w:rPr>
      <w:rFonts w:eastAsiaTheme="minorHAnsi"/>
    </w:rPr>
  </w:style>
  <w:style w:type="paragraph" w:customStyle="1" w:styleId="687B566BF27343C682F7154A7F66E7FE10">
    <w:name w:val="687B566BF27343C682F7154A7F66E7FE10"/>
    <w:rsid w:val="00DF4A27"/>
    <w:rPr>
      <w:rFonts w:eastAsiaTheme="minorHAnsi"/>
    </w:rPr>
  </w:style>
  <w:style w:type="paragraph" w:customStyle="1" w:styleId="3218A6588FAC40D69AB87D103D33B10110">
    <w:name w:val="3218A6588FAC40D69AB87D103D33B10110"/>
    <w:rsid w:val="00DF4A27"/>
    <w:rPr>
      <w:rFonts w:eastAsiaTheme="minorHAnsi"/>
    </w:rPr>
  </w:style>
  <w:style w:type="paragraph" w:customStyle="1" w:styleId="870FDDDDF9FD4838831E856D2D216F031">
    <w:name w:val="870FDDDDF9FD4838831E856D2D216F031"/>
    <w:rsid w:val="00DF4A27"/>
    <w:rPr>
      <w:rFonts w:eastAsiaTheme="minorHAnsi"/>
    </w:rPr>
  </w:style>
  <w:style w:type="paragraph" w:customStyle="1" w:styleId="2DB00C91B56B4027B306E2A1F026C79911">
    <w:name w:val="2DB00C91B56B4027B306E2A1F026C79911"/>
    <w:rsid w:val="00DF4A27"/>
    <w:rPr>
      <w:rFonts w:eastAsiaTheme="minorHAnsi"/>
    </w:rPr>
  </w:style>
  <w:style w:type="paragraph" w:customStyle="1" w:styleId="05741B51895A4AC793F123D9CBB917C29">
    <w:name w:val="05741B51895A4AC793F123D9CBB917C29"/>
    <w:rsid w:val="00DF4A27"/>
    <w:rPr>
      <w:rFonts w:eastAsiaTheme="minorHAnsi"/>
    </w:rPr>
  </w:style>
  <w:style w:type="paragraph" w:customStyle="1" w:styleId="270E9FDA109147468AC236E0C74FD4CF8">
    <w:name w:val="270E9FDA109147468AC236E0C74FD4CF8"/>
    <w:rsid w:val="00DF4A27"/>
    <w:rPr>
      <w:rFonts w:eastAsiaTheme="minorHAnsi"/>
    </w:rPr>
  </w:style>
  <w:style w:type="paragraph" w:customStyle="1" w:styleId="E7B9E02F5DFD47149D8FA91562BCC4D733">
    <w:name w:val="E7B9E02F5DFD47149D8FA91562BCC4D733"/>
    <w:rsid w:val="00DF4A27"/>
    <w:rPr>
      <w:rFonts w:eastAsiaTheme="minorHAnsi"/>
    </w:rPr>
  </w:style>
  <w:style w:type="paragraph" w:customStyle="1" w:styleId="3D145A24CA36457AB1EFA6833D63CD9A2">
    <w:name w:val="3D145A24CA36457AB1EFA6833D63CD9A2"/>
    <w:rsid w:val="00DF4A27"/>
    <w:rPr>
      <w:rFonts w:eastAsiaTheme="minorHAnsi"/>
    </w:rPr>
  </w:style>
  <w:style w:type="paragraph" w:customStyle="1" w:styleId="348FA061EE3C49ACAE41AEBD74E67BFB15">
    <w:name w:val="348FA061EE3C49ACAE41AEBD74E67BFB15"/>
    <w:rsid w:val="00DF4A27"/>
    <w:rPr>
      <w:rFonts w:eastAsiaTheme="minorHAnsi"/>
    </w:rPr>
  </w:style>
  <w:style w:type="paragraph" w:customStyle="1" w:styleId="BEE62C185D094C8EA8DCF20FFCC539EA16">
    <w:name w:val="BEE62C185D094C8EA8DCF20FFCC539EA16"/>
    <w:rsid w:val="00DF4A27"/>
    <w:rPr>
      <w:rFonts w:eastAsiaTheme="minorHAnsi"/>
    </w:rPr>
  </w:style>
  <w:style w:type="paragraph" w:customStyle="1" w:styleId="A36C754F31F44FAB8CA89BBA09E91DAB14">
    <w:name w:val="A36C754F31F44FAB8CA89BBA09E91DAB14"/>
    <w:rsid w:val="00DF4A27"/>
    <w:rPr>
      <w:rFonts w:eastAsiaTheme="minorHAnsi"/>
    </w:rPr>
  </w:style>
  <w:style w:type="paragraph" w:customStyle="1" w:styleId="1FF0663ADFCF49F48AD3631EC25D71BE14">
    <w:name w:val="1FF0663ADFCF49F48AD3631EC25D71BE14"/>
    <w:rsid w:val="00DF4A27"/>
    <w:rPr>
      <w:rFonts w:eastAsiaTheme="minorHAnsi"/>
    </w:rPr>
  </w:style>
  <w:style w:type="paragraph" w:customStyle="1" w:styleId="5E6E5BFE325243B99A437EBE6734EE8312">
    <w:name w:val="5E6E5BFE325243B99A437EBE6734EE8312"/>
    <w:rsid w:val="00DF4A27"/>
    <w:rPr>
      <w:rFonts w:eastAsiaTheme="minorHAnsi"/>
    </w:rPr>
  </w:style>
  <w:style w:type="paragraph" w:customStyle="1" w:styleId="34138446CB61456EB7D73FCEBF6D47BD12">
    <w:name w:val="34138446CB61456EB7D73FCEBF6D47BD12"/>
    <w:rsid w:val="00DF4A27"/>
    <w:rPr>
      <w:rFonts w:eastAsiaTheme="minorHAnsi"/>
    </w:rPr>
  </w:style>
  <w:style w:type="paragraph" w:customStyle="1" w:styleId="2BF430F16B7B45749722C657A88BA8DB12">
    <w:name w:val="2BF430F16B7B45749722C657A88BA8DB12"/>
    <w:rsid w:val="00DF4A27"/>
    <w:rPr>
      <w:rFonts w:eastAsiaTheme="minorHAnsi"/>
    </w:rPr>
  </w:style>
  <w:style w:type="paragraph" w:customStyle="1" w:styleId="687B566BF27343C682F7154A7F66E7FE11">
    <w:name w:val="687B566BF27343C682F7154A7F66E7FE11"/>
    <w:rsid w:val="00DF4A27"/>
    <w:rPr>
      <w:rFonts w:eastAsiaTheme="minorHAnsi"/>
    </w:rPr>
  </w:style>
  <w:style w:type="paragraph" w:customStyle="1" w:styleId="3218A6588FAC40D69AB87D103D33B10111">
    <w:name w:val="3218A6588FAC40D69AB87D103D33B10111"/>
    <w:rsid w:val="00DF4A27"/>
    <w:rPr>
      <w:rFonts w:eastAsiaTheme="minorHAnsi"/>
    </w:rPr>
  </w:style>
  <w:style w:type="paragraph" w:customStyle="1" w:styleId="870FDDDDF9FD4838831E856D2D216F032">
    <w:name w:val="870FDDDDF9FD4838831E856D2D216F032"/>
    <w:rsid w:val="00DF4A27"/>
    <w:rPr>
      <w:rFonts w:eastAsiaTheme="minorHAnsi"/>
    </w:rPr>
  </w:style>
  <w:style w:type="paragraph" w:customStyle="1" w:styleId="2DB00C91B56B4027B306E2A1F026C79912">
    <w:name w:val="2DB00C91B56B4027B306E2A1F026C79912"/>
    <w:rsid w:val="00DF4A27"/>
    <w:rPr>
      <w:rFonts w:eastAsiaTheme="minorHAnsi"/>
    </w:rPr>
  </w:style>
  <w:style w:type="paragraph" w:customStyle="1" w:styleId="05741B51895A4AC793F123D9CBB917C210">
    <w:name w:val="05741B51895A4AC793F123D9CBB917C210"/>
    <w:rsid w:val="00DF4A27"/>
    <w:rPr>
      <w:rFonts w:eastAsiaTheme="minorHAnsi"/>
    </w:rPr>
  </w:style>
  <w:style w:type="paragraph" w:customStyle="1" w:styleId="270E9FDA109147468AC236E0C74FD4CF9">
    <w:name w:val="270E9FDA109147468AC236E0C74FD4CF9"/>
    <w:rsid w:val="00DF4A27"/>
    <w:rPr>
      <w:rFonts w:eastAsiaTheme="minorHAnsi"/>
    </w:rPr>
  </w:style>
  <w:style w:type="paragraph" w:customStyle="1" w:styleId="E7B9E02F5DFD47149D8FA91562BCC4D734">
    <w:name w:val="E7B9E02F5DFD47149D8FA91562BCC4D734"/>
    <w:rsid w:val="00DF4A27"/>
    <w:rPr>
      <w:rFonts w:eastAsiaTheme="minorHAnsi"/>
    </w:rPr>
  </w:style>
  <w:style w:type="paragraph" w:customStyle="1" w:styleId="3D145A24CA36457AB1EFA6833D63CD9A3">
    <w:name w:val="3D145A24CA36457AB1EFA6833D63CD9A3"/>
    <w:rsid w:val="00DF4A27"/>
    <w:rPr>
      <w:rFonts w:eastAsiaTheme="minorHAnsi"/>
    </w:rPr>
  </w:style>
  <w:style w:type="paragraph" w:customStyle="1" w:styleId="348FA061EE3C49ACAE41AEBD74E67BFB16">
    <w:name w:val="348FA061EE3C49ACAE41AEBD74E67BFB16"/>
    <w:rsid w:val="00DF4A27"/>
    <w:rPr>
      <w:rFonts w:eastAsiaTheme="minorHAnsi"/>
    </w:rPr>
  </w:style>
  <w:style w:type="paragraph" w:customStyle="1" w:styleId="BEE62C185D094C8EA8DCF20FFCC539EA17">
    <w:name w:val="BEE62C185D094C8EA8DCF20FFCC539EA17"/>
    <w:rsid w:val="00DF4A27"/>
    <w:rPr>
      <w:rFonts w:eastAsiaTheme="minorHAnsi"/>
    </w:rPr>
  </w:style>
  <w:style w:type="paragraph" w:customStyle="1" w:styleId="A36C754F31F44FAB8CA89BBA09E91DAB15">
    <w:name w:val="A36C754F31F44FAB8CA89BBA09E91DAB15"/>
    <w:rsid w:val="00DF4A27"/>
    <w:rPr>
      <w:rFonts w:eastAsiaTheme="minorHAnsi"/>
    </w:rPr>
  </w:style>
  <w:style w:type="paragraph" w:customStyle="1" w:styleId="1FF0663ADFCF49F48AD3631EC25D71BE15">
    <w:name w:val="1FF0663ADFCF49F48AD3631EC25D71BE15"/>
    <w:rsid w:val="00DF4A27"/>
    <w:rPr>
      <w:rFonts w:eastAsiaTheme="minorHAnsi"/>
    </w:rPr>
  </w:style>
  <w:style w:type="paragraph" w:customStyle="1" w:styleId="5E6E5BFE325243B99A437EBE6734EE8313">
    <w:name w:val="5E6E5BFE325243B99A437EBE6734EE8313"/>
    <w:rsid w:val="00DF4A27"/>
    <w:rPr>
      <w:rFonts w:eastAsiaTheme="minorHAnsi"/>
    </w:rPr>
  </w:style>
  <w:style w:type="paragraph" w:customStyle="1" w:styleId="34138446CB61456EB7D73FCEBF6D47BD13">
    <w:name w:val="34138446CB61456EB7D73FCEBF6D47BD13"/>
    <w:rsid w:val="00DF4A27"/>
    <w:rPr>
      <w:rFonts w:eastAsiaTheme="minorHAnsi"/>
    </w:rPr>
  </w:style>
  <w:style w:type="paragraph" w:customStyle="1" w:styleId="2BF430F16B7B45749722C657A88BA8DB13">
    <w:name w:val="2BF430F16B7B45749722C657A88BA8DB13"/>
    <w:rsid w:val="00DF4A27"/>
    <w:rPr>
      <w:rFonts w:eastAsiaTheme="minorHAnsi"/>
    </w:rPr>
  </w:style>
  <w:style w:type="paragraph" w:customStyle="1" w:styleId="687B566BF27343C682F7154A7F66E7FE12">
    <w:name w:val="687B566BF27343C682F7154A7F66E7FE12"/>
    <w:rsid w:val="00DF4A27"/>
    <w:rPr>
      <w:rFonts w:eastAsiaTheme="minorHAnsi"/>
    </w:rPr>
  </w:style>
  <w:style w:type="paragraph" w:customStyle="1" w:styleId="3218A6588FAC40D69AB87D103D33B10112">
    <w:name w:val="3218A6588FAC40D69AB87D103D33B10112"/>
    <w:rsid w:val="00DF4A27"/>
    <w:rPr>
      <w:rFonts w:eastAsiaTheme="minorHAnsi"/>
    </w:rPr>
  </w:style>
  <w:style w:type="paragraph" w:customStyle="1" w:styleId="870FDDDDF9FD4838831E856D2D216F033">
    <w:name w:val="870FDDDDF9FD4838831E856D2D216F033"/>
    <w:rsid w:val="00DF4A27"/>
    <w:rPr>
      <w:rFonts w:eastAsiaTheme="minorHAnsi"/>
    </w:rPr>
  </w:style>
  <w:style w:type="paragraph" w:customStyle="1" w:styleId="2DB00C91B56B4027B306E2A1F026C79913">
    <w:name w:val="2DB00C91B56B4027B306E2A1F026C79913"/>
    <w:rsid w:val="00DF4A27"/>
    <w:rPr>
      <w:rFonts w:eastAsiaTheme="minorHAnsi"/>
    </w:rPr>
  </w:style>
  <w:style w:type="paragraph" w:customStyle="1" w:styleId="CB821D6DB7EE411AB176B8C4A0D6A3FA">
    <w:name w:val="CB821D6DB7EE411AB176B8C4A0D6A3FA"/>
    <w:rsid w:val="00DF4A27"/>
    <w:rPr>
      <w:rFonts w:eastAsiaTheme="minorHAnsi"/>
    </w:rPr>
  </w:style>
  <w:style w:type="paragraph" w:customStyle="1" w:styleId="05741B51895A4AC793F123D9CBB917C211">
    <w:name w:val="05741B51895A4AC793F123D9CBB917C211"/>
    <w:rsid w:val="00DF4A27"/>
    <w:rPr>
      <w:rFonts w:eastAsiaTheme="minorHAnsi"/>
    </w:rPr>
  </w:style>
  <w:style w:type="paragraph" w:customStyle="1" w:styleId="270E9FDA109147468AC236E0C74FD4CF10">
    <w:name w:val="270E9FDA109147468AC236E0C74FD4CF10"/>
    <w:rsid w:val="00DF4A27"/>
    <w:rPr>
      <w:rFonts w:eastAsiaTheme="minorHAnsi"/>
    </w:rPr>
  </w:style>
  <w:style w:type="paragraph" w:customStyle="1" w:styleId="AA3EC7DE36A4411A8278465DE4DD26D0">
    <w:name w:val="AA3EC7DE36A4411A8278465DE4DD26D0"/>
    <w:rsid w:val="00DF4A27"/>
  </w:style>
  <w:style w:type="paragraph" w:customStyle="1" w:styleId="E7B9E02F5DFD47149D8FA91562BCC4D735">
    <w:name w:val="E7B9E02F5DFD47149D8FA91562BCC4D735"/>
    <w:rsid w:val="00DF4A27"/>
    <w:rPr>
      <w:rFonts w:eastAsiaTheme="minorHAnsi"/>
    </w:rPr>
  </w:style>
  <w:style w:type="paragraph" w:customStyle="1" w:styleId="3D145A24CA36457AB1EFA6833D63CD9A4">
    <w:name w:val="3D145A24CA36457AB1EFA6833D63CD9A4"/>
    <w:rsid w:val="00DF4A27"/>
    <w:rPr>
      <w:rFonts w:eastAsiaTheme="minorHAnsi"/>
    </w:rPr>
  </w:style>
  <w:style w:type="paragraph" w:customStyle="1" w:styleId="348FA061EE3C49ACAE41AEBD74E67BFB17">
    <w:name w:val="348FA061EE3C49ACAE41AEBD74E67BFB17"/>
    <w:rsid w:val="00DF4A27"/>
    <w:rPr>
      <w:rFonts w:eastAsiaTheme="minorHAnsi"/>
    </w:rPr>
  </w:style>
  <w:style w:type="paragraph" w:customStyle="1" w:styleId="BEE62C185D094C8EA8DCF20FFCC539EA18">
    <w:name w:val="BEE62C185D094C8EA8DCF20FFCC539EA18"/>
    <w:rsid w:val="00DF4A27"/>
    <w:rPr>
      <w:rFonts w:eastAsiaTheme="minorHAnsi"/>
    </w:rPr>
  </w:style>
  <w:style w:type="paragraph" w:customStyle="1" w:styleId="A36C754F31F44FAB8CA89BBA09E91DAB16">
    <w:name w:val="A36C754F31F44FAB8CA89BBA09E91DAB16"/>
    <w:rsid w:val="00DF4A27"/>
    <w:rPr>
      <w:rFonts w:eastAsiaTheme="minorHAnsi"/>
    </w:rPr>
  </w:style>
  <w:style w:type="paragraph" w:customStyle="1" w:styleId="1FF0663ADFCF49F48AD3631EC25D71BE16">
    <w:name w:val="1FF0663ADFCF49F48AD3631EC25D71BE16"/>
    <w:rsid w:val="00DF4A27"/>
    <w:rPr>
      <w:rFonts w:eastAsiaTheme="minorHAnsi"/>
    </w:rPr>
  </w:style>
  <w:style w:type="paragraph" w:customStyle="1" w:styleId="5E6E5BFE325243B99A437EBE6734EE8314">
    <w:name w:val="5E6E5BFE325243B99A437EBE6734EE8314"/>
    <w:rsid w:val="00DF4A27"/>
    <w:rPr>
      <w:rFonts w:eastAsiaTheme="minorHAnsi"/>
    </w:rPr>
  </w:style>
  <w:style w:type="paragraph" w:customStyle="1" w:styleId="34138446CB61456EB7D73FCEBF6D47BD14">
    <w:name w:val="34138446CB61456EB7D73FCEBF6D47BD14"/>
    <w:rsid w:val="00DF4A27"/>
    <w:rPr>
      <w:rFonts w:eastAsiaTheme="minorHAnsi"/>
    </w:rPr>
  </w:style>
  <w:style w:type="paragraph" w:customStyle="1" w:styleId="2BF430F16B7B45749722C657A88BA8DB14">
    <w:name w:val="2BF430F16B7B45749722C657A88BA8DB14"/>
    <w:rsid w:val="00DF4A27"/>
    <w:rPr>
      <w:rFonts w:eastAsiaTheme="minorHAnsi"/>
    </w:rPr>
  </w:style>
  <w:style w:type="paragraph" w:customStyle="1" w:styleId="687B566BF27343C682F7154A7F66E7FE13">
    <w:name w:val="687B566BF27343C682F7154A7F66E7FE13"/>
    <w:rsid w:val="00DF4A27"/>
    <w:rPr>
      <w:rFonts w:eastAsiaTheme="minorHAnsi"/>
    </w:rPr>
  </w:style>
  <w:style w:type="paragraph" w:customStyle="1" w:styleId="3218A6588FAC40D69AB87D103D33B10113">
    <w:name w:val="3218A6588FAC40D69AB87D103D33B10113"/>
    <w:rsid w:val="00DF4A27"/>
    <w:rPr>
      <w:rFonts w:eastAsiaTheme="minorHAnsi"/>
    </w:rPr>
  </w:style>
  <w:style w:type="paragraph" w:customStyle="1" w:styleId="870FDDDDF9FD4838831E856D2D216F034">
    <w:name w:val="870FDDDDF9FD4838831E856D2D216F034"/>
    <w:rsid w:val="00DF4A27"/>
    <w:rPr>
      <w:rFonts w:eastAsiaTheme="minorHAnsi"/>
    </w:rPr>
  </w:style>
  <w:style w:type="paragraph" w:customStyle="1" w:styleId="2DB00C91B56B4027B306E2A1F026C79914">
    <w:name w:val="2DB00C91B56B4027B306E2A1F026C79914"/>
    <w:rsid w:val="00DF4A27"/>
    <w:rPr>
      <w:rFonts w:eastAsiaTheme="minorHAnsi"/>
    </w:rPr>
  </w:style>
  <w:style w:type="paragraph" w:customStyle="1" w:styleId="CB821D6DB7EE411AB176B8C4A0D6A3FA1">
    <w:name w:val="CB821D6DB7EE411AB176B8C4A0D6A3FA1"/>
    <w:rsid w:val="00DF4A27"/>
    <w:rPr>
      <w:rFonts w:eastAsiaTheme="minorHAnsi"/>
    </w:rPr>
  </w:style>
  <w:style w:type="paragraph" w:customStyle="1" w:styleId="AA3EC7DE36A4411A8278465DE4DD26D01">
    <w:name w:val="AA3EC7DE36A4411A8278465DE4DD26D01"/>
    <w:rsid w:val="00DF4A27"/>
    <w:rPr>
      <w:rFonts w:eastAsiaTheme="minorHAnsi"/>
    </w:rPr>
  </w:style>
  <w:style w:type="paragraph" w:customStyle="1" w:styleId="E7B9E02F5DFD47149D8FA91562BCC4D736">
    <w:name w:val="E7B9E02F5DFD47149D8FA91562BCC4D736"/>
    <w:rsid w:val="00DF4A27"/>
    <w:rPr>
      <w:rFonts w:eastAsiaTheme="minorHAnsi"/>
    </w:rPr>
  </w:style>
  <w:style w:type="paragraph" w:customStyle="1" w:styleId="3D145A24CA36457AB1EFA6833D63CD9A5">
    <w:name w:val="3D145A24CA36457AB1EFA6833D63CD9A5"/>
    <w:rsid w:val="00DF4A27"/>
    <w:rPr>
      <w:rFonts w:eastAsiaTheme="minorHAnsi"/>
    </w:rPr>
  </w:style>
  <w:style w:type="paragraph" w:customStyle="1" w:styleId="348FA061EE3C49ACAE41AEBD74E67BFB18">
    <w:name w:val="348FA061EE3C49ACAE41AEBD74E67BFB18"/>
    <w:rsid w:val="00DF4A27"/>
    <w:rPr>
      <w:rFonts w:eastAsiaTheme="minorHAnsi"/>
    </w:rPr>
  </w:style>
  <w:style w:type="paragraph" w:customStyle="1" w:styleId="BEE62C185D094C8EA8DCF20FFCC539EA19">
    <w:name w:val="BEE62C185D094C8EA8DCF20FFCC539EA19"/>
    <w:rsid w:val="00DF4A27"/>
    <w:rPr>
      <w:rFonts w:eastAsiaTheme="minorHAnsi"/>
    </w:rPr>
  </w:style>
  <w:style w:type="paragraph" w:customStyle="1" w:styleId="A36C754F31F44FAB8CA89BBA09E91DAB17">
    <w:name w:val="A36C754F31F44FAB8CA89BBA09E91DAB17"/>
    <w:rsid w:val="00DF4A27"/>
    <w:rPr>
      <w:rFonts w:eastAsiaTheme="minorHAnsi"/>
    </w:rPr>
  </w:style>
  <w:style w:type="paragraph" w:customStyle="1" w:styleId="1FF0663ADFCF49F48AD3631EC25D71BE17">
    <w:name w:val="1FF0663ADFCF49F48AD3631EC25D71BE17"/>
    <w:rsid w:val="00DF4A27"/>
    <w:rPr>
      <w:rFonts w:eastAsiaTheme="minorHAnsi"/>
    </w:rPr>
  </w:style>
  <w:style w:type="paragraph" w:customStyle="1" w:styleId="5E6E5BFE325243B99A437EBE6734EE8315">
    <w:name w:val="5E6E5BFE325243B99A437EBE6734EE8315"/>
    <w:rsid w:val="00DF4A27"/>
    <w:rPr>
      <w:rFonts w:eastAsiaTheme="minorHAnsi"/>
    </w:rPr>
  </w:style>
  <w:style w:type="paragraph" w:customStyle="1" w:styleId="34138446CB61456EB7D73FCEBF6D47BD15">
    <w:name w:val="34138446CB61456EB7D73FCEBF6D47BD15"/>
    <w:rsid w:val="00DF4A27"/>
    <w:rPr>
      <w:rFonts w:eastAsiaTheme="minorHAnsi"/>
    </w:rPr>
  </w:style>
  <w:style w:type="paragraph" w:customStyle="1" w:styleId="2BF430F16B7B45749722C657A88BA8DB15">
    <w:name w:val="2BF430F16B7B45749722C657A88BA8DB15"/>
    <w:rsid w:val="00DF4A27"/>
    <w:rPr>
      <w:rFonts w:eastAsiaTheme="minorHAnsi"/>
    </w:rPr>
  </w:style>
  <w:style w:type="paragraph" w:customStyle="1" w:styleId="687B566BF27343C682F7154A7F66E7FE14">
    <w:name w:val="687B566BF27343C682F7154A7F66E7FE14"/>
    <w:rsid w:val="00DF4A27"/>
    <w:rPr>
      <w:rFonts w:eastAsiaTheme="minorHAnsi"/>
    </w:rPr>
  </w:style>
  <w:style w:type="paragraph" w:customStyle="1" w:styleId="3218A6588FAC40D69AB87D103D33B10114">
    <w:name w:val="3218A6588FAC40D69AB87D103D33B10114"/>
    <w:rsid w:val="00DF4A27"/>
    <w:rPr>
      <w:rFonts w:eastAsiaTheme="minorHAnsi"/>
    </w:rPr>
  </w:style>
  <w:style w:type="paragraph" w:customStyle="1" w:styleId="870FDDDDF9FD4838831E856D2D216F035">
    <w:name w:val="870FDDDDF9FD4838831E856D2D216F035"/>
    <w:rsid w:val="00DF4A27"/>
    <w:rPr>
      <w:rFonts w:eastAsiaTheme="minorHAnsi"/>
    </w:rPr>
  </w:style>
  <w:style w:type="paragraph" w:customStyle="1" w:styleId="2DB00C91B56B4027B306E2A1F026C79915">
    <w:name w:val="2DB00C91B56B4027B306E2A1F026C79915"/>
    <w:rsid w:val="00DF4A27"/>
    <w:rPr>
      <w:rFonts w:eastAsiaTheme="minorHAnsi"/>
    </w:rPr>
  </w:style>
  <w:style w:type="paragraph" w:customStyle="1" w:styleId="CB821D6DB7EE411AB176B8C4A0D6A3FA2">
    <w:name w:val="CB821D6DB7EE411AB176B8C4A0D6A3FA2"/>
    <w:rsid w:val="00DF4A27"/>
    <w:rPr>
      <w:rFonts w:eastAsiaTheme="minorHAnsi"/>
    </w:rPr>
  </w:style>
  <w:style w:type="paragraph" w:customStyle="1" w:styleId="AA3EC7DE36A4411A8278465DE4DD26D02">
    <w:name w:val="AA3EC7DE36A4411A8278465DE4DD26D02"/>
    <w:rsid w:val="00DF4A27"/>
    <w:rPr>
      <w:rFonts w:eastAsiaTheme="minorHAnsi"/>
    </w:rPr>
  </w:style>
  <w:style w:type="paragraph" w:customStyle="1" w:styleId="321C012CF9A34666AAF1AE1DEA02B0A9">
    <w:name w:val="321C012CF9A34666AAF1AE1DEA02B0A9"/>
    <w:rsid w:val="00DF4A27"/>
    <w:rPr>
      <w:rFonts w:eastAsiaTheme="minorHAnsi"/>
    </w:rPr>
  </w:style>
  <w:style w:type="paragraph" w:customStyle="1" w:styleId="FC661392F7884836A296090E1E751A6A">
    <w:name w:val="FC661392F7884836A296090E1E751A6A"/>
    <w:rsid w:val="00DF4A27"/>
    <w:rPr>
      <w:rFonts w:eastAsiaTheme="minorHAnsi"/>
    </w:rPr>
  </w:style>
  <w:style w:type="paragraph" w:customStyle="1" w:styleId="E7B9E02F5DFD47149D8FA91562BCC4D737">
    <w:name w:val="E7B9E02F5DFD47149D8FA91562BCC4D737"/>
    <w:rsid w:val="00DF4A27"/>
    <w:rPr>
      <w:rFonts w:eastAsiaTheme="minorHAnsi"/>
    </w:rPr>
  </w:style>
  <w:style w:type="paragraph" w:customStyle="1" w:styleId="3D145A24CA36457AB1EFA6833D63CD9A6">
    <w:name w:val="3D145A24CA36457AB1EFA6833D63CD9A6"/>
    <w:rsid w:val="00DF4A27"/>
    <w:rPr>
      <w:rFonts w:eastAsiaTheme="minorHAnsi"/>
    </w:rPr>
  </w:style>
  <w:style w:type="paragraph" w:customStyle="1" w:styleId="348FA061EE3C49ACAE41AEBD74E67BFB19">
    <w:name w:val="348FA061EE3C49ACAE41AEBD74E67BFB19"/>
    <w:rsid w:val="00DF4A27"/>
    <w:rPr>
      <w:rFonts w:eastAsiaTheme="minorHAnsi"/>
    </w:rPr>
  </w:style>
  <w:style w:type="paragraph" w:customStyle="1" w:styleId="BEE62C185D094C8EA8DCF20FFCC539EA20">
    <w:name w:val="BEE62C185D094C8EA8DCF20FFCC539EA20"/>
    <w:rsid w:val="00DF4A27"/>
    <w:rPr>
      <w:rFonts w:eastAsiaTheme="minorHAnsi"/>
    </w:rPr>
  </w:style>
  <w:style w:type="paragraph" w:customStyle="1" w:styleId="A36C754F31F44FAB8CA89BBA09E91DAB18">
    <w:name w:val="A36C754F31F44FAB8CA89BBA09E91DAB18"/>
    <w:rsid w:val="00DF4A27"/>
    <w:rPr>
      <w:rFonts w:eastAsiaTheme="minorHAnsi"/>
    </w:rPr>
  </w:style>
  <w:style w:type="paragraph" w:customStyle="1" w:styleId="1FF0663ADFCF49F48AD3631EC25D71BE18">
    <w:name w:val="1FF0663ADFCF49F48AD3631EC25D71BE18"/>
    <w:rsid w:val="00DF4A27"/>
    <w:rPr>
      <w:rFonts w:eastAsiaTheme="minorHAnsi"/>
    </w:rPr>
  </w:style>
  <w:style w:type="paragraph" w:customStyle="1" w:styleId="5E6E5BFE325243B99A437EBE6734EE8316">
    <w:name w:val="5E6E5BFE325243B99A437EBE6734EE8316"/>
    <w:rsid w:val="00DF4A27"/>
    <w:rPr>
      <w:rFonts w:eastAsiaTheme="minorHAnsi"/>
    </w:rPr>
  </w:style>
  <w:style w:type="paragraph" w:customStyle="1" w:styleId="34138446CB61456EB7D73FCEBF6D47BD16">
    <w:name w:val="34138446CB61456EB7D73FCEBF6D47BD16"/>
    <w:rsid w:val="00DF4A27"/>
    <w:rPr>
      <w:rFonts w:eastAsiaTheme="minorHAnsi"/>
    </w:rPr>
  </w:style>
  <w:style w:type="paragraph" w:customStyle="1" w:styleId="2BF430F16B7B45749722C657A88BA8DB16">
    <w:name w:val="2BF430F16B7B45749722C657A88BA8DB16"/>
    <w:rsid w:val="00DF4A27"/>
    <w:rPr>
      <w:rFonts w:eastAsiaTheme="minorHAnsi"/>
    </w:rPr>
  </w:style>
  <w:style w:type="paragraph" w:customStyle="1" w:styleId="687B566BF27343C682F7154A7F66E7FE15">
    <w:name w:val="687B566BF27343C682F7154A7F66E7FE15"/>
    <w:rsid w:val="00DF4A27"/>
    <w:rPr>
      <w:rFonts w:eastAsiaTheme="minorHAnsi"/>
    </w:rPr>
  </w:style>
  <w:style w:type="paragraph" w:customStyle="1" w:styleId="3218A6588FAC40D69AB87D103D33B10115">
    <w:name w:val="3218A6588FAC40D69AB87D103D33B10115"/>
    <w:rsid w:val="00DF4A27"/>
    <w:rPr>
      <w:rFonts w:eastAsiaTheme="minorHAnsi"/>
    </w:rPr>
  </w:style>
  <w:style w:type="paragraph" w:customStyle="1" w:styleId="870FDDDDF9FD4838831E856D2D216F036">
    <w:name w:val="870FDDDDF9FD4838831E856D2D216F036"/>
    <w:rsid w:val="00DF4A27"/>
    <w:rPr>
      <w:rFonts w:eastAsiaTheme="minorHAnsi"/>
    </w:rPr>
  </w:style>
  <w:style w:type="paragraph" w:customStyle="1" w:styleId="2DB00C91B56B4027B306E2A1F026C79916">
    <w:name w:val="2DB00C91B56B4027B306E2A1F026C79916"/>
    <w:rsid w:val="00DF4A27"/>
    <w:rPr>
      <w:rFonts w:eastAsiaTheme="minorHAnsi"/>
    </w:rPr>
  </w:style>
  <w:style w:type="paragraph" w:customStyle="1" w:styleId="CB821D6DB7EE411AB176B8C4A0D6A3FA3">
    <w:name w:val="CB821D6DB7EE411AB176B8C4A0D6A3FA3"/>
    <w:rsid w:val="00DF4A27"/>
    <w:rPr>
      <w:rFonts w:eastAsiaTheme="minorHAnsi"/>
    </w:rPr>
  </w:style>
  <w:style w:type="paragraph" w:customStyle="1" w:styleId="AA3EC7DE36A4411A8278465DE4DD26D03">
    <w:name w:val="AA3EC7DE36A4411A8278465DE4DD26D03"/>
    <w:rsid w:val="00DF4A27"/>
    <w:rPr>
      <w:rFonts w:eastAsiaTheme="minorHAnsi"/>
    </w:rPr>
  </w:style>
  <w:style w:type="paragraph" w:customStyle="1" w:styleId="321C012CF9A34666AAF1AE1DEA02B0A91">
    <w:name w:val="321C012CF9A34666AAF1AE1DEA02B0A91"/>
    <w:rsid w:val="00DF4A27"/>
    <w:rPr>
      <w:rFonts w:eastAsiaTheme="minorHAnsi"/>
    </w:rPr>
  </w:style>
  <w:style w:type="paragraph" w:customStyle="1" w:styleId="FC661392F7884836A296090E1E751A6A1">
    <w:name w:val="FC661392F7884836A296090E1E751A6A1"/>
    <w:rsid w:val="00DF4A27"/>
    <w:rPr>
      <w:rFonts w:eastAsiaTheme="minorHAnsi"/>
    </w:rPr>
  </w:style>
  <w:style w:type="paragraph" w:customStyle="1" w:styleId="FF31FC83FB994A2D8192CC94D420E2C0">
    <w:name w:val="FF31FC83FB994A2D8192CC94D420E2C0"/>
    <w:rsid w:val="00DF4A27"/>
    <w:rPr>
      <w:rFonts w:eastAsiaTheme="minorHAnsi"/>
    </w:rPr>
  </w:style>
  <w:style w:type="paragraph" w:customStyle="1" w:styleId="22001086C92E4DDD849133FC8A96BA0D">
    <w:name w:val="22001086C92E4DDD849133FC8A96BA0D"/>
    <w:rsid w:val="00DF4A27"/>
    <w:rPr>
      <w:rFonts w:eastAsiaTheme="minorHAnsi"/>
    </w:rPr>
  </w:style>
  <w:style w:type="paragraph" w:customStyle="1" w:styleId="E7B9E02F5DFD47149D8FA91562BCC4D738">
    <w:name w:val="E7B9E02F5DFD47149D8FA91562BCC4D738"/>
    <w:rsid w:val="00DF4A27"/>
    <w:rPr>
      <w:rFonts w:eastAsiaTheme="minorHAnsi"/>
    </w:rPr>
  </w:style>
  <w:style w:type="paragraph" w:customStyle="1" w:styleId="3D145A24CA36457AB1EFA6833D63CD9A7">
    <w:name w:val="3D145A24CA36457AB1EFA6833D63CD9A7"/>
    <w:rsid w:val="00DF4A27"/>
    <w:rPr>
      <w:rFonts w:eastAsiaTheme="minorHAnsi"/>
    </w:rPr>
  </w:style>
  <w:style w:type="paragraph" w:customStyle="1" w:styleId="348FA061EE3C49ACAE41AEBD74E67BFB20">
    <w:name w:val="348FA061EE3C49ACAE41AEBD74E67BFB20"/>
    <w:rsid w:val="00DF4A27"/>
    <w:rPr>
      <w:rFonts w:eastAsiaTheme="minorHAnsi"/>
    </w:rPr>
  </w:style>
  <w:style w:type="paragraph" w:customStyle="1" w:styleId="BEE62C185D094C8EA8DCF20FFCC539EA21">
    <w:name w:val="BEE62C185D094C8EA8DCF20FFCC539EA21"/>
    <w:rsid w:val="00DF4A27"/>
    <w:rPr>
      <w:rFonts w:eastAsiaTheme="minorHAnsi"/>
    </w:rPr>
  </w:style>
  <w:style w:type="paragraph" w:customStyle="1" w:styleId="A36C754F31F44FAB8CA89BBA09E91DAB19">
    <w:name w:val="A36C754F31F44FAB8CA89BBA09E91DAB19"/>
    <w:rsid w:val="00DF4A27"/>
    <w:rPr>
      <w:rFonts w:eastAsiaTheme="minorHAnsi"/>
    </w:rPr>
  </w:style>
  <w:style w:type="paragraph" w:customStyle="1" w:styleId="1FF0663ADFCF49F48AD3631EC25D71BE19">
    <w:name w:val="1FF0663ADFCF49F48AD3631EC25D71BE19"/>
    <w:rsid w:val="00DF4A27"/>
    <w:rPr>
      <w:rFonts w:eastAsiaTheme="minorHAnsi"/>
    </w:rPr>
  </w:style>
  <w:style w:type="paragraph" w:customStyle="1" w:styleId="5E6E5BFE325243B99A437EBE6734EE8317">
    <w:name w:val="5E6E5BFE325243B99A437EBE6734EE8317"/>
    <w:rsid w:val="00DF4A27"/>
    <w:rPr>
      <w:rFonts w:eastAsiaTheme="minorHAnsi"/>
    </w:rPr>
  </w:style>
  <w:style w:type="paragraph" w:customStyle="1" w:styleId="34138446CB61456EB7D73FCEBF6D47BD17">
    <w:name w:val="34138446CB61456EB7D73FCEBF6D47BD17"/>
    <w:rsid w:val="00DF4A27"/>
    <w:rPr>
      <w:rFonts w:eastAsiaTheme="minorHAnsi"/>
    </w:rPr>
  </w:style>
  <w:style w:type="paragraph" w:customStyle="1" w:styleId="2BF430F16B7B45749722C657A88BA8DB17">
    <w:name w:val="2BF430F16B7B45749722C657A88BA8DB17"/>
    <w:rsid w:val="00DF4A27"/>
    <w:rPr>
      <w:rFonts w:eastAsiaTheme="minorHAnsi"/>
    </w:rPr>
  </w:style>
  <w:style w:type="paragraph" w:customStyle="1" w:styleId="687B566BF27343C682F7154A7F66E7FE16">
    <w:name w:val="687B566BF27343C682F7154A7F66E7FE16"/>
    <w:rsid w:val="00DF4A27"/>
    <w:rPr>
      <w:rFonts w:eastAsiaTheme="minorHAnsi"/>
    </w:rPr>
  </w:style>
  <w:style w:type="paragraph" w:customStyle="1" w:styleId="3218A6588FAC40D69AB87D103D33B10116">
    <w:name w:val="3218A6588FAC40D69AB87D103D33B10116"/>
    <w:rsid w:val="00DF4A27"/>
    <w:rPr>
      <w:rFonts w:eastAsiaTheme="minorHAnsi"/>
    </w:rPr>
  </w:style>
  <w:style w:type="paragraph" w:customStyle="1" w:styleId="870FDDDDF9FD4838831E856D2D216F037">
    <w:name w:val="870FDDDDF9FD4838831E856D2D216F037"/>
    <w:rsid w:val="00DF4A27"/>
    <w:rPr>
      <w:rFonts w:eastAsiaTheme="minorHAnsi"/>
    </w:rPr>
  </w:style>
  <w:style w:type="paragraph" w:customStyle="1" w:styleId="2DB00C91B56B4027B306E2A1F026C79917">
    <w:name w:val="2DB00C91B56B4027B306E2A1F026C79917"/>
    <w:rsid w:val="00DF4A27"/>
    <w:rPr>
      <w:rFonts w:eastAsiaTheme="minorHAnsi"/>
    </w:rPr>
  </w:style>
  <w:style w:type="paragraph" w:customStyle="1" w:styleId="CB821D6DB7EE411AB176B8C4A0D6A3FA4">
    <w:name w:val="CB821D6DB7EE411AB176B8C4A0D6A3FA4"/>
    <w:rsid w:val="00DF4A27"/>
    <w:rPr>
      <w:rFonts w:eastAsiaTheme="minorHAnsi"/>
    </w:rPr>
  </w:style>
  <w:style w:type="paragraph" w:customStyle="1" w:styleId="AA3EC7DE36A4411A8278465DE4DD26D04">
    <w:name w:val="AA3EC7DE36A4411A8278465DE4DD26D04"/>
    <w:rsid w:val="00DF4A27"/>
    <w:rPr>
      <w:rFonts w:eastAsiaTheme="minorHAnsi"/>
    </w:rPr>
  </w:style>
  <w:style w:type="paragraph" w:customStyle="1" w:styleId="321C012CF9A34666AAF1AE1DEA02B0A92">
    <w:name w:val="321C012CF9A34666AAF1AE1DEA02B0A92"/>
    <w:rsid w:val="00DF4A27"/>
    <w:rPr>
      <w:rFonts w:eastAsiaTheme="minorHAnsi"/>
    </w:rPr>
  </w:style>
  <w:style w:type="paragraph" w:customStyle="1" w:styleId="FC661392F7884836A296090E1E751A6A2">
    <w:name w:val="FC661392F7884836A296090E1E751A6A2"/>
    <w:rsid w:val="00DF4A27"/>
    <w:rPr>
      <w:rFonts w:eastAsiaTheme="minorHAnsi"/>
    </w:rPr>
  </w:style>
  <w:style w:type="paragraph" w:customStyle="1" w:styleId="FF31FC83FB994A2D8192CC94D420E2C01">
    <w:name w:val="FF31FC83FB994A2D8192CC94D420E2C01"/>
    <w:rsid w:val="00DF4A27"/>
    <w:rPr>
      <w:rFonts w:eastAsiaTheme="minorHAnsi"/>
    </w:rPr>
  </w:style>
  <w:style w:type="paragraph" w:customStyle="1" w:styleId="22001086C92E4DDD849133FC8A96BA0D1">
    <w:name w:val="22001086C92E4DDD849133FC8A96BA0D1"/>
    <w:rsid w:val="00DF4A27"/>
    <w:rPr>
      <w:rFonts w:eastAsiaTheme="minorHAnsi"/>
    </w:rPr>
  </w:style>
  <w:style w:type="paragraph" w:customStyle="1" w:styleId="2F25F254591E4A25BBE8BF4B3A96F25E">
    <w:name w:val="2F25F254591E4A25BBE8BF4B3A96F25E"/>
    <w:rsid w:val="00DF4A27"/>
    <w:rPr>
      <w:rFonts w:eastAsiaTheme="minorHAnsi"/>
    </w:rPr>
  </w:style>
  <w:style w:type="paragraph" w:customStyle="1" w:styleId="4018B26B827C4E8D9D4F2544242CC727">
    <w:name w:val="4018B26B827C4E8D9D4F2544242CC727"/>
    <w:rsid w:val="00DF4A27"/>
    <w:rPr>
      <w:rFonts w:eastAsiaTheme="minorHAnsi"/>
    </w:rPr>
  </w:style>
  <w:style w:type="paragraph" w:customStyle="1" w:styleId="7775FE65C6184024928D8912D454AA31">
    <w:name w:val="7775FE65C6184024928D8912D454AA31"/>
    <w:rsid w:val="00DF4A27"/>
    <w:rPr>
      <w:rFonts w:eastAsiaTheme="minorHAnsi"/>
    </w:rPr>
  </w:style>
  <w:style w:type="paragraph" w:customStyle="1" w:styleId="E7B9E02F5DFD47149D8FA91562BCC4D739">
    <w:name w:val="E7B9E02F5DFD47149D8FA91562BCC4D739"/>
    <w:rsid w:val="00DF4A27"/>
    <w:rPr>
      <w:rFonts w:eastAsiaTheme="minorHAnsi"/>
    </w:rPr>
  </w:style>
  <w:style w:type="paragraph" w:customStyle="1" w:styleId="3D145A24CA36457AB1EFA6833D63CD9A8">
    <w:name w:val="3D145A24CA36457AB1EFA6833D63CD9A8"/>
    <w:rsid w:val="00DF4A27"/>
    <w:rPr>
      <w:rFonts w:eastAsiaTheme="minorHAnsi"/>
    </w:rPr>
  </w:style>
  <w:style w:type="paragraph" w:customStyle="1" w:styleId="348FA061EE3C49ACAE41AEBD74E67BFB21">
    <w:name w:val="348FA061EE3C49ACAE41AEBD74E67BFB21"/>
    <w:rsid w:val="00DF4A27"/>
    <w:rPr>
      <w:rFonts w:eastAsiaTheme="minorHAnsi"/>
    </w:rPr>
  </w:style>
  <w:style w:type="paragraph" w:customStyle="1" w:styleId="BEE62C185D094C8EA8DCF20FFCC539EA22">
    <w:name w:val="BEE62C185D094C8EA8DCF20FFCC539EA22"/>
    <w:rsid w:val="00DF4A27"/>
    <w:rPr>
      <w:rFonts w:eastAsiaTheme="minorHAnsi"/>
    </w:rPr>
  </w:style>
  <w:style w:type="paragraph" w:customStyle="1" w:styleId="A36C754F31F44FAB8CA89BBA09E91DAB20">
    <w:name w:val="A36C754F31F44FAB8CA89BBA09E91DAB20"/>
    <w:rsid w:val="00DF4A27"/>
    <w:rPr>
      <w:rFonts w:eastAsiaTheme="minorHAnsi"/>
    </w:rPr>
  </w:style>
  <w:style w:type="paragraph" w:customStyle="1" w:styleId="1FF0663ADFCF49F48AD3631EC25D71BE20">
    <w:name w:val="1FF0663ADFCF49F48AD3631EC25D71BE20"/>
    <w:rsid w:val="00DF4A27"/>
    <w:rPr>
      <w:rFonts w:eastAsiaTheme="minorHAnsi"/>
    </w:rPr>
  </w:style>
  <w:style w:type="paragraph" w:customStyle="1" w:styleId="5E6E5BFE325243B99A437EBE6734EE8318">
    <w:name w:val="5E6E5BFE325243B99A437EBE6734EE8318"/>
    <w:rsid w:val="00DF4A27"/>
    <w:rPr>
      <w:rFonts w:eastAsiaTheme="minorHAnsi"/>
    </w:rPr>
  </w:style>
  <w:style w:type="paragraph" w:customStyle="1" w:styleId="34138446CB61456EB7D73FCEBF6D47BD18">
    <w:name w:val="34138446CB61456EB7D73FCEBF6D47BD18"/>
    <w:rsid w:val="00DF4A27"/>
    <w:rPr>
      <w:rFonts w:eastAsiaTheme="minorHAnsi"/>
    </w:rPr>
  </w:style>
  <w:style w:type="paragraph" w:customStyle="1" w:styleId="2BF430F16B7B45749722C657A88BA8DB18">
    <w:name w:val="2BF430F16B7B45749722C657A88BA8DB18"/>
    <w:rsid w:val="00DF4A27"/>
    <w:rPr>
      <w:rFonts w:eastAsiaTheme="minorHAnsi"/>
    </w:rPr>
  </w:style>
  <w:style w:type="paragraph" w:customStyle="1" w:styleId="687B566BF27343C682F7154A7F66E7FE17">
    <w:name w:val="687B566BF27343C682F7154A7F66E7FE17"/>
    <w:rsid w:val="00DF4A27"/>
    <w:rPr>
      <w:rFonts w:eastAsiaTheme="minorHAnsi"/>
    </w:rPr>
  </w:style>
  <w:style w:type="paragraph" w:customStyle="1" w:styleId="3218A6588FAC40D69AB87D103D33B10117">
    <w:name w:val="3218A6588FAC40D69AB87D103D33B10117"/>
    <w:rsid w:val="00DF4A27"/>
    <w:rPr>
      <w:rFonts w:eastAsiaTheme="minorHAnsi"/>
    </w:rPr>
  </w:style>
  <w:style w:type="paragraph" w:customStyle="1" w:styleId="870FDDDDF9FD4838831E856D2D216F038">
    <w:name w:val="870FDDDDF9FD4838831E856D2D216F038"/>
    <w:rsid w:val="00DF4A27"/>
    <w:rPr>
      <w:rFonts w:eastAsiaTheme="minorHAnsi"/>
    </w:rPr>
  </w:style>
  <w:style w:type="paragraph" w:customStyle="1" w:styleId="2DB00C91B56B4027B306E2A1F026C79918">
    <w:name w:val="2DB00C91B56B4027B306E2A1F026C79918"/>
    <w:rsid w:val="00DF4A27"/>
    <w:rPr>
      <w:rFonts w:eastAsiaTheme="minorHAnsi"/>
    </w:rPr>
  </w:style>
  <w:style w:type="paragraph" w:customStyle="1" w:styleId="CB821D6DB7EE411AB176B8C4A0D6A3FA5">
    <w:name w:val="CB821D6DB7EE411AB176B8C4A0D6A3FA5"/>
    <w:rsid w:val="00DF4A27"/>
    <w:rPr>
      <w:rFonts w:eastAsiaTheme="minorHAnsi"/>
    </w:rPr>
  </w:style>
  <w:style w:type="paragraph" w:customStyle="1" w:styleId="AA3EC7DE36A4411A8278465DE4DD26D05">
    <w:name w:val="AA3EC7DE36A4411A8278465DE4DD26D05"/>
    <w:rsid w:val="00DF4A27"/>
    <w:rPr>
      <w:rFonts w:eastAsiaTheme="minorHAnsi"/>
    </w:rPr>
  </w:style>
  <w:style w:type="paragraph" w:customStyle="1" w:styleId="321C012CF9A34666AAF1AE1DEA02B0A93">
    <w:name w:val="321C012CF9A34666AAF1AE1DEA02B0A93"/>
    <w:rsid w:val="00DF4A27"/>
    <w:rPr>
      <w:rFonts w:eastAsiaTheme="minorHAnsi"/>
    </w:rPr>
  </w:style>
  <w:style w:type="paragraph" w:customStyle="1" w:styleId="FC661392F7884836A296090E1E751A6A3">
    <w:name w:val="FC661392F7884836A296090E1E751A6A3"/>
    <w:rsid w:val="00DF4A27"/>
    <w:rPr>
      <w:rFonts w:eastAsiaTheme="minorHAnsi"/>
    </w:rPr>
  </w:style>
  <w:style w:type="paragraph" w:customStyle="1" w:styleId="FF31FC83FB994A2D8192CC94D420E2C02">
    <w:name w:val="FF31FC83FB994A2D8192CC94D420E2C02"/>
    <w:rsid w:val="00DF4A27"/>
    <w:rPr>
      <w:rFonts w:eastAsiaTheme="minorHAnsi"/>
    </w:rPr>
  </w:style>
  <w:style w:type="paragraph" w:customStyle="1" w:styleId="22001086C92E4DDD849133FC8A96BA0D2">
    <w:name w:val="22001086C92E4DDD849133FC8A96BA0D2"/>
    <w:rsid w:val="00DF4A27"/>
    <w:rPr>
      <w:rFonts w:eastAsiaTheme="minorHAnsi"/>
    </w:rPr>
  </w:style>
  <w:style w:type="paragraph" w:customStyle="1" w:styleId="2F25F254591E4A25BBE8BF4B3A96F25E1">
    <w:name w:val="2F25F254591E4A25BBE8BF4B3A96F25E1"/>
    <w:rsid w:val="00DF4A27"/>
    <w:rPr>
      <w:rFonts w:eastAsiaTheme="minorHAnsi"/>
    </w:rPr>
  </w:style>
  <w:style w:type="paragraph" w:customStyle="1" w:styleId="4018B26B827C4E8D9D4F2544242CC7271">
    <w:name w:val="4018B26B827C4E8D9D4F2544242CC7271"/>
    <w:rsid w:val="00DF4A27"/>
    <w:rPr>
      <w:rFonts w:eastAsiaTheme="minorHAnsi"/>
    </w:rPr>
  </w:style>
  <w:style w:type="paragraph" w:customStyle="1" w:styleId="7775FE65C6184024928D8912D454AA311">
    <w:name w:val="7775FE65C6184024928D8912D454AA311"/>
    <w:rsid w:val="00DF4A27"/>
    <w:rPr>
      <w:rFonts w:eastAsiaTheme="minorHAnsi"/>
    </w:rPr>
  </w:style>
  <w:style w:type="paragraph" w:customStyle="1" w:styleId="A0FF672FB2304956BE319FA60A7FB494">
    <w:name w:val="A0FF672FB2304956BE319FA60A7FB494"/>
    <w:rsid w:val="00DF4A27"/>
    <w:rPr>
      <w:rFonts w:eastAsiaTheme="minorHAnsi"/>
    </w:rPr>
  </w:style>
  <w:style w:type="paragraph" w:customStyle="1" w:styleId="E7B9E02F5DFD47149D8FA91562BCC4D740">
    <w:name w:val="E7B9E02F5DFD47149D8FA91562BCC4D740"/>
    <w:rsid w:val="00DF4A27"/>
    <w:rPr>
      <w:rFonts w:eastAsiaTheme="minorHAnsi"/>
    </w:rPr>
  </w:style>
  <w:style w:type="paragraph" w:customStyle="1" w:styleId="3D145A24CA36457AB1EFA6833D63CD9A9">
    <w:name w:val="3D145A24CA36457AB1EFA6833D63CD9A9"/>
    <w:rsid w:val="00DF4A27"/>
    <w:rPr>
      <w:rFonts w:eastAsiaTheme="minorHAnsi"/>
    </w:rPr>
  </w:style>
  <w:style w:type="paragraph" w:customStyle="1" w:styleId="348FA061EE3C49ACAE41AEBD74E67BFB22">
    <w:name w:val="348FA061EE3C49ACAE41AEBD74E67BFB22"/>
    <w:rsid w:val="00DF4A27"/>
    <w:rPr>
      <w:rFonts w:eastAsiaTheme="minorHAnsi"/>
    </w:rPr>
  </w:style>
  <w:style w:type="paragraph" w:customStyle="1" w:styleId="BEE62C185D094C8EA8DCF20FFCC539EA23">
    <w:name w:val="BEE62C185D094C8EA8DCF20FFCC539EA23"/>
    <w:rsid w:val="00DF4A27"/>
    <w:rPr>
      <w:rFonts w:eastAsiaTheme="minorHAnsi"/>
    </w:rPr>
  </w:style>
  <w:style w:type="paragraph" w:customStyle="1" w:styleId="A36C754F31F44FAB8CA89BBA09E91DAB21">
    <w:name w:val="A36C754F31F44FAB8CA89BBA09E91DAB21"/>
    <w:rsid w:val="00DF4A27"/>
    <w:rPr>
      <w:rFonts w:eastAsiaTheme="minorHAnsi"/>
    </w:rPr>
  </w:style>
  <w:style w:type="paragraph" w:customStyle="1" w:styleId="1FF0663ADFCF49F48AD3631EC25D71BE21">
    <w:name w:val="1FF0663ADFCF49F48AD3631EC25D71BE21"/>
    <w:rsid w:val="00DF4A27"/>
    <w:rPr>
      <w:rFonts w:eastAsiaTheme="minorHAnsi"/>
    </w:rPr>
  </w:style>
  <w:style w:type="paragraph" w:customStyle="1" w:styleId="5E6E5BFE325243B99A437EBE6734EE8319">
    <w:name w:val="5E6E5BFE325243B99A437EBE6734EE8319"/>
    <w:rsid w:val="00DF4A27"/>
    <w:rPr>
      <w:rFonts w:eastAsiaTheme="minorHAnsi"/>
    </w:rPr>
  </w:style>
  <w:style w:type="paragraph" w:customStyle="1" w:styleId="34138446CB61456EB7D73FCEBF6D47BD19">
    <w:name w:val="34138446CB61456EB7D73FCEBF6D47BD19"/>
    <w:rsid w:val="00DF4A27"/>
    <w:rPr>
      <w:rFonts w:eastAsiaTheme="minorHAnsi"/>
    </w:rPr>
  </w:style>
  <w:style w:type="paragraph" w:customStyle="1" w:styleId="2BF430F16B7B45749722C657A88BA8DB19">
    <w:name w:val="2BF430F16B7B45749722C657A88BA8DB19"/>
    <w:rsid w:val="00DF4A27"/>
    <w:rPr>
      <w:rFonts w:eastAsiaTheme="minorHAnsi"/>
    </w:rPr>
  </w:style>
  <w:style w:type="paragraph" w:customStyle="1" w:styleId="687B566BF27343C682F7154A7F66E7FE18">
    <w:name w:val="687B566BF27343C682F7154A7F66E7FE18"/>
    <w:rsid w:val="00DF4A27"/>
    <w:rPr>
      <w:rFonts w:eastAsiaTheme="minorHAnsi"/>
    </w:rPr>
  </w:style>
  <w:style w:type="paragraph" w:customStyle="1" w:styleId="3218A6588FAC40D69AB87D103D33B10118">
    <w:name w:val="3218A6588FAC40D69AB87D103D33B10118"/>
    <w:rsid w:val="00DF4A27"/>
    <w:rPr>
      <w:rFonts w:eastAsiaTheme="minorHAnsi"/>
    </w:rPr>
  </w:style>
  <w:style w:type="paragraph" w:customStyle="1" w:styleId="870FDDDDF9FD4838831E856D2D216F039">
    <w:name w:val="870FDDDDF9FD4838831E856D2D216F039"/>
    <w:rsid w:val="00DF4A27"/>
    <w:rPr>
      <w:rFonts w:eastAsiaTheme="minorHAnsi"/>
    </w:rPr>
  </w:style>
  <w:style w:type="paragraph" w:customStyle="1" w:styleId="2DB00C91B56B4027B306E2A1F026C79919">
    <w:name w:val="2DB00C91B56B4027B306E2A1F026C79919"/>
    <w:rsid w:val="00DF4A27"/>
    <w:rPr>
      <w:rFonts w:eastAsiaTheme="minorHAnsi"/>
    </w:rPr>
  </w:style>
  <w:style w:type="paragraph" w:customStyle="1" w:styleId="CB821D6DB7EE411AB176B8C4A0D6A3FA6">
    <w:name w:val="CB821D6DB7EE411AB176B8C4A0D6A3FA6"/>
    <w:rsid w:val="00DF4A27"/>
    <w:rPr>
      <w:rFonts w:eastAsiaTheme="minorHAnsi"/>
    </w:rPr>
  </w:style>
  <w:style w:type="paragraph" w:customStyle="1" w:styleId="AA3EC7DE36A4411A8278465DE4DD26D06">
    <w:name w:val="AA3EC7DE36A4411A8278465DE4DD26D06"/>
    <w:rsid w:val="00DF4A27"/>
    <w:rPr>
      <w:rFonts w:eastAsiaTheme="minorHAnsi"/>
    </w:rPr>
  </w:style>
  <w:style w:type="paragraph" w:customStyle="1" w:styleId="321C012CF9A34666AAF1AE1DEA02B0A94">
    <w:name w:val="321C012CF9A34666AAF1AE1DEA02B0A94"/>
    <w:rsid w:val="00DF4A27"/>
    <w:rPr>
      <w:rFonts w:eastAsiaTheme="minorHAnsi"/>
    </w:rPr>
  </w:style>
  <w:style w:type="paragraph" w:customStyle="1" w:styleId="FC661392F7884836A296090E1E751A6A4">
    <w:name w:val="FC661392F7884836A296090E1E751A6A4"/>
    <w:rsid w:val="00DF4A27"/>
    <w:rPr>
      <w:rFonts w:eastAsiaTheme="minorHAnsi"/>
    </w:rPr>
  </w:style>
  <w:style w:type="paragraph" w:customStyle="1" w:styleId="FF31FC83FB994A2D8192CC94D420E2C03">
    <w:name w:val="FF31FC83FB994A2D8192CC94D420E2C03"/>
    <w:rsid w:val="00DF4A27"/>
    <w:rPr>
      <w:rFonts w:eastAsiaTheme="minorHAnsi"/>
    </w:rPr>
  </w:style>
  <w:style w:type="paragraph" w:customStyle="1" w:styleId="22001086C92E4DDD849133FC8A96BA0D3">
    <w:name w:val="22001086C92E4DDD849133FC8A96BA0D3"/>
    <w:rsid w:val="00DF4A27"/>
    <w:rPr>
      <w:rFonts w:eastAsiaTheme="minorHAnsi"/>
    </w:rPr>
  </w:style>
  <w:style w:type="paragraph" w:customStyle="1" w:styleId="2F25F254591E4A25BBE8BF4B3A96F25E2">
    <w:name w:val="2F25F254591E4A25BBE8BF4B3A96F25E2"/>
    <w:rsid w:val="00DF4A27"/>
    <w:rPr>
      <w:rFonts w:eastAsiaTheme="minorHAnsi"/>
    </w:rPr>
  </w:style>
  <w:style w:type="paragraph" w:customStyle="1" w:styleId="4018B26B827C4E8D9D4F2544242CC7272">
    <w:name w:val="4018B26B827C4E8D9D4F2544242CC7272"/>
    <w:rsid w:val="00DF4A27"/>
    <w:rPr>
      <w:rFonts w:eastAsiaTheme="minorHAnsi"/>
    </w:rPr>
  </w:style>
  <w:style w:type="paragraph" w:customStyle="1" w:styleId="7775FE65C6184024928D8912D454AA312">
    <w:name w:val="7775FE65C6184024928D8912D454AA312"/>
    <w:rsid w:val="00DF4A27"/>
    <w:rPr>
      <w:rFonts w:eastAsiaTheme="minorHAnsi"/>
    </w:rPr>
  </w:style>
  <w:style w:type="paragraph" w:customStyle="1" w:styleId="A0FF672FB2304956BE319FA60A7FB4941">
    <w:name w:val="A0FF672FB2304956BE319FA60A7FB4941"/>
    <w:rsid w:val="00DF4A27"/>
    <w:rPr>
      <w:rFonts w:eastAsiaTheme="minorHAnsi"/>
    </w:rPr>
  </w:style>
  <w:style w:type="paragraph" w:customStyle="1" w:styleId="E7B9E02F5DFD47149D8FA91562BCC4D741">
    <w:name w:val="E7B9E02F5DFD47149D8FA91562BCC4D741"/>
    <w:rsid w:val="00DF4A27"/>
    <w:rPr>
      <w:rFonts w:eastAsiaTheme="minorHAnsi"/>
    </w:rPr>
  </w:style>
  <w:style w:type="paragraph" w:customStyle="1" w:styleId="3D145A24CA36457AB1EFA6833D63CD9A10">
    <w:name w:val="3D145A24CA36457AB1EFA6833D63CD9A10"/>
    <w:rsid w:val="00DF4A27"/>
    <w:rPr>
      <w:rFonts w:eastAsiaTheme="minorHAnsi"/>
    </w:rPr>
  </w:style>
  <w:style w:type="paragraph" w:customStyle="1" w:styleId="348FA061EE3C49ACAE41AEBD74E67BFB23">
    <w:name w:val="348FA061EE3C49ACAE41AEBD74E67BFB23"/>
    <w:rsid w:val="00DF4A27"/>
    <w:rPr>
      <w:rFonts w:eastAsiaTheme="minorHAnsi"/>
    </w:rPr>
  </w:style>
  <w:style w:type="paragraph" w:customStyle="1" w:styleId="BEE62C185D094C8EA8DCF20FFCC539EA24">
    <w:name w:val="BEE62C185D094C8EA8DCF20FFCC539EA24"/>
    <w:rsid w:val="00DF4A27"/>
    <w:rPr>
      <w:rFonts w:eastAsiaTheme="minorHAnsi"/>
    </w:rPr>
  </w:style>
  <w:style w:type="paragraph" w:customStyle="1" w:styleId="A36C754F31F44FAB8CA89BBA09E91DAB22">
    <w:name w:val="A36C754F31F44FAB8CA89BBA09E91DAB22"/>
    <w:rsid w:val="00DF4A27"/>
    <w:rPr>
      <w:rFonts w:eastAsiaTheme="minorHAnsi"/>
    </w:rPr>
  </w:style>
  <w:style w:type="paragraph" w:customStyle="1" w:styleId="1FF0663ADFCF49F48AD3631EC25D71BE22">
    <w:name w:val="1FF0663ADFCF49F48AD3631EC25D71BE22"/>
    <w:rsid w:val="00DF4A27"/>
    <w:rPr>
      <w:rFonts w:eastAsiaTheme="minorHAnsi"/>
    </w:rPr>
  </w:style>
  <w:style w:type="paragraph" w:customStyle="1" w:styleId="5E6E5BFE325243B99A437EBE6734EE8320">
    <w:name w:val="5E6E5BFE325243B99A437EBE6734EE8320"/>
    <w:rsid w:val="00DF4A27"/>
    <w:rPr>
      <w:rFonts w:eastAsiaTheme="minorHAnsi"/>
    </w:rPr>
  </w:style>
  <w:style w:type="paragraph" w:customStyle="1" w:styleId="34138446CB61456EB7D73FCEBF6D47BD20">
    <w:name w:val="34138446CB61456EB7D73FCEBF6D47BD20"/>
    <w:rsid w:val="00DF4A27"/>
    <w:rPr>
      <w:rFonts w:eastAsiaTheme="minorHAnsi"/>
    </w:rPr>
  </w:style>
  <w:style w:type="paragraph" w:customStyle="1" w:styleId="2BF430F16B7B45749722C657A88BA8DB20">
    <w:name w:val="2BF430F16B7B45749722C657A88BA8DB20"/>
    <w:rsid w:val="00DF4A27"/>
    <w:rPr>
      <w:rFonts w:eastAsiaTheme="minorHAnsi"/>
    </w:rPr>
  </w:style>
  <w:style w:type="paragraph" w:customStyle="1" w:styleId="687B566BF27343C682F7154A7F66E7FE19">
    <w:name w:val="687B566BF27343C682F7154A7F66E7FE19"/>
    <w:rsid w:val="00DF4A27"/>
    <w:rPr>
      <w:rFonts w:eastAsiaTheme="minorHAnsi"/>
    </w:rPr>
  </w:style>
  <w:style w:type="paragraph" w:customStyle="1" w:styleId="3218A6588FAC40D69AB87D103D33B10119">
    <w:name w:val="3218A6588FAC40D69AB87D103D33B10119"/>
    <w:rsid w:val="00DF4A27"/>
    <w:rPr>
      <w:rFonts w:eastAsiaTheme="minorHAnsi"/>
    </w:rPr>
  </w:style>
  <w:style w:type="paragraph" w:customStyle="1" w:styleId="870FDDDDF9FD4838831E856D2D216F0310">
    <w:name w:val="870FDDDDF9FD4838831E856D2D216F0310"/>
    <w:rsid w:val="00DF4A27"/>
    <w:rPr>
      <w:rFonts w:eastAsiaTheme="minorHAnsi"/>
    </w:rPr>
  </w:style>
  <w:style w:type="paragraph" w:customStyle="1" w:styleId="2DB00C91B56B4027B306E2A1F026C79920">
    <w:name w:val="2DB00C91B56B4027B306E2A1F026C79920"/>
    <w:rsid w:val="00DF4A27"/>
    <w:rPr>
      <w:rFonts w:eastAsiaTheme="minorHAnsi"/>
    </w:rPr>
  </w:style>
  <w:style w:type="paragraph" w:customStyle="1" w:styleId="CB821D6DB7EE411AB176B8C4A0D6A3FA7">
    <w:name w:val="CB821D6DB7EE411AB176B8C4A0D6A3FA7"/>
    <w:rsid w:val="00DF4A27"/>
    <w:rPr>
      <w:rFonts w:eastAsiaTheme="minorHAnsi"/>
    </w:rPr>
  </w:style>
  <w:style w:type="paragraph" w:customStyle="1" w:styleId="AA3EC7DE36A4411A8278465DE4DD26D07">
    <w:name w:val="AA3EC7DE36A4411A8278465DE4DD26D07"/>
    <w:rsid w:val="00DF4A27"/>
    <w:rPr>
      <w:rFonts w:eastAsiaTheme="minorHAnsi"/>
    </w:rPr>
  </w:style>
  <w:style w:type="paragraph" w:customStyle="1" w:styleId="321C012CF9A34666AAF1AE1DEA02B0A95">
    <w:name w:val="321C012CF9A34666AAF1AE1DEA02B0A95"/>
    <w:rsid w:val="00DF4A27"/>
    <w:rPr>
      <w:rFonts w:eastAsiaTheme="minorHAnsi"/>
    </w:rPr>
  </w:style>
  <w:style w:type="paragraph" w:customStyle="1" w:styleId="FC661392F7884836A296090E1E751A6A5">
    <w:name w:val="FC661392F7884836A296090E1E751A6A5"/>
    <w:rsid w:val="00DF4A27"/>
    <w:rPr>
      <w:rFonts w:eastAsiaTheme="minorHAnsi"/>
    </w:rPr>
  </w:style>
  <w:style w:type="paragraph" w:customStyle="1" w:styleId="FF31FC83FB994A2D8192CC94D420E2C04">
    <w:name w:val="FF31FC83FB994A2D8192CC94D420E2C04"/>
    <w:rsid w:val="00DF4A27"/>
    <w:rPr>
      <w:rFonts w:eastAsiaTheme="minorHAnsi"/>
    </w:rPr>
  </w:style>
  <w:style w:type="paragraph" w:customStyle="1" w:styleId="22001086C92E4DDD849133FC8A96BA0D4">
    <w:name w:val="22001086C92E4DDD849133FC8A96BA0D4"/>
    <w:rsid w:val="00DF4A27"/>
    <w:rPr>
      <w:rFonts w:eastAsiaTheme="minorHAnsi"/>
    </w:rPr>
  </w:style>
  <w:style w:type="paragraph" w:customStyle="1" w:styleId="2F25F254591E4A25BBE8BF4B3A96F25E3">
    <w:name w:val="2F25F254591E4A25BBE8BF4B3A96F25E3"/>
    <w:rsid w:val="00DF4A27"/>
    <w:rPr>
      <w:rFonts w:eastAsiaTheme="minorHAnsi"/>
    </w:rPr>
  </w:style>
  <w:style w:type="paragraph" w:customStyle="1" w:styleId="4018B26B827C4E8D9D4F2544242CC7273">
    <w:name w:val="4018B26B827C4E8D9D4F2544242CC7273"/>
    <w:rsid w:val="00DF4A27"/>
    <w:rPr>
      <w:rFonts w:eastAsiaTheme="minorHAnsi"/>
    </w:rPr>
  </w:style>
  <w:style w:type="paragraph" w:customStyle="1" w:styleId="7775FE65C6184024928D8912D454AA313">
    <w:name w:val="7775FE65C6184024928D8912D454AA313"/>
    <w:rsid w:val="00DF4A27"/>
    <w:rPr>
      <w:rFonts w:eastAsiaTheme="minorHAnsi"/>
    </w:rPr>
  </w:style>
  <w:style w:type="paragraph" w:customStyle="1" w:styleId="A0FF672FB2304956BE319FA60A7FB4942">
    <w:name w:val="A0FF672FB2304956BE319FA60A7FB4942"/>
    <w:rsid w:val="00DF4A27"/>
    <w:rPr>
      <w:rFonts w:eastAsiaTheme="minorHAnsi"/>
    </w:rPr>
  </w:style>
  <w:style w:type="paragraph" w:customStyle="1" w:styleId="557590C3961A454EABFE1B2F13958C5F">
    <w:name w:val="557590C3961A454EABFE1B2F13958C5F"/>
    <w:rsid w:val="00DF4A27"/>
    <w:rPr>
      <w:rFonts w:eastAsiaTheme="minorHAnsi"/>
    </w:rPr>
  </w:style>
  <w:style w:type="paragraph" w:customStyle="1" w:styleId="4BAEC628737C4205AAFBD0A06A7FD7E1">
    <w:name w:val="4BAEC628737C4205AAFBD0A06A7FD7E1"/>
    <w:rsid w:val="00DF4A27"/>
    <w:rPr>
      <w:rFonts w:eastAsiaTheme="minorHAnsi"/>
    </w:rPr>
  </w:style>
  <w:style w:type="paragraph" w:customStyle="1" w:styleId="720F3372314A4E1E81B002D9CEFED8FE">
    <w:name w:val="720F3372314A4E1E81B002D9CEFED8FE"/>
    <w:rsid w:val="00DF4A27"/>
    <w:rPr>
      <w:rFonts w:eastAsiaTheme="minorHAnsi"/>
    </w:rPr>
  </w:style>
  <w:style w:type="paragraph" w:customStyle="1" w:styleId="8BFBF4B9CAF84A3E9019E5F9BFB7EDBA">
    <w:name w:val="8BFBF4B9CAF84A3E9019E5F9BFB7EDBA"/>
    <w:rsid w:val="0052190D"/>
  </w:style>
  <w:style w:type="paragraph" w:customStyle="1" w:styleId="40FEFD22AC9B43A5A8A34C0CA533FDFB">
    <w:name w:val="40FEFD22AC9B43A5A8A34C0CA533FDFB"/>
    <w:rsid w:val="0052190D"/>
  </w:style>
  <w:style w:type="paragraph" w:customStyle="1" w:styleId="3D85344DC7FE420E9D156A3EA472580F">
    <w:name w:val="3D85344DC7FE420E9D156A3EA472580F"/>
    <w:rsid w:val="0052190D"/>
  </w:style>
  <w:style w:type="paragraph" w:customStyle="1" w:styleId="480EC0956E414A1EB754429E14ECECE6">
    <w:name w:val="480EC0956E414A1EB754429E14ECECE6"/>
    <w:rsid w:val="0052190D"/>
  </w:style>
  <w:style w:type="paragraph" w:customStyle="1" w:styleId="1243330EA41B46E3954A8E47D41604AE">
    <w:name w:val="1243330EA41B46E3954A8E47D41604AE"/>
    <w:rsid w:val="0052190D"/>
  </w:style>
  <w:style w:type="paragraph" w:customStyle="1" w:styleId="F21F786445334A25B289521284E86A4F">
    <w:name w:val="F21F786445334A25B289521284E86A4F"/>
    <w:rsid w:val="0052190D"/>
  </w:style>
  <w:style w:type="paragraph" w:customStyle="1" w:styleId="E7B9E02F5DFD47149D8FA91562BCC4D742">
    <w:name w:val="E7B9E02F5DFD47149D8FA91562BCC4D742"/>
    <w:rsid w:val="0052190D"/>
    <w:rPr>
      <w:rFonts w:eastAsiaTheme="minorHAnsi"/>
    </w:rPr>
  </w:style>
  <w:style w:type="paragraph" w:customStyle="1" w:styleId="348FA061EE3C49ACAE41AEBD74E67BFB24">
    <w:name w:val="348FA061EE3C49ACAE41AEBD74E67BFB24"/>
    <w:rsid w:val="0052190D"/>
    <w:rPr>
      <w:rFonts w:eastAsiaTheme="minorHAnsi"/>
    </w:rPr>
  </w:style>
  <w:style w:type="paragraph" w:customStyle="1" w:styleId="A36C754F31F44FAB8CA89BBA09E91DAB23">
    <w:name w:val="A36C754F31F44FAB8CA89BBA09E91DAB23"/>
    <w:rsid w:val="0052190D"/>
    <w:rPr>
      <w:rFonts w:eastAsiaTheme="minorHAnsi"/>
    </w:rPr>
  </w:style>
  <w:style w:type="paragraph" w:customStyle="1" w:styleId="5E6E5BFE325243B99A437EBE6734EE8321">
    <w:name w:val="5E6E5BFE325243B99A437EBE6734EE8321"/>
    <w:rsid w:val="0052190D"/>
    <w:rPr>
      <w:rFonts w:eastAsiaTheme="minorHAnsi"/>
    </w:rPr>
  </w:style>
  <w:style w:type="paragraph" w:customStyle="1" w:styleId="8BFBF4B9CAF84A3E9019E5F9BFB7EDBA1">
    <w:name w:val="8BFBF4B9CAF84A3E9019E5F9BFB7EDBA1"/>
    <w:rsid w:val="0052190D"/>
    <w:rPr>
      <w:rFonts w:eastAsiaTheme="minorHAnsi"/>
    </w:rPr>
  </w:style>
  <w:style w:type="paragraph" w:customStyle="1" w:styleId="E2A9B0A6EF7F4D269EE1E0DCC0D2F274">
    <w:name w:val="E2A9B0A6EF7F4D269EE1E0DCC0D2F274"/>
    <w:rsid w:val="0052190D"/>
    <w:rPr>
      <w:rFonts w:eastAsiaTheme="minorHAnsi"/>
    </w:rPr>
  </w:style>
  <w:style w:type="paragraph" w:customStyle="1" w:styleId="3D85344DC7FE420E9D156A3EA472580F1">
    <w:name w:val="3D85344DC7FE420E9D156A3EA472580F1"/>
    <w:rsid w:val="0052190D"/>
    <w:rPr>
      <w:rFonts w:eastAsiaTheme="minorHAnsi"/>
    </w:rPr>
  </w:style>
  <w:style w:type="paragraph" w:customStyle="1" w:styleId="480EC0956E414A1EB754429E14ECECE61">
    <w:name w:val="480EC0956E414A1EB754429E14ECECE61"/>
    <w:rsid w:val="0052190D"/>
    <w:rPr>
      <w:rFonts w:eastAsiaTheme="minorHAnsi"/>
    </w:rPr>
  </w:style>
  <w:style w:type="paragraph" w:customStyle="1" w:styleId="1243330EA41B46E3954A8E47D41604AE1">
    <w:name w:val="1243330EA41B46E3954A8E47D41604AE1"/>
    <w:rsid w:val="0052190D"/>
    <w:rPr>
      <w:rFonts w:eastAsiaTheme="minorHAnsi"/>
    </w:rPr>
  </w:style>
  <w:style w:type="paragraph" w:customStyle="1" w:styleId="F21F786445334A25B289521284E86A4F1">
    <w:name w:val="F21F786445334A25B289521284E86A4F1"/>
    <w:rsid w:val="0052190D"/>
    <w:rPr>
      <w:rFonts w:eastAsiaTheme="minorHAnsi"/>
    </w:rPr>
  </w:style>
  <w:style w:type="paragraph" w:customStyle="1" w:styleId="E7B9E02F5DFD47149D8FA91562BCC4D743">
    <w:name w:val="E7B9E02F5DFD47149D8FA91562BCC4D743"/>
    <w:rsid w:val="00CC3C91"/>
    <w:rPr>
      <w:rFonts w:eastAsiaTheme="minorHAnsi"/>
    </w:rPr>
  </w:style>
  <w:style w:type="paragraph" w:customStyle="1" w:styleId="348FA061EE3C49ACAE41AEBD74E67BFB25">
    <w:name w:val="348FA061EE3C49ACAE41AEBD74E67BFB25"/>
    <w:rsid w:val="00CC3C91"/>
    <w:rPr>
      <w:rFonts w:eastAsiaTheme="minorHAnsi"/>
    </w:rPr>
  </w:style>
  <w:style w:type="paragraph" w:customStyle="1" w:styleId="A36C754F31F44FAB8CA89BBA09E91DAB24">
    <w:name w:val="A36C754F31F44FAB8CA89BBA09E91DAB24"/>
    <w:rsid w:val="00CC3C91"/>
    <w:rPr>
      <w:rFonts w:eastAsiaTheme="minorHAnsi"/>
    </w:rPr>
  </w:style>
  <w:style w:type="paragraph" w:customStyle="1" w:styleId="5E6E5BFE325243B99A437EBE6734EE8322">
    <w:name w:val="5E6E5BFE325243B99A437EBE6734EE8322"/>
    <w:rsid w:val="00CC3C91"/>
    <w:rPr>
      <w:rFonts w:eastAsiaTheme="minorHAnsi"/>
    </w:rPr>
  </w:style>
  <w:style w:type="paragraph" w:customStyle="1" w:styleId="8BFBF4B9CAF84A3E9019E5F9BFB7EDBA2">
    <w:name w:val="8BFBF4B9CAF84A3E9019E5F9BFB7EDBA2"/>
    <w:rsid w:val="00CC3C91"/>
    <w:rPr>
      <w:rFonts w:eastAsiaTheme="minorHAnsi"/>
    </w:rPr>
  </w:style>
  <w:style w:type="paragraph" w:customStyle="1" w:styleId="E2A9B0A6EF7F4D269EE1E0DCC0D2F2741">
    <w:name w:val="E2A9B0A6EF7F4D269EE1E0DCC0D2F2741"/>
    <w:rsid w:val="00CC3C91"/>
    <w:rPr>
      <w:rFonts w:eastAsiaTheme="minorHAnsi"/>
    </w:rPr>
  </w:style>
  <w:style w:type="paragraph" w:customStyle="1" w:styleId="3D85344DC7FE420E9D156A3EA472580F2">
    <w:name w:val="3D85344DC7FE420E9D156A3EA472580F2"/>
    <w:rsid w:val="00CC3C91"/>
    <w:rPr>
      <w:rFonts w:eastAsiaTheme="minorHAnsi"/>
    </w:rPr>
  </w:style>
  <w:style w:type="paragraph" w:customStyle="1" w:styleId="480EC0956E414A1EB754429E14ECECE62">
    <w:name w:val="480EC0956E414A1EB754429E14ECECE62"/>
    <w:rsid w:val="00CC3C91"/>
    <w:rPr>
      <w:rFonts w:eastAsiaTheme="minorHAnsi"/>
    </w:rPr>
  </w:style>
  <w:style w:type="paragraph" w:customStyle="1" w:styleId="1243330EA41B46E3954A8E47D41604AE2">
    <w:name w:val="1243330EA41B46E3954A8E47D41604AE2"/>
    <w:rsid w:val="00CC3C91"/>
    <w:rPr>
      <w:rFonts w:eastAsiaTheme="minorHAnsi"/>
    </w:rPr>
  </w:style>
  <w:style w:type="paragraph" w:customStyle="1" w:styleId="F21F786445334A25B289521284E86A4F2">
    <w:name w:val="F21F786445334A25B289521284E86A4F2"/>
    <w:rsid w:val="00CC3C91"/>
    <w:rPr>
      <w:rFonts w:eastAsiaTheme="minorHAnsi"/>
    </w:rPr>
  </w:style>
  <w:style w:type="paragraph" w:customStyle="1" w:styleId="E70A1C67EBA342418CAFBAFEA72D2221">
    <w:name w:val="E70A1C67EBA342418CAFBAFEA72D2221"/>
    <w:rsid w:val="00CC3C91"/>
    <w:rPr>
      <w:rFonts w:eastAsiaTheme="minorHAnsi"/>
    </w:rPr>
  </w:style>
  <w:style w:type="paragraph" w:customStyle="1" w:styleId="E7B9E02F5DFD47149D8FA91562BCC4D744">
    <w:name w:val="E7B9E02F5DFD47149D8FA91562BCC4D744"/>
    <w:rsid w:val="00CC3C91"/>
    <w:rPr>
      <w:rFonts w:eastAsiaTheme="minorHAnsi"/>
    </w:rPr>
  </w:style>
  <w:style w:type="paragraph" w:customStyle="1" w:styleId="348FA061EE3C49ACAE41AEBD74E67BFB26">
    <w:name w:val="348FA061EE3C49ACAE41AEBD74E67BFB26"/>
    <w:rsid w:val="00CC3C91"/>
    <w:rPr>
      <w:rFonts w:eastAsiaTheme="minorHAnsi"/>
    </w:rPr>
  </w:style>
  <w:style w:type="paragraph" w:customStyle="1" w:styleId="A36C754F31F44FAB8CA89BBA09E91DAB25">
    <w:name w:val="A36C754F31F44FAB8CA89BBA09E91DAB25"/>
    <w:rsid w:val="00CC3C91"/>
    <w:rPr>
      <w:rFonts w:eastAsiaTheme="minorHAnsi"/>
    </w:rPr>
  </w:style>
  <w:style w:type="paragraph" w:customStyle="1" w:styleId="5E6E5BFE325243B99A437EBE6734EE8323">
    <w:name w:val="5E6E5BFE325243B99A437EBE6734EE8323"/>
    <w:rsid w:val="00CC3C91"/>
    <w:rPr>
      <w:rFonts w:eastAsiaTheme="minorHAnsi"/>
    </w:rPr>
  </w:style>
  <w:style w:type="paragraph" w:customStyle="1" w:styleId="8BFBF4B9CAF84A3E9019E5F9BFB7EDBA3">
    <w:name w:val="8BFBF4B9CAF84A3E9019E5F9BFB7EDBA3"/>
    <w:rsid w:val="00CC3C91"/>
    <w:rPr>
      <w:rFonts w:eastAsiaTheme="minorHAnsi"/>
    </w:rPr>
  </w:style>
  <w:style w:type="paragraph" w:customStyle="1" w:styleId="E2A9B0A6EF7F4D269EE1E0DCC0D2F2742">
    <w:name w:val="E2A9B0A6EF7F4D269EE1E0DCC0D2F2742"/>
    <w:rsid w:val="00CC3C91"/>
    <w:rPr>
      <w:rFonts w:eastAsiaTheme="minorHAnsi"/>
    </w:rPr>
  </w:style>
  <w:style w:type="paragraph" w:customStyle="1" w:styleId="3D85344DC7FE420E9D156A3EA472580F3">
    <w:name w:val="3D85344DC7FE420E9D156A3EA472580F3"/>
    <w:rsid w:val="00CC3C91"/>
    <w:rPr>
      <w:rFonts w:eastAsiaTheme="minorHAnsi"/>
    </w:rPr>
  </w:style>
  <w:style w:type="paragraph" w:customStyle="1" w:styleId="480EC0956E414A1EB754429E14ECECE63">
    <w:name w:val="480EC0956E414A1EB754429E14ECECE63"/>
    <w:rsid w:val="00CC3C91"/>
    <w:rPr>
      <w:rFonts w:eastAsiaTheme="minorHAnsi"/>
    </w:rPr>
  </w:style>
  <w:style w:type="paragraph" w:customStyle="1" w:styleId="1243330EA41B46E3954A8E47D41604AE3">
    <w:name w:val="1243330EA41B46E3954A8E47D41604AE3"/>
    <w:rsid w:val="00CC3C91"/>
    <w:rPr>
      <w:rFonts w:eastAsiaTheme="minorHAnsi"/>
    </w:rPr>
  </w:style>
  <w:style w:type="paragraph" w:customStyle="1" w:styleId="F21F786445334A25B289521284E86A4F3">
    <w:name w:val="F21F786445334A25B289521284E86A4F3"/>
    <w:rsid w:val="00CC3C91"/>
    <w:rPr>
      <w:rFonts w:eastAsiaTheme="minorHAnsi"/>
    </w:rPr>
  </w:style>
  <w:style w:type="paragraph" w:customStyle="1" w:styleId="E70A1C67EBA342418CAFBAFEA72D22211">
    <w:name w:val="E70A1C67EBA342418CAFBAFEA72D22211"/>
    <w:rsid w:val="00CC3C91"/>
    <w:rPr>
      <w:rFonts w:eastAsiaTheme="minorHAnsi"/>
    </w:rPr>
  </w:style>
  <w:style w:type="paragraph" w:customStyle="1" w:styleId="A14A45AD5B2140BDBECCD588DE192E2B">
    <w:name w:val="A14A45AD5B2140BDBECCD588DE192E2B"/>
    <w:rsid w:val="00CC3C91"/>
    <w:rPr>
      <w:rFonts w:eastAsiaTheme="minorHAnsi"/>
    </w:rPr>
  </w:style>
  <w:style w:type="paragraph" w:customStyle="1" w:styleId="458A02BCC1BF48DEA5724486C96D808B">
    <w:name w:val="458A02BCC1BF48DEA5724486C96D808B"/>
    <w:rsid w:val="00CA29D1"/>
  </w:style>
  <w:style w:type="paragraph" w:customStyle="1" w:styleId="E7B9E02F5DFD47149D8FA91562BCC4D745">
    <w:name w:val="E7B9E02F5DFD47149D8FA91562BCC4D745"/>
    <w:rsid w:val="00CA29D1"/>
    <w:rPr>
      <w:rFonts w:eastAsiaTheme="minorHAnsi"/>
    </w:rPr>
  </w:style>
  <w:style w:type="paragraph" w:customStyle="1" w:styleId="348FA061EE3C49ACAE41AEBD74E67BFB27">
    <w:name w:val="348FA061EE3C49ACAE41AEBD74E67BFB27"/>
    <w:rsid w:val="00CA29D1"/>
    <w:rPr>
      <w:rFonts w:eastAsiaTheme="minorHAnsi"/>
    </w:rPr>
  </w:style>
  <w:style w:type="paragraph" w:customStyle="1" w:styleId="A36C754F31F44FAB8CA89BBA09E91DAB26">
    <w:name w:val="A36C754F31F44FAB8CA89BBA09E91DAB26"/>
    <w:rsid w:val="00CA29D1"/>
    <w:rPr>
      <w:rFonts w:eastAsiaTheme="minorHAnsi"/>
    </w:rPr>
  </w:style>
  <w:style w:type="paragraph" w:customStyle="1" w:styleId="5E6E5BFE325243B99A437EBE6734EE8324">
    <w:name w:val="5E6E5BFE325243B99A437EBE6734EE8324"/>
    <w:rsid w:val="00CA29D1"/>
    <w:rPr>
      <w:rFonts w:eastAsiaTheme="minorHAnsi"/>
    </w:rPr>
  </w:style>
  <w:style w:type="paragraph" w:customStyle="1" w:styleId="8BFBF4B9CAF84A3E9019E5F9BFB7EDBA4">
    <w:name w:val="8BFBF4B9CAF84A3E9019E5F9BFB7EDBA4"/>
    <w:rsid w:val="00CA29D1"/>
    <w:rPr>
      <w:rFonts w:eastAsiaTheme="minorHAnsi"/>
    </w:rPr>
  </w:style>
  <w:style w:type="paragraph" w:customStyle="1" w:styleId="E2A9B0A6EF7F4D269EE1E0DCC0D2F2743">
    <w:name w:val="E2A9B0A6EF7F4D269EE1E0DCC0D2F2743"/>
    <w:rsid w:val="00CA29D1"/>
    <w:rPr>
      <w:rFonts w:eastAsiaTheme="minorHAnsi"/>
    </w:rPr>
  </w:style>
  <w:style w:type="paragraph" w:customStyle="1" w:styleId="3D85344DC7FE420E9D156A3EA472580F4">
    <w:name w:val="3D85344DC7FE420E9D156A3EA472580F4"/>
    <w:rsid w:val="00CA29D1"/>
    <w:rPr>
      <w:rFonts w:eastAsiaTheme="minorHAnsi"/>
    </w:rPr>
  </w:style>
  <w:style w:type="paragraph" w:customStyle="1" w:styleId="480EC0956E414A1EB754429E14ECECE64">
    <w:name w:val="480EC0956E414A1EB754429E14ECECE64"/>
    <w:rsid w:val="00CA29D1"/>
    <w:rPr>
      <w:rFonts w:eastAsiaTheme="minorHAnsi"/>
    </w:rPr>
  </w:style>
  <w:style w:type="paragraph" w:customStyle="1" w:styleId="1243330EA41B46E3954A8E47D41604AE4">
    <w:name w:val="1243330EA41B46E3954A8E47D41604AE4"/>
    <w:rsid w:val="00CA29D1"/>
    <w:rPr>
      <w:rFonts w:eastAsiaTheme="minorHAnsi"/>
    </w:rPr>
  </w:style>
  <w:style w:type="paragraph" w:customStyle="1" w:styleId="F21F786445334A25B289521284E86A4F4">
    <w:name w:val="F21F786445334A25B289521284E86A4F4"/>
    <w:rsid w:val="00CA29D1"/>
    <w:rPr>
      <w:rFonts w:eastAsiaTheme="minorHAnsi"/>
    </w:rPr>
  </w:style>
  <w:style w:type="paragraph" w:customStyle="1" w:styleId="E70A1C67EBA342418CAFBAFEA72D22212">
    <w:name w:val="E70A1C67EBA342418CAFBAFEA72D22212"/>
    <w:rsid w:val="00CA29D1"/>
    <w:rPr>
      <w:rFonts w:eastAsiaTheme="minorHAnsi"/>
    </w:rPr>
  </w:style>
  <w:style w:type="paragraph" w:customStyle="1" w:styleId="A14A45AD5B2140BDBECCD588DE192E2B1">
    <w:name w:val="A14A45AD5B2140BDBECCD588DE192E2B1"/>
    <w:rsid w:val="00CA29D1"/>
    <w:rPr>
      <w:rFonts w:eastAsiaTheme="minorHAnsi"/>
    </w:rPr>
  </w:style>
  <w:style w:type="paragraph" w:customStyle="1" w:styleId="458A02BCC1BF48DEA5724486C96D808B1">
    <w:name w:val="458A02BCC1BF48DEA5724486C96D808B1"/>
    <w:rsid w:val="00CA29D1"/>
    <w:rPr>
      <w:rFonts w:eastAsiaTheme="minorHAnsi"/>
    </w:rPr>
  </w:style>
  <w:style w:type="paragraph" w:customStyle="1" w:styleId="E7B9E02F5DFD47149D8FA91562BCC4D746">
    <w:name w:val="E7B9E02F5DFD47149D8FA91562BCC4D746"/>
    <w:rsid w:val="00CA29D1"/>
    <w:rPr>
      <w:rFonts w:eastAsiaTheme="minorHAnsi"/>
    </w:rPr>
  </w:style>
  <w:style w:type="paragraph" w:customStyle="1" w:styleId="348FA061EE3C49ACAE41AEBD74E67BFB28">
    <w:name w:val="348FA061EE3C49ACAE41AEBD74E67BFB28"/>
    <w:rsid w:val="00CA29D1"/>
    <w:rPr>
      <w:rFonts w:eastAsiaTheme="minorHAnsi"/>
    </w:rPr>
  </w:style>
  <w:style w:type="paragraph" w:customStyle="1" w:styleId="A36C754F31F44FAB8CA89BBA09E91DAB27">
    <w:name w:val="A36C754F31F44FAB8CA89BBA09E91DAB27"/>
    <w:rsid w:val="00CA29D1"/>
    <w:rPr>
      <w:rFonts w:eastAsiaTheme="minorHAnsi"/>
    </w:rPr>
  </w:style>
  <w:style w:type="paragraph" w:customStyle="1" w:styleId="5E6E5BFE325243B99A437EBE6734EE8325">
    <w:name w:val="5E6E5BFE325243B99A437EBE6734EE8325"/>
    <w:rsid w:val="00CA29D1"/>
    <w:rPr>
      <w:rFonts w:eastAsiaTheme="minorHAnsi"/>
    </w:rPr>
  </w:style>
  <w:style w:type="paragraph" w:customStyle="1" w:styleId="8BFBF4B9CAF84A3E9019E5F9BFB7EDBA5">
    <w:name w:val="8BFBF4B9CAF84A3E9019E5F9BFB7EDBA5"/>
    <w:rsid w:val="00CA29D1"/>
    <w:rPr>
      <w:rFonts w:eastAsiaTheme="minorHAnsi"/>
    </w:rPr>
  </w:style>
  <w:style w:type="paragraph" w:customStyle="1" w:styleId="E2A9B0A6EF7F4D269EE1E0DCC0D2F2744">
    <w:name w:val="E2A9B0A6EF7F4D269EE1E0DCC0D2F2744"/>
    <w:rsid w:val="00CA29D1"/>
    <w:rPr>
      <w:rFonts w:eastAsiaTheme="minorHAnsi"/>
    </w:rPr>
  </w:style>
  <w:style w:type="paragraph" w:customStyle="1" w:styleId="3D85344DC7FE420E9D156A3EA472580F5">
    <w:name w:val="3D85344DC7FE420E9D156A3EA472580F5"/>
    <w:rsid w:val="00CA29D1"/>
    <w:rPr>
      <w:rFonts w:eastAsiaTheme="minorHAnsi"/>
    </w:rPr>
  </w:style>
  <w:style w:type="paragraph" w:customStyle="1" w:styleId="480EC0956E414A1EB754429E14ECECE65">
    <w:name w:val="480EC0956E414A1EB754429E14ECECE65"/>
    <w:rsid w:val="00CA29D1"/>
    <w:rPr>
      <w:rFonts w:eastAsiaTheme="minorHAnsi"/>
    </w:rPr>
  </w:style>
  <w:style w:type="paragraph" w:customStyle="1" w:styleId="1243330EA41B46E3954A8E47D41604AE5">
    <w:name w:val="1243330EA41B46E3954A8E47D41604AE5"/>
    <w:rsid w:val="00CA29D1"/>
    <w:rPr>
      <w:rFonts w:eastAsiaTheme="minorHAnsi"/>
    </w:rPr>
  </w:style>
  <w:style w:type="paragraph" w:customStyle="1" w:styleId="F21F786445334A25B289521284E86A4F5">
    <w:name w:val="F21F786445334A25B289521284E86A4F5"/>
    <w:rsid w:val="00CA29D1"/>
    <w:rPr>
      <w:rFonts w:eastAsiaTheme="minorHAnsi"/>
    </w:rPr>
  </w:style>
  <w:style w:type="paragraph" w:customStyle="1" w:styleId="E70A1C67EBA342418CAFBAFEA72D22213">
    <w:name w:val="E70A1C67EBA342418CAFBAFEA72D22213"/>
    <w:rsid w:val="00CA29D1"/>
    <w:rPr>
      <w:rFonts w:eastAsiaTheme="minorHAnsi"/>
    </w:rPr>
  </w:style>
  <w:style w:type="paragraph" w:customStyle="1" w:styleId="A14A45AD5B2140BDBECCD588DE192E2B2">
    <w:name w:val="A14A45AD5B2140BDBECCD588DE192E2B2"/>
    <w:rsid w:val="00CA29D1"/>
    <w:rPr>
      <w:rFonts w:eastAsiaTheme="minorHAnsi"/>
    </w:rPr>
  </w:style>
  <w:style w:type="paragraph" w:customStyle="1" w:styleId="458A02BCC1BF48DEA5724486C96D808B2">
    <w:name w:val="458A02BCC1BF48DEA5724486C96D808B2"/>
    <w:rsid w:val="00CA29D1"/>
    <w:rPr>
      <w:rFonts w:eastAsiaTheme="minorHAnsi"/>
    </w:rPr>
  </w:style>
  <w:style w:type="paragraph" w:customStyle="1" w:styleId="81FD9643E00243328B01231274356718">
    <w:name w:val="81FD9643E00243328B01231274356718"/>
    <w:rsid w:val="00CA29D1"/>
    <w:rPr>
      <w:rFonts w:eastAsiaTheme="minorHAnsi"/>
    </w:rPr>
  </w:style>
  <w:style w:type="paragraph" w:customStyle="1" w:styleId="E7B9E02F5DFD47149D8FA91562BCC4D747">
    <w:name w:val="E7B9E02F5DFD47149D8FA91562BCC4D747"/>
    <w:rsid w:val="00CA29D1"/>
    <w:rPr>
      <w:rFonts w:eastAsiaTheme="minorHAnsi"/>
    </w:rPr>
  </w:style>
  <w:style w:type="paragraph" w:customStyle="1" w:styleId="348FA061EE3C49ACAE41AEBD74E67BFB29">
    <w:name w:val="348FA061EE3C49ACAE41AEBD74E67BFB29"/>
    <w:rsid w:val="00CA29D1"/>
    <w:rPr>
      <w:rFonts w:eastAsiaTheme="minorHAnsi"/>
    </w:rPr>
  </w:style>
  <w:style w:type="paragraph" w:customStyle="1" w:styleId="A36C754F31F44FAB8CA89BBA09E91DAB28">
    <w:name w:val="A36C754F31F44FAB8CA89BBA09E91DAB28"/>
    <w:rsid w:val="00CA29D1"/>
    <w:rPr>
      <w:rFonts w:eastAsiaTheme="minorHAnsi"/>
    </w:rPr>
  </w:style>
  <w:style w:type="paragraph" w:customStyle="1" w:styleId="5E6E5BFE325243B99A437EBE6734EE8326">
    <w:name w:val="5E6E5BFE325243B99A437EBE6734EE8326"/>
    <w:rsid w:val="00CA29D1"/>
    <w:rPr>
      <w:rFonts w:eastAsiaTheme="minorHAnsi"/>
    </w:rPr>
  </w:style>
  <w:style w:type="paragraph" w:customStyle="1" w:styleId="8BFBF4B9CAF84A3E9019E5F9BFB7EDBA6">
    <w:name w:val="8BFBF4B9CAF84A3E9019E5F9BFB7EDBA6"/>
    <w:rsid w:val="00CA29D1"/>
    <w:rPr>
      <w:rFonts w:eastAsiaTheme="minorHAnsi"/>
    </w:rPr>
  </w:style>
  <w:style w:type="paragraph" w:customStyle="1" w:styleId="E2A9B0A6EF7F4D269EE1E0DCC0D2F2745">
    <w:name w:val="E2A9B0A6EF7F4D269EE1E0DCC0D2F2745"/>
    <w:rsid w:val="00CA29D1"/>
    <w:rPr>
      <w:rFonts w:eastAsiaTheme="minorHAnsi"/>
    </w:rPr>
  </w:style>
  <w:style w:type="paragraph" w:customStyle="1" w:styleId="3D85344DC7FE420E9D156A3EA472580F6">
    <w:name w:val="3D85344DC7FE420E9D156A3EA472580F6"/>
    <w:rsid w:val="00CA29D1"/>
    <w:rPr>
      <w:rFonts w:eastAsiaTheme="minorHAnsi"/>
    </w:rPr>
  </w:style>
  <w:style w:type="paragraph" w:customStyle="1" w:styleId="480EC0956E414A1EB754429E14ECECE66">
    <w:name w:val="480EC0956E414A1EB754429E14ECECE66"/>
    <w:rsid w:val="00CA29D1"/>
    <w:rPr>
      <w:rFonts w:eastAsiaTheme="minorHAnsi"/>
    </w:rPr>
  </w:style>
  <w:style w:type="paragraph" w:customStyle="1" w:styleId="1243330EA41B46E3954A8E47D41604AE6">
    <w:name w:val="1243330EA41B46E3954A8E47D41604AE6"/>
    <w:rsid w:val="00CA29D1"/>
    <w:rPr>
      <w:rFonts w:eastAsiaTheme="minorHAnsi"/>
    </w:rPr>
  </w:style>
  <w:style w:type="paragraph" w:customStyle="1" w:styleId="F21F786445334A25B289521284E86A4F6">
    <w:name w:val="F21F786445334A25B289521284E86A4F6"/>
    <w:rsid w:val="00CA29D1"/>
    <w:rPr>
      <w:rFonts w:eastAsiaTheme="minorHAnsi"/>
    </w:rPr>
  </w:style>
  <w:style w:type="paragraph" w:customStyle="1" w:styleId="E70A1C67EBA342418CAFBAFEA72D22214">
    <w:name w:val="E70A1C67EBA342418CAFBAFEA72D22214"/>
    <w:rsid w:val="00CA29D1"/>
    <w:rPr>
      <w:rFonts w:eastAsiaTheme="minorHAnsi"/>
    </w:rPr>
  </w:style>
  <w:style w:type="paragraph" w:customStyle="1" w:styleId="A14A45AD5B2140BDBECCD588DE192E2B3">
    <w:name w:val="A14A45AD5B2140BDBECCD588DE192E2B3"/>
    <w:rsid w:val="00CA29D1"/>
    <w:rPr>
      <w:rFonts w:eastAsiaTheme="minorHAnsi"/>
    </w:rPr>
  </w:style>
  <w:style w:type="paragraph" w:customStyle="1" w:styleId="458A02BCC1BF48DEA5724486C96D808B3">
    <w:name w:val="458A02BCC1BF48DEA5724486C96D808B3"/>
    <w:rsid w:val="00CA29D1"/>
    <w:rPr>
      <w:rFonts w:eastAsiaTheme="minorHAnsi"/>
    </w:rPr>
  </w:style>
  <w:style w:type="paragraph" w:customStyle="1" w:styleId="6CC58AC1945049A8A55C034E01FA3F26">
    <w:name w:val="6CC58AC1945049A8A55C034E01FA3F26"/>
    <w:rsid w:val="00CA29D1"/>
    <w:rPr>
      <w:rFonts w:eastAsiaTheme="minorHAnsi"/>
    </w:rPr>
  </w:style>
  <w:style w:type="paragraph" w:customStyle="1" w:styleId="E7B9E02F5DFD47149D8FA91562BCC4D748">
    <w:name w:val="E7B9E02F5DFD47149D8FA91562BCC4D748"/>
    <w:rsid w:val="00CA29D1"/>
    <w:rPr>
      <w:rFonts w:eastAsiaTheme="minorHAnsi"/>
    </w:rPr>
  </w:style>
  <w:style w:type="paragraph" w:customStyle="1" w:styleId="348FA061EE3C49ACAE41AEBD74E67BFB30">
    <w:name w:val="348FA061EE3C49ACAE41AEBD74E67BFB30"/>
    <w:rsid w:val="00CA29D1"/>
    <w:rPr>
      <w:rFonts w:eastAsiaTheme="minorHAnsi"/>
    </w:rPr>
  </w:style>
  <w:style w:type="paragraph" w:customStyle="1" w:styleId="A36C754F31F44FAB8CA89BBA09E91DAB29">
    <w:name w:val="A36C754F31F44FAB8CA89BBA09E91DAB29"/>
    <w:rsid w:val="00CA29D1"/>
    <w:rPr>
      <w:rFonts w:eastAsiaTheme="minorHAnsi"/>
    </w:rPr>
  </w:style>
  <w:style w:type="paragraph" w:customStyle="1" w:styleId="5E6E5BFE325243B99A437EBE6734EE8327">
    <w:name w:val="5E6E5BFE325243B99A437EBE6734EE8327"/>
    <w:rsid w:val="00CA29D1"/>
    <w:rPr>
      <w:rFonts w:eastAsiaTheme="minorHAnsi"/>
    </w:rPr>
  </w:style>
  <w:style w:type="paragraph" w:customStyle="1" w:styleId="8BFBF4B9CAF84A3E9019E5F9BFB7EDBA7">
    <w:name w:val="8BFBF4B9CAF84A3E9019E5F9BFB7EDBA7"/>
    <w:rsid w:val="00CA29D1"/>
    <w:rPr>
      <w:rFonts w:eastAsiaTheme="minorHAnsi"/>
    </w:rPr>
  </w:style>
  <w:style w:type="paragraph" w:customStyle="1" w:styleId="E2A9B0A6EF7F4D269EE1E0DCC0D2F2746">
    <w:name w:val="E2A9B0A6EF7F4D269EE1E0DCC0D2F2746"/>
    <w:rsid w:val="00CA29D1"/>
    <w:rPr>
      <w:rFonts w:eastAsiaTheme="minorHAnsi"/>
    </w:rPr>
  </w:style>
  <w:style w:type="paragraph" w:customStyle="1" w:styleId="3D85344DC7FE420E9D156A3EA472580F7">
    <w:name w:val="3D85344DC7FE420E9D156A3EA472580F7"/>
    <w:rsid w:val="00CA29D1"/>
    <w:rPr>
      <w:rFonts w:eastAsiaTheme="minorHAnsi"/>
    </w:rPr>
  </w:style>
  <w:style w:type="paragraph" w:customStyle="1" w:styleId="480EC0956E414A1EB754429E14ECECE67">
    <w:name w:val="480EC0956E414A1EB754429E14ECECE67"/>
    <w:rsid w:val="00CA29D1"/>
    <w:rPr>
      <w:rFonts w:eastAsiaTheme="minorHAnsi"/>
    </w:rPr>
  </w:style>
  <w:style w:type="paragraph" w:customStyle="1" w:styleId="1243330EA41B46E3954A8E47D41604AE7">
    <w:name w:val="1243330EA41B46E3954A8E47D41604AE7"/>
    <w:rsid w:val="00CA29D1"/>
    <w:rPr>
      <w:rFonts w:eastAsiaTheme="minorHAnsi"/>
    </w:rPr>
  </w:style>
  <w:style w:type="paragraph" w:customStyle="1" w:styleId="F21F786445334A25B289521284E86A4F7">
    <w:name w:val="F21F786445334A25B289521284E86A4F7"/>
    <w:rsid w:val="00CA29D1"/>
    <w:rPr>
      <w:rFonts w:eastAsiaTheme="minorHAnsi"/>
    </w:rPr>
  </w:style>
  <w:style w:type="paragraph" w:customStyle="1" w:styleId="E70A1C67EBA342418CAFBAFEA72D22215">
    <w:name w:val="E70A1C67EBA342418CAFBAFEA72D22215"/>
    <w:rsid w:val="00CA29D1"/>
    <w:rPr>
      <w:rFonts w:eastAsiaTheme="minorHAnsi"/>
    </w:rPr>
  </w:style>
  <w:style w:type="paragraph" w:customStyle="1" w:styleId="A14A45AD5B2140BDBECCD588DE192E2B4">
    <w:name w:val="A14A45AD5B2140BDBECCD588DE192E2B4"/>
    <w:rsid w:val="00CA29D1"/>
    <w:rPr>
      <w:rFonts w:eastAsiaTheme="minorHAnsi"/>
    </w:rPr>
  </w:style>
  <w:style w:type="paragraph" w:customStyle="1" w:styleId="458A02BCC1BF48DEA5724486C96D808B4">
    <w:name w:val="458A02BCC1BF48DEA5724486C96D808B4"/>
    <w:rsid w:val="00CA29D1"/>
    <w:rPr>
      <w:rFonts w:eastAsiaTheme="minorHAnsi"/>
    </w:rPr>
  </w:style>
  <w:style w:type="paragraph" w:customStyle="1" w:styleId="6CC58AC1945049A8A55C034E01FA3F261">
    <w:name w:val="6CC58AC1945049A8A55C034E01FA3F261"/>
    <w:rsid w:val="00CA29D1"/>
    <w:rPr>
      <w:rFonts w:eastAsiaTheme="minorHAnsi"/>
    </w:rPr>
  </w:style>
  <w:style w:type="paragraph" w:customStyle="1" w:styleId="028F5F1CCF554A47B347FBA1BC090C1F">
    <w:name w:val="028F5F1CCF554A47B347FBA1BC090C1F"/>
    <w:rsid w:val="00CA29D1"/>
  </w:style>
  <w:style w:type="paragraph" w:customStyle="1" w:styleId="E7B9E02F5DFD47149D8FA91562BCC4D749">
    <w:name w:val="E7B9E02F5DFD47149D8FA91562BCC4D749"/>
    <w:rsid w:val="00CA29D1"/>
    <w:rPr>
      <w:rFonts w:eastAsiaTheme="minorHAnsi"/>
    </w:rPr>
  </w:style>
  <w:style w:type="paragraph" w:customStyle="1" w:styleId="348FA061EE3C49ACAE41AEBD74E67BFB31">
    <w:name w:val="348FA061EE3C49ACAE41AEBD74E67BFB31"/>
    <w:rsid w:val="00CA29D1"/>
    <w:rPr>
      <w:rFonts w:eastAsiaTheme="minorHAnsi"/>
    </w:rPr>
  </w:style>
  <w:style w:type="paragraph" w:customStyle="1" w:styleId="A36C754F31F44FAB8CA89BBA09E91DAB30">
    <w:name w:val="A36C754F31F44FAB8CA89BBA09E91DAB30"/>
    <w:rsid w:val="00CA29D1"/>
    <w:rPr>
      <w:rFonts w:eastAsiaTheme="minorHAnsi"/>
    </w:rPr>
  </w:style>
  <w:style w:type="paragraph" w:customStyle="1" w:styleId="5E6E5BFE325243B99A437EBE6734EE8328">
    <w:name w:val="5E6E5BFE325243B99A437EBE6734EE8328"/>
    <w:rsid w:val="00CA29D1"/>
    <w:rPr>
      <w:rFonts w:eastAsiaTheme="minorHAnsi"/>
    </w:rPr>
  </w:style>
  <w:style w:type="paragraph" w:customStyle="1" w:styleId="8BFBF4B9CAF84A3E9019E5F9BFB7EDBA8">
    <w:name w:val="8BFBF4B9CAF84A3E9019E5F9BFB7EDBA8"/>
    <w:rsid w:val="00CA29D1"/>
    <w:rPr>
      <w:rFonts w:eastAsiaTheme="minorHAnsi"/>
    </w:rPr>
  </w:style>
  <w:style w:type="paragraph" w:customStyle="1" w:styleId="E2A9B0A6EF7F4D269EE1E0DCC0D2F2747">
    <w:name w:val="E2A9B0A6EF7F4D269EE1E0DCC0D2F2747"/>
    <w:rsid w:val="00CA29D1"/>
    <w:rPr>
      <w:rFonts w:eastAsiaTheme="minorHAnsi"/>
    </w:rPr>
  </w:style>
  <w:style w:type="paragraph" w:customStyle="1" w:styleId="3D85344DC7FE420E9D156A3EA472580F8">
    <w:name w:val="3D85344DC7FE420E9D156A3EA472580F8"/>
    <w:rsid w:val="00CA29D1"/>
    <w:rPr>
      <w:rFonts w:eastAsiaTheme="minorHAnsi"/>
    </w:rPr>
  </w:style>
  <w:style w:type="paragraph" w:customStyle="1" w:styleId="480EC0956E414A1EB754429E14ECECE68">
    <w:name w:val="480EC0956E414A1EB754429E14ECECE68"/>
    <w:rsid w:val="00CA29D1"/>
    <w:rPr>
      <w:rFonts w:eastAsiaTheme="minorHAnsi"/>
    </w:rPr>
  </w:style>
  <w:style w:type="paragraph" w:customStyle="1" w:styleId="1243330EA41B46E3954A8E47D41604AE8">
    <w:name w:val="1243330EA41B46E3954A8E47D41604AE8"/>
    <w:rsid w:val="00CA29D1"/>
    <w:rPr>
      <w:rFonts w:eastAsiaTheme="minorHAnsi"/>
    </w:rPr>
  </w:style>
  <w:style w:type="paragraph" w:customStyle="1" w:styleId="F21F786445334A25B289521284E86A4F8">
    <w:name w:val="F21F786445334A25B289521284E86A4F8"/>
    <w:rsid w:val="00CA29D1"/>
    <w:rPr>
      <w:rFonts w:eastAsiaTheme="minorHAnsi"/>
    </w:rPr>
  </w:style>
  <w:style w:type="paragraph" w:customStyle="1" w:styleId="E70A1C67EBA342418CAFBAFEA72D22216">
    <w:name w:val="E70A1C67EBA342418CAFBAFEA72D22216"/>
    <w:rsid w:val="00CA29D1"/>
    <w:rPr>
      <w:rFonts w:eastAsiaTheme="minorHAnsi"/>
    </w:rPr>
  </w:style>
  <w:style w:type="paragraph" w:customStyle="1" w:styleId="A14A45AD5B2140BDBECCD588DE192E2B5">
    <w:name w:val="A14A45AD5B2140BDBECCD588DE192E2B5"/>
    <w:rsid w:val="00CA29D1"/>
    <w:rPr>
      <w:rFonts w:eastAsiaTheme="minorHAnsi"/>
    </w:rPr>
  </w:style>
  <w:style w:type="paragraph" w:customStyle="1" w:styleId="458A02BCC1BF48DEA5724486C96D808B5">
    <w:name w:val="458A02BCC1BF48DEA5724486C96D808B5"/>
    <w:rsid w:val="00CA29D1"/>
    <w:rPr>
      <w:rFonts w:eastAsiaTheme="minorHAnsi"/>
    </w:rPr>
  </w:style>
  <w:style w:type="paragraph" w:customStyle="1" w:styleId="6CC58AC1945049A8A55C034E01FA3F262">
    <w:name w:val="6CC58AC1945049A8A55C034E01FA3F262"/>
    <w:rsid w:val="00CA29D1"/>
    <w:rPr>
      <w:rFonts w:eastAsiaTheme="minorHAnsi"/>
    </w:rPr>
  </w:style>
  <w:style w:type="paragraph" w:customStyle="1" w:styleId="028F5F1CCF554A47B347FBA1BC090C1F1">
    <w:name w:val="028F5F1CCF554A47B347FBA1BC090C1F1"/>
    <w:rsid w:val="00CA29D1"/>
    <w:rPr>
      <w:rFonts w:eastAsiaTheme="minorHAnsi"/>
    </w:rPr>
  </w:style>
  <w:style w:type="paragraph" w:customStyle="1" w:styleId="018C9A66520B4B149B2CDE130C9E6FAE">
    <w:name w:val="018C9A66520B4B149B2CDE130C9E6FAE"/>
    <w:rsid w:val="00CA29D1"/>
  </w:style>
  <w:style w:type="paragraph" w:customStyle="1" w:styleId="5C5D1E8648764A59B6FF65A99701E612">
    <w:name w:val="5C5D1E8648764A59B6FF65A99701E612"/>
    <w:rsid w:val="00CA29D1"/>
  </w:style>
  <w:style w:type="paragraph" w:customStyle="1" w:styleId="E7B9E02F5DFD47149D8FA91562BCC4D750">
    <w:name w:val="E7B9E02F5DFD47149D8FA91562BCC4D750"/>
    <w:rsid w:val="00CA29D1"/>
    <w:rPr>
      <w:rFonts w:eastAsiaTheme="minorHAnsi"/>
    </w:rPr>
  </w:style>
  <w:style w:type="paragraph" w:customStyle="1" w:styleId="348FA061EE3C49ACAE41AEBD74E67BFB32">
    <w:name w:val="348FA061EE3C49ACAE41AEBD74E67BFB32"/>
    <w:rsid w:val="00CA29D1"/>
    <w:rPr>
      <w:rFonts w:eastAsiaTheme="minorHAnsi"/>
    </w:rPr>
  </w:style>
  <w:style w:type="paragraph" w:customStyle="1" w:styleId="A36C754F31F44FAB8CA89BBA09E91DAB31">
    <w:name w:val="A36C754F31F44FAB8CA89BBA09E91DAB31"/>
    <w:rsid w:val="00CA29D1"/>
    <w:rPr>
      <w:rFonts w:eastAsiaTheme="minorHAnsi"/>
    </w:rPr>
  </w:style>
  <w:style w:type="paragraph" w:customStyle="1" w:styleId="5E6E5BFE325243B99A437EBE6734EE8329">
    <w:name w:val="5E6E5BFE325243B99A437EBE6734EE8329"/>
    <w:rsid w:val="00CA29D1"/>
    <w:rPr>
      <w:rFonts w:eastAsiaTheme="minorHAnsi"/>
    </w:rPr>
  </w:style>
  <w:style w:type="paragraph" w:customStyle="1" w:styleId="8BFBF4B9CAF84A3E9019E5F9BFB7EDBA9">
    <w:name w:val="8BFBF4B9CAF84A3E9019E5F9BFB7EDBA9"/>
    <w:rsid w:val="00CA29D1"/>
    <w:rPr>
      <w:rFonts w:eastAsiaTheme="minorHAnsi"/>
    </w:rPr>
  </w:style>
  <w:style w:type="paragraph" w:customStyle="1" w:styleId="E2A9B0A6EF7F4D269EE1E0DCC0D2F2748">
    <w:name w:val="E2A9B0A6EF7F4D269EE1E0DCC0D2F2748"/>
    <w:rsid w:val="00CA29D1"/>
    <w:rPr>
      <w:rFonts w:eastAsiaTheme="minorHAnsi"/>
    </w:rPr>
  </w:style>
  <w:style w:type="paragraph" w:customStyle="1" w:styleId="3D85344DC7FE420E9D156A3EA472580F9">
    <w:name w:val="3D85344DC7FE420E9D156A3EA472580F9"/>
    <w:rsid w:val="00CA29D1"/>
    <w:rPr>
      <w:rFonts w:eastAsiaTheme="minorHAnsi"/>
    </w:rPr>
  </w:style>
  <w:style w:type="paragraph" w:customStyle="1" w:styleId="480EC0956E414A1EB754429E14ECECE69">
    <w:name w:val="480EC0956E414A1EB754429E14ECECE69"/>
    <w:rsid w:val="00CA29D1"/>
    <w:rPr>
      <w:rFonts w:eastAsiaTheme="minorHAnsi"/>
    </w:rPr>
  </w:style>
  <w:style w:type="paragraph" w:customStyle="1" w:styleId="1243330EA41B46E3954A8E47D41604AE9">
    <w:name w:val="1243330EA41B46E3954A8E47D41604AE9"/>
    <w:rsid w:val="00CA29D1"/>
    <w:rPr>
      <w:rFonts w:eastAsiaTheme="minorHAnsi"/>
    </w:rPr>
  </w:style>
  <w:style w:type="paragraph" w:customStyle="1" w:styleId="F21F786445334A25B289521284E86A4F9">
    <w:name w:val="F21F786445334A25B289521284E86A4F9"/>
    <w:rsid w:val="00CA29D1"/>
    <w:rPr>
      <w:rFonts w:eastAsiaTheme="minorHAnsi"/>
    </w:rPr>
  </w:style>
  <w:style w:type="paragraph" w:customStyle="1" w:styleId="E70A1C67EBA342418CAFBAFEA72D22217">
    <w:name w:val="E70A1C67EBA342418CAFBAFEA72D22217"/>
    <w:rsid w:val="00CA29D1"/>
    <w:rPr>
      <w:rFonts w:eastAsiaTheme="minorHAnsi"/>
    </w:rPr>
  </w:style>
  <w:style w:type="paragraph" w:customStyle="1" w:styleId="A14A45AD5B2140BDBECCD588DE192E2B6">
    <w:name w:val="A14A45AD5B2140BDBECCD588DE192E2B6"/>
    <w:rsid w:val="00CA29D1"/>
    <w:rPr>
      <w:rFonts w:eastAsiaTheme="minorHAnsi"/>
    </w:rPr>
  </w:style>
  <w:style w:type="paragraph" w:customStyle="1" w:styleId="458A02BCC1BF48DEA5724486C96D808B6">
    <w:name w:val="458A02BCC1BF48DEA5724486C96D808B6"/>
    <w:rsid w:val="00CA29D1"/>
    <w:rPr>
      <w:rFonts w:eastAsiaTheme="minorHAnsi"/>
    </w:rPr>
  </w:style>
  <w:style w:type="paragraph" w:customStyle="1" w:styleId="6CC58AC1945049A8A55C034E01FA3F263">
    <w:name w:val="6CC58AC1945049A8A55C034E01FA3F263"/>
    <w:rsid w:val="00CA29D1"/>
    <w:rPr>
      <w:rFonts w:eastAsiaTheme="minorHAnsi"/>
    </w:rPr>
  </w:style>
  <w:style w:type="paragraph" w:customStyle="1" w:styleId="028F5F1CCF554A47B347FBA1BC090C1F2">
    <w:name w:val="028F5F1CCF554A47B347FBA1BC090C1F2"/>
    <w:rsid w:val="00CA29D1"/>
    <w:rPr>
      <w:rFonts w:eastAsiaTheme="minorHAnsi"/>
    </w:rPr>
  </w:style>
  <w:style w:type="paragraph" w:customStyle="1" w:styleId="5C5D1E8648764A59B6FF65A99701E6121">
    <w:name w:val="5C5D1E8648764A59B6FF65A99701E6121"/>
    <w:rsid w:val="00CA29D1"/>
    <w:rPr>
      <w:rFonts w:eastAsiaTheme="minorHAnsi"/>
    </w:rPr>
  </w:style>
  <w:style w:type="paragraph" w:customStyle="1" w:styleId="E7B9E02F5DFD47149D8FA91562BCC4D751">
    <w:name w:val="E7B9E02F5DFD47149D8FA91562BCC4D751"/>
    <w:rsid w:val="00CA29D1"/>
    <w:rPr>
      <w:rFonts w:eastAsiaTheme="minorHAnsi"/>
    </w:rPr>
  </w:style>
  <w:style w:type="paragraph" w:customStyle="1" w:styleId="348FA061EE3C49ACAE41AEBD74E67BFB33">
    <w:name w:val="348FA061EE3C49ACAE41AEBD74E67BFB33"/>
    <w:rsid w:val="00CA29D1"/>
    <w:rPr>
      <w:rFonts w:eastAsiaTheme="minorHAnsi"/>
    </w:rPr>
  </w:style>
  <w:style w:type="paragraph" w:customStyle="1" w:styleId="A36C754F31F44FAB8CA89BBA09E91DAB32">
    <w:name w:val="A36C754F31F44FAB8CA89BBA09E91DAB32"/>
    <w:rsid w:val="00CA29D1"/>
    <w:rPr>
      <w:rFonts w:eastAsiaTheme="minorHAnsi"/>
    </w:rPr>
  </w:style>
  <w:style w:type="paragraph" w:customStyle="1" w:styleId="5E6E5BFE325243B99A437EBE6734EE8330">
    <w:name w:val="5E6E5BFE325243B99A437EBE6734EE8330"/>
    <w:rsid w:val="00CA29D1"/>
    <w:rPr>
      <w:rFonts w:eastAsiaTheme="minorHAnsi"/>
    </w:rPr>
  </w:style>
  <w:style w:type="paragraph" w:customStyle="1" w:styleId="8BFBF4B9CAF84A3E9019E5F9BFB7EDBA10">
    <w:name w:val="8BFBF4B9CAF84A3E9019E5F9BFB7EDBA10"/>
    <w:rsid w:val="00CA29D1"/>
    <w:rPr>
      <w:rFonts w:eastAsiaTheme="minorHAnsi"/>
    </w:rPr>
  </w:style>
  <w:style w:type="paragraph" w:customStyle="1" w:styleId="E2A9B0A6EF7F4D269EE1E0DCC0D2F2749">
    <w:name w:val="E2A9B0A6EF7F4D269EE1E0DCC0D2F2749"/>
    <w:rsid w:val="00CA29D1"/>
    <w:rPr>
      <w:rFonts w:eastAsiaTheme="minorHAnsi"/>
    </w:rPr>
  </w:style>
  <w:style w:type="paragraph" w:customStyle="1" w:styleId="3D85344DC7FE420E9D156A3EA472580F10">
    <w:name w:val="3D85344DC7FE420E9D156A3EA472580F10"/>
    <w:rsid w:val="00CA29D1"/>
    <w:rPr>
      <w:rFonts w:eastAsiaTheme="minorHAnsi"/>
    </w:rPr>
  </w:style>
  <w:style w:type="paragraph" w:customStyle="1" w:styleId="480EC0956E414A1EB754429E14ECECE610">
    <w:name w:val="480EC0956E414A1EB754429E14ECECE610"/>
    <w:rsid w:val="00CA29D1"/>
    <w:rPr>
      <w:rFonts w:eastAsiaTheme="minorHAnsi"/>
    </w:rPr>
  </w:style>
  <w:style w:type="paragraph" w:customStyle="1" w:styleId="1243330EA41B46E3954A8E47D41604AE10">
    <w:name w:val="1243330EA41B46E3954A8E47D41604AE10"/>
    <w:rsid w:val="00CA29D1"/>
    <w:rPr>
      <w:rFonts w:eastAsiaTheme="minorHAnsi"/>
    </w:rPr>
  </w:style>
  <w:style w:type="paragraph" w:customStyle="1" w:styleId="F21F786445334A25B289521284E86A4F10">
    <w:name w:val="F21F786445334A25B289521284E86A4F10"/>
    <w:rsid w:val="00CA29D1"/>
    <w:rPr>
      <w:rFonts w:eastAsiaTheme="minorHAnsi"/>
    </w:rPr>
  </w:style>
  <w:style w:type="paragraph" w:customStyle="1" w:styleId="E70A1C67EBA342418CAFBAFEA72D22218">
    <w:name w:val="E70A1C67EBA342418CAFBAFEA72D22218"/>
    <w:rsid w:val="00CA29D1"/>
    <w:rPr>
      <w:rFonts w:eastAsiaTheme="minorHAnsi"/>
    </w:rPr>
  </w:style>
  <w:style w:type="paragraph" w:customStyle="1" w:styleId="A14A45AD5B2140BDBECCD588DE192E2B7">
    <w:name w:val="A14A45AD5B2140BDBECCD588DE192E2B7"/>
    <w:rsid w:val="00CA29D1"/>
    <w:rPr>
      <w:rFonts w:eastAsiaTheme="minorHAnsi"/>
    </w:rPr>
  </w:style>
  <w:style w:type="paragraph" w:customStyle="1" w:styleId="458A02BCC1BF48DEA5724486C96D808B7">
    <w:name w:val="458A02BCC1BF48DEA5724486C96D808B7"/>
    <w:rsid w:val="00CA29D1"/>
    <w:rPr>
      <w:rFonts w:eastAsiaTheme="minorHAnsi"/>
    </w:rPr>
  </w:style>
  <w:style w:type="paragraph" w:customStyle="1" w:styleId="6CC58AC1945049A8A55C034E01FA3F264">
    <w:name w:val="6CC58AC1945049A8A55C034E01FA3F264"/>
    <w:rsid w:val="00CA29D1"/>
    <w:rPr>
      <w:rFonts w:eastAsiaTheme="minorHAnsi"/>
    </w:rPr>
  </w:style>
  <w:style w:type="paragraph" w:customStyle="1" w:styleId="028F5F1CCF554A47B347FBA1BC090C1F3">
    <w:name w:val="028F5F1CCF554A47B347FBA1BC090C1F3"/>
    <w:rsid w:val="00CA29D1"/>
    <w:rPr>
      <w:rFonts w:eastAsiaTheme="minorHAnsi"/>
    </w:rPr>
  </w:style>
  <w:style w:type="paragraph" w:customStyle="1" w:styleId="5C5D1E8648764A59B6FF65A99701E6122">
    <w:name w:val="5C5D1E8648764A59B6FF65A99701E6122"/>
    <w:rsid w:val="00CA29D1"/>
    <w:rPr>
      <w:rFonts w:eastAsiaTheme="minorHAnsi"/>
    </w:rPr>
  </w:style>
  <w:style w:type="paragraph" w:customStyle="1" w:styleId="7ECC38156F4D4775965DC6038D1CE60D">
    <w:name w:val="7ECC38156F4D4775965DC6038D1CE60D"/>
    <w:rsid w:val="00CA29D1"/>
    <w:rPr>
      <w:rFonts w:eastAsiaTheme="minorHAnsi"/>
    </w:rPr>
  </w:style>
  <w:style w:type="paragraph" w:customStyle="1" w:styleId="689DB1D276494482BDF22BEEE29D03CA">
    <w:name w:val="689DB1D276494482BDF22BEEE29D03CA"/>
    <w:rsid w:val="00CA29D1"/>
  </w:style>
  <w:style w:type="paragraph" w:customStyle="1" w:styleId="E7B9E02F5DFD47149D8FA91562BCC4D752">
    <w:name w:val="E7B9E02F5DFD47149D8FA91562BCC4D752"/>
    <w:rsid w:val="00CA29D1"/>
    <w:rPr>
      <w:rFonts w:eastAsiaTheme="minorHAnsi"/>
    </w:rPr>
  </w:style>
  <w:style w:type="paragraph" w:customStyle="1" w:styleId="348FA061EE3C49ACAE41AEBD74E67BFB34">
    <w:name w:val="348FA061EE3C49ACAE41AEBD74E67BFB34"/>
    <w:rsid w:val="00CA29D1"/>
    <w:rPr>
      <w:rFonts w:eastAsiaTheme="minorHAnsi"/>
    </w:rPr>
  </w:style>
  <w:style w:type="paragraph" w:customStyle="1" w:styleId="A36C754F31F44FAB8CA89BBA09E91DAB33">
    <w:name w:val="A36C754F31F44FAB8CA89BBA09E91DAB33"/>
    <w:rsid w:val="00CA29D1"/>
    <w:rPr>
      <w:rFonts w:eastAsiaTheme="minorHAnsi"/>
    </w:rPr>
  </w:style>
  <w:style w:type="paragraph" w:customStyle="1" w:styleId="5E6E5BFE325243B99A437EBE6734EE8331">
    <w:name w:val="5E6E5BFE325243B99A437EBE6734EE8331"/>
    <w:rsid w:val="00CA29D1"/>
    <w:rPr>
      <w:rFonts w:eastAsiaTheme="minorHAnsi"/>
    </w:rPr>
  </w:style>
  <w:style w:type="paragraph" w:customStyle="1" w:styleId="8BFBF4B9CAF84A3E9019E5F9BFB7EDBA11">
    <w:name w:val="8BFBF4B9CAF84A3E9019E5F9BFB7EDBA11"/>
    <w:rsid w:val="00CA29D1"/>
    <w:rPr>
      <w:rFonts w:eastAsiaTheme="minorHAnsi"/>
    </w:rPr>
  </w:style>
  <w:style w:type="paragraph" w:customStyle="1" w:styleId="E2A9B0A6EF7F4D269EE1E0DCC0D2F27410">
    <w:name w:val="E2A9B0A6EF7F4D269EE1E0DCC0D2F27410"/>
    <w:rsid w:val="00CA29D1"/>
    <w:rPr>
      <w:rFonts w:eastAsiaTheme="minorHAnsi"/>
    </w:rPr>
  </w:style>
  <w:style w:type="paragraph" w:customStyle="1" w:styleId="3D85344DC7FE420E9D156A3EA472580F11">
    <w:name w:val="3D85344DC7FE420E9D156A3EA472580F11"/>
    <w:rsid w:val="00CA29D1"/>
    <w:rPr>
      <w:rFonts w:eastAsiaTheme="minorHAnsi"/>
    </w:rPr>
  </w:style>
  <w:style w:type="paragraph" w:customStyle="1" w:styleId="480EC0956E414A1EB754429E14ECECE611">
    <w:name w:val="480EC0956E414A1EB754429E14ECECE611"/>
    <w:rsid w:val="00CA29D1"/>
    <w:rPr>
      <w:rFonts w:eastAsiaTheme="minorHAnsi"/>
    </w:rPr>
  </w:style>
  <w:style w:type="paragraph" w:customStyle="1" w:styleId="1243330EA41B46E3954A8E47D41604AE11">
    <w:name w:val="1243330EA41B46E3954A8E47D41604AE11"/>
    <w:rsid w:val="00CA29D1"/>
    <w:rPr>
      <w:rFonts w:eastAsiaTheme="minorHAnsi"/>
    </w:rPr>
  </w:style>
  <w:style w:type="paragraph" w:customStyle="1" w:styleId="F21F786445334A25B289521284E86A4F11">
    <w:name w:val="F21F786445334A25B289521284E86A4F11"/>
    <w:rsid w:val="00CA29D1"/>
    <w:rPr>
      <w:rFonts w:eastAsiaTheme="minorHAnsi"/>
    </w:rPr>
  </w:style>
  <w:style w:type="paragraph" w:customStyle="1" w:styleId="E70A1C67EBA342418CAFBAFEA72D22219">
    <w:name w:val="E70A1C67EBA342418CAFBAFEA72D22219"/>
    <w:rsid w:val="00CA29D1"/>
    <w:rPr>
      <w:rFonts w:eastAsiaTheme="minorHAnsi"/>
    </w:rPr>
  </w:style>
  <w:style w:type="paragraph" w:customStyle="1" w:styleId="A14A45AD5B2140BDBECCD588DE192E2B8">
    <w:name w:val="A14A45AD5B2140BDBECCD588DE192E2B8"/>
    <w:rsid w:val="00CA29D1"/>
    <w:rPr>
      <w:rFonts w:eastAsiaTheme="minorHAnsi"/>
    </w:rPr>
  </w:style>
  <w:style w:type="paragraph" w:customStyle="1" w:styleId="458A02BCC1BF48DEA5724486C96D808B8">
    <w:name w:val="458A02BCC1BF48DEA5724486C96D808B8"/>
    <w:rsid w:val="00CA29D1"/>
    <w:rPr>
      <w:rFonts w:eastAsiaTheme="minorHAnsi"/>
    </w:rPr>
  </w:style>
  <w:style w:type="paragraph" w:customStyle="1" w:styleId="6CC58AC1945049A8A55C034E01FA3F265">
    <w:name w:val="6CC58AC1945049A8A55C034E01FA3F265"/>
    <w:rsid w:val="00CA29D1"/>
    <w:rPr>
      <w:rFonts w:eastAsiaTheme="minorHAnsi"/>
    </w:rPr>
  </w:style>
  <w:style w:type="paragraph" w:customStyle="1" w:styleId="028F5F1CCF554A47B347FBA1BC090C1F4">
    <w:name w:val="028F5F1CCF554A47B347FBA1BC090C1F4"/>
    <w:rsid w:val="00CA29D1"/>
    <w:rPr>
      <w:rFonts w:eastAsiaTheme="minorHAnsi"/>
    </w:rPr>
  </w:style>
  <w:style w:type="paragraph" w:customStyle="1" w:styleId="5C5D1E8648764A59B6FF65A99701E6123">
    <w:name w:val="5C5D1E8648764A59B6FF65A99701E6123"/>
    <w:rsid w:val="00CA29D1"/>
    <w:rPr>
      <w:rFonts w:eastAsiaTheme="minorHAnsi"/>
    </w:rPr>
  </w:style>
  <w:style w:type="paragraph" w:customStyle="1" w:styleId="7ECC38156F4D4775965DC6038D1CE60D1">
    <w:name w:val="7ECC38156F4D4775965DC6038D1CE60D1"/>
    <w:rsid w:val="00CA29D1"/>
    <w:rPr>
      <w:rFonts w:eastAsiaTheme="minorHAnsi"/>
    </w:rPr>
  </w:style>
  <w:style w:type="paragraph" w:customStyle="1" w:styleId="E7B9E02F5DFD47149D8FA91562BCC4D753">
    <w:name w:val="E7B9E02F5DFD47149D8FA91562BCC4D753"/>
    <w:rsid w:val="00CA29D1"/>
    <w:rPr>
      <w:rFonts w:eastAsiaTheme="minorHAnsi"/>
    </w:rPr>
  </w:style>
  <w:style w:type="paragraph" w:customStyle="1" w:styleId="348FA061EE3C49ACAE41AEBD74E67BFB35">
    <w:name w:val="348FA061EE3C49ACAE41AEBD74E67BFB35"/>
    <w:rsid w:val="00CA29D1"/>
    <w:rPr>
      <w:rFonts w:eastAsiaTheme="minorHAnsi"/>
    </w:rPr>
  </w:style>
  <w:style w:type="paragraph" w:customStyle="1" w:styleId="A36C754F31F44FAB8CA89BBA09E91DAB34">
    <w:name w:val="A36C754F31F44FAB8CA89BBA09E91DAB34"/>
    <w:rsid w:val="00CA29D1"/>
    <w:rPr>
      <w:rFonts w:eastAsiaTheme="minorHAnsi"/>
    </w:rPr>
  </w:style>
  <w:style w:type="paragraph" w:customStyle="1" w:styleId="5E6E5BFE325243B99A437EBE6734EE8332">
    <w:name w:val="5E6E5BFE325243B99A437EBE6734EE8332"/>
    <w:rsid w:val="00CA29D1"/>
    <w:rPr>
      <w:rFonts w:eastAsiaTheme="minorHAnsi"/>
    </w:rPr>
  </w:style>
  <w:style w:type="paragraph" w:customStyle="1" w:styleId="8BFBF4B9CAF84A3E9019E5F9BFB7EDBA12">
    <w:name w:val="8BFBF4B9CAF84A3E9019E5F9BFB7EDBA12"/>
    <w:rsid w:val="00CA29D1"/>
    <w:rPr>
      <w:rFonts w:eastAsiaTheme="minorHAnsi"/>
    </w:rPr>
  </w:style>
  <w:style w:type="paragraph" w:customStyle="1" w:styleId="E2A9B0A6EF7F4D269EE1E0DCC0D2F27411">
    <w:name w:val="E2A9B0A6EF7F4D269EE1E0DCC0D2F27411"/>
    <w:rsid w:val="00CA29D1"/>
    <w:rPr>
      <w:rFonts w:eastAsiaTheme="minorHAnsi"/>
    </w:rPr>
  </w:style>
  <w:style w:type="paragraph" w:customStyle="1" w:styleId="3D85344DC7FE420E9D156A3EA472580F12">
    <w:name w:val="3D85344DC7FE420E9D156A3EA472580F12"/>
    <w:rsid w:val="00CA29D1"/>
    <w:rPr>
      <w:rFonts w:eastAsiaTheme="minorHAnsi"/>
    </w:rPr>
  </w:style>
  <w:style w:type="paragraph" w:customStyle="1" w:styleId="480EC0956E414A1EB754429E14ECECE612">
    <w:name w:val="480EC0956E414A1EB754429E14ECECE612"/>
    <w:rsid w:val="00CA29D1"/>
    <w:rPr>
      <w:rFonts w:eastAsiaTheme="minorHAnsi"/>
    </w:rPr>
  </w:style>
  <w:style w:type="paragraph" w:customStyle="1" w:styleId="1243330EA41B46E3954A8E47D41604AE12">
    <w:name w:val="1243330EA41B46E3954A8E47D41604AE12"/>
    <w:rsid w:val="00CA29D1"/>
    <w:rPr>
      <w:rFonts w:eastAsiaTheme="minorHAnsi"/>
    </w:rPr>
  </w:style>
  <w:style w:type="paragraph" w:customStyle="1" w:styleId="F21F786445334A25B289521284E86A4F12">
    <w:name w:val="F21F786445334A25B289521284E86A4F12"/>
    <w:rsid w:val="00CA29D1"/>
    <w:rPr>
      <w:rFonts w:eastAsiaTheme="minorHAnsi"/>
    </w:rPr>
  </w:style>
  <w:style w:type="paragraph" w:customStyle="1" w:styleId="E70A1C67EBA342418CAFBAFEA72D222110">
    <w:name w:val="E70A1C67EBA342418CAFBAFEA72D222110"/>
    <w:rsid w:val="00CA29D1"/>
    <w:rPr>
      <w:rFonts w:eastAsiaTheme="minorHAnsi"/>
    </w:rPr>
  </w:style>
  <w:style w:type="paragraph" w:customStyle="1" w:styleId="A14A45AD5B2140BDBECCD588DE192E2B9">
    <w:name w:val="A14A45AD5B2140BDBECCD588DE192E2B9"/>
    <w:rsid w:val="00CA29D1"/>
    <w:rPr>
      <w:rFonts w:eastAsiaTheme="minorHAnsi"/>
    </w:rPr>
  </w:style>
  <w:style w:type="paragraph" w:customStyle="1" w:styleId="458A02BCC1BF48DEA5724486C96D808B9">
    <w:name w:val="458A02BCC1BF48DEA5724486C96D808B9"/>
    <w:rsid w:val="00CA29D1"/>
    <w:rPr>
      <w:rFonts w:eastAsiaTheme="minorHAnsi"/>
    </w:rPr>
  </w:style>
  <w:style w:type="paragraph" w:customStyle="1" w:styleId="6CC58AC1945049A8A55C034E01FA3F266">
    <w:name w:val="6CC58AC1945049A8A55C034E01FA3F266"/>
    <w:rsid w:val="00CA29D1"/>
    <w:rPr>
      <w:rFonts w:eastAsiaTheme="minorHAnsi"/>
    </w:rPr>
  </w:style>
  <w:style w:type="paragraph" w:customStyle="1" w:styleId="028F5F1CCF554A47B347FBA1BC090C1F5">
    <w:name w:val="028F5F1CCF554A47B347FBA1BC090C1F5"/>
    <w:rsid w:val="00CA29D1"/>
    <w:rPr>
      <w:rFonts w:eastAsiaTheme="minorHAnsi"/>
    </w:rPr>
  </w:style>
  <w:style w:type="paragraph" w:customStyle="1" w:styleId="5C5D1E8648764A59B6FF65A99701E6124">
    <w:name w:val="5C5D1E8648764A59B6FF65A99701E6124"/>
    <w:rsid w:val="00CA29D1"/>
    <w:rPr>
      <w:rFonts w:eastAsiaTheme="minorHAnsi"/>
    </w:rPr>
  </w:style>
  <w:style w:type="paragraph" w:customStyle="1" w:styleId="7ECC38156F4D4775965DC6038D1CE60D2">
    <w:name w:val="7ECC38156F4D4775965DC6038D1CE60D2"/>
    <w:rsid w:val="00CA29D1"/>
    <w:rPr>
      <w:rFonts w:eastAsiaTheme="minorHAnsi"/>
    </w:rPr>
  </w:style>
  <w:style w:type="paragraph" w:customStyle="1" w:styleId="E7B9E02F5DFD47149D8FA91562BCC4D754">
    <w:name w:val="E7B9E02F5DFD47149D8FA91562BCC4D754"/>
    <w:rsid w:val="00CA29D1"/>
    <w:rPr>
      <w:rFonts w:eastAsiaTheme="minorHAnsi"/>
    </w:rPr>
  </w:style>
  <w:style w:type="paragraph" w:customStyle="1" w:styleId="348FA061EE3C49ACAE41AEBD74E67BFB36">
    <w:name w:val="348FA061EE3C49ACAE41AEBD74E67BFB36"/>
    <w:rsid w:val="00CA29D1"/>
    <w:rPr>
      <w:rFonts w:eastAsiaTheme="minorHAnsi"/>
    </w:rPr>
  </w:style>
  <w:style w:type="paragraph" w:customStyle="1" w:styleId="A36C754F31F44FAB8CA89BBA09E91DAB35">
    <w:name w:val="A36C754F31F44FAB8CA89BBA09E91DAB35"/>
    <w:rsid w:val="00CA29D1"/>
    <w:rPr>
      <w:rFonts w:eastAsiaTheme="minorHAnsi"/>
    </w:rPr>
  </w:style>
  <w:style w:type="paragraph" w:customStyle="1" w:styleId="5E6E5BFE325243B99A437EBE6734EE8333">
    <w:name w:val="5E6E5BFE325243B99A437EBE6734EE8333"/>
    <w:rsid w:val="00CA29D1"/>
    <w:rPr>
      <w:rFonts w:eastAsiaTheme="minorHAnsi"/>
    </w:rPr>
  </w:style>
  <w:style w:type="paragraph" w:customStyle="1" w:styleId="8BFBF4B9CAF84A3E9019E5F9BFB7EDBA13">
    <w:name w:val="8BFBF4B9CAF84A3E9019E5F9BFB7EDBA13"/>
    <w:rsid w:val="00CA29D1"/>
    <w:rPr>
      <w:rFonts w:eastAsiaTheme="minorHAnsi"/>
    </w:rPr>
  </w:style>
  <w:style w:type="paragraph" w:customStyle="1" w:styleId="E2A9B0A6EF7F4D269EE1E0DCC0D2F27412">
    <w:name w:val="E2A9B0A6EF7F4D269EE1E0DCC0D2F27412"/>
    <w:rsid w:val="00CA29D1"/>
    <w:rPr>
      <w:rFonts w:eastAsiaTheme="minorHAnsi"/>
    </w:rPr>
  </w:style>
  <w:style w:type="paragraph" w:customStyle="1" w:styleId="3D85344DC7FE420E9D156A3EA472580F13">
    <w:name w:val="3D85344DC7FE420E9D156A3EA472580F13"/>
    <w:rsid w:val="00CA29D1"/>
    <w:rPr>
      <w:rFonts w:eastAsiaTheme="minorHAnsi"/>
    </w:rPr>
  </w:style>
  <w:style w:type="paragraph" w:customStyle="1" w:styleId="480EC0956E414A1EB754429E14ECECE613">
    <w:name w:val="480EC0956E414A1EB754429E14ECECE613"/>
    <w:rsid w:val="00CA29D1"/>
    <w:rPr>
      <w:rFonts w:eastAsiaTheme="minorHAnsi"/>
    </w:rPr>
  </w:style>
  <w:style w:type="paragraph" w:customStyle="1" w:styleId="1243330EA41B46E3954A8E47D41604AE13">
    <w:name w:val="1243330EA41B46E3954A8E47D41604AE13"/>
    <w:rsid w:val="00CA29D1"/>
    <w:rPr>
      <w:rFonts w:eastAsiaTheme="minorHAnsi"/>
    </w:rPr>
  </w:style>
  <w:style w:type="paragraph" w:customStyle="1" w:styleId="F21F786445334A25B289521284E86A4F13">
    <w:name w:val="F21F786445334A25B289521284E86A4F13"/>
    <w:rsid w:val="00CA29D1"/>
    <w:rPr>
      <w:rFonts w:eastAsiaTheme="minorHAnsi"/>
    </w:rPr>
  </w:style>
  <w:style w:type="paragraph" w:customStyle="1" w:styleId="E70A1C67EBA342418CAFBAFEA72D222111">
    <w:name w:val="E70A1C67EBA342418CAFBAFEA72D222111"/>
    <w:rsid w:val="00CA29D1"/>
    <w:rPr>
      <w:rFonts w:eastAsiaTheme="minorHAnsi"/>
    </w:rPr>
  </w:style>
  <w:style w:type="paragraph" w:customStyle="1" w:styleId="A14A45AD5B2140BDBECCD588DE192E2B10">
    <w:name w:val="A14A45AD5B2140BDBECCD588DE192E2B10"/>
    <w:rsid w:val="00CA29D1"/>
    <w:rPr>
      <w:rFonts w:eastAsiaTheme="minorHAnsi"/>
    </w:rPr>
  </w:style>
  <w:style w:type="paragraph" w:customStyle="1" w:styleId="458A02BCC1BF48DEA5724486C96D808B10">
    <w:name w:val="458A02BCC1BF48DEA5724486C96D808B10"/>
    <w:rsid w:val="00CA29D1"/>
    <w:rPr>
      <w:rFonts w:eastAsiaTheme="minorHAnsi"/>
    </w:rPr>
  </w:style>
  <w:style w:type="paragraph" w:customStyle="1" w:styleId="6CC58AC1945049A8A55C034E01FA3F267">
    <w:name w:val="6CC58AC1945049A8A55C034E01FA3F267"/>
    <w:rsid w:val="00CA29D1"/>
    <w:rPr>
      <w:rFonts w:eastAsiaTheme="minorHAnsi"/>
    </w:rPr>
  </w:style>
  <w:style w:type="paragraph" w:customStyle="1" w:styleId="028F5F1CCF554A47B347FBA1BC090C1F6">
    <w:name w:val="028F5F1CCF554A47B347FBA1BC090C1F6"/>
    <w:rsid w:val="00CA29D1"/>
    <w:rPr>
      <w:rFonts w:eastAsiaTheme="minorHAnsi"/>
    </w:rPr>
  </w:style>
  <w:style w:type="paragraph" w:customStyle="1" w:styleId="5C5D1E8648764A59B6FF65A99701E6125">
    <w:name w:val="5C5D1E8648764A59B6FF65A99701E6125"/>
    <w:rsid w:val="00CA29D1"/>
    <w:rPr>
      <w:rFonts w:eastAsiaTheme="minorHAnsi"/>
    </w:rPr>
  </w:style>
  <w:style w:type="paragraph" w:customStyle="1" w:styleId="7ECC38156F4D4775965DC6038D1CE60D3">
    <w:name w:val="7ECC38156F4D4775965DC6038D1CE60D3"/>
    <w:rsid w:val="00CA29D1"/>
    <w:rPr>
      <w:rFonts w:eastAsiaTheme="minorHAnsi"/>
    </w:rPr>
  </w:style>
  <w:style w:type="paragraph" w:customStyle="1" w:styleId="2E78C29C913C44A286B6C70CE2E2204B">
    <w:name w:val="2E78C29C913C44A286B6C70CE2E2204B"/>
    <w:rsid w:val="00CA29D1"/>
    <w:rPr>
      <w:rFonts w:eastAsiaTheme="minorHAnsi"/>
    </w:rPr>
  </w:style>
  <w:style w:type="paragraph" w:customStyle="1" w:styleId="E7B9E02F5DFD47149D8FA91562BCC4D755">
    <w:name w:val="E7B9E02F5DFD47149D8FA91562BCC4D755"/>
    <w:rsid w:val="00CA29D1"/>
    <w:rPr>
      <w:rFonts w:eastAsiaTheme="minorHAnsi"/>
    </w:rPr>
  </w:style>
  <w:style w:type="paragraph" w:customStyle="1" w:styleId="348FA061EE3C49ACAE41AEBD74E67BFB37">
    <w:name w:val="348FA061EE3C49ACAE41AEBD74E67BFB37"/>
    <w:rsid w:val="00CA29D1"/>
    <w:rPr>
      <w:rFonts w:eastAsiaTheme="minorHAnsi"/>
    </w:rPr>
  </w:style>
  <w:style w:type="paragraph" w:customStyle="1" w:styleId="A36C754F31F44FAB8CA89BBA09E91DAB36">
    <w:name w:val="A36C754F31F44FAB8CA89BBA09E91DAB36"/>
    <w:rsid w:val="00CA29D1"/>
    <w:rPr>
      <w:rFonts w:eastAsiaTheme="minorHAnsi"/>
    </w:rPr>
  </w:style>
  <w:style w:type="paragraph" w:customStyle="1" w:styleId="5E6E5BFE325243B99A437EBE6734EE8334">
    <w:name w:val="5E6E5BFE325243B99A437EBE6734EE8334"/>
    <w:rsid w:val="00CA29D1"/>
    <w:rPr>
      <w:rFonts w:eastAsiaTheme="minorHAnsi"/>
    </w:rPr>
  </w:style>
  <w:style w:type="paragraph" w:customStyle="1" w:styleId="8BFBF4B9CAF84A3E9019E5F9BFB7EDBA14">
    <w:name w:val="8BFBF4B9CAF84A3E9019E5F9BFB7EDBA14"/>
    <w:rsid w:val="00CA29D1"/>
    <w:rPr>
      <w:rFonts w:eastAsiaTheme="minorHAnsi"/>
    </w:rPr>
  </w:style>
  <w:style w:type="paragraph" w:customStyle="1" w:styleId="E2A9B0A6EF7F4D269EE1E0DCC0D2F27413">
    <w:name w:val="E2A9B0A6EF7F4D269EE1E0DCC0D2F27413"/>
    <w:rsid w:val="00CA29D1"/>
    <w:rPr>
      <w:rFonts w:eastAsiaTheme="minorHAnsi"/>
    </w:rPr>
  </w:style>
  <w:style w:type="paragraph" w:customStyle="1" w:styleId="3D85344DC7FE420E9D156A3EA472580F14">
    <w:name w:val="3D85344DC7FE420E9D156A3EA472580F14"/>
    <w:rsid w:val="00CA29D1"/>
    <w:rPr>
      <w:rFonts w:eastAsiaTheme="minorHAnsi"/>
    </w:rPr>
  </w:style>
  <w:style w:type="paragraph" w:customStyle="1" w:styleId="480EC0956E414A1EB754429E14ECECE614">
    <w:name w:val="480EC0956E414A1EB754429E14ECECE614"/>
    <w:rsid w:val="00CA29D1"/>
    <w:rPr>
      <w:rFonts w:eastAsiaTheme="minorHAnsi"/>
    </w:rPr>
  </w:style>
  <w:style w:type="paragraph" w:customStyle="1" w:styleId="1243330EA41B46E3954A8E47D41604AE14">
    <w:name w:val="1243330EA41B46E3954A8E47D41604AE14"/>
    <w:rsid w:val="00CA29D1"/>
    <w:rPr>
      <w:rFonts w:eastAsiaTheme="minorHAnsi"/>
    </w:rPr>
  </w:style>
  <w:style w:type="paragraph" w:customStyle="1" w:styleId="F21F786445334A25B289521284E86A4F14">
    <w:name w:val="F21F786445334A25B289521284E86A4F14"/>
    <w:rsid w:val="00CA29D1"/>
    <w:rPr>
      <w:rFonts w:eastAsiaTheme="minorHAnsi"/>
    </w:rPr>
  </w:style>
  <w:style w:type="paragraph" w:customStyle="1" w:styleId="E70A1C67EBA342418CAFBAFEA72D222112">
    <w:name w:val="E70A1C67EBA342418CAFBAFEA72D222112"/>
    <w:rsid w:val="00CA29D1"/>
    <w:rPr>
      <w:rFonts w:eastAsiaTheme="minorHAnsi"/>
    </w:rPr>
  </w:style>
  <w:style w:type="paragraph" w:customStyle="1" w:styleId="A14A45AD5B2140BDBECCD588DE192E2B11">
    <w:name w:val="A14A45AD5B2140BDBECCD588DE192E2B11"/>
    <w:rsid w:val="00CA29D1"/>
    <w:rPr>
      <w:rFonts w:eastAsiaTheme="minorHAnsi"/>
    </w:rPr>
  </w:style>
  <w:style w:type="paragraph" w:customStyle="1" w:styleId="458A02BCC1BF48DEA5724486C96D808B11">
    <w:name w:val="458A02BCC1BF48DEA5724486C96D808B11"/>
    <w:rsid w:val="00CA29D1"/>
    <w:rPr>
      <w:rFonts w:eastAsiaTheme="minorHAnsi"/>
    </w:rPr>
  </w:style>
  <w:style w:type="paragraph" w:customStyle="1" w:styleId="6CC58AC1945049A8A55C034E01FA3F268">
    <w:name w:val="6CC58AC1945049A8A55C034E01FA3F268"/>
    <w:rsid w:val="00CA29D1"/>
    <w:rPr>
      <w:rFonts w:eastAsiaTheme="minorHAnsi"/>
    </w:rPr>
  </w:style>
  <w:style w:type="paragraph" w:customStyle="1" w:styleId="028F5F1CCF554A47B347FBA1BC090C1F7">
    <w:name w:val="028F5F1CCF554A47B347FBA1BC090C1F7"/>
    <w:rsid w:val="00CA29D1"/>
    <w:rPr>
      <w:rFonts w:eastAsiaTheme="minorHAnsi"/>
    </w:rPr>
  </w:style>
  <w:style w:type="paragraph" w:customStyle="1" w:styleId="5C5D1E8648764A59B6FF65A99701E6126">
    <w:name w:val="5C5D1E8648764A59B6FF65A99701E6126"/>
    <w:rsid w:val="00CA29D1"/>
    <w:rPr>
      <w:rFonts w:eastAsiaTheme="minorHAnsi"/>
    </w:rPr>
  </w:style>
  <w:style w:type="paragraph" w:customStyle="1" w:styleId="7ECC38156F4D4775965DC6038D1CE60D4">
    <w:name w:val="7ECC38156F4D4775965DC6038D1CE60D4"/>
    <w:rsid w:val="00CA29D1"/>
    <w:rPr>
      <w:rFonts w:eastAsiaTheme="minorHAnsi"/>
    </w:rPr>
  </w:style>
  <w:style w:type="paragraph" w:customStyle="1" w:styleId="2E78C29C913C44A286B6C70CE2E2204B1">
    <w:name w:val="2E78C29C913C44A286B6C70CE2E2204B1"/>
    <w:rsid w:val="00CA29D1"/>
    <w:rPr>
      <w:rFonts w:eastAsiaTheme="minorHAnsi"/>
    </w:rPr>
  </w:style>
  <w:style w:type="paragraph" w:customStyle="1" w:styleId="E7B9E02F5DFD47149D8FA91562BCC4D756">
    <w:name w:val="E7B9E02F5DFD47149D8FA91562BCC4D756"/>
    <w:rsid w:val="00CA29D1"/>
    <w:rPr>
      <w:rFonts w:eastAsiaTheme="minorHAnsi"/>
    </w:rPr>
  </w:style>
  <w:style w:type="paragraph" w:customStyle="1" w:styleId="348FA061EE3C49ACAE41AEBD74E67BFB38">
    <w:name w:val="348FA061EE3C49ACAE41AEBD74E67BFB38"/>
    <w:rsid w:val="00CA29D1"/>
    <w:rPr>
      <w:rFonts w:eastAsiaTheme="minorHAnsi"/>
    </w:rPr>
  </w:style>
  <w:style w:type="paragraph" w:customStyle="1" w:styleId="A36C754F31F44FAB8CA89BBA09E91DAB37">
    <w:name w:val="A36C754F31F44FAB8CA89BBA09E91DAB37"/>
    <w:rsid w:val="00CA29D1"/>
    <w:rPr>
      <w:rFonts w:eastAsiaTheme="minorHAnsi"/>
    </w:rPr>
  </w:style>
  <w:style w:type="paragraph" w:customStyle="1" w:styleId="5E6E5BFE325243B99A437EBE6734EE8335">
    <w:name w:val="5E6E5BFE325243B99A437EBE6734EE8335"/>
    <w:rsid w:val="00CA29D1"/>
    <w:rPr>
      <w:rFonts w:eastAsiaTheme="minorHAnsi"/>
    </w:rPr>
  </w:style>
  <w:style w:type="paragraph" w:customStyle="1" w:styleId="8BFBF4B9CAF84A3E9019E5F9BFB7EDBA15">
    <w:name w:val="8BFBF4B9CAF84A3E9019E5F9BFB7EDBA15"/>
    <w:rsid w:val="00CA29D1"/>
    <w:rPr>
      <w:rFonts w:eastAsiaTheme="minorHAnsi"/>
    </w:rPr>
  </w:style>
  <w:style w:type="paragraph" w:customStyle="1" w:styleId="E2A9B0A6EF7F4D269EE1E0DCC0D2F27414">
    <w:name w:val="E2A9B0A6EF7F4D269EE1E0DCC0D2F27414"/>
    <w:rsid w:val="00CA29D1"/>
    <w:rPr>
      <w:rFonts w:eastAsiaTheme="minorHAnsi"/>
    </w:rPr>
  </w:style>
  <w:style w:type="paragraph" w:customStyle="1" w:styleId="3D85344DC7FE420E9D156A3EA472580F15">
    <w:name w:val="3D85344DC7FE420E9D156A3EA472580F15"/>
    <w:rsid w:val="00CA29D1"/>
    <w:rPr>
      <w:rFonts w:eastAsiaTheme="minorHAnsi"/>
    </w:rPr>
  </w:style>
  <w:style w:type="paragraph" w:customStyle="1" w:styleId="480EC0956E414A1EB754429E14ECECE615">
    <w:name w:val="480EC0956E414A1EB754429E14ECECE615"/>
    <w:rsid w:val="00CA29D1"/>
    <w:rPr>
      <w:rFonts w:eastAsiaTheme="minorHAnsi"/>
    </w:rPr>
  </w:style>
  <w:style w:type="paragraph" w:customStyle="1" w:styleId="1243330EA41B46E3954A8E47D41604AE15">
    <w:name w:val="1243330EA41B46E3954A8E47D41604AE15"/>
    <w:rsid w:val="00CA29D1"/>
    <w:rPr>
      <w:rFonts w:eastAsiaTheme="minorHAnsi"/>
    </w:rPr>
  </w:style>
  <w:style w:type="paragraph" w:customStyle="1" w:styleId="F21F786445334A25B289521284E86A4F15">
    <w:name w:val="F21F786445334A25B289521284E86A4F15"/>
    <w:rsid w:val="00CA29D1"/>
    <w:rPr>
      <w:rFonts w:eastAsiaTheme="minorHAnsi"/>
    </w:rPr>
  </w:style>
  <w:style w:type="paragraph" w:customStyle="1" w:styleId="E70A1C67EBA342418CAFBAFEA72D222113">
    <w:name w:val="E70A1C67EBA342418CAFBAFEA72D222113"/>
    <w:rsid w:val="00CA29D1"/>
    <w:rPr>
      <w:rFonts w:eastAsiaTheme="minorHAnsi"/>
    </w:rPr>
  </w:style>
  <w:style w:type="paragraph" w:customStyle="1" w:styleId="A14A45AD5B2140BDBECCD588DE192E2B12">
    <w:name w:val="A14A45AD5B2140BDBECCD588DE192E2B12"/>
    <w:rsid w:val="00CA29D1"/>
    <w:rPr>
      <w:rFonts w:eastAsiaTheme="minorHAnsi"/>
    </w:rPr>
  </w:style>
  <w:style w:type="paragraph" w:customStyle="1" w:styleId="458A02BCC1BF48DEA5724486C96D808B12">
    <w:name w:val="458A02BCC1BF48DEA5724486C96D808B12"/>
    <w:rsid w:val="00CA29D1"/>
    <w:rPr>
      <w:rFonts w:eastAsiaTheme="minorHAnsi"/>
    </w:rPr>
  </w:style>
  <w:style w:type="paragraph" w:customStyle="1" w:styleId="6CC58AC1945049A8A55C034E01FA3F269">
    <w:name w:val="6CC58AC1945049A8A55C034E01FA3F269"/>
    <w:rsid w:val="00CA29D1"/>
    <w:rPr>
      <w:rFonts w:eastAsiaTheme="minorHAnsi"/>
    </w:rPr>
  </w:style>
  <w:style w:type="paragraph" w:customStyle="1" w:styleId="028F5F1CCF554A47B347FBA1BC090C1F8">
    <w:name w:val="028F5F1CCF554A47B347FBA1BC090C1F8"/>
    <w:rsid w:val="00CA29D1"/>
    <w:rPr>
      <w:rFonts w:eastAsiaTheme="minorHAnsi"/>
    </w:rPr>
  </w:style>
  <w:style w:type="paragraph" w:customStyle="1" w:styleId="5C5D1E8648764A59B6FF65A99701E6127">
    <w:name w:val="5C5D1E8648764A59B6FF65A99701E6127"/>
    <w:rsid w:val="00CA29D1"/>
    <w:rPr>
      <w:rFonts w:eastAsiaTheme="minorHAnsi"/>
    </w:rPr>
  </w:style>
  <w:style w:type="paragraph" w:customStyle="1" w:styleId="7ECC38156F4D4775965DC6038D1CE60D5">
    <w:name w:val="7ECC38156F4D4775965DC6038D1CE60D5"/>
    <w:rsid w:val="00CA29D1"/>
    <w:rPr>
      <w:rFonts w:eastAsiaTheme="minorHAnsi"/>
    </w:rPr>
  </w:style>
  <w:style w:type="paragraph" w:customStyle="1" w:styleId="2E78C29C913C44A286B6C70CE2E2204B2">
    <w:name w:val="2E78C29C913C44A286B6C70CE2E2204B2"/>
    <w:rsid w:val="00CA29D1"/>
    <w:rPr>
      <w:rFonts w:eastAsiaTheme="minorHAnsi"/>
    </w:rPr>
  </w:style>
  <w:style w:type="paragraph" w:customStyle="1" w:styleId="E7B9E02F5DFD47149D8FA91562BCC4D757">
    <w:name w:val="E7B9E02F5DFD47149D8FA91562BCC4D757"/>
    <w:rsid w:val="00CA29D1"/>
    <w:rPr>
      <w:rFonts w:eastAsiaTheme="minorHAnsi"/>
    </w:rPr>
  </w:style>
  <w:style w:type="paragraph" w:customStyle="1" w:styleId="348FA061EE3C49ACAE41AEBD74E67BFB39">
    <w:name w:val="348FA061EE3C49ACAE41AEBD74E67BFB39"/>
    <w:rsid w:val="00CA29D1"/>
    <w:rPr>
      <w:rFonts w:eastAsiaTheme="minorHAnsi"/>
    </w:rPr>
  </w:style>
  <w:style w:type="paragraph" w:customStyle="1" w:styleId="A36C754F31F44FAB8CA89BBA09E91DAB38">
    <w:name w:val="A36C754F31F44FAB8CA89BBA09E91DAB38"/>
    <w:rsid w:val="00CA29D1"/>
    <w:rPr>
      <w:rFonts w:eastAsiaTheme="minorHAnsi"/>
    </w:rPr>
  </w:style>
  <w:style w:type="paragraph" w:customStyle="1" w:styleId="5E6E5BFE325243B99A437EBE6734EE8336">
    <w:name w:val="5E6E5BFE325243B99A437EBE6734EE8336"/>
    <w:rsid w:val="00CA29D1"/>
    <w:rPr>
      <w:rFonts w:eastAsiaTheme="minorHAnsi"/>
    </w:rPr>
  </w:style>
  <w:style w:type="paragraph" w:customStyle="1" w:styleId="8BFBF4B9CAF84A3E9019E5F9BFB7EDBA16">
    <w:name w:val="8BFBF4B9CAF84A3E9019E5F9BFB7EDBA16"/>
    <w:rsid w:val="00CA29D1"/>
    <w:rPr>
      <w:rFonts w:eastAsiaTheme="minorHAnsi"/>
    </w:rPr>
  </w:style>
  <w:style w:type="paragraph" w:customStyle="1" w:styleId="E2A9B0A6EF7F4D269EE1E0DCC0D2F27415">
    <w:name w:val="E2A9B0A6EF7F4D269EE1E0DCC0D2F27415"/>
    <w:rsid w:val="00CA29D1"/>
    <w:rPr>
      <w:rFonts w:eastAsiaTheme="minorHAnsi"/>
    </w:rPr>
  </w:style>
  <w:style w:type="paragraph" w:customStyle="1" w:styleId="3D85344DC7FE420E9D156A3EA472580F16">
    <w:name w:val="3D85344DC7FE420E9D156A3EA472580F16"/>
    <w:rsid w:val="00CA29D1"/>
    <w:rPr>
      <w:rFonts w:eastAsiaTheme="minorHAnsi"/>
    </w:rPr>
  </w:style>
  <w:style w:type="paragraph" w:customStyle="1" w:styleId="480EC0956E414A1EB754429E14ECECE616">
    <w:name w:val="480EC0956E414A1EB754429E14ECECE616"/>
    <w:rsid w:val="00CA29D1"/>
    <w:rPr>
      <w:rFonts w:eastAsiaTheme="minorHAnsi"/>
    </w:rPr>
  </w:style>
  <w:style w:type="paragraph" w:customStyle="1" w:styleId="1243330EA41B46E3954A8E47D41604AE16">
    <w:name w:val="1243330EA41B46E3954A8E47D41604AE16"/>
    <w:rsid w:val="00CA29D1"/>
    <w:rPr>
      <w:rFonts w:eastAsiaTheme="minorHAnsi"/>
    </w:rPr>
  </w:style>
  <w:style w:type="paragraph" w:customStyle="1" w:styleId="F21F786445334A25B289521284E86A4F16">
    <w:name w:val="F21F786445334A25B289521284E86A4F16"/>
    <w:rsid w:val="00CA29D1"/>
    <w:rPr>
      <w:rFonts w:eastAsiaTheme="minorHAnsi"/>
    </w:rPr>
  </w:style>
  <w:style w:type="paragraph" w:customStyle="1" w:styleId="E70A1C67EBA342418CAFBAFEA72D222114">
    <w:name w:val="E70A1C67EBA342418CAFBAFEA72D222114"/>
    <w:rsid w:val="00CA29D1"/>
    <w:rPr>
      <w:rFonts w:eastAsiaTheme="minorHAnsi"/>
    </w:rPr>
  </w:style>
  <w:style w:type="paragraph" w:customStyle="1" w:styleId="A14A45AD5B2140BDBECCD588DE192E2B13">
    <w:name w:val="A14A45AD5B2140BDBECCD588DE192E2B13"/>
    <w:rsid w:val="00CA29D1"/>
    <w:rPr>
      <w:rFonts w:eastAsiaTheme="minorHAnsi"/>
    </w:rPr>
  </w:style>
  <w:style w:type="paragraph" w:customStyle="1" w:styleId="458A02BCC1BF48DEA5724486C96D808B13">
    <w:name w:val="458A02BCC1BF48DEA5724486C96D808B13"/>
    <w:rsid w:val="00CA29D1"/>
    <w:rPr>
      <w:rFonts w:eastAsiaTheme="minorHAnsi"/>
    </w:rPr>
  </w:style>
  <w:style w:type="paragraph" w:customStyle="1" w:styleId="6CC58AC1945049A8A55C034E01FA3F2610">
    <w:name w:val="6CC58AC1945049A8A55C034E01FA3F2610"/>
    <w:rsid w:val="00CA29D1"/>
    <w:rPr>
      <w:rFonts w:eastAsiaTheme="minorHAnsi"/>
    </w:rPr>
  </w:style>
  <w:style w:type="paragraph" w:customStyle="1" w:styleId="028F5F1CCF554A47B347FBA1BC090C1F9">
    <w:name w:val="028F5F1CCF554A47B347FBA1BC090C1F9"/>
    <w:rsid w:val="00CA29D1"/>
    <w:rPr>
      <w:rFonts w:eastAsiaTheme="minorHAnsi"/>
    </w:rPr>
  </w:style>
  <w:style w:type="paragraph" w:customStyle="1" w:styleId="5C5D1E8648764A59B6FF65A99701E6128">
    <w:name w:val="5C5D1E8648764A59B6FF65A99701E6128"/>
    <w:rsid w:val="00CA29D1"/>
    <w:rPr>
      <w:rFonts w:eastAsiaTheme="minorHAnsi"/>
    </w:rPr>
  </w:style>
  <w:style w:type="paragraph" w:customStyle="1" w:styleId="7ECC38156F4D4775965DC6038D1CE60D6">
    <w:name w:val="7ECC38156F4D4775965DC6038D1CE60D6"/>
    <w:rsid w:val="00CA29D1"/>
    <w:rPr>
      <w:rFonts w:eastAsiaTheme="minorHAnsi"/>
    </w:rPr>
  </w:style>
  <w:style w:type="paragraph" w:customStyle="1" w:styleId="2E78C29C913C44A286B6C70CE2E2204B3">
    <w:name w:val="2E78C29C913C44A286B6C70CE2E2204B3"/>
    <w:rsid w:val="00CA29D1"/>
    <w:rPr>
      <w:rFonts w:eastAsiaTheme="minorHAnsi"/>
    </w:rPr>
  </w:style>
  <w:style w:type="paragraph" w:customStyle="1" w:styleId="9D2C907DBA4C4FA3B9ABA86B9B7831BE">
    <w:name w:val="9D2C907DBA4C4FA3B9ABA86B9B7831BE"/>
    <w:rsid w:val="00CA29D1"/>
  </w:style>
  <w:style w:type="paragraph" w:customStyle="1" w:styleId="E7B9E02F5DFD47149D8FA91562BCC4D758">
    <w:name w:val="E7B9E02F5DFD47149D8FA91562BCC4D758"/>
    <w:rsid w:val="00CA29D1"/>
    <w:rPr>
      <w:rFonts w:eastAsiaTheme="minorHAnsi"/>
    </w:rPr>
  </w:style>
  <w:style w:type="paragraph" w:customStyle="1" w:styleId="348FA061EE3C49ACAE41AEBD74E67BFB40">
    <w:name w:val="348FA061EE3C49ACAE41AEBD74E67BFB40"/>
    <w:rsid w:val="00CA29D1"/>
    <w:rPr>
      <w:rFonts w:eastAsiaTheme="minorHAnsi"/>
    </w:rPr>
  </w:style>
  <w:style w:type="paragraph" w:customStyle="1" w:styleId="A36C754F31F44FAB8CA89BBA09E91DAB39">
    <w:name w:val="A36C754F31F44FAB8CA89BBA09E91DAB39"/>
    <w:rsid w:val="00CA29D1"/>
    <w:rPr>
      <w:rFonts w:eastAsiaTheme="minorHAnsi"/>
    </w:rPr>
  </w:style>
  <w:style w:type="paragraph" w:customStyle="1" w:styleId="5E6E5BFE325243B99A437EBE6734EE8337">
    <w:name w:val="5E6E5BFE325243B99A437EBE6734EE8337"/>
    <w:rsid w:val="00CA29D1"/>
    <w:rPr>
      <w:rFonts w:eastAsiaTheme="minorHAnsi"/>
    </w:rPr>
  </w:style>
  <w:style w:type="paragraph" w:customStyle="1" w:styleId="8BFBF4B9CAF84A3E9019E5F9BFB7EDBA17">
    <w:name w:val="8BFBF4B9CAF84A3E9019E5F9BFB7EDBA17"/>
    <w:rsid w:val="00CA29D1"/>
    <w:rPr>
      <w:rFonts w:eastAsiaTheme="minorHAnsi"/>
    </w:rPr>
  </w:style>
  <w:style w:type="paragraph" w:customStyle="1" w:styleId="E2A9B0A6EF7F4D269EE1E0DCC0D2F27416">
    <w:name w:val="E2A9B0A6EF7F4D269EE1E0DCC0D2F27416"/>
    <w:rsid w:val="00CA29D1"/>
    <w:rPr>
      <w:rFonts w:eastAsiaTheme="minorHAnsi"/>
    </w:rPr>
  </w:style>
  <w:style w:type="paragraph" w:customStyle="1" w:styleId="3D85344DC7FE420E9D156A3EA472580F17">
    <w:name w:val="3D85344DC7FE420E9D156A3EA472580F17"/>
    <w:rsid w:val="00CA29D1"/>
    <w:rPr>
      <w:rFonts w:eastAsiaTheme="minorHAnsi"/>
    </w:rPr>
  </w:style>
  <w:style w:type="paragraph" w:customStyle="1" w:styleId="480EC0956E414A1EB754429E14ECECE617">
    <w:name w:val="480EC0956E414A1EB754429E14ECECE617"/>
    <w:rsid w:val="00CA29D1"/>
    <w:rPr>
      <w:rFonts w:eastAsiaTheme="minorHAnsi"/>
    </w:rPr>
  </w:style>
  <w:style w:type="paragraph" w:customStyle="1" w:styleId="1243330EA41B46E3954A8E47D41604AE17">
    <w:name w:val="1243330EA41B46E3954A8E47D41604AE17"/>
    <w:rsid w:val="00CA29D1"/>
    <w:rPr>
      <w:rFonts w:eastAsiaTheme="minorHAnsi"/>
    </w:rPr>
  </w:style>
  <w:style w:type="paragraph" w:customStyle="1" w:styleId="F21F786445334A25B289521284E86A4F17">
    <w:name w:val="F21F786445334A25B289521284E86A4F17"/>
    <w:rsid w:val="00CA29D1"/>
    <w:rPr>
      <w:rFonts w:eastAsiaTheme="minorHAnsi"/>
    </w:rPr>
  </w:style>
  <w:style w:type="paragraph" w:customStyle="1" w:styleId="E70A1C67EBA342418CAFBAFEA72D222115">
    <w:name w:val="E70A1C67EBA342418CAFBAFEA72D222115"/>
    <w:rsid w:val="00CA29D1"/>
    <w:rPr>
      <w:rFonts w:eastAsiaTheme="minorHAnsi"/>
    </w:rPr>
  </w:style>
  <w:style w:type="paragraph" w:customStyle="1" w:styleId="A14A45AD5B2140BDBECCD588DE192E2B14">
    <w:name w:val="A14A45AD5B2140BDBECCD588DE192E2B14"/>
    <w:rsid w:val="00CA29D1"/>
    <w:rPr>
      <w:rFonts w:eastAsiaTheme="minorHAnsi"/>
    </w:rPr>
  </w:style>
  <w:style w:type="paragraph" w:customStyle="1" w:styleId="458A02BCC1BF48DEA5724486C96D808B14">
    <w:name w:val="458A02BCC1BF48DEA5724486C96D808B14"/>
    <w:rsid w:val="00CA29D1"/>
    <w:rPr>
      <w:rFonts w:eastAsiaTheme="minorHAnsi"/>
    </w:rPr>
  </w:style>
  <w:style w:type="paragraph" w:customStyle="1" w:styleId="6CC58AC1945049A8A55C034E01FA3F2611">
    <w:name w:val="6CC58AC1945049A8A55C034E01FA3F2611"/>
    <w:rsid w:val="00CA29D1"/>
    <w:rPr>
      <w:rFonts w:eastAsiaTheme="minorHAnsi"/>
    </w:rPr>
  </w:style>
  <w:style w:type="paragraph" w:customStyle="1" w:styleId="028F5F1CCF554A47B347FBA1BC090C1F10">
    <w:name w:val="028F5F1CCF554A47B347FBA1BC090C1F10"/>
    <w:rsid w:val="00CA29D1"/>
    <w:rPr>
      <w:rFonts w:eastAsiaTheme="minorHAnsi"/>
    </w:rPr>
  </w:style>
  <w:style w:type="paragraph" w:customStyle="1" w:styleId="5C5D1E8648764A59B6FF65A99701E6129">
    <w:name w:val="5C5D1E8648764A59B6FF65A99701E6129"/>
    <w:rsid w:val="00CA29D1"/>
    <w:rPr>
      <w:rFonts w:eastAsiaTheme="minorHAnsi"/>
    </w:rPr>
  </w:style>
  <w:style w:type="paragraph" w:customStyle="1" w:styleId="7ECC38156F4D4775965DC6038D1CE60D7">
    <w:name w:val="7ECC38156F4D4775965DC6038D1CE60D7"/>
    <w:rsid w:val="00CA29D1"/>
    <w:rPr>
      <w:rFonts w:eastAsiaTheme="minorHAnsi"/>
    </w:rPr>
  </w:style>
  <w:style w:type="paragraph" w:customStyle="1" w:styleId="2E78C29C913C44A286B6C70CE2E2204B4">
    <w:name w:val="2E78C29C913C44A286B6C70CE2E2204B4"/>
    <w:rsid w:val="00CA29D1"/>
    <w:rPr>
      <w:rFonts w:eastAsiaTheme="minorHAnsi"/>
    </w:rPr>
  </w:style>
  <w:style w:type="paragraph" w:customStyle="1" w:styleId="57A80BC6BCFE43F8A1A3D8BFFC3FD7C2">
    <w:name w:val="57A80BC6BCFE43F8A1A3D8BFFC3FD7C2"/>
    <w:rsid w:val="00CA29D1"/>
  </w:style>
  <w:style w:type="paragraph" w:customStyle="1" w:styleId="F23C6F7F21E64313827AB6E13D9570A0">
    <w:name w:val="F23C6F7F21E64313827AB6E13D9570A0"/>
    <w:rsid w:val="00CA29D1"/>
  </w:style>
  <w:style w:type="paragraph" w:customStyle="1" w:styleId="715BDEFB42AF442E9EA872C3055B76AA">
    <w:name w:val="715BDEFB42AF442E9EA872C3055B76AA"/>
    <w:rsid w:val="00CA29D1"/>
  </w:style>
  <w:style w:type="paragraph" w:customStyle="1" w:styleId="38E8935606114CE0B772EF5E78D87223">
    <w:name w:val="38E8935606114CE0B772EF5E78D87223"/>
    <w:rsid w:val="00CA29D1"/>
  </w:style>
  <w:style w:type="paragraph" w:customStyle="1" w:styleId="E2DA92E8149247B0B9730B2492E8B80B">
    <w:name w:val="E2DA92E8149247B0B9730B2492E8B80B"/>
    <w:rsid w:val="00CA29D1"/>
  </w:style>
  <w:style w:type="paragraph" w:customStyle="1" w:styleId="FA43342FDB6E43F7A67C03E237173D4B">
    <w:name w:val="FA43342FDB6E43F7A67C03E237173D4B"/>
    <w:rsid w:val="00CA29D1"/>
  </w:style>
  <w:style w:type="paragraph" w:customStyle="1" w:styleId="239DFE13418749FF8311C3F4E2551405">
    <w:name w:val="239DFE13418749FF8311C3F4E2551405"/>
    <w:rsid w:val="00CA29D1"/>
  </w:style>
  <w:style w:type="paragraph" w:customStyle="1" w:styleId="E93DE6F5244846DCA6D0F06644F90DF0">
    <w:name w:val="E93DE6F5244846DCA6D0F06644F90DF0"/>
    <w:rsid w:val="00CA29D1"/>
  </w:style>
  <w:style w:type="paragraph" w:customStyle="1" w:styleId="DC12A0D6EDED49C0A10078A69BFB01E5">
    <w:name w:val="DC12A0D6EDED49C0A10078A69BFB01E5"/>
    <w:rsid w:val="00CA29D1"/>
  </w:style>
  <w:style w:type="paragraph" w:customStyle="1" w:styleId="E6D63F7C90934D8C82309575E51F2D0C">
    <w:name w:val="E6D63F7C90934D8C82309575E51F2D0C"/>
    <w:rsid w:val="00CA29D1"/>
  </w:style>
  <w:style w:type="paragraph" w:customStyle="1" w:styleId="7D1EAED02A0A47FB8FD9B994365E7332">
    <w:name w:val="7D1EAED02A0A47FB8FD9B994365E7332"/>
    <w:rsid w:val="00CA29D1"/>
  </w:style>
  <w:style w:type="paragraph" w:customStyle="1" w:styleId="D545D399D14F4A4988D0279685B526DA">
    <w:name w:val="D545D399D14F4A4988D0279685B526DA"/>
    <w:rsid w:val="00CA29D1"/>
  </w:style>
  <w:style w:type="paragraph" w:customStyle="1" w:styleId="E7B9E02F5DFD47149D8FA91562BCC4D759">
    <w:name w:val="E7B9E02F5DFD47149D8FA91562BCC4D759"/>
    <w:rsid w:val="00CA29D1"/>
    <w:rPr>
      <w:rFonts w:eastAsiaTheme="minorHAnsi"/>
    </w:rPr>
  </w:style>
  <w:style w:type="paragraph" w:customStyle="1" w:styleId="348FA061EE3C49ACAE41AEBD74E67BFB41">
    <w:name w:val="348FA061EE3C49ACAE41AEBD74E67BFB41"/>
    <w:rsid w:val="00CA29D1"/>
    <w:rPr>
      <w:rFonts w:eastAsiaTheme="minorHAnsi"/>
    </w:rPr>
  </w:style>
  <w:style w:type="paragraph" w:customStyle="1" w:styleId="A36C754F31F44FAB8CA89BBA09E91DAB40">
    <w:name w:val="A36C754F31F44FAB8CA89BBA09E91DAB40"/>
    <w:rsid w:val="00CA29D1"/>
    <w:rPr>
      <w:rFonts w:eastAsiaTheme="minorHAnsi"/>
    </w:rPr>
  </w:style>
  <w:style w:type="paragraph" w:customStyle="1" w:styleId="5E6E5BFE325243B99A437EBE6734EE8338">
    <w:name w:val="5E6E5BFE325243B99A437EBE6734EE8338"/>
    <w:rsid w:val="00CA29D1"/>
    <w:rPr>
      <w:rFonts w:eastAsiaTheme="minorHAnsi"/>
    </w:rPr>
  </w:style>
  <w:style w:type="paragraph" w:customStyle="1" w:styleId="8BFBF4B9CAF84A3E9019E5F9BFB7EDBA18">
    <w:name w:val="8BFBF4B9CAF84A3E9019E5F9BFB7EDBA18"/>
    <w:rsid w:val="00CA29D1"/>
    <w:rPr>
      <w:rFonts w:eastAsiaTheme="minorHAnsi"/>
    </w:rPr>
  </w:style>
  <w:style w:type="paragraph" w:customStyle="1" w:styleId="E2A9B0A6EF7F4D269EE1E0DCC0D2F27417">
    <w:name w:val="E2A9B0A6EF7F4D269EE1E0DCC0D2F27417"/>
    <w:rsid w:val="00CA29D1"/>
    <w:rPr>
      <w:rFonts w:eastAsiaTheme="minorHAnsi"/>
    </w:rPr>
  </w:style>
  <w:style w:type="paragraph" w:customStyle="1" w:styleId="3D85344DC7FE420E9D156A3EA472580F18">
    <w:name w:val="3D85344DC7FE420E9D156A3EA472580F18"/>
    <w:rsid w:val="00CA29D1"/>
    <w:rPr>
      <w:rFonts w:eastAsiaTheme="minorHAnsi"/>
    </w:rPr>
  </w:style>
  <w:style w:type="paragraph" w:customStyle="1" w:styleId="480EC0956E414A1EB754429E14ECECE618">
    <w:name w:val="480EC0956E414A1EB754429E14ECECE618"/>
    <w:rsid w:val="00CA29D1"/>
    <w:rPr>
      <w:rFonts w:eastAsiaTheme="minorHAnsi"/>
    </w:rPr>
  </w:style>
  <w:style w:type="paragraph" w:customStyle="1" w:styleId="1243330EA41B46E3954A8E47D41604AE18">
    <w:name w:val="1243330EA41B46E3954A8E47D41604AE18"/>
    <w:rsid w:val="00CA29D1"/>
    <w:rPr>
      <w:rFonts w:eastAsiaTheme="minorHAnsi"/>
    </w:rPr>
  </w:style>
  <w:style w:type="paragraph" w:customStyle="1" w:styleId="F21F786445334A25B289521284E86A4F18">
    <w:name w:val="F21F786445334A25B289521284E86A4F18"/>
    <w:rsid w:val="00CA29D1"/>
    <w:rPr>
      <w:rFonts w:eastAsiaTheme="minorHAnsi"/>
    </w:rPr>
  </w:style>
  <w:style w:type="paragraph" w:customStyle="1" w:styleId="E70A1C67EBA342418CAFBAFEA72D222116">
    <w:name w:val="E70A1C67EBA342418CAFBAFEA72D222116"/>
    <w:rsid w:val="00CA29D1"/>
    <w:rPr>
      <w:rFonts w:eastAsiaTheme="minorHAnsi"/>
    </w:rPr>
  </w:style>
  <w:style w:type="paragraph" w:customStyle="1" w:styleId="A14A45AD5B2140BDBECCD588DE192E2B15">
    <w:name w:val="A14A45AD5B2140BDBECCD588DE192E2B15"/>
    <w:rsid w:val="00CA29D1"/>
    <w:rPr>
      <w:rFonts w:eastAsiaTheme="minorHAnsi"/>
    </w:rPr>
  </w:style>
  <w:style w:type="paragraph" w:customStyle="1" w:styleId="458A02BCC1BF48DEA5724486C96D808B15">
    <w:name w:val="458A02BCC1BF48DEA5724486C96D808B15"/>
    <w:rsid w:val="00CA29D1"/>
    <w:rPr>
      <w:rFonts w:eastAsiaTheme="minorHAnsi"/>
    </w:rPr>
  </w:style>
  <w:style w:type="paragraph" w:customStyle="1" w:styleId="6CC58AC1945049A8A55C034E01FA3F2612">
    <w:name w:val="6CC58AC1945049A8A55C034E01FA3F2612"/>
    <w:rsid w:val="00CA29D1"/>
    <w:rPr>
      <w:rFonts w:eastAsiaTheme="minorHAnsi"/>
    </w:rPr>
  </w:style>
  <w:style w:type="paragraph" w:customStyle="1" w:styleId="028F5F1CCF554A47B347FBA1BC090C1F11">
    <w:name w:val="028F5F1CCF554A47B347FBA1BC090C1F11"/>
    <w:rsid w:val="00CA29D1"/>
    <w:rPr>
      <w:rFonts w:eastAsiaTheme="minorHAnsi"/>
    </w:rPr>
  </w:style>
  <w:style w:type="paragraph" w:customStyle="1" w:styleId="5C5D1E8648764A59B6FF65A99701E61210">
    <w:name w:val="5C5D1E8648764A59B6FF65A99701E61210"/>
    <w:rsid w:val="00CA29D1"/>
    <w:rPr>
      <w:rFonts w:eastAsiaTheme="minorHAnsi"/>
    </w:rPr>
  </w:style>
  <w:style w:type="paragraph" w:customStyle="1" w:styleId="7ECC38156F4D4775965DC6038D1CE60D8">
    <w:name w:val="7ECC38156F4D4775965DC6038D1CE60D8"/>
    <w:rsid w:val="00CA29D1"/>
    <w:rPr>
      <w:rFonts w:eastAsiaTheme="minorHAnsi"/>
    </w:rPr>
  </w:style>
  <w:style w:type="paragraph" w:customStyle="1" w:styleId="2E78C29C913C44A286B6C70CE2E2204B5">
    <w:name w:val="2E78C29C913C44A286B6C70CE2E2204B5"/>
    <w:rsid w:val="00CA29D1"/>
    <w:rPr>
      <w:rFonts w:eastAsiaTheme="minorHAnsi"/>
    </w:rPr>
  </w:style>
  <w:style w:type="paragraph" w:customStyle="1" w:styleId="E2DA92E8149247B0B9730B2492E8B80B1">
    <w:name w:val="E2DA92E8149247B0B9730B2492E8B80B1"/>
    <w:rsid w:val="00CA29D1"/>
    <w:rPr>
      <w:rFonts w:eastAsiaTheme="minorHAnsi"/>
    </w:rPr>
  </w:style>
  <w:style w:type="paragraph" w:customStyle="1" w:styleId="DC12A0D6EDED49C0A10078A69BFB01E51">
    <w:name w:val="DC12A0D6EDED49C0A10078A69BFB01E51"/>
    <w:rsid w:val="00CA29D1"/>
    <w:rPr>
      <w:rFonts w:eastAsiaTheme="minorHAnsi"/>
    </w:rPr>
  </w:style>
  <w:style w:type="paragraph" w:customStyle="1" w:styleId="FA43342FDB6E43F7A67C03E237173D4B1">
    <w:name w:val="FA43342FDB6E43F7A67C03E237173D4B1"/>
    <w:rsid w:val="00CA29D1"/>
    <w:rPr>
      <w:rFonts w:eastAsiaTheme="minorHAnsi"/>
    </w:rPr>
  </w:style>
  <w:style w:type="paragraph" w:customStyle="1" w:styleId="E6D63F7C90934D8C82309575E51F2D0C1">
    <w:name w:val="E6D63F7C90934D8C82309575E51F2D0C1"/>
    <w:rsid w:val="00CA29D1"/>
    <w:rPr>
      <w:rFonts w:eastAsiaTheme="minorHAnsi"/>
    </w:rPr>
  </w:style>
  <w:style w:type="paragraph" w:customStyle="1" w:styleId="715BDEFB42AF442E9EA872C3055B76AA1">
    <w:name w:val="715BDEFB42AF442E9EA872C3055B76AA1"/>
    <w:rsid w:val="00CA29D1"/>
    <w:rPr>
      <w:rFonts w:eastAsiaTheme="minorHAnsi"/>
    </w:rPr>
  </w:style>
  <w:style w:type="paragraph" w:customStyle="1" w:styleId="239DFE13418749FF8311C3F4E25514051">
    <w:name w:val="239DFE13418749FF8311C3F4E25514051"/>
    <w:rsid w:val="00CA29D1"/>
    <w:rPr>
      <w:rFonts w:eastAsiaTheme="minorHAnsi"/>
    </w:rPr>
  </w:style>
  <w:style w:type="paragraph" w:customStyle="1" w:styleId="7D1EAED02A0A47FB8FD9B994365E73321">
    <w:name w:val="7D1EAED02A0A47FB8FD9B994365E73321"/>
    <w:rsid w:val="00CA29D1"/>
    <w:rPr>
      <w:rFonts w:eastAsiaTheme="minorHAnsi"/>
    </w:rPr>
  </w:style>
  <w:style w:type="paragraph" w:customStyle="1" w:styleId="38E8935606114CE0B772EF5E78D872231">
    <w:name w:val="38E8935606114CE0B772EF5E78D872231"/>
    <w:rsid w:val="00CA29D1"/>
    <w:rPr>
      <w:rFonts w:eastAsiaTheme="minorHAnsi"/>
    </w:rPr>
  </w:style>
  <w:style w:type="paragraph" w:customStyle="1" w:styleId="E93DE6F5244846DCA6D0F06644F90DF01">
    <w:name w:val="E93DE6F5244846DCA6D0F06644F90DF01"/>
    <w:rsid w:val="00CA29D1"/>
    <w:rPr>
      <w:rFonts w:eastAsiaTheme="minorHAnsi"/>
    </w:rPr>
  </w:style>
  <w:style w:type="paragraph" w:customStyle="1" w:styleId="D545D399D14F4A4988D0279685B526DA1">
    <w:name w:val="D545D399D14F4A4988D0279685B526DA1"/>
    <w:rsid w:val="00CA29D1"/>
    <w:rPr>
      <w:rFonts w:eastAsiaTheme="minorHAnsi"/>
    </w:rPr>
  </w:style>
  <w:style w:type="paragraph" w:customStyle="1" w:styleId="320EBD9FF018442C8E4A119125A5878A">
    <w:name w:val="320EBD9FF018442C8E4A119125A5878A"/>
    <w:rsid w:val="00CA29D1"/>
  </w:style>
  <w:style w:type="paragraph" w:customStyle="1" w:styleId="E7B9E02F5DFD47149D8FA91562BCC4D760">
    <w:name w:val="E7B9E02F5DFD47149D8FA91562BCC4D760"/>
    <w:rsid w:val="00CA29D1"/>
    <w:rPr>
      <w:rFonts w:eastAsiaTheme="minorHAnsi"/>
    </w:rPr>
  </w:style>
  <w:style w:type="paragraph" w:customStyle="1" w:styleId="348FA061EE3C49ACAE41AEBD74E67BFB42">
    <w:name w:val="348FA061EE3C49ACAE41AEBD74E67BFB42"/>
    <w:rsid w:val="00CA29D1"/>
    <w:rPr>
      <w:rFonts w:eastAsiaTheme="minorHAnsi"/>
    </w:rPr>
  </w:style>
  <w:style w:type="paragraph" w:customStyle="1" w:styleId="A36C754F31F44FAB8CA89BBA09E91DAB41">
    <w:name w:val="A36C754F31F44FAB8CA89BBA09E91DAB41"/>
    <w:rsid w:val="00CA29D1"/>
    <w:rPr>
      <w:rFonts w:eastAsiaTheme="minorHAnsi"/>
    </w:rPr>
  </w:style>
  <w:style w:type="paragraph" w:customStyle="1" w:styleId="5E6E5BFE325243B99A437EBE6734EE8339">
    <w:name w:val="5E6E5BFE325243B99A437EBE6734EE8339"/>
    <w:rsid w:val="00CA29D1"/>
    <w:rPr>
      <w:rFonts w:eastAsiaTheme="minorHAnsi"/>
    </w:rPr>
  </w:style>
  <w:style w:type="paragraph" w:customStyle="1" w:styleId="8BFBF4B9CAF84A3E9019E5F9BFB7EDBA19">
    <w:name w:val="8BFBF4B9CAF84A3E9019E5F9BFB7EDBA19"/>
    <w:rsid w:val="00CA29D1"/>
    <w:rPr>
      <w:rFonts w:eastAsiaTheme="minorHAnsi"/>
    </w:rPr>
  </w:style>
  <w:style w:type="paragraph" w:customStyle="1" w:styleId="E2A9B0A6EF7F4D269EE1E0DCC0D2F27418">
    <w:name w:val="E2A9B0A6EF7F4D269EE1E0DCC0D2F27418"/>
    <w:rsid w:val="00CA29D1"/>
    <w:rPr>
      <w:rFonts w:eastAsiaTheme="minorHAnsi"/>
    </w:rPr>
  </w:style>
  <w:style w:type="paragraph" w:customStyle="1" w:styleId="3D85344DC7FE420E9D156A3EA472580F19">
    <w:name w:val="3D85344DC7FE420E9D156A3EA472580F19"/>
    <w:rsid w:val="00CA29D1"/>
    <w:rPr>
      <w:rFonts w:eastAsiaTheme="minorHAnsi"/>
    </w:rPr>
  </w:style>
  <w:style w:type="paragraph" w:customStyle="1" w:styleId="480EC0956E414A1EB754429E14ECECE619">
    <w:name w:val="480EC0956E414A1EB754429E14ECECE619"/>
    <w:rsid w:val="00CA29D1"/>
    <w:rPr>
      <w:rFonts w:eastAsiaTheme="minorHAnsi"/>
    </w:rPr>
  </w:style>
  <w:style w:type="paragraph" w:customStyle="1" w:styleId="1243330EA41B46E3954A8E47D41604AE19">
    <w:name w:val="1243330EA41B46E3954A8E47D41604AE19"/>
    <w:rsid w:val="00CA29D1"/>
    <w:rPr>
      <w:rFonts w:eastAsiaTheme="minorHAnsi"/>
    </w:rPr>
  </w:style>
  <w:style w:type="paragraph" w:customStyle="1" w:styleId="F21F786445334A25B289521284E86A4F19">
    <w:name w:val="F21F786445334A25B289521284E86A4F19"/>
    <w:rsid w:val="00CA29D1"/>
    <w:rPr>
      <w:rFonts w:eastAsiaTheme="minorHAnsi"/>
    </w:rPr>
  </w:style>
  <w:style w:type="paragraph" w:customStyle="1" w:styleId="E70A1C67EBA342418CAFBAFEA72D222117">
    <w:name w:val="E70A1C67EBA342418CAFBAFEA72D222117"/>
    <w:rsid w:val="00CA29D1"/>
    <w:rPr>
      <w:rFonts w:eastAsiaTheme="minorHAnsi"/>
    </w:rPr>
  </w:style>
  <w:style w:type="paragraph" w:customStyle="1" w:styleId="A14A45AD5B2140BDBECCD588DE192E2B16">
    <w:name w:val="A14A45AD5B2140BDBECCD588DE192E2B16"/>
    <w:rsid w:val="00CA29D1"/>
    <w:rPr>
      <w:rFonts w:eastAsiaTheme="minorHAnsi"/>
    </w:rPr>
  </w:style>
  <w:style w:type="paragraph" w:customStyle="1" w:styleId="458A02BCC1BF48DEA5724486C96D808B16">
    <w:name w:val="458A02BCC1BF48DEA5724486C96D808B16"/>
    <w:rsid w:val="00CA29D1"/>
    <w:rPr>
      <w:rFonts w:eastAsiaTheme="minorHAnsi"/>
    </w:rPr>
  </w:style>
  <w:style w:type="paragraph" w:customStyle="1" w:styleId="6CC58AC1945049A8A55C034E01FA3F2613">
    <w:name w:val="6CC58AC1945049A8A55C034E01FA3F2613"/>
    <w:rsid w:val="00CA29D1"/>
    <w:rPr>
      <w:rFonts w:eastAsiaTheme="minorHAnsi"/>
    </w:rPr>
  </w:style>
  <w:style w:type="paragraph" w:customStyle="1" w:styleId="028F5F1CCF554A47B347FBA1BC090C1F12">
    <w:name w:val="028F5F1CCF554A47B347FBA1BC090C1F12"/>
    <w:rsid w:val="00CA29D1"/>
    <w:rPr>
      <w:rFonts w:eastAsiaTheme="minorHAnsi"/>
    </w:rPr>
  </w:style>
  <w:style w:type="paragraph" w:customStyle="1" w:styleId="5C5D1E8648764A59B6FF65A99701E61211">
    <w:name w:val="5C5D1E8648764A59B6FF65A99701E61211"/>
    <w:rsid w:val="00CA29D1"/>
    <w:rPr>
      <w:rFonts w:eastAsiaTheme="minorHAnsi"/>
    </w:rPr>
  </w:style>
  <w:style w:type="paragraph" w:customStyle="1" w:styleId="7ECC38156F4D4775965DC6038D1CE60D9">
    <w:name w:val="7ECC38156F4D4775965DC6038D1CE60D9"/>
    <w:rsid w:val="00CA29D1"/>
    <w:rPr>
      <w:rFonts w:eastAsiaTheme="minorHAnsi"/>
    </w:rPr>
  </w:style>
  <w:style w:type="paragraph" w:customStyle="1" w:styleId="2E78C29C913C44A286B6C70CE2E2204B6">
    <w:name w:val="2E78C29C913C44A286B6C70CE2E2204B6"/>
    <w:rsid w:val="00CA29D1"/>
    <w:rPr>
      <w:rFonts w:eastAsiaTheme="minorHAnsi"/>
    </w:rPr>
  </w:style>
  <w:style w:type="paragraph" w:customStyle="1" w:styleId="E2DA92E8149247B0B9730B2492E8B80B2">
    <w:name w:val="E2DA92E8149247B0B9730B2492E8B80B2"/>
    <w:rsid w:val="00CA29D1"/>
    <w:rPr>
      <w:rFonts w:eastAsiaTheme="minorHAnsi"/>
    </w:rPr>
  </w:style>
  <w:style w:type="paragraph" w:customStyle="1" w:styleId="DC12A0D6EDED49C0A10078A69BFB01E52">
    <w:name w:val="DC12A0D6EDED49C0A10078A69BFB01E52"/>
    <w:rsid w:val="00CA29D1"/>
    <w:rPr>
      <w:rFonts w:eastAsiaTheme="minorHAnsi"/>
    </w:rPr>
  </w:style>
  <w:style w:type="paragraph" w:customStyle="1" w:styleId="FA43342FDB6E43F7A67C03E237173D4B2">
    <w:name w:val="FA43342FDB6E43F7A67C03E237173D4B2"/>
    <w:rsid w:val="00CA29D1"/>
    <w:rPr>
      <w:rFonts w:eastAsiaTheme="minorHAnsi"/>
    </w:rPr>
  </w:style>
  <w:style w:type="paragraph" w:customStyle="1" w:styleId="E6D63F7C90934D8C82309575E51F2D0C2">
    <w:name w:val="E6D63F7C90934D8C82309575E51F2D0C2"/>
    <w:rsid w:val="00CA29D1"/>
    <w:rPr>
      <w:rFonts w:eastAsiaTheme="minorHAnsi"/>
    </w:rPr>
  </w:style>
  <w:style w:type="paragraph" w:customStyle="1" w:styleId="715BDEFB42AF442E9EA872C3055B76AA2">
    <w:name w:val="715BDEFB42AF442E9EA872C3055B76AA2"/>
    <w:rsid w:val="00CA29D1"/>
    <w:rPr>
      <w:rFonts w:eastAsiaTheme="minorHAnsi"/>
    </w:rPr>
  </w:style>
  <w:style w:type="paragraph" w:customStyle="1" w:styleId="239DFE13418749FF8311C3F4E25514052">
    <w:name w:val="239DFE13418749FF8311C3F4E25514052"/>
    <w:rsid w:val="00CA29D1"/>
    <w:rPr>
      <w:rFonts w:eastAsiaTheme="minorHAnsi"/>
    </w:rPr>
  </w:style>
  <w:style w:type="paragraph" w:customStyle="1" w:styleId="7D1EAED02A0A47FB8FD9B994365E73322">
    <w:name w:val="7D1EAED02A0A47FB8FD9B994365E73322"/>
    <w:rsid w:val="00CA29D1"/>
    <w:rPr>
      <w:rFonts w:eastAsiaTheme="minorHAnsi"/>
    </w:rPr>
  </w:style>
  <w:style w:type="paragraph" w:customStyle="1" w:styleId="38E8935606114CE0B772EF5E78D872232">
    <w:name w:val="38E8935606114CE0B772EF5E78D872232"/>
    <w:rsid w:val="00CA29D1"/>
    <w:rPr>
      <w:rFonts w:eastAsiaTheme="minorHAnsi"/>
    </w:rPr>
  </w:style>
  <w:style w:type="paragraph" w:customStyle="1" w:styleId="E93DE6F5244846DCA6D0F06644F90DF02">
    <w:name w:val="E93DE6F5244846DCA6D0F06644F90DF02"/>
    <w:rsid w:val="00CA29D1"/>
    <w:rPr>
      <w:rFonts w:eastAsiaTheme="minorHAnsi"/>
    </w:rPr>
  </w:style>
  <w:style w:type="paragraph" w:customStyle="1" w:styleId="D545D399D14F4A4988D0279685B526DA2">
    <w:name w:val="D545D399D14F4A4988D0279685B526DA2"/>
    <w:rsid w:val="00CA29D1"/>
    <w:rPr>
      <w:rFonts w:eastAsiaTheme="minorHAnsi"/>
    </w:rPr>
  </w:style>
  <w:style w:type="paragraph" w:customStyle="1" w:styleId="320EBD9FF018442C8E4A119125A5878A1">
    <w:name w:val="320EBD9FF018442C8E4A119125A5878A1"/>
    <w:rsid w:val="00CA29D1"/>
    <w:rPr>
      <w:rFonts w:eastAsiaTheme="minorHAnsi"/>
    </w:rPr>
  </w:style>
  <w:style w:type="paragraph" w:customStyle="1" w:styleId="055BABDA3D0D445E9C73C3CA0CE366B3">
    <w:name w:val="055BABDA3D0D445E9C73C3CA0CE366B3"/>
    <w:rsid w:val="00CA29D1"/>
    <w:rPr>
      <w:rFonts w:eastAsiaTheme="minorHAnsi"/>
    </w:rPr>
  </w:style>
  <w:style w:type="paragraph" w:customStyle="1" w:styleId="1F3C92F2B3124DF7BEE5FEEF91371555">
    <w:name w:val="1F3C92F2B3124DF7BEE5FEEF91371555"/>
    <w:rsid w:val="00CA29D1"/>
  </w:style>
  <w:style w:type="paragraph" w:customStyle="1" w:styleId="E7B9E02F5DFD47149D8FA91562BCC4D761">
    <w:name w:val="E7B9E02F5DFD47149D8FA91562BCC4D761"/>
    <w:rsid w:val="00CA29D1"/>
    <w:rPr>
      <w:rFonts w:eastAsiaTheme="minorHAnsi"/>
    </w:rPr>
  </w:style>
  <w:style w:type="paragraph" w:customStyle="1" w:styleId="348FA061EE3C49ACAE41AEBD74E67BFB43">
    <w:name w:val="348FA061EE3C49ACAE41AEBD74E67BFB43"/>
    <w:rsid w:val="00CA29D1"/>
    <w:rPr>
      <w:rFonts w:eastAsiaTheme="minorHAnsi"/>
    </w:rPr>
  </w:style>
  <w:style w:type="paragraph" w:customStyle="1" w:styleId="A36C754F31F44FAB8CA89BBA09E91DAB42">
    <w:name w:val="A36C754F31F44FAB8CA89BBA09E91DAB42"/>
    <w:rsid w:val="00CA29D1"/>
    <w:rPr>
      <w:rFonts w:eastAsiaTheme="minorHAnsi"/>
    </w:rPr>
  </w:style>
  <w:style w:type="paragraph" w:customStyle="1" w:styleId="5E6E5BFE325243B99A437EBE6734EE8340">
    <w:name w:val="5E6E5BFE325243B99A437EBE6734EE8340"/>
    <w:rsid w:val="00CA29D1"/>
    <w:rPr>
      <w:rFonts w:eastAsiaTheme="minorHAnsi"/>
    </w:rPr>
  </w:style>
  <w:style w:type="paragraph" w:customStyle="1" w:styleId="8BFBF4B9CAF84A3E9019E5F9BFB7EDBA20">
    <w:name w:val="8BFBF4B9CAF84A3E9019E5F9BFB7EDBA20"/>
    <w:rsid w:val="00CA29D1"/>
    <w:rPr>
      <w:rFonts w:eastAsiaTheme="minorHAnsi"/>
    </w:rPr>
  </w:style>
  <w:style w:type="paragraph" w:customStyle="1" w:styleId="E2A9B0A6EF7F4D269EE1E0DCC0D2F27419">
    <w:name w:val="E2A9B0A6EF7F4D269EE1E0DCC0D2F27419"/>
    <w:rsid w:val="00CA29D1"/>
    <w:rPr>
      <w:rFonts w:eastAsiaTheme="minorHAnsi"/>
    </w:rPr>
  </w:style>
  <w:style w:type="paragraph" w:customStyle="1" w:styleId="3D85344DC7FE420E9D156A3EA472580F20">
    <w:name w:val="3D85344DC7FE420E9D156A3EA472580F20"/>
    <w:rsid w:val="00CA29D1"/>
    <w:rPr>
      <w:rFonts w:eastAsiaTheme="minorHAnsi"/>
    </w:rPr>
  </w:style>
  <w:style w:type="paragraph" w:customStyle="1" w:styleId="480EC0956E414A1EB754429E14ECECE620">
    <w:name w:val="480EC0956E414A1EB754429E14ECECE620"/>
    <w:rsid w:val="00CA29D1"/>
    <w:rPr>
      <w:rFonts w:eastAsiaTheme="minorHAnsi"/>
    </w:rPr>
  </w:style>
  <w:style w:type="paragraph" w:customStyle="1" w:styleId="1243330EA41B46E3954A8E47D41604AE20">
    <w:name w:val="1243330EA41B46E3954A8E47D41604AE20"/>
    <w:rsid w:val="00CA29D1"/>
    <w:rPr>
      <w:rFonts w:eastAsiaTheme="minorHAnsi"/>
    </w:rPr>
  </w:style>
  <w:style w:type="paragraph" w:customStyle="1" w:styleId="F21F786445334A25B289521284E86A4F20">
    <w:name w:val="F21F786445334A25B289521284E86A4F20"/>
    <w:rsid w:val="00CA29D1"/>
    <w:rPr>
      <w:rFonts w:eastAsiaTheme="minorHAnsi"/>
    </w:rPr>
  </w:style>
  <w:style w:type="paragraph" w:customStyle="1" w:styleId="E70A1C67EBA342418CAFBAFEA72D222118">
    <w:name w:val="E70A1C67EBA342418CAFBAFEA72D222118"/>
    <w:rsid w:val="00CA29D1"/>
    <w:rPr>
      <w:rFonts w:eastAsiaTheme="minorHAnsi"/>
    </w:rPr>
  </w:style>
  <w:style w:type="paragraph" w:customStyle="1" w:styleId="A14A45AD5B2140BDBECCD588DE192E2B17">
    <w:name w:val="A14A45AD5B2140BDBECCD588DE192E2B17"/>
    <w:rsid w:val="00CA29D1"/>
    <w:rPr>
      <w:rFonts w:eastAsiaTheme="minorHAnsi"/>
    </w:rPr>
  </w:style>
  <w:style w:type="paragraph" w:customStyle="1" w:styleId="458A02BCC1BF48DEA5724486C96D808B17">
    <w:name w:val="458A02BCC1BF48DEA5724486C96D808B17"/>
    <w:rsid w:val="00CA29D1"/>
    <w:rPr>
      <w:rFonts w:eastAsiaTheme="minorHAnsi"/>
    </w:rPr>
  </w:style>
  <w:style w:type="paragraph" w:customStyle="1" w:styleId="6CC58AC1945049A8A55C034E01FA3F2614">
    <w:name w:val="6CC58AC1945049A8A55C034E01FA3F2614"/>
    <w:rsid w:val="00CA29D1"/>
    <w:rPr>
      <w:rFonts w:eastAsiaTheme="minorHAnsi"/>
    </w:rPr>
  </w:style>
  <w:style w:type="paragraph" w:customStyle="1" w:styleId="028F5F1CCF554A47B347FBA1BC090C1F13">
    <w:name w:val="028F5F1CCF554A47B347FBA1BC090C1F13"/>
    <w:rsid w:val="00CA29D1"/>
    <w:rPr>
      <w:rFonts w:eastAsiaTheme="minorHAnsi"/>
    </w:rPr>
  </w:style>
  <w:style w:type="paragraph" w:customStyle="1" w:styleId="5C5D1E8648764A59B6FF65A99701E61212">
    <w:name w:val="5C5D1E8648764A59B6FF65A99701E61212"/>
    <w:rsid w:val="00CA29D1"/>
    <w:rPr>
      <w:rFonts w:eastAsiaTheme="minorHAnsi"/>
    </w:rPr>
  </w:style>
  <w:style w:type="paragraph" w:customStyle="1" w:styleId="7ECC38156F4D4775965DC6038D1CE60D10">
    <w:name w:val="7ECC38156F4D4775965DC6038D1CE60D10"/>
    <w:rsid w:val="00CA29D1"/>
    <w:rPr>
      <w:rFonts w:eastAsiaTheme="minorHAnsi"/>
    </w:rPr>
  </w:style>
  <w:style w:type="paragraph" w:customStyle="1" w:styleId="2E78C29C913C44A286B6C70CE2E2204B7">
    <w:name w:val="2E78C29C913C44A286B6C70CE2E2204B7"/>
    <w:rsid w:val="00CA29D1"/>
    <w:rPr>
      <w:rFonts w:eastAsiaTheme="minorHAnsi"/>
    </w:rPr>
  </w:style>
  <w:style w:type="paragraph" w:customStyle="1" w:styleId="E2DA92E8149247B0B9730B2492E8B80B3">
    <w:name w:val="E2DA92E8149247B0B9730B2492E8B80B3"/>
    <w:rsid w:val="00CA29D1"/>
    <w:rPr>
      <w:rFonts w:eastAsiaTheme="minorHAnsi"/>
    </w:rPr>
  </w:style>
  <w:style w:type="paragraph" w:customStyle="1" w:styleId="DC12A0D6EDED49C0A10078A69BFB01E53">
    <w:name w:val="DC12A0D6EDED49C0A10078A69BFB01E53"/>
    <w:rsid w:val="00CA29D1"/>
    <w:rPr>
      <w:rFonts w:eastAsiaTheme="minorHAnsi"/>
    </w:rPr>
  </w:style>
  <w:style w:type="paragraph" w:customStyle="1" w:styleId="FA43342FDB6E43F7A67C03E237173D4B3">
    <w:name w:val="FA43342FDB6E43F7A67C03E237173D4B3"/>
    <w:rsid w:val="00CA29D1"/>
    <w:rPr>
      <w:rFonts w:eastAsiaTheme="minorHAnsi"/>
    </w:rPr>
  </w:style>
  <w:style w:type="paragraph" w:customStyle="1" w:styleId="E6D63F7C90934D8C82309575E51F2D0C3">
    <w:name w:val="E6D63F7C90934D8C82309575E51F2D0C3"/>
    <w:rsid w:val="00CA29D1"/>
    <w:rPr>
      <w:rFonts w:eastAsiaTheme="minorHAnsi"/>
    </w:rPr>
  </w:style>
  <w:style w:type="paragraph" w:customStyle="1" w:styleId="715BDEFB42AF442E9EA872C3055B76AA3">
    <w:name w:val="715BDEFB42AF442E9EA872C3055B76AA3"/>
    <w:rsid w:val="00CA29D1"/>
    <w:rPr>
      <w:rFonts w:eastAsiaTheme="minorHAnsi"/>
    </w:rPr>
  </w:style>
  <w:style w:type="paragraph" w:customStyle="1" w:styleId="239DFE13418749FF8311C3F4E25514053">
    <w:name w:val="239DFE13418749FF8311C3F4E25514053"/>
    <w:rsid w:val="00CA29D1"/>
    <w:rPr>
      <w:rFonts w:eastAsiaTheme="minorHAnsi"/>
    </w:rPr>
  </w:style>
  <w:style w:type="paragraph" w:customStyle="1" w:styleId="7D1EAED02A0A47FB8FD9B994365E73323">
    <w:name w:val="7D1EAED02A0A47FB8FD9B994365E73323"/>
    <w:rsid w:val="00CA29D1"/>
    <w:rPr>
      <w:rFonts w:eastAsiaTheme="minorHAnsi"/>
    </w:rPr>
  </w:style>
  <w:style w:type="paragraph" w:customStyle="1" w:styleId="38E8935606114CE0B772EF5E78D872233">
    <w:name w:val="38E8935606114CE0B772EF5E78D872233"/>
    <w:rsid w:val="00CA29D1"/>
    <w:rPr>
      <w:rFonts w:eastAsiaTheme="minorHAnsi"/>
    </w:rPr>
  </w:style>
  <w:style w:type="paragraph" w:customStyle="1" w:styleId="E93DE6F5244846DCA6D0F06644F90DF03">
    <w:name w:val="E93DE6F5244846DCA6D0F06644F90DF03"/>
    <w:rsid w:val="00CA29D1"/>
    <w:rPr>
      <w:rFonts w:eastAsiaTheme="minorHAnsi"/>
    </w:rPr>
  </w:style>
  <w:style w:type="paragraph" w:customStyle="1" w:styleId="D545D399D14F4A4988D0279685B526DA3">
    <w:name w:val="D545D399D14F4A4988D0279685B526DA3"/>
    <w:rsid w:val="00CA29D1"/>
    <w:rPr>
      <w:rFonts w:eastAsiaTheme="minorHAnsi"/>
    </w:rPr>
  </w:style>
  <w:style w:type="paragraph" w:customStyle="1" w:styleId="320EBD9FF018442C8E4A119125A5878A2">
    <w:name w:val="320EBD9FF018442C8E4A119125A5878A2"/>
    <w:rsid w:val="00CA29D1"/>
    <w:rPr>
      <w:rFonts w:eastAsiaTheme="minorHAnsi"/>
    </w:rPr>
  </w:style>
  <w:style w:type="paragraph" w:customStyle="1" w:styleId="055BABDA3D0D445E9C73C3CA0CE366B31">
    <w:name w:val="055BABDA3D0D445E9C73C3CA0CE366B31"/>
    <w:rsid w:val="00CA29D1"/>
    <w:rPr>
      <w:rFonts w:eastAsiaTheme="minorHAnsi"/>
    </w:rPr>
  </w:style>
  <w:style w:type="paragraph" w:customStyle="1" w:styleId="1F3C92F2B3124DF7BEE5FEEF913715551">
    <w:name w:val="1F3C92F2B3124DF7BEE5FEEF913715551"/>
    <w:rsid w:val="00CA29D1"/>
    <w:rPr>
      <w:rFonts w:eastAsiaTheme="minorHAnsi"/>
    </w:rPr>
  </w:style>
  <w:style w:type="paragraph" w:customStyle="1" w:styleId="CA2FAA98065D45E6A7B7DF7E49ADF152">
    <w:name w:val="CA2FAA98065D45E6A7B7DF7E49ADF152"/>
    <w:rsid w:val="00CA29D1"/>
  </w:style>
  <w:style w:type="paragraph" w:customStyle="1" w:styleId="5040FA43E6264A4AA0AB784B14CB1491">
    <w:name w:val="5040FA43E6264A4AA0AB784B14CB1491"/>
    <w:rsid w:val="00CA29D1"/>
  </w:style>
  <w:style w:type="paragraph" w:customStyle="1" w:styleId="8623E58A61E44A5CB5FCAABF3E85D342">
    <w:name w:val="8623E58A61E44A5CB5FCAABF3E85D342"/>
    <w:rsid w:val="00CA29D1"/>
  </w:style>
  <w:style w:type="paragraph" w:customStyle="1" w:styleId="2C02C55783654B578358EE5D04597009">
    <w:name w:val="2C02C55783654B578358EE5D04597009"/>
    <w:rsid w:val="00CA29D1"/>
  </w:style>
  <w:style w:type="paragraph" w:customStyle="1" w:styleId="266E0BA7C6BD49539E62F46A8840D3FE">
    <w:name w:val="266E0BA7C6BD49539E62F46A8840D3FE"/>
    <w:rsid w:val="00CA29D1"/>
  </w:style>
  <w:style w:type="paragraph" w:customStyle="1" w:styleId="8A9DB052E34D42839905D32D79CA1433">
    <w:name w:val="8A9DB052E34D42839905D32D79CA1433"/>
    <w:rsid w:val="00CA29D1"/>
  </w:style>
  <w:style w:type="paragraph" w:customStyle="1" w:styleId="ADD35C9E239D4C729F9378280FDE3239">
    <w:name w:val="ADD35C9E239D4C729F9378280FDE3239"/>
    <w:rsid w:val="00CA29D1"/>
  </w:style>
  <w:style w:type="paragraph" w:customStyle="1" w:styleId="46BB3A84DF8E41CEB6D219A67AFC1A8A">
    <w:name w:val="46BB3A84DF8E41CEB6D219A67AFC1A8A"/>
    <w:rsid w:val="00CA29D1"/>
  </w:style>
  <w:style w:type="paragraph" w:customStyle="1" w:styleId="73B96ABA67AF4438BD92566843086D88">
    <w:name w:val="73B96ABA67AF4438BD92566843086D88"/>
    <w:rsid w:val="00CA29D1"/>
  </w:style>
  <w:style w:type="paragraph" w:customStyle="1" w:styleId="2665BF6E177D452C9170CC5CD7FAC79F">
    <w:name w:val="2665BF6E177D452C9170CC5CD7FAC79F"/>
    <w:rsid w:val="00CA29D1"/>
  </w:style>
  <w:style w:type="paragraph" w:customStyle="1" w:styleId="E7B9E02F5DFD47149D8FA91562BCC4D762">
    <w:name w:val="E7B9E02F5DFD47149D8FA91562BCC4D762"/>
    <w:rsid w:val="00CA29D1"/>
    <w:rPr>
      <w:rFonts w:eastAsiaTheme="minorHAnsi"/>
    </w:rPr>
  </w:style>
  <w:style w:type="paragraph" w:customStyle="1" w:styleId="348FA061EE3C49ACAE41AEBD74E67BFB44">
    <w:name w:val="348FA061EE3C49ACAE41AEBD74E67BFB44"/>
    <w:rsid w:val="00CA29D1"/>
    <w:rPr>
      <w:rFonts w:eastAsiaTheme="minorHAnsi"/>
    </w:rPr>
  </w:style>
  <w:style w:type="paragraph" w:customStyle="1" w:styleId="A36C754F31F44FAB8CA89BBA09E91DAB43">
    <w:name w:val="A36C754F31F44FAB8CA89BBA09E91DAB43"/>
    <w:rsid w:val="00CA29D1"/>
    <w:rPr>
      <w:rFonts w:eastAsiaTheme="minorHAnsi"/>
    </w:rPr>
  </w:style>
  <w:style w:type="paragraph" w:customStyle="1" w:styleId="5E6E5BFE325243B99A437EBE6734EE8341">
    <w:name w:val="5E6E5BFE325243B99A437EBE6734EE8341"/>
    <w:rsid w:val="00CA29D1"/>
    <w:rPr>
      <w:rFonts w:eastAsiaTheme="minorHAnsi"/>
    </w:rPr>
  </w:style>
  <w:style w:type="paragraph" w:customStyle="1" w:styleId="8BFBF4B9CAF84A3E9019E5F9BFB7EDBA21">
    <w:name w:val="8BFBF4B9CAF84A3E9019E5F9BFB7EDBA21"/>
    <w:rsid w:val="00CA29D1"/>
    <w:rPr>
      <w:rFonts w:eastAsiaTheme="minorHAnsi"/>
    </w:rPr>
  </w:style>
  <w:style w:type="paragraph" w:customStyle="1" w:styleId="E2A9B0A6EF7F4D269EE1E0DCC0D2F27420">
    <w:name w:val="E2A9B0A6EF7F4D269EE1E0DCC0D2F27420"/>
    <w:rsid w:val="00CA29D1"/>
    <w:rPr>
      <w:rFonts w:eastAsiaTheme="minorHAnsi"/>
    </w:rPr>
  </w:style>
  <w:style w:type="paragraph" w:customStyle="1" w:styleId="3D85344DC7FE420E9D156A3EA472580F21">
    <w:name w:val="3D85344DC7FE420E9D156A3EA472580F21"/>
    <w:rsid w:val="00CA29D1"/>
    <w:rPr>
      <w:rFonts w:eastAsiaTheme="minorHAnsi"/>
    </w:rPr>
  </w:style>
  <w:style w:type="paragraph" w:customStyle="1" w:styleId="480EC0956E414A1EB754429E14ECECE621">
    <w:name w:val="480EC0956E414A1EB754429E14ECECE621"/>
    <w:rsid w:val="00CA29D1"/>
    <w:rPr>
      <w:rFonts w:eastAsiaTheme="minorHAnsi"/>
    </w:rPr>
  </w:style>
  <w:style w:type="paragraph" w:customStyle="1" w:styleId="1243330EA41B46E3954A8E47D41604AE21">
    <w:name w:val="1243330EA41B46E3954A8E47D41604AE21"/>
    <w:rsid w:val="00CA29D1"/>
    <w:rPr>
      <w:rFonts w:eastAsiaTheme="minorHAnsi"/>
    </w:rPr>
  </w:style>
  <w:style w:type="paragraph" w:customStyle="1" w:styleId="F21F786445334A25B289521284E86A4F21">
    <w:name w:val="F21F786445334A25B289521284E86A4F21"/>
    <w:rsid w:val="00CA29D1"/>
    <w:rPr>
      <w:rFonts w:eastAsiaTheme="minorHAnsi"/>
    </w:rPr>
  </w:style>
  <w:style w:type="paragraph" w:customStyle="1" w:styleId="CA2FAA98065D45E6A7B7DF7E49ADF1521">
    <w:name w:val="CA2FAA98065D45E6A7B7DF7E49ADF1521"/>
    <w:rsid w:val="00CA29D1"/>
    <w:rPr>
      <w:rFonts w:eastAsiaTheme="minorHAnsi"/>
    </w:rPr>
  </w:style>
  <w:style w:type="paragraph" w:customStyle="1" w:styleId="5040FA43E6264A4AA0AB784B14CB14911">
    <w:name w:val="5040FA43E6264A4AA0AB784B14CB14911"/>
    <w:rsid w:val="00CA29D1"/>
    <w:rPr>
      <w:rFonts w:eastAsiaTheme="minorHAnsi"/>
    </w:rPr>
  </w:style>
  <w:style w:type="paragraph" w:customStyle="1" w:styleId="2C02C55783654B578358EE5D045970091">
    <w:name w:val="2C02C55783654B578358EE5D045970091"/>
    <w:rsid w:val="00CA29D1"/>
    <w:rPr>
      <w:rFonts w:eastAsiaTheme="minorHAnsi"/>
    </w:rPr>
  </w:style>
  <w:style w:type="paragraph" w:customStyle="1" w:styleId="266E0BA7C6BD49539E62F46A8840D3FE1">
    <w:name w:val="266E0BA7C6BD49539E62F46A8840D3FE1"/>
    <w:rsid w:val="00CA29D1"/>
    <w:rPr>
      <w:rFonts w:eastAsiaTheme="minorHAnsi"/>
    </w:rPr>
  </w:style>
  <w:style w:type="paragraph" w:customStyle="1" w:styleId="8A9DB052E34D42839905D32D79CA14331">
    <w:name w:val="8A9DB052E34D42839905D32D79CA14331"/>
    <w:rsid w:val="00CA29D1"/>
    <w:rPr>
      <w:rFonts w:eastAsiaTheme="minorHAnsi"/>
    </w:rPr>
  </w:style>
  <w:style w:type="paragraph" w:customStyle="1" w:styleId="ADD35C9E239D4C729F9378280FDE32391">
    <w:name w:val="ADD35C9E239D4C729F9378280FDE32391"/>
    <w:rsid w:val="00CA29D1"/>
    <w:rPr>
      <w:rFonts w:eastAsiaTheme="minorHAnsi"/>
    </w:rPr>
  </w:style>
  <w:style w:type="paragraph" w:customStyle="1" w:styleId="46BB3A84DF8E41CEB6D219A67AFC1A8A1">
    <w:name w:val="46BB3A84DF8E41CEB6D219A67AFC1A8A1"/>
    <w:rsid w:val="00CA29D1"/>
    <w:rPr>
      <w:rFonts w:eastAsiaTheme="minorHAnsi"/>
    </w:rPr>
  </w:style>
  <w:style w:type="paragraph" w:customStyle="1" w:styleId="2665BF6E177D452C9170CC5CD7FAC79F1">
    <w:name w:val="2665BF6E177D452C9170CC5CD7FAC79F1"/>
    <w:rsid w:val="00CA29D1"/>
    <w:rPr>
      <w:rFonts w:eastAsiaTheme="minorHAnsi"/>
    </w:rPr>
  </w:style>
  <w:style w:type="paragraph" w:customStyle="1" w:styleId="E2DA92E8149247B0B9730B2492E8B80B4">
    <w:name w:val="E2DA92E8149247B0B9730B2492E8B80B4"/>
    <w:rsid w:val="00CA29D1"/>
    <w:rPr>
      <w:rFonts w:eastAsiaTheme="minorHAnsi"/>
    </w:rPr>
  </w:style>
  <w:style w:type="paragraph" w:customStyle="1" w:styleId="DC12A0D6EDED49C0A10078A69BFB01E54">
    <w:name w:val="DC12A0D6EDED49C0A10078A69BFB01E54"/>
    <w:rsid w:val="00CA29D1"/>
    <w:rPr>
      <w:rFonts w:eastAsiaTheme="minorHAnsi"/>
    </w:rPr>
  </w:style>
  <w:style w:type="paragraph" w:customStyle="1" w:styleId="FA43342FDB6E43F7A67C03E237173D4B4">
    <w:name w:val="FA43342FDB6E43F7A67C03E237173D4B4"/>
    <w:rsid w:val="00CA29D1"/>
    <w:rPr>
      <w:rFonts w:eastAsiaTheme="minorHAnsi"/>
    </w:rPr>
  </w:style>
  <w:style w:type="paragraph" w:customStyle="1" w:styleId="E6D63F7C90934D8C82309575E51F2D0C4">
    <w:name w:val="E6D63F7C90934D8C82309575E51F2D0C4"/>
    <w:rsid w:val="00CA29D1"/>
    <w:rPr>
      <w:rFonts w:eastAsiaTheme="minorHAnsi"/>
    </w:rPr>
  </w:style>
  <w:style w:type="paragraph" w:customStyle="1" w:styleId="715BDEFB42AF442E9EA872C3055B76AA4">
    <w:name w:val="715BDEFB42AF442E9EA872C3055B76AA4"/>
    <w:rsid w:val="00CA29D1"/>
    <w:rPr>
      <w:rFonts w:eastAsiaTheme="minorHAnsi"/>
    </w:rPr>
  </w:style>
  <w:style w:type="paragraph" w:customStyle="1" w:styleId="239DFE13418749FF8311C3F4E25514054">
    <w:name w:val="239DFE13418749FF8311C3F4E25514054"/>
    <w:rsid w:val="00CA29D1"/>
    <w:rPr>
      <w:rFonts w:eastAsiaTheme="minorHAnsi"/>
    </w:rPr>
  </w:style>
  <w:style w:type="paragraph" w:customStyle="1" w:styleId="7D1EAED02A0A47FB8FD9B994365E73324">
    <w:name w:val="7D1EAED02A0A47FB8FD9B994365E73324"/>
    <w:rsid w:val="00CA29D1"/>
    <w:rPr>
      <w:rFonts w:eastAsiaTheme="minorHAnsi"/>
    </w:rPr>
  </w:style>
  <w:style w:type="paragraph" w:customStyle="1" w:styleId="38E8935606114CE0B772EF5E78D872234">
    <w:name w:val="38E8935606114CE0B772EF5E78D872234"/>
    <w:rsid w:val="00CA29D1"/>
    <w:rPr>
      <w:rFonts w:eastAsiaTheme="minorHAnsi"/>
    </w:rPr>
  </w:style>
  <w:style w:type="paragraph" w:customStyle="1" w:styleId="E93DE6F5244846DCA6D0F06644F90DF04">
    <w:name w:val="E93DE6F5244846DCA6D0F06644F90DF04"/>
    <w:rsid w:val="00CA29D1"/>
    <w:rPr>
      <w:rFonts w:eastAsiaTheme="minorHAnsi"/>
    </w:rPr>
  </w:style>
  <w:style w:type="paragraph" w:customStyle="1" w:styleId="D545D399D14F4A4988D0279685B526DA4">
    <w:name w:val="D545D399D14F4A4988D0279685B526DA4"/>
    <w:rsid w:val="00CA29D1"/>
    <w:rPr>
      <w:rFonts w:eastAsiaTheme="minorHAnsi"/>
    </w:rPr>
  </w:style>
  <w:style w:type="paragraph" w:customStyle="1" w:styleId="320EBD9FF018442C8E4A119125A5878A3">
    <w:name w:val="320EBD9FF018442C8E4A119125A5878A3"/>
    <w:rsid w:val="00CA29D1"/>
    <w:rPr>
      <w:rFonts w:eastAsiaTheme="minorHAnsi"/>
    </w:rPr>
  </w:style>
  <w:style w:type="paragraph" w:customStyle="1" w:styleId="055BABDA3D0D445E9C73C3CA0CE366B32">
    <w:name w:val="055BABDA3D0D445E9C73C3CA0CE366B32"/>
    <w:rsid w:val="00CA29D1"/>
    <w:rPr>
      <w:rFonts w:eastAsiaTheme="minorHAnsi"/>
    </w:rPr>
  </w:style>
  <w:style w:type="paragraph" w:customStyle="1" w:styleId="1F3C92F2B3124DF7BEE5FEEF913715552">
    <w:name w:val="1F3C92F2B3124DF7BEE5FEEF913715552"/>
    <w:rsid w:val="00CA29D1"/>
    <w:rPr>
      <w:rFonts w:eastAsiaTheme="minorHAnsi"/>
    </w:rPr>
  </w:style>
  <w:style w:type="paragraph" w:customStyle="1" w:styleId="2697E6AD748F46E882872EE5BC7BCCD7">
    <w:name w:val="2697E6AD748F46E882872EE5BC7BCCD7"/>
    <w:rsid w:val="004002FD"/>
  </w:style>
  <w:style w:type="paragraph" w:customStyle="1" w:styleId="E6574D92F2B7446181D4674FFD1DD30E">
    <w:name w:val="E6574D92F2B7446181D4674FFD1DD30E"/>
    <w:rsid w:val="004002FD"/>
  </w:style>
  <w:style w:type="paragraph" w:customStyle="1" w:styleId="2BF3BB7ACAA34EFF9E664CE7CFA14B5F">
    <w:name w:val="2BF3BB7ACAA34EFF9E664CE7CFA14B5F"/>
    <w:rsid w:val="004002FD"/>
  </w:style>
  <w:style w:type="paragraph" w:customStyle="1" w:styleId="5D51C465AD074E1E8F5CD53EB16D55A5">
    <w:name w:val="5D51C465AD074E1E8F5CD53EB16D55A5"/>
    <w:rsid w:val="004002FD"/>
  </w:style>
  <w:style w:type="paragraph" w:customStyle="1" w:styleId="E7B9E02F5DFD47149D8FA91562BCC4D763">
    <w:name w:val="E7B9E02F5DFD47149D8FA91562BCC4D763"/>
    <w:rsid w:val="004002FD"/>
    <w:rPr>
      <w:rFonts w:eastAsiaTheme="minorHAnsi"/>
    </w:rPr>
  </w:style>
  <w:style w:type="paragraph" w:customStyle="1" w:styleId="348FA061EE3C49ACAE41AEBD74E67BFB45">
    <w:name w:val="348FA061EE3C49ACAE41AEBD74E67BFB45"/>
    <w:rsid w:val="004002FD"/>
    <w:rPr>
      <w:rFonts w:eastAsiaTheme="minorHAnsi"/>
    </w:rPr>
  </w:style>
  <w:style w:type="paragraph" w:customStyle="1" w:styleId="A36C754F31F44FAB8CA89BBA09E91DAB44">
    <w:name w:val="A36C754F31F44FAB8CA89BBA09E91DAB44"/>
    <w:rsid w:val="004002FD"/>
    <w:rPr>
      <w:rFonts w:eastAsiaTheme="minorHAnsi"/>
    </w:rPr>
  </w:style>
  <w:style w:type="paragraph" w:customStyle="1" w:styleId="5E6E5BFE325243B99A437EBE6734EE8342">
    <w:name w:val="5E6E5BFE325243B99A437EBE6734EE8342"/>
    <w:rsid w:val="004002FD"/>
    <w:rPr>
      <w:rFonts w:eastAsiaTheme="minorHAnsi"/>
    </w:rPr>
  </w:style>
  <w:style w:type="paragraph" w:customStyle="1" w:styleId="8BFBF4B9CAF84A3E9019E5F9BFB7EDBA22">
    <w:name w:val="8BFBF4B9CAF84A3E9019E5F9BFB7EDBA22"/>
    <w:rsid w:val="004002FD"/>
    <w:rPr>
      <w:rFonts w:eastAsiaTheme="minorHAnsi"/>
    </w:rPr>
  </w:style>
  <w:style w:type="paragraph" w:customStyle="1" w:styleId="E2A9B0A6EF7F4D269EE1E0DCC0D2F27421">
    <w:name w:val="E2A9B0A6EF7F4D269EE1E0DCC0D2F27421"/>
    <w:rsid w:val="004002FD"/>
    <w:rPr>
      <w:rFonts w:eastAsiaTheme="minorHAnsi"/>
    </w:rPr>
  </w:style>
  <w:style w:type="paragraph" w:customStyle="1" w:styleId="3D85344DC7FE420E9D156A3EA472580F22">
    <w:name w:val="3D85344DC7FE420E9D156A3EA472580F22"/>
    <w:rsid w:val="004002FD"/>
    <w:rPr>
      <w:rFonts w:eastAsiaTheme="minorHAnsi"/>
    </w:rPr>
  </w:style>
  <w:style w:type="paragraph" w:customStyle="1" w:styleId="480EC0956E414A1EB754429E14ECECE622">
    <w:name w:val="480EC0956E414A1EB754429E14ECECE622"/>
    <w:rsid w:val="004002FD"/>
    <w:rPr>
      <w:rFonts w:eastAsiaTheme="minorHAnsi"/>
    </w:rPr>
  </w:style>
  <w:style w:type="paragraph" w:customStyle="1" w:styleId="1243330EA41B46E3954A8E47D41604AE22">
    <w:name w:val="1243330EA41B46E3954A8E47D41604AE22"/>
    <w:rsid w:val="004002FD"/>
    <w:rPr>
      <w:rFonts w:eastAsiaTheme="minorHAnsi"/>
    </w:rPr>
  </w:style>
  <w:style w:type="paragraph" w:customStyle="1" w:styleId="F21F786445334A25B289521284E86A4F22">
    <w:name w:val="F21F786445334A25B289521284E86A4F22"/>
    <w:rsid w:val="004002FD"/>
    <w:rPr>
      <w:rFonts w:eastAsiaTheme="minorHAnsi"/>
    </w:rPr>
  </w:style>
  <w:style w:type="paragraph" w:customStyle="1" w:styleId="CA2FAA98065D45E6A7B7DF7E49ADF1522">
    <w:name w:val="CA2FAA98065D45E6A7B7DF7E49ADF1522"/>
    <w:rsid w:val="004002FD"/>
    <w:rPr>
      <w:rFonts w:eastAsiaTheme="minorHAnsi"/>
    </w:rPr>
  </w:style>
  <w:style w:type="paragraph" w:customStyle="1" w:styleId="5040FA43E6264A4AA0AB784B14CB14912">
    <w:name w:val="5040FA43E6264A4AA0AB784B14CB14912"/>
    <w:rsid w:val="004002FD"/>
    <w:rPr>
      <w:rFonts w:eastAsiaTheme="minorHAnsi"/>
    </w:rPr>
  </w:style>
  <w:style w:type="paragraph" w:customStyle="1" w:styleId="2C02C55783654B578358EE5D045970092">
    <w:name w:val="2C02C55783654B578358EE5D045970092"/>
    <w:rsid w:val="004002FD"/>
    <w:rPr>
      <w:rFonts w:eastAsiaTheme="minorHAnsi"/>
    </w:rPr>
  </w:style>
  <w:style w:type="paragraph" w:customStyle="1" w:styleId="266E0BA7C6BD49539E62F46A8840D3FE2">
    <w:name w:val="266E0BA7C6BD49539E62F46A8840D3FE2"/>
    <w:rsid w:val="004002FD"/>
    <w:rPr>
      <w:rFonts w:eastAsiaTheme="minorHAnsi"/>
    </w:rPr>
  </w:style>
  <w:style w:type="paragraph" w:customStyle="1" w:styleId="8A9DB052E34D42839905D32D79CA14332">
    <w:name w:val="8A9DB052E34D42839905D32D79CA14332"/>
    <w:rsid w:val="004002FD"/>
    <w:rPr>
      <w:rFonts w:eastAsiaTheme="minorHAnsi"/>
    </w:rPr>
  </w:style>
  <w:style w:type="paragraph" w:customStyle="1" w:styleId="ADD35C9E239D4C729F9378280FDE32392">
    <w:name w:val="ADD35C9E239D4C729F9378280FDE32392"/>
    <w:rsid w:val="004002FD"/>
    <w:rPr>
      <w:rFonts w:eastAsiaTheme="minorHAnsi"/>
    </w:rPr>
  </w:style>
  <w:style w:type="paragraph" w:customStyle="1" w:styleId="46BB3A84DF8E41CEB6D219A67AFC1A8A2">
    <w:name w:val="46BB3A84DF8E41CEB6D219A67AFC1A8A2"/>
    <w:rsid w:val="004002FD"/>
    <w:rPr>
      <w:rFonts w:eastAsiaTheme="minorHAnsi"/>
    </w:rPr>
  </w:style>
  <w:style w:type="paragraph" w:customStyle="1" w:styleId="2665BF6E177D452C9170CC5CD7FAC79F2">
    <w:name w:val="2665BF6E177D452C9170CC5CD7FAC79F2"/>
    <w:rsid w:val="004002FD"/>
    <w:rPr>
      <w:rFonts w:eastAsiaTheme="minorHAnsi"/>
    </w:rPr>
  </w:style>
  <w:style w:type="paragraph" w:customStyle="1" w:styleId="E2DA92E8149247B0B9730B2492E8B80B5">
    <w:name w:val="E2DA92E8149247B0B9730B2492E8B80B5"/>
    <w:rsid w:val="004002FD"/>
    <w:rPr>
      <w:rFonts w:eastAsiaTheme="minorHAnsi"/>
    </w:rPr>
  </w:style>
  <w:style w:type="paragraph" w:customStyle="1" w:styleId="DC12A0D6EDED49C0A10078A69BFB01E55">
    <w:name w:val="DC12A0D6EDED49C0A10078A69BFB01E55"/>
    <w:rsid w:val="004002FD"/>
    <w:rPr>
      <w:rFonts w:eastAsiaTheme="minorHAnsi"/>
    </w:rPr>
  </w:style>
  <w:style w:type="paragraph" w:customStyle="1" w:styleId="FA43342FDB6E43F7A67C03E237173D4B5">
    <w:name w:val="FA43342FDB6E43F7A67C03E237173D4B5"/>
    <w:rsid w:val="004002FD"/>
    <w:rPr>
      <w:rFonts w:eastAsiaTheme="minorHAnsi"/>
    </w:rPr>
  </w:style>
  <w:style w:type="paragraph" w:customStyle="1" w:styleId="E6574D92F2B7446181D4674FFD1DD30E1">
    <w:name w:val="E6574D92F2B7446181D4674FFD1DD30E1"/>
    <w:rsid w:val="004002FD"/>
    <w:rPr>
      <w:rFonts w:eastAsiaTheme="minorHAnsi"/>
    </w:rPr>
  </w:style>
  <w:style w:type="paragraph" w:customStyle="1" w:styleId="715BDEFB42AF442E9EA872C3055B76AA5">
    <w:name w:val="715BDEFB42AF442E9EA872C3055B76AA5"/>
    <w:rsid w:val="004002FD"/>
    <w:rPr>
      <w:rFonts w:eastAsiaTheme="minorHAnsi"/>
    </w:rPr>
  </w:style>
  <w:style w:type="paragraph" w:customStyle="1" w:styleId="239DFE13418749FF8311C3F4E25514055">
    <w:name w:val="239DFE13418749FF8311C3F4E25514055"/>
    <w:rsid w:val="004002FD"/>
    <w:rPr>
      <w:rFonts w:eastAsiaTheme="minorHAnsi"/>
    </w:rPr>
  </w:style>
  <w:style w:type="paragraph" w:customStyle="1" w:styleId="2BF3BB7ACAA34EFF9E664CE7CFA14B5F1">
    <w:name w:val="2BF3BB7ACAA34EFF9E664CE7CFA14B5F1"/>
    <w:rsid w:val="004002FD"/>
    <w:rPr>
      <w:rFonts w:eastAsiaTheme="minorHAnsi"/>
    </w:rPr>
  </w:style>
  <w:style w:type="paragraph" w:customStyle="1" w:styleId="38E8935606114CE0B772EF5E78D872235">
    <w:name w:val="38E8935606114CE0B772EF5E78D872235"/>
    <w:rsid w:val="004002FD"/>
    <w:rPr>
      <w:rFonts w:eastAsiaTheme="minorHAnsi"/>
    </w:rPr>
  </w:style>
  <w:style w:type="paragraph" w:customStyle="1" w:styleId="E93DE6F5244846DCA6D0F06644F90DF05">
    <w:name w:val="E93DE6F5244846DCA6D0F06644F90DF05"/>
    <w:rsid w:val="004002FD"/>
    <w:rPr>
      <w:rFonts w:eastAsiaTheme="minorHAnsi"/>
    </w:rPr>
  </w:style>
  <w:style w:type="paragraph" w:customStyle="1" w:styleId="5D51C465AD074E1E8F5CD53EB16D55A51">
    <w:name w:val="5D51C465AD074E1E8F5CD53EB16D55A51"/>
    <w:rsid w:val="004002FD"/>
    <w:rPr>
      <w:rFonts w:eastAsiaTheme="minorHAnsi"/>
    </w:rPr>
  </w:style>
  <w:style w:type="paragraph" w:customStyle="1" w:styleId="3D68BEEF8B6C44EC88A9F35B5BAC38E8">
    <w:name w:val="3D68BEEF8B6C44EC88A9F35B5BAC38E8"/>
    <w:rsid w:val="004002FD"/>
    <w:rPr>
      <w:rFonts w:eastAsiaTheme="minorHAnsi"/>
    </w:rPr>
  </w:style>
  <w:style w:type="paragraph" w:customStyle="1" w:styleId="1720DC3DD6884E40B711410A0515C864">
    <w:name w:val="1720DC3DD6884E40B711410A0515C864"/>
    <w:rsid w:val="004002FD"/>
    <w:rPr>
      <w:rFonts w:eastAsiaTheme="minorHAnsi"/>
    </w:rPr>
  </w:style>
  <w:style w:type="paragraph" w:customStyle="1" w:styleId="42EB210FBD484D889988FAB7D975D536">
    <w:name w:val="42EB210FBD484D889988FAB7D975D536"/>
    <w:rsid w:val="004002FD"/>
    <w:rPr>
      <w:rFonts w:eastAsiaTheme="minorHAnsi"/>
    </w:rPr>
  </w:style>
  <w:style w:type="paragraph" w:customStyle="1" w:styleId="E5A991E40DA843B5AEA4AB8BA1BBB90D">
    <w:name w:val="E5A991E40DA843B5AEA4AB8BA1BBB90D"/>
    <w:rsid w:val="004002FD"/>
  </w:style>
  <w:style w:type="paragraph" w:customStyle="1" w:styleId="7F20E53F05054FD48C3138486A804A2C">
    <w:name w:val="7F20E53F05054FD48C3138486A804A2C"/>
    <w:rsid w:val="004002FD"/>
  </w:style>
  <w:style w:type="paragraph" w:customStyle="1" w:styleId="A6B3BECC179A4F5BAEC1A85C9025D4E8">
    <w:name w:val="A6B3BECC179A4F5BAEC1A85C9025D4E8"/>
    <w:rsid w:val="004002FD"/>
  </w:style>
  <w:style w:type="paragraph" w:customStyle="1" w:styleId="60B6BE00E6784EA58FE2CA86F337E9AA">
    <w:name w:val="60B6BE00E6784EA58FE2CA86F337E9AA"/>
    <w:rsid w:val="004002FD"/>
  </w:style>
  <w:style w:type="paragraph" w:customStyle="1" w:styleId="615FE08BC937459FBED6C24DCE03247C">
    <w:name w:val="615FE08BC937459FBED6C24DCE03247C"/>
    <w:rsid w:val="004002FD"/>
  </w:style>
  <w:style w:type="paragraph" w:customStyle="1" w:styleId="9CE3BBFB8AEC450EBE6DE7840595E557">
    <w:name w:val="9CE3BBFB8AEC450EBE6DE7840595E557"/>
    <w:rsid w:val="004002FD"/>
  </w:style>
  <w:style w:type="paragraph" w:customStyle="1" w:styleId="285D3218C31F4B85B95D72096BCD3D78">
    <w:name w:val="285D3218C31F4B85B95D72096BCD3D78"/>
    <w:rsid w:val="004002FD"/>
  </w:style>
  <w:style w:type="paragraph" w:customStyle="1" w:styleId="614E74E23B434DF397604122441A92ED">
    <w:name w:val="614E74E23B434DF397604122441A92ED"/>
    <w:rsid w:val="004002FD"/>
  </w:style>
  <w:style w:type="paragraph" w:customStyle="1" w:styleId="34F5B11FB5A7402FBF46F3B4EE72D8BF">
    <w:name w:val="34F5B11FB5A7402FBF46F3B4EE72D8BF"/>
    <w:rsid w:val="004002FD"/>
  </w:style>
  <w:style w:type="paragraph" w:customStyle="1" w:styleId="1F5B92A327CE4034B9C512DAFE2076E7">
    <w:name w:val="1F5B92A327CE4034B9C512DAFE2076E7"/>
    <w:rsid w:val="004002FD"/>
  </w:style>
  <w:style w:type="paragraph" w:customStyle="1" w:styleId="A98855E3A8304AA997E51A91DF1F5A88">
    <w:name w:val="A98855E3A8304AA997E51A91DF1F5A88"/>
    <w:rsid w:val="004002FD"/>
  </w:style>
  <w:style w:type="paragraph" w:customStyle="1" w:styleId="9B780AAD854F404A987A171AED154D3E">
    <w:name w:val="9B780AAD854F404A987A171AED154D3E"/>
    <w:rsid w:val="004002FD"/>
  </w:style>
  <w:style w:type="paragraph" w:customStyle="1" w:styleId="3FF56AE117974DFAA7ED23FB22CFE4FB">
    <w:name w:val="3FF56AE117974DFAA7ED23FB22CFE4FB"/>
    <w:rsid w:val="004002FD"/>
  </w:style>
  <w:style w:type="paragraph" w:customStyle="1" w:styleId="95577E68E0AF403BB5CF2606572BC9DF">
    <w:name w:val="95577E68E0AF403BB5CF2606572BC9DF"/>
    <w:rsid w:val="004002FD"/>
  </w:style>
  <w:style w:type="paragraph" w:customStyle="1" w:styleId="A1F4D025364542AF95EAABB3F1C09E0B">
    <w:name w:val="A1F4D025364542AF95EAABB3F1C09E0B"/>
    <w:rsid w:val="004002FD"/>
  </w:style>
  <w:style w:type="paragraph" w:customStyle="1" w:styleId="EF804C170870411BB5EBC25A94204B50">
    <w:name w:val="EF804C170870411BB5EBC25A94204B50"/>
    <w:rsid w:val="004002FD"/>
  </w:style>
  <w:style w:type="paragraph" w:customStyle="1" w:styleId="E7B9E02F5DFD47149D8FA91562BCC4D764">
    <w:name w:val="E7B9E02F5DFD47149D8FA91562BCC4D764"/>
    <w:rsid w:val="004002FD"/>
    <w:rPr>
      <w:rFonts w:eastAsiaTheme="minorHAnsi"/>
    </w:rPr>
  </w:style>
  <w:style w:type="paragraph" w:customStyle="1" w:styleId="348FA061EE3C49ACAE41AEBD74E67BFB46">
    <w:name w:val="348FA061EE3C49ACAE41AEBD74E67BFB46"/>
    <w:rsid w:val="004002FD"/>
    <w:rPr>
      <w:rFonts w:eastAsiaTheme="minorHAnsi"/>
    </w:rPr>
  </w:style>
  <w:style w:type="paragraph" w:customStyle="1" w:styleId="A36C754F31F44FAB8CA89BBA09E91DAB45">
    <w:name w:val="A36C754F31F44FAB8CA89BBA09E91DAB45"/>
    <w:rsid w:val="004002FD"/>
    <w:rPr>
      <w:rFonts w:eastAsiaTheme="minorHAnsi"/>
    </w:rPr>
  </w:style>
  <w:style w:type="paragraph" w:customStyle="1" w:styleId="5E6E5BFE325243B99A437EBE6734EE8343">
    <w:name w:val="5E6E5BFE325243B99A437EBE6734EE8343"/>
    <w:rsid w:val="004002FD"/>
    <w:rPr>
      <w:rFonts w:eastAsiaTheme="minorHAnsi"/>
    </w:rPr>
  </w:style>
  <w:style w:type="paragraph" w:customStyle="1" w:styleId="8BFBF4B9CAF84A3E9019E5F9BFB7EDBA23">
    <w:name w:val="8BFBF4B9CAF84A3E9019E5F9BFB7EDBA23"/>
    <w:rsid w:val="004002FD"/>
    <w:rPr>
      <w:rFonts w:eastAsiaTheme="minorHAnsi"/>
    </w:rPr>
  </w:style>
  <w:style w:type="paragraph" w:customStyle="1" w:styleId="E2A9B0A6EF7F4D269EE1E0DCC0D2F27422">
    <w:name w:val="E2A9B0A6EF7F4D269EE1E0DCC0D2F27422"/>
    <w:rsid w:val="004002FD"/>
    <w:rPr>
      <w:rFonts w:eastAsiaTheme="minorHAnsi"/>
    </w:rPr>
  </w:style>
  <w:style w:type="paragraph" w:customStyle="1" w:styleId="3D85344DC7FE420E9D156A3EA472580F23">
    <w:name w:val="3D85344DC7FE420E9D156A3EA472580F23"/>
    <w:rsid w:val="004002FD"/>
    <w:rPr>
      <w:rFonts w:eastAsiaTheme="minorHAnsi"/>
    </w:rPr>
  </w:style>
  <w:style w:type="paragraph" w:customStyle="1" w:styleId="480EC0956E414A1EB754429E14ECECE623">
    <w:name w:val="480EC0956E414A1EB754429E14ECECE623"/>
    <w:rsid w:val="004002FD"/>
    <w:rPr>
      <w:rFonts w:eastAsiaTheme="minorHAnsi"/>
    </w:rPr>
  </w:style>
  <w:style w:type="paragraph" w:customStyle="1" w:styleId="1243330EA41B46E3954A8E47D41604AE23">
    <w:name w:val="1243330EA41B46E3954A8E47D41604AE23"/>
    <w:rsid w:val="004002FD"/>
    <w:rPr>
      <w:rFonts w:eastAsiaTheme="minorHAnsi"/>
    </w:rPr>
  </w:style>
  <w:style w:type="paragraph" w:customStyle="1" w:styleId="F21F786445334A25B289521284E86A4F23">
    <w:name w:val="F21F786445334A25B289521284E86A4F23"/>
    <w:rsid w:val="004002FD"/>
    <w:rPr>
      <w:rFonts w:eastAsiaTheme="minorHAnsi"/>
    </w:rPr>
  </w:style>
  <w:style w:type="paragraph" w:customStyle="1" w:styleId="CA2FAA98065D45E6A7B7DF7E49ADF1523">
    <w:name w:val="CA2FAA98065D45E6A7B7DF7E49ADF1523"/>
    <w:rsid w:val="004002FD"/>
    <w:rPr>
      <w:rFonts w:eastAsiaTheme="minorHAnsi"/>
    </w:rPr>
  </w:style>
  <w:style w:type="paragraph" w:customStyle="1" w:styleId="5040FA43E6264A4AA0AB784B14CB14913">
    <w:name w:val="5040FA43E6264A4AA0AB784B14CB14913"/>
    <w:rsid w:val="004002FD"/>
    <w:rPr>
      <w:rFonts w:eastAsiaTheme="minorHAnsi"/>
    </w:rPr>
  </w:style>
  <w:style w:type="paragraph" w:customStyle="1" w:styleId="2C02C55783654B578358EE5D045970093">
    <w:name w:val="2C02C55783654B578358EE5D045970093"/>
    <w:rsid w:val="004002FD"/>
    <w:rPr>
      <w:rFonts w:eastAsiaTheme="minorHAnsi"/>
    </w:rPr>
  </w:style>
  <w:style w:type="paragraph" w:customStyle="1" w:styleId="266E0BA7C6BD49539E62F46A8840D3FE3">
    <w:name w:val="266E0BA7C6BD49539E62F46A8840D3FE3"/>
    <w:rsid w:val="004002FD"/>
    <w:rPr>
      <w:rFonts w:eastAsiaTheme="minorHAnsi"/>
    </w:rPr>
  </w:style>
  <w:style w:type="paragraph" w:customStyle="1" w:styleId="8A9DB052E34D42839905D32D79CA14333">
    <w:name w:val="8A9DB052E34D42839905D32D79CA14333"/>
    <w:rsid w:val="004002FD"/>
    <w:rPr>
      <w:rFonts w:eastAsiaTheme="minorHAnsi"/>
    </w:rPr>
  </w:style>
  <w:style w:type="paragraph" w:customStyle="1" w:styleId="ADD35C9E239D4C729F9378280FDE32393">
    <w:name w:val="ADD35C9E239D4C729F9378280FDE32393"/>
    <w:rsid w:val="004002FD"/>
    <w:rPr>
      <w:rFonts w:eastAsiaTheme="minorHAnsi"/>
    </w:rPr>
  </w:style>
  <w:style w:type="paragraph" w:customStyle="1" w:styleId="46BB3A84DF8E41CEB6D219A67AFC1A8A3">
    <w:name w:val="46BB3A84DF8E41CEB6D219A67AFC1A8A3"/>
    <w:rsid w:val="004002FD"/>
    <w:rPr>
      <w:rFonts w:eastAsiaTheme="minorHAnsi"/>
    </w:rPr>
  </w:style>
  <w:style w:type="paragraph" w:customStyle="1" w:styleId="2665BF6E177D452C9170CC5CD7FAC79F3">
    <w:name w:val="2665BF6E177D452C9170CC5CD7FAC79F3"/>
    <w:rsid w:val="004002FD"/>
    <w:rPr>
      <w:rFonts w:eastAsiaTheme="minorHAnsi"/>
    </w:rPr>
  </w:style>
  <w:style w:type="paragraph" w:customStyle="1" w:styleId="7F20E53F05054FD48C3138486A804A2C1">
    <w:name w:val="7F20E53F05054FD48C3138486A804A2C1"/>
    <w:rsid w:val="004002FD"/>
    <w:rPr>
      <w:rFonts w:eastAsiaTheme="minorHAnsi"/>
    </w:rPr>
  </w:style>
  <w:style w:type="paragraph" w:customStyle="1" w:styleId="3FF56AE117974DFAA7ED23FB22CFE4FB1">
    <w:name w:val="3FF56AE117974DFAA7ED23FB22CFE4FB1"/>
    <w:rsid w:val="004002FD"/>
    <w:rPr>
      <w:rFonts w:eastAsiaTheme="minorHAnsi"/>
    </w:rPr>
  </w:style>
  <w:style w:type="paragraph" w:customStyle="1" w:styleId="A6B3BECC179A4F5BAEC1A85C9025D4E81">
    <w:name w:val="A6B3BECC179A4F5BAEC1A85C9025D4E81"/>
    <w:rsid w:val="004002FD"/>
    <w:rPr>
      <w:rFonts w:eastAsiaTheme="minorHAnsi"/>
    </w:rPr>
  </w:style>
  <w:style w:type="paragraph" w:customStyle="1" w:styleId="615FE08BC937459FBED6C24DCE03247C1">
    <w:name w:val="615FE08BC937459FBED6C24DCE03247C1"/>
    <w:rsid w:val="004002FD"/>
    <w:rPr>
      <w:rFonts w:eastAsiaTheme="minorHAnsi"/>
    </w:rPr>
  </w:style>
  <w:style w:type="paragraph" w:customStyle="1" w:styleId="95577E68E0AF403BB5CF2606572BC9DF1">
    <w:name w:val="95577E68E0AF403BB5CF2606572BC9DF1"/>
    <w:rsid w:val="004002FD"/>
    <w:rPr>
      <w:rFonts w:eastAsiaTheme="minorHAnsi"/>
    </w:rPr>
  </w:style>
  <w:style w:type="paragraph" w:customStyle="1" w:styleId="9CE3BBFB8AEC450EBE6DE7840595E5571">
    <w:name w:val="9CE3BBFB8AEC450EBE6DE7840595E5571"/>
    <w:rsid w:val="004002FD"/>
    <w:rPr>
      <w:rFonts w:eastAsiaTheme="minorHAnsi"/>
    </w:rPr>
  </w:style>
  <w:style w:type="paragraph" w:customStyle="1" w:styleId="285D3218C31F4B85B95D72096BCD3D781">
    <w:name w:val="285D3218C31F4B85B95D72096BCD3D781"/>
    <w:rsid w:val="004002FD"/>
    <w:rPr>
      <w:rFonts w:eastAsiaTheme="minorHAnsi"/>
    </w:rPr>
  </w:style>
  <w:style w:type="paragraph" w:customStyle="1" w:styleId="614E74E23B434DF397604122441A92ED1">
    <w:name w:val="614E74E23B434DF397604122441A92ED1"/>
    <w:rsid w:val="004002FD"/>
    <w:rPr>
      <w:rFonts w:eastAsiaTheme="minorHAnsi"/>
    </w:rPr>
  </w:style>
  <w:style w:type="paragraph" w:customStyle="1" w:styleId="A1F4D025364542AF95EAABB3F1C09E0B1">
    <w:name w:val="A1F4D025364542AF95EAABB3F1C09E0B1"/>
    <w:rsid w:val="004002FD"/>
    <w:rPr>
      <w:rFonts w:eastAsiaTheme="minorHAnsi"/>
    </w:rPr>
  </w:style>
  <w:style w:type="paragraph" w:customStyle="1" w:styleId="34F5B11FB5A7402FBF46F3B4EE72D8BF1">
    <w:name w:val="34F5B11FB5A7402FBF46F3B4EE72D8BF1"/>
    <w:rsid w:val="004002FD"/>
    <w:rPr>
      <w:rFonts w:eastAsiaTheme="minorHAnsi"/>
    </w:rPr>
  </w:style>
  <w:style w:type="paragraph" w:customStyle="1" w:styleId="1F5B92A327CE4034B9C512DAFE2076E71">
    <w:name w:val="1F5B92A327CE4034B9C512DAFE2076E71"/>
    <w:rsid w:val="004002FD"/>
    <w:rPr>
      <w:rFonts w:eastAsiaTheme="minorHAnsi"/>
    </w:rPr>
  </w:style>
  <w:style w:type="paragraph" w:customStyle="1" w:styleId="A98855E3A8304AA997E51A91DF1F5A881">
    <w:name w:val="A98855E3A8304AA997E51A91DF1F5A881"/>
    <w:rsid w:val="004002FD"/>
    <w:rPr>
      <w:rFonts w:eastAsiaTheme="minorHAnsi"/>
    </w:rPr>
  </w:style>
  <w:style w:type="paragraph" w:customStyle="1" w:styleId="EF804C170870411BB5EBC25A94204B501">
    <w:name w:val="EF804C170870411BB5EBC25A94204B501"/>
    <w:rsid w:val="004002FD"/>
    <w:rPr>
      <w:rFonts w:eastAsiaTheme="minorHAnsi"/>
    </w:rPr>
  </w:style>
  <w:style w:type="paragraph" w:customStyle="1" w:styleId="9B780AAD854F404A987A171AED154D3E1">
    <w:name w:val="9B780AAD854F404A987A171AED154D3E1"/>
    <w:rsid w:val="004002FD"/>
    <w:rPr>
      <w:rFonts w:eastAsiaTheme="minorHAnsi"/>
    </w:rPr>
  </w:style>
  <w:style w:type="paragraph" w:customStyle="1" w:styleId="3D68BEEF8B6C44EC88A9F35B5BAC38E81">
    <w:name w:val="3D68BEEF8B6C44EC88A9F35B5BAC38E81"/>
    <w:rsid w:val="004002FD"/>
    <w:rPr>
      <w:rFonts w:eastAsiaTheme="minorHAnsi"/>
    </w:rPr>
  </w:style>
  <w:style w:type="paragraph" w:customStyle="1" w:styleId="1720DC3DD6884E40B711410A0515C8641">
    <w:name w:val="1720DC3DD6884E40B711410A0515C8641"/>
    <w:rsid w:val="004002FD"/>
    <w:rPr>
      <w:rFonts w:eastAsiaTheme="minorHAnsi"/>
    </w:rPr>
  </w:style>
  <w:style w:type="paragraph" w:customStyle="1" w:styleId="42EB210FBD484D889988FAB7D975D5361">
    <w:name w:val="42EB210FBD484D889988FAB7D975D5361"/>
    <w:rsid w:val="004002FD"/>
    <w:rPr>
      <w:rFonts w:eastAsiaTheme="minorHAnsi"/>
    </w:rPr>
  </w:style>
  <w:style w:type="paragraph" w:customStyle="1" w:styleId="41321DD237A44470BDE60AAFF2309245">
    <w:name w:val="41321DD237A44470BDE60AAFF2309245"/>
    <w:rsid w:val="004002FD"/>
  </w:style>
  <w:style w:type="paragraph" w:customStyle="1" w:styleId="229BB95FBE2A4CBBA4376F347D97A91C">
    <w:name w:val="229BB95FBE2A4CBBA4376F347D97A91C"/>
    <w:rsid w:val="004002FD"/>
  </w:style>
  <w:style w:type="paragraph" w:customStyle="1" w:styleId="83D8CE1B1CE34FDBA32C661C45ECEF00">
    <w:name w:val="83D8CE1B1CE34FDBA32C661C45ECEF00"/>
    <w:rsid w:val="004002FD"/>
  </w:style>
  <w:style w:type="paragraph" w:customStyle="1" w:styleId="82F95467316742119C487C5EEAB5E8AC">
    <w:name w:val="82F95467316742119C487C5EEAB5E8AC"/>
    <w:rsid w:val="004002FD"/>
  </w:style>
  <w:style w:type="paragraph" w:customStyle="1" w:styleId="315395FD31CE483B8FAF0FE493046F8E">
    <w:name w:val="315395FD31CE483B8FAF0FE493046F8E"/>
    <w:rsid w:val="004002FD"/>
  </w:style>
  <w:style w:type="paragraph" w:customStyle="1" w:styleId="BF8BDEFD2599455197FC3DC4C671102F">
    <w:name w:val="BF8BDEFD2599455197FC3DC4C671102F"/>
    <w:rsid w:val="004002FD"/>
  </w:style>
  <w:style w:type="paragraph" w:customStyle="1" w:styleId="796C9F8A2E294085A2FCFA5D87DAC326">
    <w:name w:val="796C9F8A2E294085A2FCFA5D87DAC326"/>
    <w:rsid w:val="004002FD"/>
  </w:style>
  <w:style w:type="paragraph" w:customStyle="1" w:styleId="8C9615B7F60442209E2D26AF6C7BF365">
    <w:name w:val="8C9615B7F60442209E2D26AF6C7BF365"/>
    <w:rsid w:val="004002FD"/>
  </w:style>
  <w:style w:type="paragraph" w:customStyle="1" w:styleId="EF6D206464194EEEB6A2DFCF77B4DF9E">
    <w:name w:val="EF6D206464194EEEB6A2DFCF77B4DF9E"/>
    <w:rsid w:val="004002FD"/>
  </w:style>
  <w:style w:type="paragraph" w:customStyle="1" w:styleId="B8D6FEF98A4F49819C044B9170D962EC">
    <w:name w:val="B8D6FEF98A4F49819C044B9170D962EC"/>
    <w:rsid w:val="004002FD"/>
  </w:style>
  <w:style w:type="paragraph" w:customStyle="1" w:styleId="C1453459BFCE4D248F5D340B4790E312">
    <w:name w:val="C1453459BFCE4D248F5D340B4790E312"/>
    <w:rsid w:val="004002FD"/>
  </w:style>
  <w:style w:type="paragraph" w:customStyle="1" w:styleId="D72E09E4BDC944A68476ED3F4C16F58A">
    <w:name w:val="D72E09E4BDC944A68476ED3F4C16F58A"/>
    <w:rsid w:val="004002FD"/>
  </w:style>
  <w:style w:type="paragraph" w:customStyle="1" w:styleId="1F246B26787E496DB5BF1F5CAD171E53">
    <w:name w:val="1F246B26787E496DB5BF1F5CAD171E53"/>
    <w:rsid w:val="004002FD"/>
  </w:style>
  <w:style w:type="paragraph" w:customStyle="1" w:styleId="43A64285CF7D46F295FA42BE4979A602">
    <w:name w:val="43A64285CF7D46F295FA42BE4979A602"/>
    <w:rsid w:val="004002FD"/>
  </w:style>
  <w:style w:type="paragraph" w:customStyle="1" w:styleId="C3CA0DC01994428ABFEA71FB048ECB6B">
    <w:name w:val="C3CA0DC01994428ABFEA71FB048ECB6B"/>
    <w:rsid w:val="004002FD"/>
  </w:style>
  <w:style w:type="paragraph" w:customStyle="1" w:styleId="532234922CFB4A20A649AA854E3716D1">
    <w:name w:val="532234922CFB4A20A649AA854E3716D1"/>
    <w:rsid w:val="004002FD"/>
  </w:style>
  <w:style w:type="paragraph" w:customStyle="1" w:styleId="9632C59AAC49465A9EE8E223281432B3">
    <w:name w:val="9632C59AAC49465A9EE8E223281432B3"/>
    <w:rsid w:val="004002FD"/>
  </w:style>
  <w:style w:type="paragraph" w:customStyle="1" w:styleId="1E3348EB812E4D05B82F4FDF0BDB42F6">
    <w:name w:val="1E3348EB812E4D05B82F4FDF0BDB42F6"/>
    <w:rsid w:val="004002FD"/>
  </w:style>
  <w:style w:type="paragraph" w:customStyle="1" w:styleId="F6BEF028C26343E9BEDD5D525B8BD8A5">
    <w:name w:val="F6BEF028C26343E9BEDD5D525B8BD8A5"/>
    <w:rsid w:val="004002FD"/>
  </w:style>
  <w:style w:type="paragraph" w:customStyle="1" w:styleId="BA27D6DAC42346EFA49AE4556F0B5D9D">
    <w:name w:val="BA27D6DAC42346EFA49AE4556F0B5D9D"/>
    <w:rsid w:val="004002FD"/>
  </w:style>
  <w:style w:type="paragraph" w:customStyle="1" w:styleId="E7B9E02F5DFD47149D8FA91562BCC4D765">
    <w:name w:val="E7B9E02F5DFD47149D8FA91562BCC4D765"/>
    <w:rsid w:val="004002FD"/>
    <w:rPr>
      <w:rFonts w:eastAsiaTheme="minorHAnsi"/>
    </w:rPr>
  </w:style>
  <w:style w:type="paragraph" w:customStyle="1" w:styleId="348FA061EE3C49ACAE41AEBD74E67BFB47">
    <w:name w:val="348FA061EE3C49ACAE41AEBD74E67BFB47"/>
    <w:rsid w:val="004002FD"/>
    <w:rPr>
      <w:rFonts w:eastAsiaTheme="minorHAnsi"/>
    </w:rPr>
  </w:style>
  <w:style w:type="paragraph" w:customStyle="1" w:styleId="A36C754F31F44FAB8CA89BBA09E91DAB46">
    <w:name w:val="A36C754F31F44FAB8CA89BBA09E91DAB46"/>
    <w:rsid w:val="004002FD"/>
    <w:rPr>
      <w:rFonts w:eastAsiaTheme="minorHAnsi"/>
    </w:rPr>
  </w:style>
  <w:style w:type="paragraph" w:customStyle="1" w:styleId="5E6E5BFE325243B99A437EBE6734EE8344">
    <w:name w:val="5E6E5BFE325243B99A437EBE6734EE8344"/>
    <w:rsid w:val="004002FD"/>
    <w:rPr>
      <w:rFonts w:eastAsiaTheme="minorHAnsi"/>
    </w:rPr>
  </w:style>
  <w:style w:type="paragraph" w:customStyle="1" w:styleId="8BFBF4B9CAF84A3E9019E5F9BFB7EDBA24">
    <w:name w:val="8BFBF4B9CAF84A3E9019E5F9BFB7EDBA24"/>
    <w:rsid w:val="004002FD"/>
    <w:rPr>
      <w:rFonts w:eastAsiaTheme="minorHAnsi"/>
    </w:rPr>
  </w:style>
  <w:style w:type="paragraph" w:customStyle="1" w:styleId="E2A9B0A6EF7F4D269EE1E0DCC0D2F27423">
    <w:name w:val="E2A9B0A6EF7F4D269EE1E0DCC0D2F27423"/>
    <w:rsid w:val="004002FD"/>
    <w:rPr>
      <w:rFonts w:eastAsiaTheme="minorHAnsi"/>
    </w:rPr>
  </w:style>
  <w:style w:type="paragraph" w:customStyle="1" w:styleId="3D85344DC7FE420E9D156A3EA472580F24">
    <w:name w:val="3D85344DC7FE420E9D156A3EA472580F24"/>
    <w:rsid w:val="004002FD"/>
    <w:rPr>
      <w:rFonts w:eastAsiaTheme="minorHAnsi"/>
    </w:rPr>
  </w:style>
  <w:style w:type="paragraph" w:customStyle="1" w:styleId="480EC0956E414A1EB754429E14ECECE624">
    <w:name w:val="480EC0956E414A1EB754429E14ECECE624"/>
    <w:rsid w:val="004002FD"/>
    <w:rPr>
      <w:rFonts w:eastAsiaTheme="minorHAnsi"/>
    </w:rPr>
  </w:style>
  <w:style w:type="paragraph" w:customStyle="1" w:styleId="1243330EA41B46E3954A8E47D41604AE24">
    <w:name w:val="1243330EA41B46E3954A8E47D41604AE24"/>
    <w:rsid w:val="004002FD"/>
    <w:rPr>
      <w:rFonts w:eastAsiaTheme="minorHAnsi"/>
    </w:rPr>
  </w:style>
  <w:style w:type="paragraph" w:customStyle="1" w:styleId="F21F786445334A25B289521284E86A4F24">
    <w:name w:val="F21F786445334A25B289521284E86A4F24"/>
    <w:rsid w:val="004002FD"/>
    <w:rPr>
      <w:rFonts w:eastAsiaTheme="minorHAnsi"/>
    </w:rPr>
  </w:style>
  <w:style w:type="paragraph" w:customStyle="1" w:styleId="CA2FAA98065D45E6A7B7DF7E49ADF1524">
    <w:name w:val="CA2FAA98065D45E6A7B7DF7E49ADF1524"/>
    <w:rsid w:val="004002FD"/>
    <w:rPr>
      <w:rFonts w:eastAsiaTheme="minorHAnsi"/>
    </w:rPr>
  </w:style>
  <w:style w:type="paragraph" w:customStyle="1" w:styleId="5040FA43E6264A4AA0AB784B14CB14914">
    <w:name w:val="5040FA43E6264A4AA0AB784B14CB14914"/>
    <w:rsid w:val="004002FD"/>
    <w:rPr>
      <w:rFonts w:eastAsiaTheme="minorHAnsi"/>
    </w:rPr>
  </w:style>
  <w:style w:type="paragraph" w:customStyle="1" w:styleId="2C02C55783654B578358EE5D045970094">
    <w:name w:val="2C02C55783654B578358EE5D045970094"/>
    <w:rsid w:val="004002FD"/>
    <w:rPr>
      <w:rFonts w:eastAsiaTheme="minorHAnsi"/>
    </w:rPr>
  </w:style>
  <w:style w:type="paragraph" w:customStyle="1" w:styleId="266E0BA7C6BD49539E62F46A8840D3FE4">
    <w:name w:val="266E0BA7C6BD49539E62F46A8840D3FE4"/>
    <w:rsid w:val="004002FD"/>
    <w:rPr>
      <w:rFonts w:eastAsiaTheme="minorHAnsi"/>
    </w:rPr>
  </w:style>
  <w:style w:type="paragraph" w:customStyle="1" w:styleId="8A9DB052E34D42839905D32D79CA14334">
    <w:name w:val="8A9DB052E34D42839905D32D79CA14334"/>
    <w:rsid w:val="004002FD"/>
    <w:rPr>
      <w:rFonts w:eastAsiaTheme="minorHAnsi"/>
    </w:rPr>
  </w:style>
  <w:style w:type="paragraph" w:customStyle="1" w:styleId="ADD35C9E239D4C729F9378280FDE32394">
    <w:name w:val="ADD35C9E239D4C729F9378280FDE32394"/>
    <w:rsid w:val="004002FD"/>
    <w:rPr>
      <w:rFonts w:eastAsiaTheme="minorHAnsi"/>
    </w:rPr>
  </w:style>
  <w:style w:type="paragraph" w:customStyle="1" w:styleId="46BB3A84DF8E41CEB6D219A67AFC1A8A4">
    <w:name w:val="46BB3A84DF8E41CEB6D219A67AFC1A8A4"/>
    <w:rsid w:val="004002FD"/>
    <w:rPr>
      <w:rFonts w:eastAsiaTheme="minorHAnsi"/>
    </w:rPr>
  </w:style>
  <w:style w:type="paragraph" w:customStyle="1" w:styleId="2665BF6E177D452C9170CC5CD7FAC79F4">
    <w:name w:val="2665BF6E177D452C9170CC5CD7FAC79F4"/>
    <w:rsid w:val="004002FD"/>
    <w:rPr>
      <w:rFonts w:eastAsiaTheme="minorHAnsi"/>
    </w:rPr>
  </w:style>
  <w:style w:type="paragraph" w:customStyle="1" w:styleId="229BB95FBE2A4CBBA4376F347D97A91C1">
    <w:name w:val="229BB95FBE2A4CBBA4376F347D97A91C1"/>
    <w:rsid w:val="004002FD"/>
    <w:rPr>
      <w:rFonts w:eastAsiaTheme="minorHAnsi"/>
    </w:rPr>
  </w:style>
  <w:style w:type="paragraph" w:customStyle="1" w:styleId="83D8CE1B1CE34FDBA32C661C45ECEF001">
    <w:name w:val="83D8CE1B1CE34FDBA32C661C45ECEF001"/>
    <w:rsid w:val="004002FD"/>
    <w:rPr>
      <w:rFonts w:eastAsiaTheme="minorHAnsi"/>
    </w:rPr>
  </w:style>
  <w:style w:type="paragraph" w:customStyle="1" w:styleId="9632C59AAC49465A9EE8E223281432B31">
    <w:name w:val="9632C59AAC49465A9EE8E223281432B31"/>
    <w:rsid w:val="004002FD"/>
    <w:rPr>
      <w:rFonts w:eastAsiaTheme="minorHAnsi"/>
    </w:rPr>
  </w:style>
  <w:style w:type="paragraph" w:customStyle="1" w:styleId="82F95467316742119C487C5EEAB5E8AC1">
    <w:name w:val="82F95467316742119C487C5EEAB5E8AC1"/>
    <w:rsid w:val="004002FD"/>
    <w:rPr>
      <w:rFonts w:eastAsiaTheme="minorHAnsi"/>
    </w:rPr>
  </w:style>
  <w:style w:type="paragraph" w:customStyle="1" w:styleId="BF8BDEFD2599455197FC3DC4C671102F1">
    <w:name w:val="BF8BDEFD2599455197FC3DC4C671102F1"/>
    <w:rsid w:val="004002FD"/>
    <w:rPr>
      <w:rFonts w:eastAsiaTheme="minorHAnsi"/>
    </w:rPr>
  </w:style>
  <w:style w:type="paragraph" w:customStyle="1" w:styleId="796C9F8A2E294085A2FCFA5D87DAC3261">
    <w:name w:val="796C9F8A2E294085A2FCFA5D87DAC3261"/>
    <w:rsid w:val="004002FD"/>
    <w:rPr>
      <w:rFonts w:eastAsiaTheme="minorHAnsi"/>
    </w:rPr>
  </w:style>
  <w:style w:type="paragraph" w:customStyle="1" w:styleId="1E3348EB812E4D05B82F4FDF0BDB42F61">
    <w:name w:val="1E3348EB812E4D05B82F4FDF0BDB42F61"/>
    <w:rsid w:val="004002FD"/>
    <w:rPr>
      <w:rFonts w:eastAsiaTheme="minorHAnsi"/>
    </w:rPr>
  </w:style>
  <w:style w:type="paragraph" w:customStyle="1" w:styleId="8C9615B7F60442209E2D26AF6C7BF3651">
    <w:name w:val="8C9615B7F60442209E2D26AF6C7BF3651"/>
    <w:rsid w:val="004002FD"/>
    <w:rPr>
      <w:rFonts w:eastAsiaTheme="minorHAnsi"/>
    </w:rPr>
  </w:style>
  <w:style w:type="paragraph" w:customStyle="1" w:styleId="EF6D206464194EEEB6A2DFCF77B4DF9E1">
    <w:name w:val="EF6D206464194EEEB6A2DFCF77B4DF9E1"/>
    <w:rsid w:val="004002FD"/>
    <w:rPr>
      <w:rFonts w:eastAsiaTheme="minorHAnsi"/>
    </w:rPr>
  </w:style>
  <w:style w:type="paragraph" w:customStyle="1" w:styleId="B8D6FEF98A4F49819C044B9170D962EC1">
    <w:name w:val="B8D6FEF98A4F49819C044B9170D962EC1"/>
    <w:rsid w:val="004002FD"/>
    <w:rPr>
      <w:rFonts w:eastAsiaTheme="minorHAnsi"/>
    </w:rPr>
  </w:style>
  <w:style w:type="paragraph" w:customStyle="1" w:styleId="C1453459BFCE4D248F5D340B4790E3121">
    <w:name w:val="C1453459BFCE4D248F5D340B4790E3121"/>
    <w:rsid w:val="004002FD"/>
    <w:rPr>
      <w:rFonts w:eastAsiaTheme="minorHAnsi"/>
    </w:rPr>
  </w:style>
  <w:style w:type="paragraph" w:customStyle="1" w:styleId="F6BEF028C26343E9BEDD5D525B8BD8A51">
    <w:name w:val="F6BEF028C26343E9BEDD5D525B8BD8A51"/>
    <w:rsid w:val="004002FD"/>
    <w:rPr>
      <w:rFonts w:eastAsiaTheme="minorHAnsi"/>
    </w:rPr>
  </w:style>
  <w:style w:type="paragraph" w:customStyle="1" w:styleId="D72E09E4BDC944A68476ED3F4C16F58A1">
    <w:name w:val="D72E09E4BDC944A68476ED3F4C16F58A1"/>
    <w:rsid w:val="004002FD"/>
    <w:rPr>
      <w:rFonts w:eastAsiaTheme="minorHAnsi"/>
    </w:rPr>
  </w:style>
  <w:style w:type="paragraph" w:customStyle="1" w:styleId="1F246B26787E496DB5BF1F5CAD171E531">
    <w:name w:val="1F246B26787E496DB5BF1F5CAD171E531"/>
    <w:rsid w:val="004002FD"/>
    <w:rPr>
      <w:rFonts w:eastAsiaTheme="minorHAnsi"/>
    </w:rPr>
  </w:style>
  <w:style w:type="paragraph" w:customStyle="1" w:styleId="43A64285CF7D46F295FA42BE4979A6021">
    <w:name w:val="43A64285CF7D46F295FA42BE4979A6021"/>
    <w:rsid w:val="004002FD"/>
    <w:rPr>
      <w:rFonts w:eastAsiaTheme="minorHAnsi"/>
    </w:rPr>
  </w:style>
  <w:style w:type="paragraph" w:customStyle="1" w:styleId="C3CA0DC01994428ABFEA71FB048ECB6B1">
    <w:name w:val="C3CA0DC01994428ABFEA71FB048ECB6B1"/>
    <w:rsid w:val="004002FD"/>
    <w:rPr>
      <w:rFonts w:eastAsiaTheme="minorHAnsi"/>
    </w:rPr>
  </w:style>
  <w:style w:type="paragraph" w:customStyle="1" w:styleId="BA27D6DAC42346EFA49AE4556F0B5D9D1">
    <w:name w:val="BA27D6DAC42346EFA49AE4556F0B5D9D1"/>
    <w:rsid w:val="004002FD"/>
    <w:rPr>
      <w:rFonts w:eastAsiaTheme="minorHAnsi"/>
    </w:rPr>
  </w:style>
  <w:style w:type="paragraph" w:customStyle="1" w:styleId="532234922CFB4A20A649AA854E3716D11">
    <w:name w:val="532234922CFB4A20A649AA854E3716D11"/>
    <w:rsid w:val="004002FD"/>
    <w:rPr>
      <w:rFonts w:eastAsiaTheme="minorHAnsi"/>
    </w:rPr>
  </w:style>
  <w:style w:type="paragraph" w:customStyle="1" w:styleId="3D68BEEF8B6C44EC88A9F35B5BAC38E82">
    <w:name w:val="3D68BEEF8B6C44EC88A9F35B5BAC38E82"/>
    <w:rsid w:val="004002FD"/>
    <w:rPr>
      <w:rFonts w:eastAsiaTheme="minorHAnsi"/>
    </w:rPr>
  </w:style>
  <w:style w:type="paragraph" w:customStyle="1" w:styleId="1720DC3DD6884E40B711410A0515C8642">
    <w:name w:val="1720DC3DD6884E40B711410A0515C8642"/>
    <w:rsid w:val="004002FD"/>
    <w:rPr>
      <w:rFonts w:eastAsiaTheme="minorHAnsi"/>
    </w:rPr>
  </w:style>
  <w:style w:type="paragraph" w:customStyle="1" w:styleId="42EB210FBD484D889988FAB7D975D5362">
    <w:name w:val="42EB210FBD484D889988FAB7D975D5362"/>
    <w:rsid w:val="004002FD"/>
    <w:rPr>
      <w:rFonts w:eastAsiaTheme="minorHAnsi"/>
    </w:rPr>
  </w:style>
  <w:style w:type="paragraph" w:customStyle="1" w:styleId="7982C04FA0A4416A8437815AB4F7A178">
    <w:name w:val="7982C04FA0A4416A8437815AB4F7A178"/>
    <w:rsid w:val="004002FD"/>
  </w:style>
  <w:style w:type="paragraph" w:customStyle="1" w:styleId="A190AAA5D3274AF7857532DF5488AFD1">
    <w:name w:val="A190AAA5D3274AF7857532DF5488AFD1"/>
    <w:rsid w:val="004002FD"/>
  </w:style>
  <w:style w:type="paragraph" w:customStyle="1" w:styleId="2B66EAAEEF5E4556A35E29D770F0639E">
    <w:name w:val="2B66EAAEEF5E4556A35E29D770F0639E"/>
    <w:rsid w:val="004002FD"/>
  </w:style>
  <w:style w:type="paragraph" w:customStyle="1" w:styleId="6A08DD9214BF43AA8D064A65137AF304">
    <w:name w:val="6A08DD9214BF43AA8D064A65137AF304"/>
    <w:rsid w:val="004002FD"/>
  </w:style>
  <w:style w:type="paragraph" w:customStyle="1" w:styleId="2AE4CEC61C354BDFACFCDED814FA8F72">
    <w:name w:val="2AE4CEC61C354BDFACFCDED814FA8F72"/>
    <w:rsid w:val="004002FD"/>
  </w:style>
  <w:style w:type="paragraph" w:customStyle="1" w:styleId="DF3FBF60DD824E9BB532C1478331337F">
    <w:name w:val="DF3FBF60DD824E9BB532C1478331337F"/>
    <w:rsid w:val="004002FD"/>
  </w:style>
  <w:style w:type="paragraph" w:customStyle="1" w:styleId="818650866C124B57B0F9460A725A9741">
    <w:name w:val="818650866C124B57B0F9460A725A9741"/>
    <w:rsid w:val="004002FD"/>
  </w:style>
  <w:style w:type="paragraph" w:customStyle="1" w:styleId="BB07149BF7654DEAA8740CEA32C80F49">
    <w:name w:val="BB07149BF7654DEAA8740CEA32C80F49"/>
    <w:rsid w:val="004002FD"/>
  </w:style>
  <w:style w:type="paragraph" w:customStyle="1" w:styleId="853023DD6CE4434FA476E25B12CC73B8">
    <w:name w:val="853023DD6CE4434FA476E25B12CC73B8"/>
    <w:rsid w:val="004002FD"/>
  </w:style>
  <w:style w:type="paragraph" w:customStyle="1" w:styleId="C6519293A0884885B962B30527034F19">
    <w:name w:val="C6519293A0884885B962B30527034F19"/>
    <w:rsid w:val="004002FD"/>
  </w:style>
  <w:style w:type="paragraph" w:customStyle="1" w:styleId="40E8B199604D4A22BAE6C1643124E354">
    <w:name w:val="40E8B199604D4A22BAE6C1643124E354"/>
    <w:rsid w:val="004002FD"/>
  </w:style>
  <w:style w:type="paragraph" w:customStyle="1" w:styleId="87F1421E38B34D5D8011F6B877F07936">
    <w:name w:val="87F1421E38B34D5D8011F6B877F07936"/>
    <w:rsid w:val="004002FD"/>
  </w:style>
  <w:style w:type="paragraph" w:customStyle="1" w:styleId="ACF18A5E491247CFACFDB9EC07CC0934">
    <w:name w:val="ACF18A5E491247CFACFDB9EC07CC0934"/>
    <w:rsid w:val="004002FD"/>
  </w:style>
  <w:style w:type="paragraph" w:customStyle="1" w:styleId="6E97BD48857549A284D7380CD1AC4834">
    <w:name w:val="6E97BD48857549A284D7380CD1AC4834"/>
    <w:rsid w:val="004002FD"/>
  </w:style>
  <w:style w:type="paragraph" w:customStyle="1" w:styleId="6D51D8E7C24C4FD2BCC46B6DE40D5F70">
    <w:name w:val="6D51D8E7C24C4FD2BCC46B6DE40D5F70"/>
    <w:rsid w:val="004002FD"/>
  </w:style>
  <w:style w:type="paragraph" w:customStyle="1" w:styleId="EEFDB020900C421BA7C6F5BF855DA760">
    <w:name w:val="EEFDB020900C421BA7C6F5BF855DA760"/>
    <w:rsid w:val="004002FD"/>
  </w:style>
  <w:style w:type="paragraph" w:customStyle="1" w:styleId="E2FBDED6CD9B429CB5758D5261897C8A">
    <w:name w:val="E2FBDED6CD9B429CB5758D5261897C8A"/>
    <w:rsid w:val="004002FD"/>
  </w:style>
  <w:style w:type="paragraph" w:customStyle="1" w:styleId="B43403825F3A49988DED11072268D26F">
    <w:name w:val="B43403825F3A49988DED11072268D26F"/>
    <w:rsid w:val="004002FD"/>
  </w:style>
  <w:style w:type="paragraph" w:customStyle="1" w:styleId="7D860B0313D0427E9A0AAF32C485A5D4">
    <w:name w:val="7D860B0313D0427E9A0AAF32C485A5D4"/>
    <w:rsid w:val="004002FD"/>
  </w:style>
  <w:style w:type="paragraph" w:customStyle="1" w:styleId="D994D8DA44EE41BEABF5F05A93B94873">
    <w:name w:val="D994D8DA44EE41BEABF5F05A93B94873"/>
    <w:rsid w:val="004002FD"/>
  </w:style>
  <w:style w:type="paragraph" w:customStyle="1" w:styleId="EB72CF1CD5804F00ACB74F027588F3F2">
    <w:name w:val="EB72CF1CD5804F00ACB74F027588F3F2"/>
    <w:rsid w:val="004002FD"/>
  </w:style>
  <w:style w:type="paragraph" w:customStyle="1" w:styleId="0F69A3167C6149E58F041A92FF72276F">
    <w:name w:val="0F69A3167C6149E58F041A92FF72276F"/>
    <w:rsid w:val="004002FD"/>
  </w:style>
  <w:style w:type="paragraph" w:customStyle="1" w:styleId="48965427A5014A74808DBF9C6EB75D4F">
    <w:name w:val="48965427A5014A74808DBF9C6EB75D4F"/>
    <w:rsid w:val="004002FD"/>
  </w:style>
  <w:style w:type="paragraph" w:customStyle="1" w:styleId="23EAB947B96B4A47849E82A877D2F79A">
    <w:name w:val="23EAB947B96B4A47849E82A877D2F79A"/>
    <w:rsid w:val="004002FD"/>
  </w:style>
  <w:style w:type="paragraph" w:customStyle="1" w:styleId="24B06148A45D456AA18D718928F47682">
    <w:name w:val="24B06148A45D456AA18D718928F47682"/>
    <w:rsid w:val="004002FD"/>
  </w:style>
  <w:style w:type="paragraph" w:customStyle="1" w:styleId="68133DE25B3D43158FB82D853E8DF63E">
    <w:name w:val="68133DE25B3D43158FB82D853E8DF63E"/>
    <w:rsid w:val="004002FD"/>
  </w:style>
  <w:style w:type="paragraph" w:customStyle="1" w:styleId="90DD5AC05AB64FD7BBFED41E7967C147">
    <w:name w:val="90DD5AC05AB64FD7BBFED41E7967C147"/>
    <w:rsid w:val="004002FD"/>
  </w:style>
  <w:style w:type="paragraph" w:customStyle="1" w:styleId="6C9A8E81AB1043858A42D6680AED4D33">
    <w:name w:val="6C9A8E81AB1043858A42D6680AED4D33"/>
    <w:rsid w:val="004002FD"/>
  </w:style>
  <w:style w:type="paragraph" w:customStyle="1" w:styleId="7421E6F1A61747CCBADB439CAB971540">
    <w:name w:val="7421E6F1A61747CCBADB439CAB971540"/>
    <w:rsid w:val="004002FD"/>
  </w:style>
  <w:style w:type="paragraph" w:customStyle="1" w:styleId="1901B8EB4A384473839765A43801DE61">
    <w:name w:val="1901B8EB4A384473839765A43801DE61"/>
    <w:rsid w:val="004002FD"/>
  </w:style>
  <w:style w:type="paragraph" w:customStyle="1" w:styleId="800D0D49872341B19FF0FFF9C49B5C44">
    <w:name w:val="800D0D49872341B19FF0FFF9C49B5C44"/>
    <w:rsid w:val="004002FD"/>
  </w:style>
  <w:style w:type="paragraph" w:customStyle="1" w:styleId="7220F51996484FAB90638C2D648D84FC">
    <w:name w:val="7220F51996484FAB90638C2D648D84FC"/>
    <w:rsid w:val="004002FD"/>
  </w:style>
  <w:style w:type="paragraph" w:customStyle="1" w:styleId="BDCB5A7EE13149239086CFC3A9E6CB74">
    <w:name w:val="BDCB5A7EE13149239086CFC3A9E6CB74"/>
    <w:rsid w:val="004002FD"/>
  </w:style>
  <w:style w:type="paragraph" w:customStyle="1" w:styleId="31BDAEB337AE434482505152E488CAD4">
    <w:name w:val="31BDAEB337AE434482505152E488CAD4"/>
    <w:rsid w:val="004002FD"/>
  </w:style>
  <w:style w:type="paragraph" w:customStyle="1" w:styleId="B3B494EF740C4C04B072BBBDBAB0454A">
    <w:name w:val="B3B494EF740C4C04B072BBBDBAB0454A"/>
    <w:rsid w:val="004002FD"/>
  </w:style>
  <w:style w:type="paragraph" w:customStyle="1" w:styleId="FCF77162E52C430EB68D870A6BE81740">
    <w:name w:val="FCF77162E52C430EB68D870A6BE81740"/>
    <w:rsid w:val="004002FD"/>
  </w:style>
  <w:style w:type="paragraph" w:customStyle="1" w:styleId="9D80AB22C3FD4D03BBE7E66C2166DA87">
    <w:name w:val="9D80AB22C3FD4D03BBE7E66C2166DA87"/>
    <w:rsid w:val="004002FD"/>
  </w:style>
  <w:style w:type="paragraph" w:customStyle="1" w:styleId="BDD0774F5D6944F1AEF3FBD89FC56485">
    <w:name w:val="BDD0774F5D6944F1AEF3FBD89FC56485"/>
    <w:rsid w:val="004002FD"/>
  </w:style>
  <w:style w:type="paragraph" w:customStyle="1" w:styleId="8C7C1E0B5D3E4666996CCF5E4A7C6599">
    <w:name w:val="8C7C1E0B5D3E4666996CCF5E4A7C6599"/>
    <w:rsid w:val="004002FD"/>
  </w:style>
  <w:style w:type="paragraph" w:customStyle="1" w:styleId="2B7162FE1C294BD89F09040632F010D4">
    <w:name w:val="2B7162FE1C294BD89F09040632F010D4"/>
    <w:rsid w:val="004002FD"/>
  </w:style>
  <w:style w:type="paragraph" w:customStyle="1" w:styleId="0FB010CE637B4E468FF9CB9E72836613">
    <w:name w:val="0FB010CE637B4E468FF9CB9E72836613"/>
    <w:rsid w:val="004002FD"/>
  </w:style>
  <w:style w:type="paragraph" w:customStyle="1" w:styleId="71C1899F4A574FF898B6B26E537EDDA7">
    <w:name w:val="71C1899F4A574FF898B6B26E537EDDA7"/>
    <w:rsid w:val="004002FD"/>
  </w:style>
  <w:style w:type="paragraph" w:customStyle="1" w:styleId="66BED40886B94D90BC36A5DE768FB145">
    <w:name w:val="66BED40886B94D90BC36A5DE768FB145"/>
    <w:rsid w:val="004002FD"/>
  </w:style>
  <w:style w:type="paragraph" w:customStyle="1" w:styleId="EC4B2F7C34E04FFC8118BD07CD651F5B">
    <w:name w:val="EC4B2F7C34E04FFC8118BD07CD651F5B"/>
    <w:rsid w:val="004002FD"/>
  </w:style>
  <w:style w:type="paragraph" w:customStyle="1" w:styleId="F3FC35515AD04BBDB521B8BE2AB41219">
    <w:name w:val="F3FC35515AD04BBDB521B8BE2AB41219"/>
    <w:rsid w:val="004002FD"/>
  </w:style>
  <w:style w:type="paragraph" w:customStyle="1" w:styleId="E527C908D2354C798C02B97C0DEDB02F">
    <w:name w:val="E527C908D2354C798C02B97C0DEDB02F"/>
    <w:rsid w:val="004002FD"/>
  </w:style>
  <w:style w:type="paragraph" w:customStyle="1" w:styleId="A20A1BA232DA49E389FBF6E733285E01">
    <w:name w:val="A20A1BA232DA49E389FBF6E733285E01"/>
    <w:rsid w:val="004002FD"/>
  </w:style>
  <w:style w:type="paragraph" w:customStyle="1" w:styleId="51B27359B1974259A422BDAE60301A90">
    <w:name w:val="51B27359B1974259A422BDAE60301A90"/>
    <w:rsid w:val="004002FD"/>
  </w:style>
  <w:style w:type="paragraph" w:customStyle="1" w:styleId="C1E4AF96F3534BE89F994B751B22A8DE">
    <w:name w:val="C1E4AF96F3534BE89F994B751B22A8DE"/>
    <w:rsid w:val="004002FD"/>
  </w:style>
  <w:style w:type="paragraph" w:customStyle="1" w:styleId="98451648361446929130D37042C8D0C9">
    <w:name w:val="98451648361446929130D37042C8D0C9"/>
    <w:rsid w:val="004002FD"/>
  </w:style>
  <w:style w:type="paragraph" w:customStyle="1" w:styleId="6BA01568C5AA4D09AFC1D0852ED05664">
    <w:name w:val="6BA01568C5AA4D09AFC1D0852ED05664"/>
    <w:rsid w:val="004002FD"/>
  </w:style>
  <w:style w:type="paragraph" w:customStyle="1" w:styleId="260CEA0BE7D04E0BBB733B63A43C22E8">
    <w:name w:val="260CEA0BE7D04E0BBB733B63A43C22E8"/>
    <w:rsid w:val="004002FD"/>
  </w:style>
  <w:style w:type="paragraph" w:customStyle="1" w:styleId="CC8BAA802CB34C0EA152B00CA8DAFB3C">
    <w:name w:val="CC8BAA802CB34C0EA152B00CA8DAFB3C"/>
    <w:rsid w:val="004002FD"/>
  </w:style>
  <w:style w:type="paragraph" w:customStyle="1" w:styleId="5B60757A69A34E3E82DE4B026D54B0A1">
    <w:name w:val="5B60757A69A34E3E82DE4B026D54B0A1"/>
    <w:rsid w:val="004002FD"/>
  </w:style>
  <w:style w:type="paragraph" w:customStyle="1" w:styleId="8FC88FA2F7154EEB9C96EEEF8CC90C8A">
    <w:name w:val="8FC88FA2F7154EEB9C96EEEF8CC90C8A"/>
    <w:rsid w:val="004002FD"/>
  </w:style>
  <w:style w:type="paragraph" w:customStyle="1" w:styleId="29D131C3880A401A96AC0A52F21D50B4">
    <w:name w:val="29D131C3880A401A96AC0A52F21D50B4"/>
    <w:rsid w:val="004002FD"/>
  </w:style>
  <w:style w:type="paragraph" w:customStyle="1" w:styleId="E1A35242BFC444D5AB87A367CD18057C">
    <w:name w:val="E1A35242BFC444D5AB87A367CD18057C"/>
    <w:rsid w:val="004002FD"/>
  </w:style>
  <w:style w:type="paragraph" w:customStyle="1" w:styleId="D6C4A3BD928844329540C5F4AF469D54">
    <w:name w:val="D6C4A3BD928844329540C5F4AF469D54"/>
    <w:rsid w:val="004002FD"/>
  </w:style>
  <w:style w:type="paragraph" w:customStyle="1" w:styleId="E05C5D2A2337409C9BD3B2C3D6257A73">
    <w:name w:val="E05C5D2A2337409C9BD3B2C3D6257A73"/>
    <w:rsid w:val="004002FD"/>
  </w:style>
  <w:style w:type="paragraph" w:customStyle="1" w:styleId="F44098AF28B342389E152358F3F90878">
    <w:name w:val="F44098AF28B342389E152358F3F90878"/>
    <w:rsid w:val="004002FD"/>
  </w:style>
  <w:style w:type="paragraph" w:customStyle="1" w:styleId="C4B88A14EFA4498C93A38938B96CB5F8">
    <w:name w:val="C4B88A14EFA4498C93A38938B96CB5F8"/>
    <w:rsid w:val="004002FD"/>
  </w:style>
  <w:style w:type="paragraph" w:customStyle="1" w:styleId="E7B9E02F5DFD47149D8FA91562BCC4D766">
    <w:name w:val="E7B9E02F5DFD47149D8FA91562BCC4D766"/>
    <w:rsid w:val="004002FD"/>
    <w:rPr>
      <w:rFonts w:eastAsiaTheme="minorHAnsi"/>
    </w:rPr>
  </w:style>
  <w:style w:type="paragraph" w:customStyle="1" w:styleId="348FA061EE3C49ACAE41AEBD74E67BFB48">
    <w:name w:val="348FA061EE3C49ACAE41AEBD74E67BFB48"/>
    <w:rsid w:val="004002FD"/>
    <w:rPr>
      <w:rFonts w:eastAsiaTheme="minorHAnsi"/>
    </w:rPr>
  </w:style>
  <w:style w:type="paragraph" w:customStyle="1" w:styleId="A36C754F31F44FAB8CA89BBA09E91DAB47">
    <w:name w:val="A36C754F31F44FAB8CA89BBA09E91DAB47"/>
    <w:rsid w:val="004002FD"/>
    <w:rPr>
      <w:rFonts w:eastAsiaTheme="minorHAnsi"/>
    </w:rPr>
  </w:style>
  <w:style w:type="paragraph" w:customStyle="1" w:styleId="5E6E5BFE325243B99A437EBE6734EE8345">
    <w:name w:val="5E6E5BFE325243B99A437EBE6734EE8345"/>
    <w:rsid w:val="004002FD"/>
    <w:rPr>
      <w:rFonts w:eastAsiaTheme="minorHAnsi"/>
    </w:rPr>
  </w:style>
  <w:style w:type="paragraph" w:customStyle="1" w:styleId="8BFBF4B9CAF84A3E9019E5F9BFB7EDBA25">
    <w:name w:val="8BFBF4B9CAF84A3E9019E5F9BFB7EDBA25"/>
    <w:rsid w:val="004002FD"/>
    <w:rPr>
      <w:rFonts w:eastAsiaTheme="minorHAnsi"/>
    </w:rPr>
  </w:style>
  <w:style w:type="paragraph" w:customStyle="1" w:styleId="E2A9B0A6EF7F4D269EE1E0DCC0D2F27424">
    <w:name w:val="E2A9B0A6EF7F4D269EE1E0DCC0D2F27424"/>
    <w:rsid w:val="004002FD"/>
    <w:rPr>
      <w:rFonts w:eastAsiaTheme="minorHAnsi"/>
    </w:rPr>
  </w:style>
  <w:style w:type="paragraph" w:customStyle="1" w:styleId="3D85344DC7FE420E9D156A3EA472580F25">
    <w:name w:val="3D85344DC7FE420E9D156A3EA472580F25"/>
    <w:rsid w:val="004002FD"/>
    <w:rPr>
      <w:rFonts w:eastAsiaTheme="minorHAnsi"/>
    </w:rPr>
  </w:style>
  <w:style w:type="paragraph" w:customStyle="1" w:styleId="480EC0956E414A1EB754429E14ECECE625">
    <w:name w:val="480EC0956E414A1EB754429E14ECECE625"/>
    <w:rsid w:val="004002FD"/>
    <w:rPr>
      <w:rFonts w:eastAsiaTheme="minorHAnsi"/>
    </w:rPr>
  </w:style>
  <w:style w:type="paragraph" w:customStyle="1" w:styleId="1243330EA41B46E3954A8E47D41604AE25">
    <w:name w:val="1243330EA41B46E3954A8E47D41604AE25"/>
    <w:rsid w:val="004002FD"/>
    <w:rPr>
      <w:rFonts w:eastAsiaTheme="minorHAnsi"/>
    </w:rPr>
  </w:style>
  <w:style w:type="paragraph" w:customStyle="1" w:styleId="F21F786445334A25B289521284E86A4F25">
    <w:name w:val="F21F786445334A25B289521284E86A4F25"/>
    <w:rsid w:val="004002FD"/>
    <w:rPr>
      <w:rFonts w:eastAsiaTheme="minorHAnsi"/>
    </w:rPr>
  </w:style>
  <w:style w:type="paragraph" w:customStyle="1" w:styleId="CA2FAA98065D45E6A7B7DF7E49ADF1525">
    <w:name w:val="CA2FAA98065D45E6A7B7DF7E49ADF1525"/>
    <w:rsid w:val="004002FD"/>
    <w:rPr>
      <w:rFonts w:eastAsiaTheme="minorHAnsi"/>
    </w:rPr>
  </w:style>
  <w:style w:type="paragraph" w:customStyle="1" w:styleId="5040FA43E6264A4AA0AB784B14CB14915">
    <w:name w:val="5040FA43E6264A4AA0AB784B14CB14915"/>
    <w:rsid w:val="004002FD"/>
    <w:rPr>
      <w:rFonts w:eastAsiaTheme="minorHAnsi"/>
    </w:rPr>
  </w:style>
  <w:style w:type="paragraph" w:customStyle="1" w:styleId="2C02C55783654B578358EE5D045970095">
    <w:name w:val="2C02C55783654B578358EE5D045970095"/>
    <w:rsid w:val="004002FD"/>
    <w:rPr>
      <w:rFonts w:eastAsiaTheme="minorHAnsi"/>
    </w:rPr>
  </w:style>
  <w:style w:type="paragraph" w:customStyle="1" w:styleId="266E0BA7C6BD49539E62F46A8840D3FE5">
    <w:name w:val="266E0BA7C6BD49539E62F46A8840D3FE5"/>
    <w:rsid w:val="004002FD"/>
    <w:rPr>
      <w:rFonts w:eastAsiaTheme="minorHAnsi"/>
    </w:rPr>
  </w:style>
  <w:style w:type="paragraph" w:customStyle="1" w:styleId="8A9DB052E34D42839905D32D79CA14335">
    <w:name w:val="8A9DB052E34D42839905D32D79CA14335"/>
    <w:rsid w:val="004002FD"/>
    <w:rPr>
      <w:rFonts w:eastAsiaTheme="minorHAnsi"/>
    </w:rPr>
  </w:style>
  <w:style w:type="paragraph" w:customStyle="1" w:styleId="ADD35C9E239D4C729F9378280FDE32395">
    <w:name w:val="ADD35C9E239D4C729F9378280FDE32395"/>
    <w:rsid w:val="004002FD"/>
    <w:rPr>
      <w:rFonts w:eastAsiaTheme="minorHAnsi"/>
    </w:rPr>
  </w:style>
  <w:style w:type="paragraph" w:customStyle="1" w:styleId="46BB3A84DF8E41CEB6D219A67AFC1A8A5">
    <w:name w:val="46BB3A84DF8E41CEB6D219A67AFC1A8A5"/>
    <w:rsid w:val="004002FD"/>
    <w:rPr>
      <w:rFonts w:eastAsiaTheme="minorHAnsi"/>
    </w:rPr>
  </w:style>
  <w:style w:type="paragraph" w:customStyle="1" w:styleId="229BB95FBE2A4CBBA4376F347D97A91C2">
    <w:name w:val="229BB95FBE2A4CBBA4376F347D97A91C2"/>
    <w:rsid w:val="004002FD"/>
    <w:rPr>
      <w:rFonts w:eastAsiaTheme="minorHAnsi"/>
    </w:rPr>
  </w:style>
  <w:style w:type="paragraph" w:customStyle="1" w:styleId="83D8CE1B1CE34FDBA32C661C45ECEF002">
    <w:name w:val="83D8CE1B1CE34FDBA32C661C45ECEF002"/>
    <w:rsid w:val="004002FD"/>
    <w:rPr>
      <w:rFonts w:eastAsiaTheme="minorHAnsi"/>
    </w:rPr>
  </w:style>
  <w:style w:type="paragraph" w:customStyle="1" w:styleId="9632C59AAC49465A9EE8E223281432B32">
    <w:name w:val="9632C59AAC49465A9EE8E223281432B32"/>
    <w:rsid w:val="004002FD"/>
    <w:rPr>
      <w:rFonts w:eastAsiaTheme="minorHAnsi"/>
    </w:rPr>
  </w:style>
  <w:style w:type="paragraph" w:customStyle="1" w:styleId="82F95467316742119C487C5EEAB5E8AC2">
    <w:name w:val="82F95467316742119C487C5EEAB5E8AC2"/>
    <w:rsid w:val="004002FD"/>
    <w:rPr>
      <w:rFonts w:eastAsiaTheme="minorHAnsi"/>
    </w:rPr>
  </w:style>
  <w:style w:type="paragraph" w:customStyle="1" w:styleId="BF8BDEFD2599455197FC3DC4C671102F2">
    <w:name w:val="BF8BDEFD2599455197FC3DC4C671102F2"/>
    <w:rsid w:val="004002FD"/>
    <w:rPr>
      <w:rFonts w:eastAsiaTheme="minorHAnsi"/>
    </w:rPr>
  </w:style>
  <w:style w:type="paragraph" w:customStyle="1" w:styleId="796C9F8A2E294085A2FCFA5D87DAC3262">
    <w:name w:val="796C9F8A2E294085A2FCFA5D87DAC3262"/>
    <w:rsid w:val="004002FD"/>
    <w:rPr>
      <w:rFonts w:eastAsiaTheme="minorHAnsi"/>
    </w:rPr>
  </w:style>
  <w:style w:type="paragraph" w:customStyle="1" w:styleId="1E3348EB812E4D05B82F4FDF0BDB42F62">
    <w:name w:val="1E3348EB812E4D05B82F4FDF0BDB42F62"/>
    <w:rsid w:val="004002FD"/>
    <w:rPr>
      <w:rFonts w:eastAsiaTheme="minorHAnsi"/>
    </w:rPr>
  </w:style>
  <w:style w:type="paragraph" w:customStyle="1" w:styleId="8C9615B7F60442209E2D26AF6C7BF3652">
    <w:name w:val="8C9615B7F60442209E2D26AF6C7BF3652"/>
    <w:rsid w:val="004002FD"/>
    <w:rPr>
      <w:rFonts w:eastAsiaTheme="minorHAnsi"/>
    </w:rPr>
  </w:style>
  <w:style w:type="paragraph" w:customStyle="1" w:styleId="EF6D206464194EEEB6A2DFCF77B4DF9E2">
    <w:name w:val="EF6D206464194EEEB6A2DFCF77B4DF9E2"/>
    <w:rsid w:val="004002FD"/>
    <w:rPr>
      <w:rFonts w:eastAsiaTheme="minorHAnsi"/>
    </w:rPr>
  </w:style>
  <w:style w:type="paragraph" w:customStyle="1" w:styleId="B8D6FEF98A4F49819C044B9170D962EC2">
    <w:name w:val="B8D6FEF98A4F49819C044B9170D962EC2"/>
    <w:rsid w:val="004002FD"/>
    <w:rPr>
      <w:rFonts w:eastAsiaTheme="minorHAnsi"/>
    </w:rPr>
  </w:style>
  <w:style w:type="paragraph" w:customStyle="1" w:styleId="C1453459BFCE4D248F5D340B4790E3122">
    <w:name w:val="C1453459BFCE4D248F5D340B4790E3122"/>
    <w:rsid w:val="004002FD"/>
    <w:rPr>
      <w:rFonts w:eastAsiaTheme="minorHAnsi"/>
    </w:rPr>
  </w:style>
  <w:style w:type="paragraph" w:customStyle="1" w:styleId="F6BEF028C26343E9BEDD5D525B8BD8A52">
    <w:name w:val="F6BEF028C26343E9BEDD5D525B8BD8A52"/>
    <w:rsid w:val="004002FD"/>
    <w:rPr>
      <w:rFonts w:eastAsiaTheme="minorHAnsi"/>
    </w:rPr>
  </w:style>
  <w:style w:type="paragraph" w:customStyle="1" w:styleId="D72E09E4BDC944A68476ED3F4C16F58A2">
    <w:name w:val="D72E09E4BDC944A68476ED3F4C16F58A2"/>
    <w:rsid w:val="004002FD"/>
    <w:rPr>
      <w:rFonts w:eastAsiaTheme="minorHAnsi"/>
    </w:rPr>
  </w:style>
  <w:style w:type="paragraph" w:customStyle="1" w:styleId="1F246B26787E496DB5BF1F5CAD171E532">
    <w:name w:val="1F246B26787E496DB5BF1F5CAD171E532"/>
    <w:rsid w:val="004002FD"/>
    <w:rPr>
      <w:rFonts w:eastAsiaTheme="minorHAnsi"/>
    </w:rPr>
  </w:style>
  <w:style w:type="paragraph" w:customStyle="1" w:styleId="43A64285CF7D46F295FA42BE4979A6022">
    <w:name w:val="43A64285CF7D46F295FA42BE4979A6022"/>
    <w:rsid w:val="004002FD"/>
    <w:rPr>
      <w:rFonts w:eastAsiaTheme="minorHAnsi"/>
    </w:rPr>
  </w:style>
  <w:style w:type="paragraph" w:customStyle="1" w:styleId="C3CA0DC01994428ABFEA71FB048ECB6B2">
    <w:name w:val="C3CA0DC01994428ABFEA71FB048ECB6B2"/>
    <w:rsid w:val="004002FD"/>
    <w:rPr>
      <w:rFonts w:eastAsiaTheme="minorHAnsi"/>
    </w:rPr>
  </w:style>
  <w:style w:type="paragraph" w:customStyle="1" w:styleId="BA27D6DAC42346EFA49AE4556F0B5D9D2">
    <w:name w:val="BA27D6DAC42346EFA49AE4556F0B5D9D2"/>
    <w:rsid w:val="004002FD"/>
    <w:rPr>
      <w:rFonts w:eastAsiaTheme="minorHAnsi"/>
    </w:rPr>
  </w:style>
  <w:style w:type="paragraph" w:customStyle="1" w:styleId="532234922CFB4A20A649AA854E3716D12">
    <w:name w:val="532234922CFB4A20A649AA854E3716D12"/>
    <w:rsid w:val="004002FD"/>
    <w:rPr>
      <w:rFonts w:eastAsiaTheme="minorHAnsi"/>
    </w:rPr>
  </w:style>
  <w:style w:type="paragraph" w:customStyle="1" w:styleId="C4B88A14EFA4498C93A38938B96CB5F81">
    <w:name w:val="C4B88A14EFA4498C93A38938B96CB5F81"/>
    <w:rsid w:val="004002FD"/>
    <w:rPr>
      <w:rFonts w:eastAsiaTheme="minorHAnsi"/>
    </w:rPr>
  </w:style>
  <w:style w:type="paragraph" w:customStyle="1" w:styleId="71C1899F4A574FF898B6B26E537EDDA71">
    <w:name w:val="71C1899F4A574FF898B6B26E537EDDA71"/>
    <w:rsid w:val="004002FD"/>
    <w:rPr>
      <w:rFonts w:eastAsiaTheme="minorHAnsi"/>
    </w:rPr>
  </w:style>
  <w:style w:type="paragraph" w:customStyle="1" w:styleId="66BED40886B94D90BC36A5DE768FB1451">
    <w:name w:val="66BED40886B94D90BC36A5DE768FB1451"/>
    <w:rsid w:val="004002FD"/>
    <w:rPr>
      <w:rFonts w:eastAsiaTheme="minorHAnsi"/>
    </w:rPr>
  </w:style>
  <w:style w:type="paragraph" w:customStyle="1" w:styleId="EC4B2F7C34E04FFC8118BD07CD651F5B1">
    <w:name w:val="EC4B2F7C34E04FFC8118BD07CD651F5B1"/>
    <w:rsid w:val="004002FD"/>
    <w:rPr>
      <w:rFonts w:eastAsiaTheme="minorHAnsi"/>
    </w:rPr>
  </w:style>
  <w:style w:type="paragraph" w:customStyle="1" w:styleId="F3FC35515AD04BBDB521B8BE2AB412191">
    <w:name w:val="F3FC35515AD04BBDB521B8BE2AB412191"/>
    <w:rsid w:val="004002FD"/>
    <w:rPr>
      <w:rFonts w:eastAsiaTheme="minorHAnsi"/>
    </w:rPr>
  </w:style>
  <w:style w:type="paragraph" w:customStyle="1" w:styleId="A20A1BA232DA49E389FBF6E733285E011">
    <w:name w:val="A20A1BA232DA49E389FBF6E733285E011"/>
    <w:rsid w:val="004002FD"/>
    <w:rPr>
      <w:rFonts w:eastAsiaTheme="minorHAnsi"/>
    </w:rPr>
  </w:style>
  <w:style w:type="paragraph" w:customStyle="1" w:styleId="51B27359B1974259A422BDAE60301A901">
    <w:name w:val="51B27359B1974259A422BDAE60301A901"/>
    <w:rsid w:val="004002FD"/>
    <w:rPr>
      <w:rFonts w:eastAsiaTheme="minorHAnsi"/>
    </w:rPr>
  </w:style>
  <w:style w:type="paragraph" w:customStyle="1" w:styleId="C1E4AF96F3534BE89F994B751B22A8DE1">
    <w:name w:val="C1E4AF96F3534BE89F994B751B22A8DE1"/>
    <w:rsid w:val="004002FD"/>
    <w:rPr>
      <w:rFonts w:eastAsiaTheme="minorHAnsi"/>
    </w:rPr>
  </w:style>
  <w:style w:type="paragraph" w:customStyle="1" w:styleId="98451648361446929130D37042C8D0C91">
    <w:name w:val="98451648361446929130D37042C8D0C91"/>
    <w:rsid w:val="004002FD"/>
    <w:rPr>
      <w:rFonts w:eastAsiaTheme="minorHAnsi"/>
    </w:rPr>
  </w:style>
  <w:style w:type="paragraph" w:customStyle="1" w:styleId="6BA01568C5AA4D09AFC1D0852ED056641">
    <w:name w:val="6BA01568C5AA4D09AFC1D0852ED056641"/>
    <w:rsid w:val="004002FD"/>
    <w:rPr>
      <w:rFonts w:eastAsiaTheme="minorHAnsi"/>
    </w:rPr>
  </w:style>
  <w:style w:type="paragraph" w:customStyle="1" w:styleId="260CEA0BE7D04E0BBB733B63A43C22E81">
    <w:name w:val="260CEA0BE7D04E0BBB733B63A43C22E81"/>
    <w:rsid w:val="004002FD"/>
    <w:rPr>
      <w:rFonts w:eastAsiaTheme="minorHAnsi"/>
    </w:rPr>
  </w:style>
  <w:style w:type="paragraph" w:customStyle="1" w:styleId="CC8BAA802CB34C0EA152B00CA8DAFB3C1">
    <w:name w:val="CC8BAA802CB34C0EA152B00CA8DAFB3C1"/>
    <w:rsid w:val="004002FD"/>
    <w:rPr>
      <w:rFonts w:eastAsiaTheme="minorHAnsi"/>
    </w:rPr>
  </w:style>
  <w:style w:type="paragraph" w:customStyle="1" w:styleId="5B60757A69A34E3E82DE4B026D54B0A11">
    <w:name w:val="5B60757A69A34E3E82DE4B026D54B0A11"/>
    <w:rsid w:val="004002FD"/>
    <w:rPr>
      <w:rFonts w:eastAsiaTheme="minorHAnsi"/>
    </w:rPr>
  </w:style>
  <w:style w:type="paragraph" w:customStyle="1" w:styleId="8FC88FA2F7154EEB9C96EEEF8CC90C8A1">
    <w:name w:val="8FC88FA2F7154EEB9C96EEEF8CC90C8A1"/>
    <w:rsid w:val="004002FD"/>
    <w:rPr>
      <w:rFonts w:eastAsiaTheme="minorHAnsi"/>
    </w:rPr>
  </w:style>
  <w:style w:type="paragraph" w:customStyle="1" w:styleId="29D131C3880A401A96AC0A52F21D50B41">
    <w:name w:val="29D131C3880A401A96AC0A52F21D50B41"/>
    <w:rsid w:val="004002FD"/>
    <w:rPr>
      <w:rFonts w:eastAsiaTheme="minorHAnsi"/>
    </w:rPr>
  </w:style>
  <w:style w:type="paragraph" w:customStyle="1" w:styleId="E1A35242BFC444D5AB87A367CD18057C1">
    <w:name w:val="E1A35242BFC444D5AB87A367CD18057C1"/>
    <w:rsid w:val="004002FD"/>
    <w:rPr>
      <w:rFonts w:eastAsiaTheme="minorHAnsi"/>
    </w:rPr>
  </w:style>
  <w:style w:type="paragraph" w:customStyle="1" w:styleId="D6C4A3BD928844329540C5F4AF469D541">
    <w:name w:val="D6C4A3BD928844329540C5F4AF469D541"/>
    <w:rsid w:val="004002FD"/>
    <w:rPr>
      <w:rFonts w:eastAsiaTheme="minorHAnsi"/>
    </w:rPr>
  </w:style>
  <w:style w:type="paragraph" w:customStyle="1" w:styleId="E05C5D2A2337409C9BD3B2C3D6257A731">
    <w:name w:val="E05C5D2A2337409C9BD3B2C3D6257A731"/>
    <w:rsid w:val="004002FD"/>
    <w:rPr>
      <w:rFonts w:eastAsiaTheme="minorHAnsi"/>
    </w:rPr>
  </w:style>
  <w:style w:type="paragraph" w:customStyle="1" w:styleId="F44098AF28B342389E152358F3F908781">
    <w:name w:val="F44098AF28B342389E152358F3F908781"/>
    <w:rsid w:val="004002FD"/>
    <w:rPr>
      <w:rFonts w:eastAsiaTheme="minorHAnsi"/>
    </w:rPr>
  </w:style>
  <w:style w:type="paragraph" w:customStyle="1" w:styleId="3D68BEEF8B6C44EC88A9F35B5BAC38E83">
    <w:name w:val="3D68BEEF8B6C44EC88A9F35B5BAC38E83"/>
    <w:rsid w:val="004002FD"/>
    <w:rPr>
      <w:rFonts w:eastAsiaTheme="minorHAnsi"/>
    </w:rPr>
  </w:style>
  <w:style w:type="paragraph" w:customStyle="1" w:styleId="1720DC3DD6884E40B711410A0515C8643">
    <w:name w:val="1720DC3DD6884E40B711410A0515C8643"/>
    <w:rsid w:val="004002FD"/>
    <w:rPr>
      <w:rFonts w:eastAsiaTheme="minorHAnsi"/>
    </w:rPr>
  </w:style>
  <w:style w:type="paragraph" w:customStyle="1" w:styleId="42EB210FBD484D889988FAB7D975D5363">
    <w:name w:val="42EB210FBD484D889988FAB7D975D5363"/>
    <w:rsid w:val="004002FD"/>
    <w:rPr>
      <w:rFonts w:eastAsiaTheme="minorHAnsi"/>
    </w:rPr>
  </w:style>
  <w:style w:type="paragraph" w:customStyle="1" w:styleId="B189E31A316840DA883349619678F565">
    <w:name w:val="B189E31A316840DA883349619678F565"/>
    <w:rsid w:val="004002FD"/>
  </w:style>
  <w:style w:type="paragraph" w:customStyle="1" w:styleId="E7B9E02F5DFD47149D8FA91562BCC4D767">
    <w:name w:val="E7B9E02F5DFD47149D8FA91562BCC4D767"/>
    <w:rsid w:val="004002FD"/>
    <w:rPr>
      <w:rFonts w:eastAsiaTheme="minorHAnsi"/>
    </w:rPr>
  </w:style>
  <w:style w:type="paragraph" w:customStyle="1" w:styleId="348FA061EE3C49ACAE41AEBD74E67BFB49">
    <w:name w:val="348FA061EE3C49ACAE41AEBD74E67BFB49"/>
    <w:rsid w:val="004002FD"/>
    <w:rPr>
      <w:rFonts w:eastAsiaTheme="minorHAnsi"/>
    </w:rPr>
  </w:style>
  <w:style w:type="paragraph" w:customStyle="1" w:styleId="A36C754F31F44FAB8CA89BBA09E91DAB48">
    <w:name w:val="A36C754F31F44FAB8CA89BBA09E91DAB48"/>
    <w:rsid w:val="004002FD"/>
    <w:rPr>
      <w:rFonts w:eastAsiaTheme="minorHAnsi"/>
    </w:rPr>
  </w:style>
  <w:style w:type="paragraph" w:customStyle="1" w:styleId="5E6E5BFE325243B99A437EBE6734EE8346">
    <w:name w:val="5E6E5BFE325243B99A437EBE6734EE8346"/>
    <w:rsid w:val="004002FD"/>
    <w:rPr>
      <w:rFonts w:eastAsiaTheme="minorHAnsi"/>
    </w:rPr>
  </w:style>
  <w:style w:type="paragraph" w:customStyle="1" w:styleId="8BFBF4B9CAF84A3E9019E5F9BFB7EDBA26">
    <w:name w:val="8BFBF4B9CAF84A3E9019E5F9BFB7EDBA26"/>
    <w:rsid w:val="004002FD"/>
    <w:rPr>
      <w:rFonts w:eastAsiaTheme="minorHAnsi"/>
    </w:rPr>
  </w:style>
  <w:style w:type="paragraph" w:customStyle="1" w:styleId="E2A9B0A6EF7F4D269EE1E0DCC0D2F27425">
    <w:name w:val="E2A9B0A6EF7F4D269EE1E0DCC0D2F27425"/>
    <w:rsid w:val="004002FD"/>
    <w:rPr>
      <w:rFonts w:eastAsiaTheme="minorHAnsi"/>
    </w:rPr>
  </w:style>
  <w:style w:type="paragraph" w:customStyle="1" w:styleId="3D85344DC7FE420E9D156A3EA472580F26">
    <w:name w:val="3D85344DC7FE420E9D156A3EA472580F26"/>
    <w:rsid w:val="004002FD"/>
    <w:rPr>
      <w:rFonts w:eastAsiaTheme="minorHAnsi"/>
    </w:rPr>
  </w:style>
  <w:style w:type="paragraph" w:customStyle="1" w:styleId="480EC0956E414A1EB754429E14ECECE626">
    <w:name w:val="480EC0956E414A1EB754429E14ECECE626"/>
    <w:rsid w:val="004002FD"/>
    <w:rPr>
      <w:rFonts w:eastAsiaTheme="minorHAnsi"/>
    </w:rPr>
  </w:style>
  <w:style w:type="paragraph" w:customStyle="1" w:styleId="1243330EA41B46E3954A8E47D41604AE26">
    <w:name w:val="1243330EA41B46E3954A8E47D41604AE26"/>
    <w:rsid w:val="004002FD"/>
    <w:rPr>
      <w:rFonts w:eastAsiaTheme="minorHAnsi"/>
    </w:rPr>
  </w:style>
  <w:style w:type="paragraph" w:customStyle="1" w:styleId="F21F786445334A25B289521284E86A4F26">
    <w:name w:val="F21F786445334A25B289521284E86A4F26"/>
    <w:rsid w:val="004002FD"/>
    <w:rPr>
      <w:rFonts w:eastAsiaTheme="minorHAnsi"/>
    </w:rPr>
  </w:style>
  <w:style w:type="paragraph" w:customStyle="1" w:styleId="CA2FAA98065D45E6A7B7DF7E49ADF1526">
    <w:name w:val="CA2FAA98065D45E6A7B7DF7E49ADF1526"/>
    <w:rsid w:val="004002FD"/>
    <w:rPr>
      <w:rFonts w:eastAsiaTheme="minorHAnsi"/>
    </w:rPr>
  </w:style>
  <w:style w:type="paragraph" w:customStyle="1" w:styleId="5040FA43E6264A4AA0AB784B14CB14916">
    <w:name w:val="5040FA43E6264A4AA0AB784B14CB14916"/>
    <w:rsid w:val="004002FD"/>
    <w:rPr>
      <w:rFonts w:eastAsiaTheme="minorHAnsi"/>
    </w:rPr>
  </w:style>
  <w:style w:type="paragraph" w:customStyle="1" w:styleId="2C02C55783654B578358EE5D045970096">
    <w:name w:val="2C02C55783654B578358EE5D045970096"/>
    <w:rsid w:val="004002FD"/>
    <w:rPr>
      <w:rFonts w:eastAsiaTheme="minorHAnsi"/>
    </w:rPr>
  </w:style>
  <w:style w:type="paragraph" w:customStyle="1" w:styleId="266E0BA7C6BD49539E62F46A8840D3FE6">
    <w:name w:val="266E0BA7C6BD49539E62F46A8840D3FE6"/>
    <w:rsid w:val="004002FD"/>
    <w:rPr>
      <w:rFonts w:eastAsiaTheme="minorHAnsi"/>
    </w:rPr>
  </w:style>
  <w:style w:type="paragraph" w:customStyle="1" w:styleId="8A9DB052E34D42839905D32D79CA14336">
    <w:name w:val="8A9DB052E34D42839905D32D79CA14336"/>
    <w:rsid w:val="004002FD"/>
    <w:rPr>
      <w:rFonts w:eastAsiaTheme="minorHAnsi"/>
    </w:rPr>
  </w:style>
  <w:style w:type="paragraph" w:customStyle="1" w:styleId="ADD35C9E239D4C729F9378280FDE32396">
    <w:name w:val="ADD35C9E239D4C729F9378280FDE32396"/>
    <w:rsid w:val="004002FD"/>
    <w:rPr>
      <w:rFonts w:eastAsiaTheme="minorHAnsi"/>
    </w:rPr>
  </w:style>
  <w:style w:type="paragraph" w:customStyle="1" w:styleId="46BB3A84DF8E41CEB6D219A67AFC1A8A6">
    <w:name w:val="46BB3A84DF8E41CEB6D219A67AFC1A8A6"/>
    <w:rsid w:val="004002FD"/>
    <w:rPr>
      <w:rFonts w:eastAsiaTheme="minorHAnsi"/>
    </w:rPr>
  </w:style>
  <w:style w:type="paragraph" w:customStyle="1" w:styleId="229BB95FBE2A4CBBA4376F347D97A91C3">
    <w:name w:val="229BB95FBE2A4CBBA4376F347D97A91C3"/>
    <w:rsid w:val="004002FD"/>
    <w:rPr>
      <w:rFonts w:eastAsiaTheme="minorHAnsi"/>
    </w:rPr>
  </w:style>
  <w:style w:type="paragraph" w:customStyle="1" w:styleId="83D8CE1B1CE34FDBA32C661C45ECEF003">
    <w:name w:val="83D8CE1B1CE34FDBA32C661C45ECEF003"/>
    <w:rsid w:val="004002FD"/>
    <w:rPr>
      <w:rFonts w:eastAsiaTheme="minorHAnsi"/>
    </w:rPr>
  </w:style>
  <w:style w:type="paragraph" w:customStyle="1" w:styleId="9632C59AAC49465A9EE8E223281432B33">
    <w:name w:val="9632C59AAC49465A9EE8E223281432B33"/>
    <w:rsid w:val="004002FD"/>
    <w:rPr>
      <w:rFonts w:eastAsiaTheme="minorHAnsi"/>
    </w:rPr>
  </w:style>
  <w:style w:type="paragraph" w:customStyle="1" w:styleId="82F95467316742119C487C5EEAB5E8AC3">
    <w:name w:val="82F95467316742119C487C5EEAB5E8AC3"/>
    <w:rsid w:val="004002FD"/>
    <w:rPr>
      <w:rFonts w:eastAsiaTheme="minorHAnsi"/>
    </w:rPr>
  </w:style>
  <w:style w:type="paragraph" w:customStyle="1" w:styleId="BF8BDEFD2599455197FC3DC4C671102F3">
    <w:name w:val="BF8BDEFD2599455197FC3DC4C671102F3"/>
    <w:rsid w:val="004002FD"/>
    <w:rPr>
      <w:rFonts w:eastAsiaTheme="minorHAnsi"/>
    </w:rPr>
  </w:style>
  <w:style w:type="paragraph" w:customStyle="1" w:styleId="796C9F8A2E294085A2FCFA5D87DAC3263">
    <w:name w:val="796C9F8A2E294085A2FCFA5D87DAC3263"/>
    <w:rsid w:val="004002FD"/>
    <w:rPr>
      <w:rFonts w:eastAsiaTheme="minorHAnsi"/>
    </w:rPr>
  </w:style>
  <w:style w:type="paragraph" w:customStyle="1" w:styleId="1E3348EB812E4D05B82F4FDF0BDB42F63">
    <w:name w:val="1E3348EB812E4D05B82F4FDF0BDB42F63"/>
    <w:rsid w:val="004002FD"/>
    <w:rPr>
      <w:rFonts w:eastAsiaTheme="minorHAnsi"/>
    </w:rPr>
  </w:style>
  <w:style w:type="paragraph" w:customStyle="1" w:styleId="8C9615B7F60442209E2D26AF6C7BF3653">
    <w:name w:val="8C9615B7F60442209E2D26AF6C7BF3653"/>
    <w:rsid w:val="004002FD"/>
    <w:rPr>
      <w:rFonts w:eastAsiaTheme="minorHAnsi"/>
    </w:rPr>
  </w:style>
  <w:style w:type="paragraph" w:customStyle="1" w:styleId="EF6D206464194EEEB6A2DFCF77B4DF9E3">
    <w:name w:val="EF6D206464194EEEB6A2DFCF77B4DF9E3"/>
    <w:rsid w:val="004002FD"/>
    <w:rPr>
      <w:rFonts w:eastAsiaTheme="minorHAnsi"/>
    </w:rPr>
  </w:style>
  <w:style w:type="paragraph" w:customStyle="1" w:styleId="B8D6FEF98A4F49819C044B9170D962EC3">
    <w:name w:val="B8D6FEF98A4F49819C044B9170D962EC3"/>
    <w:rsid w:val="004002FD"/>
    <w:rPr>
      <w:rFonts w:eastAsiaTheme="minorHAnsi"/>
    </w:rPr>
  </w:style>
  <w:style w:type="paragraph" w:customStyle="1" w:styleId="C1453459BFCE4D248F5D340B4790E3123">
    <w:name w:val="C1453459BFCE4D248F5D340B4790E3123"/>
    <w:rsid w:val="004002FD"/>
    <w:rPr>
      <w:rFonts w:eastAsiaTheme="minorHAnsi"/>
    </w:rPr>
  </w:style>
  <w:style w:type="paragraph" w:customStyle="1" w:styleId="F6BEF028C26343E9BEDD5D525B8BD8A53">
    <w:name w:val="F6BEF028C26343E9BEDD5D525B8BD8A53"/>
    <w:rsid w:val="004002FD"/>
    <w:rPr>
      <w:rFonts w:eastAsiaTheme="minorHAnsi"/>
    </w:rPr>
  </w:style>
  <w:style w:type="paragraph" w:customStyle="1" w:styleId="D72E09E4BDC944A68476ED3F4C16F58A3">
    <w:name w:val="D72E09E4BDC944A68476ED3F4C16F58A3"/>
    <w:rsid w:val="004002FD"/>
    <w:rPr>
      <w:rFonts w:eastAsiaTheme="minorHAnsi"/>
    </w:rPr>
  </w:style>
  <w:style w:type="paragraph" w:customStyle="1" w:styleId="1F246B26787E496DB5BF1F5CAD171E533">
    <w:name w:val="1F246B26787E496DB5BF1F5CAD171E533"/>
    <w:rsid w:val="004002FD"/>
    <w:rPr>
      <w:rFonts w:eastAsiaTheme="minorHAnsi"/>
    </w:rPr>
  </w:style>
  <w:style w:type="paragraph" w:customStyle="1" w:styleId="43A64285CF7D46F295FA42BE4979A6023">
    <w:name w:val="43A64285CF7D46F295FA42BE4979A6023"/>
    <w:rsid w:val="004002FD"/>
    <w:rPr>
      <w:rFonts w:eastAsiaTheme="minorHAnsi"/>
    </w:rPr>
  </w:style>
  <w:style w:type="paragraph" w:customStyle="1" w:styleId="C3CA0DC01994428ABFEA71FB048ECB6B3">
    <w:name w:val="C3CA0DC01994428ABFEA71FB048ECB6B3"/>
    <w:rsid w:val="004002FD"/>
    <w:rPr>
      <w:rFonts w:eastAsiaTheme="minorHAnsi"/>
    </w:rPr>
  </w:style>
  <w:style w:type="paragraph" w:customStyle="1" w:styleId="BA27D6DAC42346EFA49AE4556F0B5D9D3">
    <w:name w:val="BA27D6DAC42346EFA49AE4556F0B5D9D3"/>
    <w:rsid w:val="004002FD"/>
    <w:rPr>
      <w:rFonts w:eastAsiaTheme="minorHAnsi"/>
    </w:rPr>
  </w:style>
  <w:style w:type="paragraph" w:customStyle="1" w:styleId="532234922CFB4A20A649AA854E3716D13">
    <w:name w:val="532234922CFB4A20A649AA854E3716D13"/>
    <w:rsid w:val="004002FD"/>
    <w:rPr>
      <w:rFonts w:eastAsiaTheme="minorHAnsi"/>
    </w:rPr>
  </w:style>
  <w:style w:type="paragraph" w:customStyle="1" w:styleId="C4B88A14EFA4498C93A38938B96CB5F82">
    <w:name w:val="C4B88A14EFA4498C93A38938B96CB5F82"/>
    <w:rsid w:val="004002FD"/>
    <w:rPr>
      <w:rFonts w:eastAsiaTheme="minorHAnsi"/>
    </w:rPr>
  </w:style>
  <w:style w:type="paragraph" w:customStyle="1" w:styleId="B189E31A316840DA883349619678F5651">
    <w:name w:val="B189E31A316840DA883349619678F5651"/>
    <w:rsid w:val="004002FD"/>
    <w:rPr>
      <w:rFonts w:eastAsiaTheme="minorHAnsi"/>
    </w:rPr>
  </w:style>
  <w:style w:type="paragraph" w:customStyle="1" w:styleId="3D68BEEF8B6C44EC88A9F35B5BAC38E84">
    <w:name w:val="3D68BEEF8B6C44EC88A9F35B5BAC38E84"/>
    <w:rsid w:val="004002FD"/>
    <w:rPr>
      <w:rFonts w:eastAsiaTheme="minorHAnsi"/>
    </w:rPr>
  </w:style>
  <w:style w:type="paragraph" w:customStyle="1" w:styleId="1720DC3DD6884E40B711410A0515C8644">
    <w:name w:val="1720DC3DD6884E40B711410A0515C8644"/>
    <w:rsid w:val="004002FD"/>
    <w:rPr>
      <w:rFonts w:eastAsiaTheme="minorHAnsi"/>
    </w:rPr>
  </w:style>
  <w:style w:type="paragraph" w:customStyle="1" w:styleId="42EB210FBD484D889988FAB7D975D5364">
    <w:name w:val="42EB210FBD484D889988FAB7D975D5364"/>
    <w:rsid w:val="004002FD"/>
    <w:rPr>
      <w:rFonts w:eastAsiaTheme="minorHAnsi"/>
    </w:rPr>
  </w:style>
  <w:style w:type="paragraph" w:customStyle="1" w:styleId="F1960269BD13419E9C5E53ECD71F5DD6">
    <w:name w:val="F1960269BD13419E9C5E53ECD71F5DD6"/>
    <w:rsid w:val="004002FD"/>
  </w:style>
  <w:style w:type="paragraph" w:customStyle="1" w:styleId="E7B9E02F5DFD47149D8FA91562BCC4D768">
    <w:name w:val="E7B9E02F5DFD47149D8FA91562BCC4D768"/>
    <w:rsid w:val="004002FD"/>
    <w:rPr>
      <w:rFonts w:eastAsiaTheme="minorHAnsi"/>
    </w:rPr>
  </w:style>
  <w:style w:type="paragraph" w:customStyle="1" w:styleId="348FA061EE3C49ACAE41AEBD74E67BFB50">
    <w:name w:val="348FA061EE3C49ACAE41AEBD74E67BFB50"/>
    <w:rsid w:val="004002FD"/>
    <w:rPr>
      <w:rFonts w:eastAsiaTheme="minorHAnsi"/>
    </w:rPr>
  </w:style>
  <w:style w:type="paragraph" w:customStyle="1" w:styleId="A36C754F31F44FAB8CA89BBA09E91DAB49">
    <w:name w:val="A36C754F31F44FAB8CA89BBA09E91DAB49"/>
    <w:rsid w:val="004002FD"/>
    <w:rPr>
      <w:rFonts w:eastAsiaTheme="minorHAnsi"/>
    </w:rPr>
  </w:style>
  <w:style w:type="paragraph" w:customStyle="1" w:styleId="5E6E5BFE325243B99A437EBE6734EE8347">
    <w:name w:val="5E6E5BFE325243B99A437EBE6734EE8347"/>
    <w:rsid w:val="004002FD"/>
    <w:rPr>
      <w:rFonts w:eastAsiaTheme="minorHAnsi"/>
    </w:rPr>
  </w:style>
  <w:style w:type="paragraph" w:customStyle="1" w:styleId="8BFBF4B9CAF84A3E9019E5F9BFB7EDBA27">
    <w:name w:val="8BFBF4B9CAF84A3E9019E5F9BFB7EDBA27"/>
    <w:rsid w:val="004002FD"/>
    <w:rPr>
      <w:rFonts w:eastAsiaTheme="minorHAnsi"/>
    </w:rPr>
  </w:style>
  <w:style w:type="paragraph" w:customStyle="1" w:styleId="E2A9B0A6EF7F4D269EE1E0DCC0D2F27426">
    <w:name w:val="E2A9B0A6EF7F4D269EE1E0DCC0D2F27426"/>
    <w:rsid w:val="004002FD"/>
    <w:rPr>
      <w:rFonts w:eastAsiaTheme="minorHAnsi"/>
    </w:rPr>
  </w:style>
  <w:style w:type="paragraph" w:customStyle="1" w:styleId="3D85344DC7FE420E9D156A3EA472580F27">
    <w:name w:val="3D85344DC7FE420E9D156A3EA472580F27"/>
    <w:rsid w:val="004002FD"/>
    <w:rPr>
      <w:rFonts w:eastAsiaTheme="minorHAnsi"/>
    </w:rPr>
  </w:style>
  <w:style w:type="paragraph" w:customStyle="1" w:styleId="480EC0956E414A1EB754429E14ECECE627">
    <w:name w:val="480EC0956E414A1EB754429E14ECECE627"/>
    <w:rsid w:val="004002FD"/>
    <w:rPr>
      <w:rFonts w:eastAsiaTheme="minorHAnsi"/>
    </w:rPr>
  </w:style>
  <w:style w:type="paragraph" w:customStyle="1" w:styleId="1243330EA41B46E3954A8E47D41604AE27">
    <w:name w:val="1243330EA41B46E3954A8E47D41604AE27"/>
    <w:rsid w:val="004002FD"/>
    <w:rPr>
      <w:rFonts w:eastAsiaTheme="minorHAnsi"/>
    </w:rPr>
  </w:style>
  <w:style w:type="paragraph" w:customStyle="1" w:styleId="F21F786445334A25B289521284E86A4F27">
    <w:name w:val="F21F786445334A25B289521284E86A4F27"/>
    <w:rsid w:val="004002FD"/>
    <w:rPr>
      <w:rFonts w:eastAsiaTheme="minorHAnsi"/>
    </w:rPr>
  </w:style>
  <w:style w:type="paragraph" w:customStyle="1" w:styleId="CA2FAA98065D45E6A7B7DF7E49ADF1527">
    <w:name w:val="CA2FAA98065D45E6A7B7DF7E49ADF1527"/>
    <w:rsid w:val="004002FD"/>
    <w:rPr>
      <w:rFonts w:eastAsiaTheme="minorHAnsi"/>
    </w:rPr>
  </w:style>
  <w:style w:type="paragraph" w:customStyle="1" w:styleId="5040FA43E6264A4AA0AB784B14CB14917">
    <w:name w:val="5040FA43E6264A4AA0AB784B14CB14917"/>
    <w:rsid w:val="004002FD"/>
    <w:rPr>
      <w:rFonts w:eastAsiaTheme="minorHAnsi"/>
    </w:rPr>
  </w:style>
  <w:style w:type="paragraph" w:customStyle="1" w:styleId="2C02C55783654B578358EE5D045970097">
    <w:name w:val="2C02C55783654B578358EE5D045970097"/>
    <w:rsid w:val="004002FD"/>
    <w:rPr>
      <w:rFonts w:eastAsiaTheme="minorHAnsi"/>
    </w:rPr>
  </w:style>
  <w:style w:type="paragraph" w:customStyle="1" w:styleId="266E0BA7C6BD49539E62F46A8840D3FE7">
    <w:name w:val="266E0BA7C6BD49539E62F46A8840D3FE7"/>
    <w:rsid w:val="004002FD"/>
    <w:rPr>
      <w:rFonts w:eastAsiaTheme="minorHAnsi"/>
    </w:rPr>
  </w:style>
  <w:style w:type="paragraph" w:customStyle="1" w:styleId="8A9DB052E34D42839905D32D79CA14337">
    <w:name w:val="8A9DB052E34D42839905D32D79CA14337"/>
    <w:rsid w:val="004002FD"/>
    <w:rPr>
      <w:rFonts w:eastAsiaTheme="minorHAnsi"/>
    </w:rPr>
  </w:style>
  <w:style w:type="paragraph" w:customStyle="1" w:styleId="ADD35C9E239D4C729F9378280FDE32397">
    <w:name w:val="ADD35C9E239D4C729F9378280FDE32397"/>
    <w:rsid w:val="004002FD"/>
    <w:rPr>
      <w:rFonts w:eastAsiaTheme="minorHAnsi"/>
    </w:rPr>
  </w:style>
  <w:style w:type="paragraph" w:customStyle="1" w:styleId="46BB3A84DF8E41CEB6D219A67AFC1A8A7">
    <w:name w:val="46BB3A84DF8E41CEB6D219A67AFC1A8A7"/>
    <w:rsid w:val="004002FD"/>
    <w:rPr>
      <w:rFonts w:eastAsiaTheme="minorHAnsi"/>
    </w:rPr>
  </w:style>
  <w:style w:type="paragraph" w:customStyle="1" w:styleId="229BB95FBE2A4CBBA4376F347D97A91C4">
    <w:name w:val="229BB95FBE2A4CBBA4376F347D97A91C4"/>
    <w:rsid w:val="004002FD"/>
    <w:rPr>
      <w:rFonts w:eastAsiaTheme="minorHAnsi"/>
    </w:rPr>
  </w:style>
  <w:style w:type="paragraph" w:customStyle="1" w:styleId="83D8CE1B1CE34FDBA32C661C45ECEF004">
    <w:name w:val="83D8CE1B1CE34FDBA32C661C45ECEF004"/>
    <w:rsid w:val="004002FD"/>
    <w:rPr>
      <w:rFonts w:eastAsiaTheme="minorHAnsi"/>
    </w:rPr>
  </w:style>
  <w:style w:type="paragraph" w:customStyle="1" w:styleId="9632C59AAC49465A9EE8E223281432B34">
    <w:name w:val="9632C59AAC49465A9EE8E223281432B34"/>
    <w:rsid w:val="004002FD"/>
    <w:rPr>
      <w:rFonts w:eastAsiaTheme="minorHAnsi"/>
    </w:rPr>
  </w:style>
  <w:style w:type="paragraph" w:customStyle="1" w:styleId="82F95467316742119C487C5EEAB5E8AC4">
    <w:name w:val="82F95467316742119C487C5EEAB5E8AC4"/>
    <w:rsid w:val="004002FD"/>
    <w:rPr>
      <w:rFonts w:eastAsiaTheme="minorHAnsi"/>
    </w:rPr>
  </w:style>
  <w:style w:type="paragraph" w:customStyle="1" w:styleId="BF8BDEFD2599455197FC3DC4C671102F4">
    <w:name w:val="BF8BDEFD2599455197FC3DC4C671102F4"/>
    <w:rsid w:val="004002FD"/>
    <w:rPr>
      <w:rFonts w:eastAsiaTheme="minorHAnsi"/>
    </w:rPr>
  </w:style>
  <w:style w:type="paragraph" w:customStyle="1" w:styleId="796C9F8A2E294085A2FCFA5D87DAC3264">
    <w:name w:val="796C9F8A2E294085A2FCFA5D87DAC3264"/>
    <w:rsid w:val="004002FD"/>
    <w:rPr>
      <w:rFonts w:eastAsiaTheme="minorHAnsi"/>
    </w:rPr>
  </w:style>
  <w:style w:type="paragraph" w:customStyle="1" w:styleId="1E3348EB812E4D05B82F4FDF0BDB42F64">
    <w:name w:val="1E3348EB812E4D05B82F4FDF0BDB42F64"/>
    <w:rsid w:val="004002FD"/>
    <w:rPr>
      <w:rFonts w:eastAsiaTheme="minorHAnsi"/>
    </w:rPr>
  </w:style>
  <w:style w:type="paragraph" w:customStyle="1" w:styleId="8C9615B7F60442209E2D26AF6C7BF3654">
    <w:name w:val="8C9615B7F60442209E2D26AF6C7BF3654"/>
    <w:rsid w:val="004002FD"/>
    <w:rPr>
      <w:rFonts w:eastAsiaTheme="minorHAnsi"/>
    </w:rPr>
  </w:style>
  <w:style w:type="paragraph" w:customStyle="1" w:styleId="EF6D206464194EEEB6A2DFCF77B4DF9E4">
    <w:name w:val="EF6D206464194EEEB6A2DFCF77B4DF9E4"/>
    <w:rsid w:val="004002FD"/>
    <w:rPr>
      <w:rFonts w:eastAsiaTheme="minorHAnsi"/>
    </w:rPr>
  </w:style>
  <w:style w:type="paragraph" w:customStyle="1" w:styleId="B8D6FEF98A4F49819C044B9170D962EC4">
    <w:name w:val="B8D6FEF98A4F49819C044B9170D962EC4"/>
    <w:rsid w:val="004002FD"/>
    <w:rPr>
      <w:rFonts w:eastAsiaTheme="minorHAnsi"/>
    </w:rPr>
  </w:style>
  <w:style w:type="paragraph" w:customStyle="1" w:styleId="C1453459BFCE4D248F5D340B4790E3124">
    <w:name w:val="C1453459BFCE4D248F5D340B4790E3124"/>
    <w:rsid w:val="004002FD"/>
    <w:rPr>
      <w:rFonts w:eastAsiaTheme="minorHAnsi"/>
    </w:rPr>
  </w:style>
  <w:style w:type="paragraph" w:customStyle="1" w:styleId="F6BEF028C26343E9BEDD5D525B8BD8A54">
    <w:name w:val="F6BEF028C26343E9BEDD5D525B8BD8A54"/>
    <w:rsid w:val="004002FD"/>
    <w:rPr>
      <w:rFonts w:eastAsiaTheme="minorHAnsi"/>
    </w:rPr>
  </w:style>
  <w:style w:type="paragraph" w:customStyle="1" w:styleId="D72E09E4BDC944A68476ED3F4C16F58A4">
    <w:name w:val="D72E09E4BDC944A68476ED3F4C16F58A4"/>
    <w:rsid w:val="004002FD"/>
    <w:rPr>
      <w:rFonts w:eastAsiaTheme="minorHAnsi"/>
    </w:rPr>
  </w:style>
  <w:style w:type="paragraph" w:customStyle="1" w:styleId="1F246B26787E496DB5BF1F5CAD171E534">
    <w:name w:val="1F246B26787E496DB5BF1F5CAD171E534"/>
    <w:rsid w:val="004002FD"/>
    <w:rPr>
      <w:rFonts w:eastAsiaTheme="minorHAnsi"/>
    </w:rPr>
  </w:style>
  <w:style w:type="paragraph" w:customStyle="1" w:styleId="43A64285CF7D46F295FA42BE4979A6024">
    <w:name w:val="43A64285CF7D46F295FA42BE4979A6024"/>
    <w:rsid w:val="004002FD"/>
    <w:rPr>
      <w:rFonts w:eastAsiaTheme="minorHAnsi"/>
    </w:rPr>
  </w:style>
  <w:style w:type="paragraph" w:customStyle="1" w:styleId="C3CA0DC01994428ABFEA71FB048ECB6B4">
    <w:name w:val="C3CA0DC01994428ABFEA71FB048ECB6B4"/>
    <w:rsid w:val="004002FD"/>
    <w:rPr>
      <w:rFonts w:eastAsiaTheme="minorHAnsi"/>
    </w:rPr>
  </w:style>
  <w:style w:type="paragraph" w:customStyle="1" w:styleId="BA27D6DAC42346EFA49AE4556F0B5D9D4">
    <w:name w:val="BA27D6DAC42346EFA49AE4556F0B5D9D4"/>
    <w:rsid w:val="004002FD"/>
    <w:rPr>
      <w:rFonts w:eastAsiaTheme="minorHAnsi"/>
    </w:rPr>
  </w:style>
  <w:style w:type="paragraph" w:customStyle="1" w:styleId="532234922CFB4A20A649AA854E3716D14">
    <w:name w:val="532234922CFB4A20A649AA854E3716D14"/>
    <w:rsid w:val="004002FD"/>
    <w:rPr>
      <w:rFonts w:eastAsiaTheme="minorHAnsi"/>
    </w:rPr>
  </w:style>
  <w:style w:type="paragraph" w:customStyle="1" w:styleId="C4B88A14EFA4498C93A38938B96CB5F83">
    <w:name w:val="C4B88A14EFA4498C93A38938B96CB5F83"/>
    <w:rsid w:val="004002FD"/>
    <w:rPr>
      <w:rFonts w:eastAsiaTheme="minorHAnsi"/>
    </w:rPr>
  </w:style>
  <w:style w:type="paragraph" w:customStyle="1" w:styleId="B189E31A316840DA883349619678F5652">
    <w:name w:val="B189E31A316840DA883349619678F5652"/>
    <w:rsid w:val="004002FD"/>
    <w:rPr>
      <w:rFonts w:eastAsiaTheme="minorHAnsi"/>
    </w:rPr>
  </w:style>
  <w:style w:type="paragraph" w:customStyle="1" w:styleId="F1960269BD13419E9C5E53ECD71F5DD61">
    <w:name w:val="F1960269BD13419E9C5E53ECD71F5DD61"/>
    <w:rsid w:val="004002FD"/>
    <w:rPr>
      <w:rFonts w:eastAsiaTheme="minorHAnsi"/>
    </w:rPr>
  </w:style>
  <w:style w:type="paragraph" w:customStyle="1" w:styleId="EEF91B5FDEFE4ADD9CAB3DDCDE8159E8">
    <w:name w:val="EEF91B5FDEFE4ADD9CAB3DDCDE8159E8"/>
    <w:rsid w:val="004002FD"/>
    <w:rPr>
      <w:rFonts w:eastAsiaTheme="minorHAnsi"/>
    </w:rPr>
  </w:style>
  <w:style w:type="paragraph" w:customStyle="1" w:styleId="3D68BEEF8B6C44EC88A9F35B5BAC38E85">
    <w:name w:val="3D68BEEF8B6C44EC88A9F35B5BAC38E85"/>
    <w:rsid w:val="004002FD"/>
    <w:rPr>
      <w:rFonts w:eastAsiaTheme="minorHAnsi"/>
    </w:rPr>
  </w:style>
  <w:style w:type="paragraph" w:customStyle="1" w:styleId="1720DC3DD6884E40B711410A0515C8645">
    <w:name w:val="1720DC3DD6884E40B711410A0515C8645"/>
    <w:rsid w:val="004002FD"/>
    <w:rPr>
      <w:rFonts w:eastAsiaTheme="minorHAnsi"/>
    </w:rPr>
  </w:style>
  <w:style w:type="paragraph" w:customStyle="1" w:styleId="42EB210FBD484D889988FAB7D975D5365">
    <w:name w:val="42EB210FBD484D889988FAB7D975D5365"/>
    <w:rsid w:val="004002FD"/>
    <w:rPr>
      <w:rFonts w:eastAsiaTheme="minorHAnsi"/>
    </w:rPr>
  </w:style>
  <w:style w:type="paragraph" w:customStyle="1" w:styleId="E7B9E02F5DFD47149D8FA91562BCC4D769">
    <w:name w:val="E7B9E02F5DFD47149D8FA91562BCC4D769"/>
    <w:rsid w:val="004002FD"/>
    <w:rPr>
      <w:rFonts w:eastAsiaTheme="minorHAnsi"/>
    </w:rPr>
  </w:style>
  <w:style w:type="paragraph" w:customStyle="1" w:styleId="348FA061EE3C49ACAE41AEBD74E67BFB51">
    <w:name w:val="348FA061EE3C49ACAE41AEBD74E67BFB51"/>
    <w:rsid w:val="004002FD"/>
    <w:rPr>
      <w:rFonts w:eastAsiaTheme="minorHAnsi"/>
    </w:rPr>
  </w:style>
  <w:style w:type="paragraph" w:customStyle="1" w:styleId="A36C754F31F44FAB8CA89BBA09E91DAB50">
    <w:name w:val="A36C754F31F44FAB8CA89BBA09E91DAB50"/>
    <w:rsid w:val="004002FD"/>
    <w:rPr>
      <w:rFonts w:eastAsiaTheme="minorHAnsi"/>
    </w:rPr>
  </w:style>
  <w:style w:type="paragraph" w:customStyle="1" w:styleId="5E6E5BFE325243B99A437EBE6734EE8348">
    <w:name w:val="5E6E5BFE325243B99A437EBE6734EE8348"/>
    <w:rsid w:val="004002FD"/>
    <w:rPr>
      <w:rFonts w:eastAsiaTheme="minorHAnsi"/>
    </w:rPr>
  </w:style>
  <w:style w:type="paragraph" w:customStyle="1" w:styleId="8BFBF4B9CAF84A3E9019E5F9BFB7EDBA28">
    <w:name w:val="8BFBF4B9CAF84A3E9019E5F9BFB7EDBA28"/>
    <w:rsid w:val="004002FD"/>
    <w:rPr>
      <w:rFonts w:eastAsiaTheme="minorHAnsi"/>
    </w:rPr>
  </w:style>
  <w:style w:type="paragraph" w:customStyle="1" w:styleId="E2A9B0A6EF7F4D269EE1E0DCC0D2F27427">
    <w:name w:val="E2A9B0A6EF7F4D269EE1E0DCC0D2F27427"/>
    <w:rsid w:val="004002FD"/>
    <w:rPr>
      <w:rFonts w:eastAsiaTheme="minorHAnsi"/>
    </w:rPr>
  </w:style>
  <w:style w:type="paragraph" w:customStyle="1" w:styleId="3D85344DC7FE420E9D156A3EA472580F28">
    <w:name w:val="3D85344DC7FE420E9D156A3EA472580F28"/>
    <w:rsid w:val="004002FD"/>
    <w:rPr>
      <w:rFonts w:eastAsiaTheme="minorHAnsi"/>
    </w:rPr>
  </w:style>
  <w:style w:type="paragraph" w:customStyle="1" w:styleId="480EC0956E414A1EB754429E14ECECE628">
    <w:name w:val="480EC0956E414A1EB754429E14ECECE628"/>
    <w:rsid w:val="004002FD"/>
    <w:rPr>
      <w:rFonts w:eastAsiaTheme="minorHAnsi"/>
    </w:rPr>
  </w:style>
  <w:style w:type="paragraph" w:customStyle="1" w:styleId="1243330EA41B46E3954A8E47D41604AE28">
    <w:name w:val="1243330EA41B46E3954A8E47D41604AE28"/>
    <w:rsid w:val="004002FD"/>
    <w:rPr>
      <w:rFonts w:eastAsiaTheme="minorHAnsi"/>
    </w:rPr>
  </w:style>
  <w:style w:type="paragraph" w:customStyle="1" w:styleId="F21F786445334A25B289521284E86A4F28">
    <w:name w:val="F21F786445334A25B289521284E86A4F28"/>
    <w:rsid w:val="004002FD"/>
    <w:rPr>
      <w:rFonts w:eastAsiaTheme="minorHAnsi"/>
    </w:rPr>
  </w:style>
  <w:style w:type="paragraph" w:customStyle="1" w:styleId="CA2FAA98065D45E6A7B7DF7E49ADF1528">
    <w:name w:val="CA2FAA98065D45E6A7B7DF7E49ADF1528"/>
    <w:rsid w:val="004002FD"/>
    <w:rPr>
      <w:rFonts w:eastAsiaTheme="minorHAnsi"/>
    </w:rPr>
  </w:style>
  <w:style w:type="paragraph" w:customStyle="1" w:styleId="5040FA43E6264A4AA0AB784B14CB14918">
    <w:name w:val="5040FA43E6264A4AA0AB784B14CB14918"/>
    <w:rsid w:val="004002FD"/>
    <w:rPr>
      <w:rFonts w:eastAsiaTheme="minorHAnsi"/>
    </w:rPr>
  </w:style>
  <w:style w:type="paragraph" w:customStyle="1" w:styleId="2C02C55783654B578358EE5D045970098">
    <w:name w:val="2C02C55783654B578358EE5D045970098"/>
    <w:rsid w:val="004002FD"/>
    <w:rPr>
      <w:rFonts w:eastAsiaTheme="minorHAnsi"/>
    </w:rPr>
  </w:style>
  <w:style w:type="paragraph" w:customStyle="1" w:styleId="266E0BA7C6BD49539E62F46A8840D3FE8">
    <w:name w:val="266E0BA7C6BD49539E62F46A8840D3FE8"/>
    <w:rsid w:val="004002FD"/>
    <w:rPr>
      <w:rFonts w:eastAsiaTheme="minorHAnsi"/>
    </w:rPr>
  </w:style>
  <w:style w:type="paragraph" w:customStyle="1" w:styleId="8A9DB052E34D42839905D32D79CA14338">
    <w:name w:val="8A9DB052E34D42839905D32D79CA14338"/>
    <w:rsid w:val="004002FD"/>
    <w:rPr>
      <w:rFonts w:eastAsiaTheme="minorHAnsi"/>
    </w:rPr>
  </w:style>
  <w:style w:type="paragraph" w:customStyle="1" w:styleId="ADD35C9E239D4C729F9378280FDE32398">
    <w:name w:val="ADD35C9E239D4C729F9378280FDE32398"/>
    <w:rsid w:val="004002FD"/>
    <w:rPr>
      <w:rFonts w:eastAsiaTheme="minorHAnsi"/>
    </w:rPr>
  </w:style>
  <w:style w:type="paragraph" w:customStyle="1" w:styleId="46BB3A84DF8E41CEB6D219A67AFC1A8A8">
    <w:name w:val="46BB3A84DF8E41CEB6D219A67AFC1A8A8"/>
    <w:rsid w:val="004002FD"/>
    <w:rPr>
      <w:rFonts w:eastAsiaTheme="minorHAnsi"/>
    </w:rPr>
  </w:style>
  <w:style w:type="paragraph" w:customStyle="1" w:styleId="229BB95FBE2A4CBBA4376F347D97A91C5">
    <w:name w:val="229BB95FBE2A4CBBA4376F347D97A91C5"/>
    <w:rsid w:val="004002FD"/>
    <w:rPr>
      <w:rFonts w:eastAsiaTheme="minorHAnsi"/>
    </w:rPr>
  </w:style>
  <w:style w:type="paragraph" w:customStyle="1" w:styleId="83D8CE1B1CE34FDBA32C661C45ECEF005">
    <w:name w:val="83D8CE1B1CE34FDBA32C661C45ECEF005"/>
    <w:rsid w:val="004002FD"/>
    <w:rPr>
      <w:rFonts w:eastAsiaTheme="minorHAnsi"/>
    </w:rPr>
  </w:style>
  <w:style w:type="paragraph" w:customStyle="1" w:styleId="9632C59AAC49465A9EE8E223281432B35">
    <w:name w:val="9632C59AAC49465A9EE8E223281432B35"/>
    <w:rsid w:val="004002FD"/>
    <w:rPr>
      <w:rFonts w:eastAsiaTheme="minorHAnsi"/>
    </w:rPr>
  </w:style>
  <w:style w:type="paragraph" w:customStyle="1" w:styleId="82F95467316742119C487C5EEAB5E8AC5">
    <w:name w:val="82F95467316742119C487C5EEAB5E8AC5"/>
    <w:rsid w:val="004002FD"/>
    <w:rPr>
      <w:rFonts w:eastAsiaTheme="minorHAnsi"/>
    </w:rPr>
  </w:style>
  <w:style w:type="paragraph" w:customStyle="1" w:styleId="BF8BDEFD2599455197FC3DC4C671102F5">
    <w:name w:val="BF8BDEFD2599455197FC3DC4C671102F5"/>
    <w:rsid w:val="004002FD"/>
    <w:rPr>
      <w:rFonts w:eastAsiaTheme="minorHAnsi"/>
    </w:rPr>
  </w:style>
  <w:style w:type="paragraph" w:customStyle="1" w:styleId="796C9F8A2E294085A2FCFA5D87DAC3265">
    <w:name w:val="796C9F8A2E294085A2FCFA5D87DAC3265"/>
    <w:rsid w:val="004002FD"/>
    <w:rPr>
      <w:rFonts w:eastAsiaTheme="minorHAnsi"/>
    </w:rPr>
  </w:style>
  <w:style w:type="paragraph" w:customStyle="1" w:styleId="1E3348EB812E4D05B82F4FDF0BDB42F65">
    <w:name w:val="1E3348EB812E4D05B82F4FDF0BDB42F65"/>
    <w:rsid w:val="004002FD"/>
    <w:rPr>
      <w:rFonts w:eastAsiaTheme="minorHAnsi"/>
    </w:rPr>
  </w:style>
  <w:style w:type="paragraph" w:customStyle="1" w:styleId="8C9615B7F60442209E2D26AF6C7BF3655">
    <w:name w:val="8C9615B7F60442209E2D26AF6C7BF3655"/>
    <w:rsid w:val="004002FD"/>
    <w:rPr>
      <w:rFonts w:eastAsiaTheme="minorHAnsi"/>
    </w:rPr>
  </w:style>
  <w:style w:type="paragraph" w:customStyle="1" w:styleId="EF6D206464194EEEB6A2DFCF77B4DF9E5">
    <w:name w:val="EF6D206464194EEEB6A2DFCF77B4DF9E5"/>
    <w:rsid w:val="004002FD"/>
    <w:rPr>
      <w:rFonts w:eastAsiaTheme="minorHAnsi"/>
    </w:rPr>
  </w:style>
  <w:style w:type="paragraph" w:customStyle="1" w:styleId="B8D6FEF98A4F49819C044B9170D962EC5">
    <w:name w:val="B8D6FEF98A4F49819C044B9170D962EC5"/>
    <w:rsid w:val="004002FD"/>
    <w:rPr>
      <w:rFonts w:eastAsiaTheme="minorHAnsi"/>
    </w:rPr>
  </w:style>
  <w:style w:type="paragraph" w:customStyle="1" w:styleId="C1453459BFCE4D248F5D340B4790E3125">
    <w:name w:val="C1453459BFCE4D248F5D340B4790E3125"/>
    <w:rsid w:val="004002FD"/>
    <w:rPr>
      <w:rFonts w:eastAsiaTheme="minorHAnsi"/>
    </w:rPr>
  </w:style>
  <w:style w:type="paragraph" w:customStyle="1" w:styleId="F6BEF028C26343E9BEDD5D525B8BD8A55">
    <w:name w:val="F6BEF028C26343E9BEDD5D525B8BD8A55"/>
    <w:rsid w:val="004002FD"/>
    <w:rPr>
      <w:rFonts w:eastAsiaTheme="minorHAnsi"/>
    </w:rPr>
  </w:style>
  <w:style w:type="paragraph" w:customStyle="1" w:styleId="D72E09E4BDC944A68476ED3F4C16F58A5">
    <w:name w:val="D72E09E4BDC944A68476ED3F4C16F58A5"/>
    <w:rsid w:val="004002FD"/>
    <w:rPr>
      <w:rFonts w:eastAsiaTheme="minorHAnsi"/>
    </w:rPr>
  </w:style>
  <w:style w:type="paragraph" w:customStyle="1" w:styleId="1F246B26787E496DB5BF1F5CAD171E535">
    <w:name w:val="1F246B26787E496DB5BF1F5CAD171E535"/>
    <w:rsid w:val="004002FD"/>
    <w:rPr>
      <w:rFonts w:eastAsiaTheme="minorHAnsi"/>
    </w:rPr>
  </w:style>
  <w:style w:type="paragraph" w:customStyle="1" w:styleId="43A64285CF7D46F295FA42BE4979A6025">
    <w:name w:val="43A64285CF7D46F295FA42BE4979A6025"/>
    <w:rsid w:val="004002FD"/>
    <w:rPr>
      <w:rFonts w:eastAsiaTheme="minorHAnsi"/>
    </w:rPr>
  </w:style>
  <w:style w:type="paragraph" w:customStyle="1" w:styleId="C3CA0DC01994428ABFEA71FB048ECB6B5">
    <w:name w:val="C3CA0DC01994428ABFEA71FB048ECB6B5"/>
    <w:rsid w:val="004002FD"/>
    <w:rPr>
      <w:rFonts w:eastAsiaTheme="minorHAnsi"/>
    </w:rPr>
  </w:style>
  <w:style w:type="paragraph" w:customStyle="1" w:styleId="BA27D6DAC42346EFA49AE4556F0B5D9D5">
    <w:name w:val="BA27D6DAC42346EFA49AE4556F0B5D9D5"/>
    <w:rsid w:val="004002FD"/>
    <w:rPr>
      <w:rFonts w:eastAsiaTheme="minorHAnsi"/>
    </w:rPr>
  </w:style>
  <w:style w:type="paragraph" w:customStyle="1" w:styleId="532234922CFB4A20A649AA854E3716D15">
    <w:name w:val="532234922CFB4A20A649AA854E3716D15"/>
    <w:rsid w:val="004002FD"/>
    <w:rPr>
      <w:rFonts w:eastAsiaTheme="minorHAnsi"/>
    </w:rPr>
  </w:style>
  <w:style w:type="paragraph" w:customStyle="1" w:styleId="C4B88A14EFA4498C93A38938B96CB5F84">
    <w:name w:val="C4B88A14EFA4498C93A38938B96CB5F84"/>
    <w:rsid w:val="004002FD"/>
    <w:rPr>
      <w:rFonts w:eastAsiaTheme="minorHAnsi"/>
    </w:rPr>
  </w:style>
  <w:style w:type="paragraph" w:customStyle="1" w:styleId="B189E31A316840DA883349619678F5653">
    <w:name w:val="B189E31A316840DA883349619678F5653"/>
    <w:rsid w:val="004002FD"/>
    <w:rPr>
      <w:rFonts w:eastAsiaTheme="minorHAnsi"/>
    </w:rPr>
  </w:style>
  <w:style w:type="paragraph" w:customStyle="1" w:styleId="F1960269BD13419E9C5E53ECD71F5DD62">
    <w:name w:val="F1960269BD13419E9C5E53ECD71F5DD62"/>
    <w:rsid w:val="004002FD"/>
    <w:rPr>
      <w:rFonts w:eastAsiaTheme="minorHAnsi"/>
    </w:rPr>
  </w:style>
  <w:style w:type="paragraph" w:customStyle="1" w:styleId="EEF91B5FDEFE4ADD9CAB3DDCDE8159E81">
    <w:name w:val="EEF91B5FDEFE4ADD9CAB3DDCDE8159E81"/>
    <w:rsid w:val="004002FD"/>
    <w:rPr>
      <w:rFonts w:eastAsiaTheme="minorHAnsi"/>
    </w:rPr>
  </w:style>
  <w:style w:type="paragraph" w:customStyle="1" w:styleId="3D68BEEF8B6C44EC88A9F35B5BAC38E86">
    <w:name w:val="3D68BEEF8B6C44EC88A9F35B5BAC38E86"/>
    <w:rsid w:val="004002FD"/>
    <w:rPr>
      <w:rFonts w:eastAsiaTheme="minorHAnsi"/>
    </w:rPr>
  </w:style>
  <w:style w:type="paragraph" w:customStyle="1" w:styleId="1720DC3DD6884E40B711410A0515C8646">
    <w:name w:val="1720DC3DD6884E40B711410A0515C8646"/>
    <w:rsid w:val="004002FD"/>
    <w:rPr>
      <w:rFonts w:eastAsiaTheme="minorHAnsi"/>
    </w:rPr>
  </w:style>
  <w:style w:type="paragraph" w:customStyle="1" w:styleId="42EB210FBD484D889988FAB7D975D5366">
    <w:name w:val="42EB210FBD484D889988FAB7D975D5366"/>
    <w:rsid w:val="004002FD"/>
    <w:rPr>
      <w:rFonts w:eastAsiaTheme="minorHAnsi"/>
    </w:rPr>
  </w:style>
  <w:style w:type="paragraph" w:customStyle="1" w:styleId="C281827FF7A541EC8673A58100DBEE2D">
    <w:name w:val="C281827FF7A541EC8673A58100DBEE2D"/>
    <w:rsid w:val="004002FD"/>
  </w:style>
  <w:style w:type="paragraph" w:customStyle="1" w:styleId="E7B9E02F5DFD47149D8FA91562BCC4D770">
    <w:name w:val="E7B9E02F5DFD47149D8FA91562BCC4D770"/>
    <w:rsid w:val="004002FD"/>
    <w:rPr>
      <w:rFonts w:eastAsiaTheme="minorHAnsi"/>
    </w:rPr>
  </w:style>
  <w:style w:type="paragraph" w:customStyle="1" w:styleId="348FA061EE3C49ACAE41AEBD74E67BFB52">
    <w:name w:val="348FA061EE3C49ACAE41AEBD74E67BFB52"/>
    <w:rsid w:val="004002FD"/>
    <w:rPr>
      <w:rFonts w:eastAsiaTheme="minorHAnsi"/>
    </w:rPr>
  </w:style>
  <w:style w:type="paragraph" w:customStyle="1" w:styleId="A36C754F31F44FAB8CA89BBA09E91DAB51">
    <w:name w:val="A36C754F31F44FAB8CA89BBA09E91DAB51"/>
    <w:rsid w:val="004002FD"/>
    <w:rPr>
      <w:rFonts w:eastAsiaTheme="minorHAnsi"/>
    </w:rPr>
  </w:style>
  <w:style w:type="paragraph" w:customStyle="1" w:styleId="5E6E5BFE325243B99A437EBE6734EE8349">
    <w:name w:val="5E6E5BFE325243B99A437EBE6734EE8349"/>
    <w:rsid w:val="004002FD"/>
    <w:rPr>
      <w:rFonts w:eastAsiaTheme="minorHAnsi"/>
    </w:rPr>
  </w:style>
  <w:style w:type="paragraph" w:customStyle="1" w:styleId="8BFBF4B9CAF84A3E9019E5F9BFB7EDBA29">
    <w:name w:val="8BFBF4B9CAF84A3E9019E5F9BFB7EDBA29"/>
    <w:rsid w:val="004002FD"/>
    <w:rPr>
      <w:rFonts w:eastAsiaTheme="minorHAnsi"/>
    </w:rPr>
  </w:style>
  <w:style w:type="paragraph" w:customStyle="1" w:styleId="E2A9B0A6EF7F4D269EE1E0DCC0D2F27428">
    <w:name w:val="E2A9B0A6EF7F4D269EE1E0DCC0D2F27428"/>
    <w:rsid w:val="004002FD"/>
    <w:rPr>
      <w:rFonts w:eastAsiaTheme="minorHAnsi"/>
    </w:rPr>
  </w:style>
  <w:style w:type="paragraph" w:customStyle="1" w:styleId="3D85344DC7FE420E9D156A3EA472580F29">
    <w:name w:val="3D85344DC7FE420E9D156A3EA472580F29"/>
    <w:rsid w:val="004002FD"/>
    <w:rPr>
      <w:rFonts w:eastAsiaTheme="minorHAnsi"/>
    </w:rPr>
  </w:style>
  <w:style w:type="paragraph" w:customStyle="1" w:styleId="480EC0956E414A1EB754429E14ECECE629">
    <w:name w:val="480EC0956E414A1EB754429E14ECECE629"/>
    <w:rsid w:val="004002FD"/>
    <w:rPr>
      <w:rFonts w:eastAsiaTheme="minorHAnsi"/>
    </w:rPr>
  </w:style>
  <w:style w:type="paragraph" w:customStyle="1" w:styleId="1243330EA41B46E3954A8E47D41604AE29">
    <w:name w:val="1243330EA41B46E3954A8E47D41604AE29"/>
    <w:rsid w:val="004002FD"/>
    <w:rPr>
      <w:rFonts w:eastAsiaTheme="minorHAnsi"/>
    </w:rPr>
  </w:style>
  <w:style w:type="paragraph" w:customStyle="1" w:styleId="F21F786445334A25B289521284E86A4F29">
    <w:name w:val="F21F786445334A25B289521284E86A4F29"/>
    <w:rsid w:val="004002FD"/>
    <w:rPr>
      <w:rFonts w:eastAsiaTheme="minorHAnsi"/>
    </w:rPr>
  </w:style>
  <w:style w:type="paragraph" w:customStyle="1" w:styleId="CA2FAA98065D45E6A7B7DF7E49ADF1529">
    <w:name w:val="CA2FAA98065D45E6A7B7DF7E49ADF1529"/>
    <w:rsid w:val="004002FD"/>
    <w:rPr>
      <w:rFonts w:eastAsiaTheme="minorHAnsi"/>
    </w:rPr>
  </w:style>
  <w:style w:type="paragraph" w:customStyle="1" w:styleId="5040FA43E6264A4AA0AB784B14CB14919">
    <w:name w:val="5040FA43E6264A4AA0AB784B14CB14919"/>
    <w:rsid w:val="004002FD"/>
    <w:rPr>
      <w:rFonts w:eastAsiaTheme="minorHAnsi"/>
    </w:rPr>
  </w:style>
  <w:style w:type="paragraph" w:customStyle="1" w:styleId="2C02C55783654B578358EE5D045970099">
    <w:name w:val="2C02C55783654B578358EE5D045970099"/>
    <w:rsid w:val="004002FD"/>
    <w:rPr>
      <w:rFonts w:eastAsiaTheme="minorHAnsi"/>
    </w:rPr>
  </w:style>
  <w:style w:type="paragraph" w:customStyle="1" w:styleId="266E0BA7C6BD49539E62F46A8840D3FE9">
    <w:name w:val="266E0BA7C6BD49539E62F46A8840D3FE9"/>
    <w:rsid w:val="004002FD"/>
    <w:rPr>
      <w:rFonts w:eastAsiaTheme="minorHAnsi"/>
    </w:rPr>
  </w:style>
  <w:style w:type="paragraph" w:customStyle="1" w:styleId="8A9DB052E34D42839905D32D79CA14339">
    <w:name w:val="8A9DB052E34D42839905D32D79CA14339"/>
    <w:rsid w:val="004002FD"/>
    <w:rPr>
      <w:rFonts w:eastAsiaTheme="minorHAnsi"/>
    </w:rPr>
  </w:style>
  <w:style w:type="paragraph" w:customStyle="1" w:styleId="ADD35C9E239D4C729F9378280FDE32399">
    <w:name w:val="ADD35C9E239D4C729F9378280FDE32399"/>
    <w:rsid w:val="004002FD"/>
    <w:rPr>
      <w:rFonts w:eastAsiaTheme="minorHAnsi"/>
    </w:rPr>
  </w:style>
  <w:style w:type="paragraph" w:customStyle="1" w:styleId="46BB3A84DF8E41CEB6D219A67AFC1A8A9">
    <w:name w:val="46BB3A84DF8E41CEB6D219A67AFC1A8A9"/>
    <w:rsid w:val="004002FD"/>
    <w:rPr>
      <w:rFonts w:eastAsiaTheme="minorHAnsi"/>
    </w:rPr>
  </w:style>
  <w:style w:type="paragraph" w:customStyle="1" w:styleId="229BB95FBE2A4CBBA4376F347D97A91C6">
    <w:name w:val="229BB95FBE2A4CBBA4376F347D97A91C6"/>
    <w:rsid w:val="004002FD"/>
    <w:rPr>
      <w:rFonts w:eastAsiaTheme="minorHAnsi"/>
    </w:rPr>
  </w:style>
  <w:style w:type="paragraph" w:customStyle="1" w:styleId="83D8CE1B1CE34FDBA32C661C45ECEF006">
    <w:name w:val="83D8CE1B1CE34FDBA32C661C45ECEF006"/>
    <w:rsid w:val="004002FD"/>
    <w:rPr>
      <w:rFonts w:eastAsiaTheme="minorHAnsi"/>
    </w:rPr>
  </w:style>
  <w:style w:type="paragraph" w:customStyle="1" w:styleId="9632C59AAC49465A9EE8E223281432B36">
    <w:name w:val="9632C59AAC49465A9EE8E223281432B36"/>
    <w:rsid w:val="004002FD"/>
    <w:rPr>
      <w:rFonts w:eastAsiaTheme="minorHAnsi"/>
    </w:rPr>
  </w:style>
  <w:style w:type="paragraph" w:customStyle="1" w:styleId="82F95467316742119C487C5EEAB5E8AC6">
    <w:name w:val="82F95467316742119C487C5EEAB5E8AC6"/>
    <w:rsid w:val="004002FD"/>
    <w:rPr>
      <w:rFonts w:eastAsiaTheme="minorHAnsi"/>
    </w:rPr>
  </w:style>
  <w:style w:type="paragraph" w:customStyle="1" w:styleId="BF8BDEFD2599455197FC3DC4C671102F6">
    <w:name w:val="BF8BDEFD2599455197FC3DC4C671102F6"/>
    <w:rsid w:val="004002FD"/>
    <w:rPr>
      <w:rFonts w:eastAsiaTheme="minorHAnsi"/>
    </w:rPr>
  </w:style>
  <w:style w:type="paragraph" w:customStyle="1" w:styleId="796C9F8A2E294085A2FCFA5D87DAC3266">
    <w:name w:val="796C9F8A2E294085A2FCFA5D87DAC3266"/>
    <w:rsid w:val="004002FD"/>
    <w:rPr>
      <w:rFonts w:eastAsiaTheme="minorHAnsi"/>
    </w:rPr>
  </w:style>
  <w:style w:type="paragraph" w:customStyle="1" w:styleId="1E3348EB812E4D05B82F4FDF0BDB42F66">
    <w:name w:val="1E3348EB812E4D05B82F4FDF0BDB42F66"/>
    <w:rsid w:val="004002FD"/>
    <w:rPr>
      <w:rFonts w:eastAsiaTheme="minorHAnsi"/>
    </w:rPr>
  </w:style>
  <w:style w:type="paragraph" w:customStyle="1" w:styleId="8C9615B7F60442209E2D26AF6C7BF3656">
    <w:name w:val="8C9615B7F60442209E2D26AF6C7BF3656"/>
    <w:rsid w:val="004002FD"/>
    <w:rPr>
      <w:rFonts w:eastAsiaTheme="minorHAnsi"/>
    </w:rPr>
  </w:style>
  <w:style w:type="paragraph" w:customStyle="1" w:styleId="EF6D206464194EEEB6A2DFCF77B4DF9E6">
    <w:name w:val="EF6D206464194EEEB6A2DFCF77B4DF9E6"/>
    <w:rsid w:val="004002FD"/>
    <w:rPr>
      <w:rFonts w:eastAsiaTheme="minorHAnsi"/>
    </w:rPr>
  </w:style>
  <w:style w:type="paragraph" w:customStyle="1" w:styleId="B8D6FEF98A4F49819C044B9170D962EC6">
    <w:name w:val="B8D6FEF98A4F49819C044B9170D962EC6"/>
    <w:rsid w:val="004002FD"/>
    <w:rPr>
      <w:rFonts w:eastAsiaTheme="minorHAnsi"/>
    </w:rPr>
  </w:style>
  <w:style w:type="paragraph" w:customStyle="1" w:styleId="C1453459BFCE4D248F5D340B4790E3126">
    <w:name w:val="C1453459BFCE4D248F5D340B4790E3126"/>
    <w:rsid w:val="004002FD"/>
    <w:rPr>
      <w:rFonts w:eastAsiaTheme="minorHAnsi"/>
    </w:rPr>
  </w:style>
  <w:style w:type="paragraph" w:customStyle="1" w:styleId="F6BEF028C26343E9BEDD5D525B8BD8A56">
    <w:name w:val="F6BEF028C26343E9BEDD5D525B8BD8A56"/>
    <w:rsid w:val="004002FD"/>
    <w:rPr>
      <w:rFonts w:eastAsiaTheme="minorHAnsi"/>
    </w:rPr>
  </w:style>
  <w:style w:type="paragraph" w:customStyle="1" w:styleId="D72E09E4BDC944A68476ED3F4C16F58A6">
    <w:name w:val="D72E09E4BDC944A68476ED3F4C16F58A6"/>
    <w:rsid w:val="004002FD"/>
    <w:rPr>
      <w:rFonts w:eastAsiaTheme="minorHAnsi"/>
    </w:rPr>
  </w:style>
  <w:style w:type="paragraph" w:customStyle="1" w:styleId="1F246B26787E496DB5BF1F5CAD171E536">
    <w:name w:val="1F246B26787E496DB5BF1F5CAD171E536"/>
    <w:rsid w:val="004002FD"/>
    <w:rPr>
      <w:rFonts w:eastAsiaTheme="minorHAnsi"/>
    </w:rPr>
  </w:style>
  <w:style w:type="paragraph" w:customStyle="1" w:styleId="43A64285CF7D46F295FA42BE4979A6026">
    <w:name w:val="43A64285CF7D46F295FA42BE4979A6026"/>
    <w:rsid w:val="004002FD"/>
    <w:rPr>
      <w:rFonts w:eastAsiaTheme="minorHAnsi"/>
    </w:rPr>
  </w:style>
  <w:style w:type="paragraph" w:customStyle="1" w:styleId="C3CA0DC01994428ABFEA71FB048ECB6B6">
    <w:name w:val="C3CA0DC01994428ABFEA71FB048ECB6B6"/>
    <w:rsid w:val="004002FD"/>
    <w:rPr>
      <w:rFonts w:eastAsiaTheme="minorHAnsi"/>
    </w:rPr>
  </w:style>
  <w:style w:type="paragraph" w:customStyle="1" w:styleId="BA27D6DAC42346EFA49AE4556F0B5D9D6">
    <w:name w:val="BA27D6DAC42346EFA49AE4556F0B5D9D6"/>
    <w:rsid w:val="004002FD"/>
    <w:rPr>
      <w:rFonts w:eastAsiaTheme="minorHAnsi"/>
    </w:rPr>
  </w:style>
  <w:style w:type="paragraph" w:customStyle="1" w:styleId="532234922CFB4A20A649AA854E3716D16">
    <w:name w:val="532234922CFB4A20A649AA854E3716D16"/>
    <w:rsid w:val="004002FD"/>
    <w:rPr>
      <w:rFonts w:eastAsiaTheme="minorHAnsi"/>
    </w:rPr>
  </w:style>
  <w:style w:type="paragraph" w:customStyle="1" w:styleId="C4B88A14EFA4498C93A38938B96CB5F85">
    <w:name w:val="C4B88A14EFA4498C93A38938B96CB5F85"/>
    <w:rsid w:val="004002FD"/>
    <w:rPr>
      <w:rFonts w:eastAsiaTheme="minorHAnsi"/>
    </w:rPr>
  </w:style>
  <w:style w:type="paragraph" w:customStyle="1" w:styleId="B189E31A316840DA883349619678F5654">
    <w:name w:val="B189E31A316840DA883349619678F5654"/>
    <w:rsid w:val="004002FD"/>
    <w:rPr>
      <w:rFonts w:eastAsiaTheme="minorHAnsi"/>
    </w:rPr>
  </w:style>
  <w:style w:type="paragraph" w:customStyle="1" w:styleId="F1960269BD13419E9C5E53ECD71F5DD63">
    <w:name w:val="F1960269BD13419E9C5E53ECD71F5DD63"/>
    <w:rsid w:val="004002FD"/>
    <w:rPr>
      <w:rFonts w:eastAsiaTheme="minorHAnsi"/>
    </w:rPr>
  </w:style>
  <w:style w:type="paragraph" w:customStyle="1" w:styleId="EEF91B5FDEFE4ADD9CAB3DDCDE8159E82">
    <w:name w:val="EEF91B5FDEFE4ADD9CAB3DDCDE8159E82"/>
    <w:rsid w:val="004002FD"/>
    <w:rPr>
      <w:rFonts w:eastAsiaTheme="minorHAnsi"/>
    </w:rPr>
  </w:style>
  <w:style w:type="paragraph" w:customStyle="1" w:styleId="C281827FF7A541EC8673A58100DBEE2D1">
    <w:name w:val="C281827FF7A541EC8673A58100DBEE2D1"/>
    <w:rsid w:val="004002FD"/>
    <w:rPr>
      <w:rFonts w:eastAsiaTheme="minorHAnsi"/>
    </w:rPr>
  </w:style>
  <w:style w:type="paragraph" w:customStyle="1" w:styleId="3D68BEEF8B6C44EC88A9F35B5BAC38E87">
    <w:name w:val="3D68BEEF8B6C44EC88A9F35B5BAC38E87"/>
    <w:rsid w:val="004002FD"/>
    <w:rPr>
      <w:rFonts w:eastAsiaTheme="minorHAnsi"/>
    </w:rPr>
  </w:style>
  <w:style w:type="paragraph" w:customStyle="1" w:styleId="1720DC3DD6884E40B711410A0515C8647">
    <w:name w:val="1720DC3DD6884E40B711410A0515C8647"/>
    <w:rsid w:val="004002FD"/>
    <w:rPr>
      <w:rFonts w:eastAsiaTheme="minorHAnsi"/>
    </w:rPr>
  </w:style>
  <w:style w:type="paragraph" w:customStyle="1" w:styleId="42EB210FBD484D889988FAB7D975D5367">
    <w:name w:val="42EB210FBD484D889988FAB7D975D5367"/>
    <w:rsid w:val="004002FD"/>
    <w:rPr>
      <w:rFonts w:eastAsiaTheme="minorHAnsi"/>
    </w:rPr>
  </w:style>
  <w:style w:type="paragraph" w:customStyle="1" w:styleId="7294F249B01B4A0FBB2F07C336075867">
    <w:name w:val="7294F249B01B4A0FBB2F07C336075867"/>
    <w:rsid w:val="004002FD"/>
  </w:style>
  <w:style w:type="paragraph" w:customStyle="1" w:styleId="4F86BFEA5DA84BEABFBFFEB0920990F2">
    <w:name w:val="4F86BFEA5DA84BEABFBFFEB0920990F2"/>
    <w:rsid w:val="004002FD"/>
  </w:style>
  <w:style w:type="paragraph" w:customStyle="1" w:styleId="C55C353A2E23457E9C38E9B0DE134112">
    <w:name w:val="C55C353A2E23457E9C38E9B0DE134112"/>
    <w:rsid w:val="004002FD"/>
  </w:style>
  <w:style w:type="paragraph" w:customStyle="1" w:styleId="CA9DBC80C3C843AEB6016253BD8F990E">
    <w:name w:val="CA9DBC80C3C843AEB6016253BD8F990E"/>
    <w:rsid w:val="004002FD"/>
  </w:style>
  <w:style w:type="paragraph" w:customStyle="1" w:styleId="D15A7C365FDC4559B21C5EAC8EB4326B">
    <w:name w:val="D15A7C365FDC4559B21C5EAC8EB4326B"/>
    <w:rsid w:val="004002FD"/>
  </w:style>
  <w:style w:type="paragraph" w:customStyle="1" w:styleId="F05DB6E69A4D46E6893BF1DEF7B65587">
    <w:name w:val="F05DB6E69A4D46E6893BF1DEF7B65587"/>
    <w:rsid w:val="004002FD"/>
  </w:style>
  <w:style w:type="paragraph" w:customStyle="1" w:styleId="2DF238CEC1394B61884552C14B00C869">
    <w:name w:val="2DF238CEC1394B61884552C14B00C869"/>
    <w:rsid w:val="004002FD"/>
  </w:style>
  <w:style w:type="paragraph" w:customStyle="1" w:styleId="4CDE00DC6D9E43CB9E72F581B0438352">
    <w:name w:val="4CDE00DC6D9E43CB9E72F581B0438352"/>
    <w:rsid w:val="004002FD"/>
  </w:style>
  <w:style w:type="paragraph" w:customStyle="1" w:styleId="57216F2F2C964FC88D4C4BD0C0719743">
    <w:name w:val="57216F2F2C964FC88D4C4BD0C0719743"/>
    <w:rsid w:val="004002FD"/>
  </w:style>
  <w:style w:type="paragraph" w:customStyle="1" w:styleId="744EDEC9A1DA49648D8418450B60EA75">
    <w:name w:val="744EDEC9A1DA49648D8418450B60EA75"/>
    <w:rsid w:val="004002FD"/>
  </w:style>
  <w:style w:type="paragraph" w:customStyle="1" w:styleId="104C1C00D9BA4E7E96AC35DE5D8CB131">
    <w:name w:val="104C1C00D9BA4E7E96AC35DE5D8CB131"/>
    <w:rsid w:val="004002FD"/>
  </w:style>
  <w:style w:type="paragraph" w:customStyle="1" w:styleId="FDC8F63AB49D41C79E08F84D9DA71DA0">
    <w:name w:val="FDC8F63AB49D41C79E08F84D9DA71DA0"/>
    <w:rsid w:val="004002FD"/>
  </w:style>
  <w:style w:type="paragraph" w:customStyle="1" w:styleId="EF7DE822E605433189DE2D7BE1EB6CF7">
    <w:name w:val="EF7DE822E605433189DE2D7BE1EB6CF7"/>
    <w:rsid w:val="004002FD"/>
  </w:style>
  <w:style w:type="paragraph" w:customStyle="1" w:styleId="63D6D6588E7D47868CE06EA36E824FBC">
    <w:name w:val="63D6D6588E7D47868CE06EA36E824FBC"/>
    <w:rsid w:val="004002FD"/>
  </w:style>
  <w:style w:type="paragraph" w:customStyle="1" w:styleId="498E142E742E4E95962FFEF28C4ABAC3">
    <w:name w:val="498E142E742E4E95962FFEF28C4ABAC3"/>
    <w:rsid w:val="004002FD"/>
  </w:style>
  <w:style w:type="paragraph" w:customStyle="1" w:styleId="C982FCA4C772487DA7E44610ACB805CF">
    <w:name w:val="C982FCA4C772487DA7E44610ACB805CF"/>
    <w:rsid w:val="004002FD"/>
  </w:style>
  <w:style w:type="paragraph" w:customStyle="1" w:styleId="145F5F8F21C640819E8094F12CADF4BA">
    <w:name w:val="145F5F8F21C640819E8094F12CADF4BA"/>
    <w:rsid w:val="004002FD"/>
  </w:style>
  <w:style w:type="paragraph" w:customStyle="1" w:styleId="3AB36D88ED984FF5BE94073697C5A7D2">
    <w:name w:val="3AB36D88ED984FF5BE94073697C5A7D2"/>
    <w:rsid w:val="004002FD"/>
  </w:style>
  <w:style w:type="paragraph" w:customStyle="1" w:styleId="934DB87274BF482293B998B1E04E6C6A">
    <w:name w:val="934DB87274BF482293B998B1E04E6C6A"/>
    <w:rsid w:val="004002FD"/>
  </w:style>
  <w:style w:type="paragraph" w:customStyle="1" w:styleId="B91DE022B95A4415B07C34D707C1818A">
    <w:name w:val="B91DE022B95A4415B07C34D707C1818A"/>
    <w:rsid w:val="004002FD"/>
  </w:style>
  <w:style w:type="paragraph" w:customStyle="1" w:styleId="6E76567F9B4344289150BC55F5A443C5">
    <w:name w:val="6E76567F9B4344289150BC55F5A443C5"/>
    <w:rsid w:val="004002FD"/>
  </w:style>
  <w:style w:type="paragraph" w:customStyle="1" w:styleId="E7B9E02F5DFD47149D8FA91562BCC4D771">
    <w:name w:val="E7B9E02F5DFD47149D8FA91562BCC4D771"/>
    <w:rsid w:val="004002FD"/>
    <w:rPr>
      <w:rFonts w:eastAsiaTheme="minorHAnsi"/>
    </w:rPr>
  </w:style>
  <w:style w:type="paragraph" w:customStyle="1" w:styleId="348FA061EE3C49ACAE41AEBD74E67BFB53">
    <w:name w:val="348FA061EE3C49ACAE41AEBD74E67BFB53"/>
    <w:rsid w:val="004002FD"/>
    <w:rPr>
      <w:rFonts w:eastAsiaTheme="minorHAnsi"/>
    </w:rPr>
  </w:style>
  <w:style w:type="paragraph" w:customStyle="1" w:styleId="A36C754F31F44FAB8CA89BBA09E91DAB52">
    <w:name w:val="A36C754F31F44FAB8CA89BBA09E91DAB52"/>
    <w:rsid w:val="004002FD"/>
    <w:rPr>
      <w:rFonts w:eastAsiaTheme="minorHAnsi"/>
    </w:rPr>
  </w:style>
  <w:style w:type="paragraph" w:customStyle="1" w:styleId="5E6E5BFE325243B99A437EBE6734EE8350">
    <w:name w:val="5E6E5BFE325243B99A437EBE6734EE8350"/>
    <w:rsid w:val="004002FD"/>
    <w:rPr>
      <w:rFonts w:eastAsiaTheme="minorHAnsi"/>
    </w:rPr>
  </w:style>
  <w:style w:type="paragraph" w:customStyle="1" w:styleId="8BFBF4B9CAF84A3E9019E5F9BFB7EDBA30">
    <w:name w:val="8BFBF4B9CAF84A3E9019E5F9BFB7EDBA30"/>
    <w:rsid w:val="004002FD"/>
    <w:rPr>
      <w:rFonts w:eastAsiaTheme="minorHAnsi"/>
    </w:rPr>
  </w:style>
  <w:style w:type="paragraph" w:customStyle="1" w:styleId="E2A9B0A6EF7F4D269EE1E0DCC0D2F27429">
    <w:name w:val="E2A9B0A6EF7F4D269EE1E0DCC0D2F27429"/>
    <w:rsid w:val="004002FD"/>
    <w:rPr>
      <w:rFonts w:eastAsiaTheme="minorHAnsi"/>
    </w:rPr>
  </w:style>
  <w:style w:type="paragraph" w:customStyle="1" w:styleId="3D85344DC7FE420E9D156A3EA472580F30">
    <w:name w:val="3D85344DC7FE420E9D156A3EA472580F30"/>
    <w:rsid w:val="004002FD"/>
    <w:rPr>
      <w:rFonts w:eastAsiaTheme="minorHAnsi"/>
    </w:rPr>
  </w:style>
  <w:style w:type="paragraph" w:customStyle="1" w:styleId="480EC0956E414A1EB754429E14ECECE630">
    <w:name w:val="480EC0956E414A1EB754429E14ECECE630"/>
    <w:rsid w:val="004002FD"/>
    <w:rPr>
      <w:rFonts w:eastAsiaTheme="minorHAnsi"/>
    </w:rPr>
  </w:style>
  <w:style w:type="paragraph" w:customStyle="1" w:styleId="1243330EA41B46E3954A8E47D41604AE30">
    <w:name w:val="1243330EA41B46E3954A8E47D41604AE30"/>
    <w:rsid w:val="004002FD"/>
    <w:rPr>
      <w:rFonts w:eastAsiaTheme="minorHAnsi"/>
    </w:rPr>
  </w:style>
  <w:style w:type="paragraph" w:customStyle="1" w:styleId="F21F786445334A25B289521284E86A4F30">
    <w:name w:val="F21F786445334A25B289521284E86A4F30"/>
    <w:rsid w:val="004002FD"/>
    <w:rPr>
      <w:rFonts w:eastAsiaTheme="minorHAnsi"/>
    </w:rPr>
  </w:style>
  <w:style w:type="paragraph" w:customStyle="1" w:styleId="CA2FAA98065D45E6A7B7DF7E49ADF15210">
    <w:name w:val="CA2FAA98065D45E6A7B7DF7E49ADF15210"/>
    <w:rsid w:val="004002FD"/>
    <w:rPr>
      <w:rFonts w:eastAsiaTheme="minorHAnsi"/>
    </w:rPr>
  </w:style>
  <w:style w:type="paragraph" w:customStyle="1" w:styleId="5040FA43E6264A4AA0AB784B14CB149110">
    <w:name w:val="5040FA43E6264A4AA0AB784B14CB149110"/>
    <w:rsid w:val="004002FD"/>
    <w:rPr>
      <w:rFonts w:eastAsiaTheme="minorHAnsi"/>
    </w:rPr>
  </w:style>
  <w:style w:type="paragraph" w:customStyle="1" w:styleId="2C02C55783654B578358EE5D0459700910">
    <w:name w:val="2C02C55783654B578358EE5D0459700910"/>
    <w:rsid w:val="004002FD"/>
    <w:rPr>
      <w:rFonts w:eastAsiaTheme="minorHAnsi"/>
    </w:rPr>
  </w:style>
  <w:style w:type="paragraph" w:customStyle="1" w:styleId="266E0BA7C6BD49539E62F46A8840D3FE10">
    <w:name w:val="266E0BA7C6BD49539E62F46A8840D3FE10"/>
    <w:rsid w:val="004002FD"/>
    <w:rPr>
      <w:rFonts w:eastAsiaTheme="minorHAnsi"/>
    </w:rPr>
  </w:style>
  <w:style w:type="paragraph" w:customStyle="1" w:styleId="8A9DB052E34D42839905D32D79CA143310">
    <w:name w:val="8A9DB052E34D42839905D32D79CA143310"/>
    <w:rsid w:val="004002FD"/>
    <w:rPr>
      <w:rFonts w:eastAsiaTheme="minorHAnsi"/>
    </w:rPr>
  </w:style>
  <w:style w:type="paragraph" w:customStyle="1" w:styleId="ADD35C9E239D4C729F9378280FDE323910">
    <w:name w:val="ADD35C9E239D4C729F9378280FDE323910"/>
    <w:rsid w:val="004002FD"/>
    <w:rPr>
      <w:rFonts w:eastAsiaTheme="minorHAnsi"/>
    </w:rPr>
  </w:style>
  <w:style w:type="paragraph" w:customStyle="1" w:styleId="46BB3A84DF8E41CEB6D219A67AFC1A8A10">
    <w:name w:val="46BB3A84DF8E41CEB6D219A67AFC1A8A10"/>
    <w:rsid w:val="004002FD"/>
    <w:rPr>
      <w:rFonts w:eastAsiaTheme="minorHAnsi"/>
    </w:rPr>
  </w:style>
  <w:style w:type="paragraph" w:customStyle="1" w:styleId="4F86BFEA5DA84BEABFBFFEB0920990F21">
    <w:name w:val="4F86BFEA5DA84BEABFBFFEB0920990F21"/>
    <w:rsid w:val="004002FD"/>
    <w:rPr>
      <w:rFonts w:eastAsiaTheme="minorHAnsi"/>
    </w:rPr>
  </w:style>
  <w:style w:type="paragraph" w:customStyle="1" w:styleId="C55C353A2E23457E9C38E9B0DE1341121">
    <w:name w:val="C55C353A2E23457E9C38E9B0DE1341121"/>
    <w:rsid w:val="004002FD"/>
    <w:rPr>
      <w:rFonts w:eastAsiaTheme="minorHAnsi"/>
    </w:rPr>
  </w:style>
  <w:style w:type="paragraph" w:customStyle="1" w:styleId="CA9DBC80C3C843AEB6016253BD8F990E1">
    <w:name w:val="CA9DBC80C3C843AEB6016253BD8F990E1"/>
    <w:rsid w:val="004002FD"/>
    <w:rPr>
      <w:rFonts w:eastAsiaTheme="minorHAnsi"/>
    </w:rPr>
  </w:style>
  <w:style w:type="paragraph" w:customStyle="1" w:styleId="D15A7C365FDC4559B21C5EAC8EB4326B1">
    <w:name w:val="D15A7C365FDC4559B21C5EAC8EB4326B1"/>
    <w:rsid w:val="004002FD"/>
    <w:rPr>
      <w:rFonts w:eastAsiaTheme="minorHAnsi"/>
    </w:rPr>
  </w:style>
  <w:style w:type="paragraph" w:customStyle="1" w:styleId="2DF238CEC1394B61884552C14B00C8691">
    <w:name w:val="2DF238CEC1394B61884552C14B00C8691"/>
    <w:rsid w:val="004002FD"/>
    <w:rPr>
      <w:rFonts w:eastAsiaTheme="minorHAnsi"/>
    </w:rPr>
  </w:style>
  <w:style w:type="paragraph" w:customStyle="1" w:styleId="4CDE00DC6D9E43CB9E72F581B04383521">
    <w:name w:val="4CDE00DC6D9E43CB9E72F581B04383521"/>
    <w:rsid w:val="004002FD"/>
    <w:rPr>
      <w:rFonts w:eastAsiaTheme="minorHAnsi"/>
    </w:rPr>
  </w:style>
  <w:style w:type="paragraph" w:customStyle="1" w:styleId="57216F2F2C964FC88D4C4BD0C07197431">
    <w:name w:val="57216F2F2C964FC88D4C4BD0C07197431"/>
    <w:rsid w:val="004002FD"/>
    <w:rPr>
      <w:rFonts w:eastAsiaTheme="minorHAnsi"/>
    </w:rPr>
  </w:style>
  <w:style w:type="paragraph" w:customStyle="1" w:styleId="744EDEC9A1DA49648D8418450B60EA751">
    <w:name w:val="744EDEC9A1DA49648D8418450B60EA751"/>
    <w:rsid w:val="004002FD"/>
    <w:rPr>
      <w:rFonts w:eastAsiaTheme="minorHAnsi"/>
    </w:rPr>
  </w:style>
  <w:style w:type="paragraph" w:customStyle="1" w:styleId="104C1C00D9BA4E7E96AC35DE5D8CB1311">
    <w:name w:val="104C1C00D9BA4E7E96AC35DE5D8CB1311"/>
    <w:rsid w:val="004002FD"/>
    <w:rPr>
      <w:rFonts w:eastAsiaTheme="minorHAnsi"/>
    </w:rPr>
  </w:style>
  <w:style w:type="paragraph" w:customStyle="1" w:styleId="FDC8F63AB49D41C79E08F84D9DA71DA01">
    <w:name w:val="FDC8F63AB49D41C79E08F84D9DA71DA01"/>
    <w:rsid w:val="004002FD"/>
    <w:rPr>
      <w:rFonts w:eastAsiaTheme="minorHAnsi"/>
    </w:rPr>
  </w:style>
  <w:style w:type="paragraph" w:customStyle="1" w:styleId="EF7DE822E605433189DE2D7BE1EB6CF71">
    <w:name w:val="EF7DE822E605433189DE2D7BE1EB6CF71"/>
    <w:rsid w:val="004002FD"/>
    <w:rPr>
      <w:rFonts w:eastAsiaTheme="minorHAnsi"/>
    </w:rPr>
  </w:style>
  <w:style w:type="paragraph" w:customStyle="1" w:styleId="63D6D6588E7D47868CE06EA36E824FBC1">
    <w:name w:val="63D6D6588E7D47868CE06EA36E824FBC1"/>
    <w:rsid w:val="004002FD"/>
    <w:rPr>
      <w:rFonts w:eastAsiaTheme="minorHAnsi"/>
    </w:rPr>
  </w:style>
  <w:style w:type="paragraph" w:customStyle="1" w:styleId="498E142E742E4E95962FFEF28C4ABAC31">
    <w:name w:val="498E142E742E4E95962FFEF28C4ABAC31"/>
    <w:rsid w:val="004002FD"/>
    <w:rPr>
      <w:rFonts w:eastAsiaTheme="minorHAnsi"/>
    </w:rPr>
  </w:style>
  <w:style w:type="paragraph" w:customStyle="1" w:styleId="C982FCA4C772487DA7E44610ACB805CF1">
    <w:name w:val="C982FCA4C772487DA7E44610ACB805CF1"/>
    <w:rsid w:val="004002FD"/>
    <w:rPr>
      <w:rFonts w:eastAsiaTheme="minorHAnsi"/>
    </w:rPr>
  </w:style>
  <w:style w:type="paragraph" w:customStyle="1" w:styleId="145F5F8F21C640819E8094F12CADF4BA1">
    <w:name w:val="145F5F8F21C640819E8094F12CADF4BA1"/>
    <w:rsid w:val="004002FD"/>
    <w:rPr>
      <w:rFonts w:eastAsiaTheme="minorHAnsi"/>
    </w:rPr>
  </w:style>
  <w:style w:type="paragraph" w:customStyle="1" w:styleId="3AB36D88ED984FF5BE94073697C5A7D21">
    <w:name w:val="3AB36D88ED984FF5BE94073697C5A7D21"/>
    <w:rsid w:val="004002FD"/>
    <w:rPr>
      <w:rFonts w:eastAsiaTheme="minorHAnsi"/>
    </w:rPr>
  </w:style>
  <w:style w:type="paragraph" w:customStyle="1" w:styleId="934DB87274BF482293B998B1E04E6C6A1">
    <w:name w:val="934DB87274BF482293B998B1E04E6C6A1"/>
    <w:rsid w:val="004002FD"/>
    <w:rPr>
      <w:rFonts w:eastAsiaTheme="minorHAnsi"/>
    </w:rPr>
  </w:style>
  <w:style w:type="paragraph" w:customStyle="1" w:styleId="B91DE022B95A4415B07C34D707C1818A1">
    <w:name w:val="B91DE022B95A4415B07C34D707C1818A1"/>
    <w:rsid w:val="004002FD"/>
    <w:rPr>
      <w:rFonts w:eastAsiaTheme="minorHAnsi"/>
    </w:rPr>
  </w:style>
  <w:style w:type="paragraph" w:customStyle="1" w:styleId="C4B88A14EFA4498C93A38938B96CB5F86">
    <w:name w:val="C4B88A14EFA4498C93A38938B96CB5F86"/>
    <w:rsid w:val="004002FD"/>
    <w:rPr>
      <w:rFonts w:eastAsiaTheme="minorHAnsi"/>
    </w:rPr>
  </w:style>
  <w:style w:type="paragraph" w:customStyle="1" w:styleId="B189E31A316840DA883349619678F5655">
    <w:name w:val="B189E31A316840DA883349619678F5655"/>
    <w:rsid w:val="004002FD"/>
    <w:rPr>
      <w:rFonts w:eastAsiaTheme="minorHAnsi"/>
    </w:rPr>
  </w:style>
  <w:style w:type="paragraph" w:customStyle="1" w:styleId="F1960269BD13419E9C5E53ECD71F5DD64">
    <w:name w:val="F1960269BD13419E9C5E53ECD71F5DD64"/>
    <w:rsid w:val="004002FD"/>
    <w:rPr>
      <w:rFonts w:eastAsiaTheme="minorHAnsi"/>
    </w:rPr>
  </w:style>
  <w:style w:type="paragraph" w:customStyle="1" w:styleId="EEF91B5FDEFE4ADD9CAB3DDCDE8159E83">
    <w:name w:val="EEF91B5FDEFE4ADD9CAB3DDCDE8159E83"/>
    <w:rsid w:val="004002FD"/>
    <w:rPr>
      <w:rFonts w:eastAsiaTheme="minorHAnsi"/>
    </w:rPr>
  </w:style>
  <w:style w:type="paragraph" w:customStyle="1" w:styleId="C281827FF7A541EC8673A58100DBEE2D2">
    <w:name w:val="C281827FF7A541EC8673A58100DBEE2D2"/>
    <w:rsid w:val="004002FD"/>
    <w:rPr>
      <w:rFonts w:eastAsiaTheme="minorHAnsi"/>
    </w:rPr>
  </w:style>
  <w:style w:type="paragraph" w:customStyle="1" w:styleId="6E76567F9B4344289150BC55F5A443C51">
    <w:name w:val="6E76567F9B4344289150BC55F5A443C51"/>
    <w:rsid w:val="004002FD"/>
    <w:rPr>
      <w:rFonts w:eastAsiaTheme="minorHAnsi"/>
    </w:rPr>
  </w:style>
  <w:style w:type="paragraph" w:customStyle="1" w:styleId="3D68BEEF8B6C44EC88A9F35B5BAC38E88">
    <w:name w:val="3D68BEEF8B6C44EC88A9F35B5BAC38E88"/>
    <w:rsid w:val="004002FD"/>
    <w:rPr>
      <w:rFonts w:eastAsiaTheme="minorHAnsi"/>
    </w:rPr>
  </w:style>
  <w:style w:type="paragraph" w:customStyle="1" w:styleId="1720DC3DD6884E40B711410A0515C8648">
    <w:name w:val="1720DC3DD6884E40B711410A0515C8648"/>
    <w:rsid w:val="004002FD"/>
    <w:rPr>
      <w:rFonts w:eastAsiaTheme="minorHAnsi"/>
    </w:rPr>
  </w:style>
  <w:style w:type="paragraph" w:customStyle="1" w:styleId="42EB210FBD484D889988FAB7D975D5368">
    <w:name w:val="42EB210FBD484D889988FAB7D975D5368"/>
    <w:rsid w:val="004002FD"/>
    <w:rPr>
      <w:rFonts w:eastAsiaTheme="minorHAnsi"/>
    </w:rPr>
  </w:style>
  <w:style w:type="paragraph" w:customStyle="1" w:styleId="202B545721644FB68D6C76DDFE67F840">
    <w:name w:val="202B545721644FB68D6C76DDFE67F840"/>
    <w:rsid w:val="004002FD"/>
  </w:style>
  <w:style w:type="paragraph" w:customStyle="1" w:styleId="E93B6F198E6B46BEB61BC1B1FEF41970">
    <w:name w:val="E93B6F198E6B46BEB61BC1B1FEF41970"/>
    <w:rsid w:val="004002FD"/>
  </w:style>
  <w:style w:type="paragraph" w:customStyle="1" w:styleId="98FD61484FF447438326B9472798F691">
    <w:name w:val="98FD61484FF447438326B9472798F691"/>
    <w:rsid w:val="004002FD"/>
  </w:style>
  <w:style w:type="paragraph" w:customStyle="1" w:styleId="6BF9463DF1EE468B984E0140A9E8859E">
    <w:name w:val="6BF9463DF1EE468B984E0140A9E8859E"/>
    <w:rsid w:val="004002FD"/>
  </w:style>
  <w:style w:type="paragraph" w:customStyle="1" w:styleId="62B1B559A70348D5B617358A50D1DB2C">
    <w:name w:val="62B1B559A70348D5B617358A50D1DB2C"/>
    <w:rsid w:val="004002FD"/>
  </w:style>
  <w:style w:type="paragraph" w:customStyle="1" w:styleId="700A6C24306F4A2880C68ADAEA59396D">
    <w:name w:val="700A6C24306F4A2880C68ADAEA59396D"/>
    <w:rsid w:val="004002FD"/>
  </w:style>
  <w:style w:type="paragraph" w:customStyle="1" w:styleId="C51D0DBEE4B34EC5A26FD3F1124418B9">
    <w:name w:val="C51D0DBEE4B34EC5A26FD3F1124418B9"/>
    <w:rsid w:val="007D0436"/>
  </w:style>
  <w:style w:type="paragraph" w:customStyle="1" w:styleId="4CA196CD89AE450787DE2C65038F0C37">
    <w:name w:val="4CA196CD89AE450787DE2C65038F0C37"/>
    <w:rsid w:val="007D0436"/>
  </w:style>
  <w:style w:type="paragraph" w:customStyle="1" w:styleId="5823CC2688744457A879DA25D5F541C3">
    <w:name w:val="5823CC2688744457A879DA25D5F541C3"/>
    <w:rsid w:val="007D0436"/>
  </w:style>
  <w:style w:type="paragraph" w:customStyle="1" w:styleId="F9264B8A29E24F61BF1E2B643B8BC1BF">
    <w:name w:val="F9264B8A29E24F61BF1E2B643B8BC1BF"/>
    <w:rsid w:val="007D0436"/>
  </w:style>
  <w:style w:type="paragraph" w:customStyle="1" w:styleId="7674E74C338B4CD6891BA028617B94C8">
    <w:name w:val="7674E74C338B4CD6891BA028617B94C8"/>
    <w:rsid w:val="007D0436"/>
  </w:style>
  <w:style w:type="paragraph" w:customStyle="1" w:styleId="ADEE8D0E07E84D24A969FFB53AFF6D74">
    <w:name w:val="ADEE8D0E07E84D24A969FFB53AFF6D74"/>
    <w:rsid w:val="007D0436"/>
  </w:style>
  <w:style w:type="paragraph" w:customStyle="1" w:styleId="8FBA1156AEDB496F981142437F40D924">
    <w:name w:val="8FBA1156AEDB496F981142437F40D924"/>
    <w:rsid w:val="007D0436"/>
  </w:style>
  <w:style w:type="paragraph" w:customStyle="1" w:styleId="62354D3FB56840A082C25CA8F09CDE68">
    <w:name w:val="62354D3FB56840A082C25CA8F09CDE68"/>
    <w:rsid w:val="007D0436"/>
  </w:style>
  <w:style w:type="paragraph" w:customStyle="1" w:styleId="2710103A2B5E4FD59D69305A30FDB13B">
    <w:name w:val="2710103A2B5E4FD59D69305A30FDB13B"/>
    <w:rsid w:val="007D0436"/>
  </w:style>
  <w:style w:type="paragraph" w:customStyle="1" w:styleId="65F073F5F17449B69BDF180E689772B3">
    <w:name w:val="65F073F5F17449B69BDF180E689772B3"/>
    <w:rsid w:val="007D0436"/>
  </w:style>
  <w:style w:type="paragraph" w:customStyle="1" w:styleId="A416915111CD44629A7199AD24E9D510">
    <w:name w:val="A416915111CD44629A7199AD24E9D510"/>
    <w:rsid w:val="007D0436"/>
  </w:style>
  <w:style w:type="paragraph" w:customStyle="1" w:styleId="1DAE580360164B64A5A554C35DACD05C">
    <w:name w:val="1DAE580360164B64A5A554C35DACD05C"/>
    <w:rsid w:val="007D0436"/>
  </w:style>
  <w:style w:type="paragraph" w:customStyle="1" w:styleId="927BF8616B1941C5A53447325D261C68">
    <w:name w:val="927BF8616B1941C5A53447325D261C68"/>
    <w:rsid w:val="007D0436"/>
  </w:style>
  <w:style w:type="paragraph" w:customStyle="1" w:styleId="403F2F8B1BD1494BB82CCC654CFFAA32">
    <w:name w:val="403F2F8B1BD1494BB82CCC654CFFAA32"/>
    <w:rsid w:val="007D0436"/>
  </w:style>
  <w:style w:type="paragraph" w:customStyle="1" w:styleId="182778677FF64EAB9FEE578628D342F8">
    <w:name w:val="182778677FF64EAB9FEE578628D342F8"/>
    <w:rsid w:val="007D0436"/>
  </w:style>
  <w:style w:type="paragraph" w:customStyle="1" w:styleId="3DA74D8036AC47898CD585E9409D51BD">
    <w:name w:val="3DA74D8036AC47898CD585E9409D51BD"/>
    <w:rsid w:val="007D0436"/>
  </w:style>
  <w:style w:type="paragraph" w:customStyle="1" w:styleId="59795B006A5348A590EEBA84DE1F97D6">
    <w:name w:val="59795B006A5348A590EEBA84DE1F97D6"/>
    <w:rsid w:val="007D0436"/>
  </w:style>
  <w:style w:type="paragraph" w:customStyle="1" w:styleId="6CE88E448BA64181B29CEBF3C47403A8">
    <w:name w:val="6CE88E448BA64181B29CEBF3C47403A8"/>
    <w:rsid w:val="007D0436"/>
  </w:style>
  <w:style w:type="paragraph" w:customStyle="1" w:styleId="D2CF5FD25BF64478AB6C53A40D1D49E7">
    <w:name w:val="D2CF5FD25BF64478AB6C53A40D1D49E7"/>
    <w:rsid w:val="007D0436"/>
  </w:style>
  <w:style w:type="paragraph" w:customStyle="1" w:styleId="288509399AC64E3FB15FF5784001CE98">
    <w:name w:val="288509399AC64E3FB15FF5784001CE98"/>
    <w:rsid w:val="007D0436"/>
  </w:style>
  <w:style w:type="paragraph" w:customStyle="1" w:styleId="85B30A679CF04F3F86782C52E1F13D1E">
    <w:name w:val="85B30A679CF04F3F86782C52E1F13D1E"/>
    <w:rsid w:val="007D0436"/>
  </w:style>
  <w:style w:type="paragraph" w:customStyle="1" w:styleId="6C934D743F6445C4A40DB95A6A32BB3F">
    <w:name w:val="6C934D743F6445C4A40DB95A6A32BB3F"/>
    <w:rsid w:val="007D0436"/>
  </w:style>
  <w:style w:type="paragraph" w:customStyle="1" w:styleId="992F5989D35744B489831630D8CAACED">
    <w:name w:val="992F5989D35744B489831630D8CAACED"/>
    <w:rsid w:val="007D0436"/>
  </w:style>
  <w:style w:type="paragraph" w:customStyle="1" w:styleId="640EA844FA4C4954AD83A28D0C60C3B9">
    <w:name w:val="640EA844FA4C4954AD83A28D0C60C3B9"/>
    <w:rsid w:val="007D0436"/>
  </w:style>
  <w:style w:type="paragraph" w:customStyle="1" w:styleId="7D77DC058461486E9DDDBE09C59AE03A">
    <w:name w:val="7D77DC058461486E9DDDBE09C59AE03A"/>
    <w:rsid w:val="007D0436"/>
  </w:style>
  <w:style w:type="paragraph" w:customStyle="1" w:styleId="318AD137B80642339462F03D1DBDD05E">
    <w:name w:val="318AD137B80642339462F03D1DBDD05E"/>
    <w:rsid w:val="007D0436"/>
  </w:style>
  <w:style w:type="paragraph" w:customStyle="1" w:styleId="637E28679198466FA8B93EC8C33B79F2">
    <w:name w:val="637E28679198466FA8B93EC8C33B79F2"/>
    <w:rsid w:val="007D0436"/>
  </w:style>
  <w:style w:type="paragraph" w:customStyle="1" w:styleId="9D425E7584294DF7A8C405428C1D57C2">
    <w:name w:val="9D425E7584294DF7A8C405428C1D57C2"/>
    <w:rsid w:val="007D0436"/>
  </w:style>
  <w:style w:type="paragraph" w:customStyle="1" w:styleId="C8796A59E5594EB4BA53BC423A3B2F66">
    <w:name w:val="C8796A59E5594EB4BA53BC423A3B2F66"/>
    <w:rsid w:val="007D0436"/>
  </w:style>
  <w:style w:type="paragraph" w:customStyle="1" w:styleId="C8EC77F0FA604664900ABA73CDE7159B">
    <w:name w:val="C8EC77F0FA604664900ABA73CDE7159B"/>
    <w:rsid w:val="007D0436"/>
  </w:style>
  <w:style w:type="paragraph" w:customStyle="1" w:styleId="F4B3C06103FE4498AF03A984318296E6">
    <w:name w:val="F4B3C06103FE4498AF03A984318296E6"/>
    <w:rsid w:val="007D0436"/>
  </w:style>
  <w:style w:type="paragraph" w:customStyle="1" w:styleId="F0785592640346138640C49FDE91E633">
    <w:name w:val="F0785592640346138640C49FDE91E633"/>
    <w:rsid w:val="007D0436"/>
  </w:style>
  <w:style w:type="paragraph" w:customStyle="1" w:styleId="80D54982C304458096F385225C025EE3">
    <w:name w:val="80D54982C304458096F385225C025EE3"/>
    <w:rsid w:val="007D0436"/>
  </w:style>
  <w:style w:type="paragraph" w:customStyle="1" w:styleId="78A9C72ADE8B41F484A825D9B6BD1C91">
    <w:name w:val="78A9C72ADE8B41F484A825D9B6BD1C91"/>
    <w:rsid w:val="007D0436"/>
  </w:style>
  <w:style w:type="paragraph" w:customStyle="1" w:styleId="DCCCC1BCD39A4ADDBB0002D2B55663B2">
    <w:name w:val="DCCCC1BCD39A4ADDBB0002D2B55663B2"/>
    <w:rsid w:val="007D0436"/>
  </w:style>
  <w:style w:type="paragraph" w:customStyle="1" w:styleId="7CD60029EC4E4953A80939D06495E3FF">
    <w:name w:val="7CD60029EC4E4953A80939D06495E3FF"/>
    <w:rsid w:val="007D0436"/>
  </w:style>
  <w:style w:type="paragraph" w:customStyle="1" w:styleId="272E4CCDC7D240D5980F89C0CD7928FD">
    <w:name w:val="272E4CCDC7D240D5980F89C0CD7928FD"/>
    <w:rsid w:val="007D0436"/>
  </w:style>
  <w:style w:type="paragraph" w:customStyle="1" w:styleId="41B2A50B1F5144D689607C0CA4FA97E0">
    <w:name w:val="41B2A50B1F5144D689607C0CA4FA97E0"/>
    <w:rsid w:val="007D0436"/>
  </w:style>
  <w:style w:type="paragraph" w:customStyle="1" w:styleId="9731545D061C4CA19AD0F6EDEBADF562">
    <w:name w:val="9731545D061C4CA19AD0F6EDEBADF562"/>
    <w:rsid w:val="007D0436"/>
  </w:style>
  <w:style w:type="paragraph" w:customStyle="1" w:styleId="1FAA70DD5B344F19A30124DBCD5ED545">
    <w:name w:val="1FAA70DD5B344F19A30124DBCD5ED545"/>
    <w:rsid w:val="007D0436"/>
  </w:style>
  <w:style w:type="paragraph" w:customStyle="1" w:styleId="0F112D360AD14CF3ADE0408FF5BF1B44">
    <w:name w:val="0F112D360AD14CF3ADE0408FF5BF1B44"/>
    <w:rsid w:val="007D0436"/>
  </w:style>
  <w:style w:type="paragraph" w:customStyle="1" w:styleId="4C9C8C3338DC409D879236DED02F3E30">
    <w:name w:val="4C9C8C3338DC409D879236DED02F3E30"/>
    <w:rsid w:val="007D0436"/>
  </w:style>
  <w:style w:type="paragraph" w:customStyle="1" w:styleId="40D2B02D042B4B8885D8C7EB0F5DEC0C">
    <w:name w:val="40D2B02D042B4B8885D8C7EB0F5DEC0C"/>
    <w:rsid w:val="007D0436"/>
  </w:style>
  <w:style w:type="paragraph" w:customStyle="1" w:styleId="75820774DAD04C81942C04D028BC6C4D">
    <w:name w:val="75820774DAD04C81942C04D028BC6C4D"/>
    <w:rsid w:val="007D0436"/>
  </w:style>
  <w:style w:type="paragraph" w:customStyle="1" w:styleId="E7B9E02F5DFD47149D8FA91562BCC4D772">
    <w:name w:val="E7B9E02F5DFD47149D8FA91562BCC4D772"/>
    <w:rsid w:val="007D0436"/>
    <w:rPr>
      <w:rFonts w:eastAsiaTheme="minorHAnsi"/>
    </w:rPr>
  </w:style>
  <w:style w:type="paragraph" w:customStyle="1" w:styleId="348FA061EE3C49ACAE41AEBD74E67BFB54">
    <w:name w:val="348FA061EE3C49ACAE41AEBD74E67BFB54"/>
    <w:rsid w:val="007D0436"/>
    <w:rPr>
      <w:rFonts w:eastAsiaTheme="minorHAnsi"/>
    </w:rPr>
  </w:style>
  <w:style w:type="paragraph" w:customStyle="1" w:styleId="A36C754F31F44FAB8CA89BBA09E91DAB53">
    <w:name w:val="A36C754F31F44FAB8CA89BBA09E91DAB53"/>
    <w:rsid w:val="007D0436"/>
    <w:rPr>
      <w:rFonts w:eastAsiaTheme="minorHAnsi"/>
    </w:rPr>
  </w:style>
  <w:style w:type="paragraph" w:customStyle="1" w:styleId="5E6E5BFE325243B99A437EBE6734EE8351">
    <w:name w:val="5E6E5BFE325243B99A437EBE6734EE8351"/>
    <w:rsid w:val="007D0436"/>
    <w:rPr>
      <w:rFonts w:eastAsiaTheme="minorHAnsi"/>
    </w:rPr>
  </w:style>
  <w:style w:type="paragraph" w:customStyle="1" w:styleId="8BFBF4B9CAF84A3E9019E5F9BFB7EDBA31">
    <w:name w:val="8BFBF4B9CAF84A3E9019E5F9BFB7EDBA31"/>
    <w:rsid w:val="007D0436"/>
    <w:rPr>
      <w:rFonts w:eastAsiaTheme="minorHAnsi"/>
    </w:rPr>
  </w:style>
  <w:style w:type="paragraph" w:customStyle="1" w:styleId="E2A9B0A6EF7F4D269EE1E0DCC0D2F27430">
    <w:name w:val="E2A9B0A6EF7F4D269EE1E0DCC0D2F27430"/>
    <w:rsid w:val="007D0436"/>
    <w:rPr>
      <w:rFonts w:eastAsiaTheme="minorHAnsi"/>
    </w:rPr>
  </w:style>
  <w:style w:type="paragraph" w:customStyle="1" w:styleId="3D85344DC7FE420E9D156A3EA472580F31">
    <w:name w:val="3D85344DC7FE420E9D156A3EA472580F31"/>
    <w:rsid w:val="007D0436"/>
    <w:rPr>
      <w:rFonts w:eastAsiaTheme="minorHAnsi"/>
    </w:rPr>
  </w:style>
  <w:style w:type="paragraph" w:customStyle="1" w:styleId="480EC0956E414A1EB754429E14ECECE631">
    <w:name w:val="480EC0956E414A1EB754429E14ECECE631"/>
    <w:rsid w:val="007D0436"/>
    <w:rPr>
      <w:rFonts w:eastAsiaTheme="minorHAnsi"/>
    </w:rPr>
  </w:style>
  <w:style w:type="paragraph" w:customStyle="1" w:styleId="1243330EA41B46E3954A8E47D41604AE31">
    <w:name w:val="1243330EA41B46E3954A8E47D41604AE31"/>
    <w:rsid w:val="007D0436"/>
    <w:rPr>
      <w:rFonts w:eastAsiaTheme="minorHAnsi"/>
    </w:rPr>
  </w:style>
  <w:style w:type="paragraph" w:customStyle="1" w:styleId="F21F786445334A25B289521284E86A4F31">
    <w:name w:val="F21F786445334A25B289521284E86A4F31"/>
    <w:rsid w:val="007D0436"/>
    <w:rPr>
      <w:rFonts w:eastAsiaTheme="minorHAnsi"/>
    </w:rPr>
  </w:style>
  <w:style w:type="paragraph" w:customStyle="1" w:styleId="CA2FAA98065D45E6A7B7DF7E49ADF15211">
    <w:name w:val="CA2FAA98065D45E6A7B7DF7E49ADF15211"/>
    <w:rsid w:val="007D0436"/>
    <w:rPr>
      <w:rFonts w:eastAsiaTheme="minorHAnsi"/>
    </w:rPr>
  </w:style>
  <w:style w:type="paragraph" w:customStyle="1" w:styleId="5040FA43E6264A4AA0AB784B14CB149111">
    <w:name w:val="5040FA43E6264A4AA0AB784B14CB149111"/>
    <w:rsid w:val="007D0436"/>
    <w:rPr>
      <w:rFonts w:eastAsiaTheme="minorHAnsi"/>
    </w:rPr>
  </w:style>
  <w:style w:type="paragraph" w:customStyle="1" w:styleId="2C02C55783654B578358EE5D0459700911">
    <w:name w:val="2C02C55783654B578358EE5D0459700911"/>
    <w:rsid w:val="007D0436"/>
    <w:rPr>
      <w:rFonts w:eastAsiaTheme="minorHAnsi"/>
    </w:rPr>
  </w:style>
  <w:style w:type="paragraph" w:customStyle="1" w:styleId="266E0BA7C6BD49539E62F46A8840D3FE11">
    <w:name w:val="266E0BA7C6BD49539E62F46A8840D3FE11"/>
    <w:rsid w:val="007D0436"/>
    <w:rPr>
      <w:rFonts w:eastAsiaTheme="minorHAnsi"/>
    </w:rPr>
  </w:style>
  <w:style w:type="paragraph" w:customStyle="1" w:styleId="8A9DB052E34D42839905D32D79CA143311">
    <w:name w:val="8A9DB052E34D42839905D32D79CA143311"/>
    <w:rsid w:val="007D0436"/>
    <w:rPr>
      <w:rFonts w:eastAsiaTheme="minorHAnsi"/>
    </w:rPr>
  </w:style>
  <w:style w:type="paragraph" w:customStyle="1" w:styleId="ADD35C9E239D4C729F9378280FDE323911">
    <w:name w:val="ADD35C9E239D4C729F9378280FDE323911"/>
    <w:rsid w:val="007D0436"/>
    <w:rPr>
      <w:rFonts w:eastAsiaTheme="minorHAnsi"/>
    </w:rPr>
  </w:style>
  <w:style w:type="paragraph" w:customStyle="1" w:styleId="46BB3A84DF8E41CEB6D219A67AFC1A8A11">
    <w:name w:val="46BB3A84DF8E41CEB6D219A67AFC1A8A11"/>
    <w:rsid w:val="007D0436"/>
    <w:rPr>
      <w:rFonts w:eastAsiaTheme="minorHAnsi"/>
    </w:rPr>
  </w:style>
  <w:style w:type="paragraph" w:customStyle="1" w:styleId="6C934D743F6445C4A40DB95A6A32BB3F1">
    <w:name w:val="6C934D743F6445C4A40DB95A6A32BB3F1"/>
    <w:rsid w:val="007D0436"/>
    <w:rPr>
      <w:rFonts w:eastAsiaTheme="minorHAnsi"/>
    </w:rPr>
  </w:style>
  <w:style w:type="paragraph" w:customStyle="1" w:styleId="992F5989D35744B489831630D8CAACED1">
    <w:name w:val="992F5989D35744B489831630D8CAACED1"/>
    <w:rsid w:val="007D0436"/>
    <w:rPr>
      <w:rFonts w:eastAsiaTheme="minorHAnsi"/>
    </w:rPr>
  </w:style>
  <w:style w:type="paragraph" w:customStyle="1" w:styleId="640EA844FA4C4954AD83A28D0C60C3B91">
    <w:name w:val="640EA844FA4C4954AD83A28D0C60C3B91"/>
    <w:rsid w:val="007D0436"/>
    <w:rPr>
      <w:rFonts w:eastAsiaTheme="minorHAnsi"/>
    </w:rPr>
  </w:style>
  <w:style w:type="paragraph" w:customStyle="1" w:styleId="7D77DC058461486E9DDDBE09C59AE03A1">
    <w:name w:val="7D77DC058461486E9DDDBE09C59AE03A1"/>
    <w:rsid w:val="007D0436"/>
    <w:rPr>
      <w:rFonts w:eastAsiaTheme="minorHAnsi"/>
    </w:rPr>
  </w:style>
  <w:style w:type="paragraph" w:customStyle="1" w:styleId="0F112D360AD14CF3ADE0408FF5BF1B441">
    <w:name w:val="0F112D360AD14CF3ADE0408FF5BF1B441"/>
    <w:rsid w:val="007D0436"/>
    <w:rPr>
      <w:rFonts w:eastAsiaTheme="minorHAnsi"/>
    </w:rPr>
  </w:style>
  <w:style w:type="paragraph" w:customStyle="1" w:styleId="637E28679198466FA8B93EC8C33B79F21">
    <w:name w:val="637E28679198466FA8B93EC8C33B79F21"/>
    <w:rsid w:val="007D0436"/>
    <w:rPr>
      <w:rFonts w:eastAsiaTheme="minorHAnsi"/>
    </w:rPr>
  </w:style>
  <w:style w:type="paragraph" w:customStyle="1" w:styleId="9D425E7584294DF7A8C405428C1D57C21">
    <w:name w:val="9D425E7584294DF7A8C405428C1D57C21"/>
    <w:rsid w:val="007D0436"/>
    <w:rPr>
      <w:rFonts w:eastAsiaTheme="minorHAnsi"/>
    </w:rPr>
  </w:style>
  <w:style w:type="paragraph" w:customStyle="1" w:styleId="C8796A59E5594EB4BA53BC423A3B2F661">
    <w:name w:val="C8796A59E5594EB4BA53BC423A3B2F661"/>
    <w:rsid w:val="007D0436"/>
    <w:rPr>
      <w:rFonts w:eastAsiaTheme="minorHAnsi"/>
    </w:rPr>
  </w:style>
  <w:style w:type="paragraph" w:customStyle="1" w:styleId="C8EC77F0FA604664900ABA73CDE7159B1">
    <w:name w:val="C8EC77F0FA604664900ABA73CDE7159B1"/>
    <w:rsid w:val="007D0436"/>
    <w:rPr>
      <w:rFonts w:eastAsiaTheme="minorHAnsi"/>
    </w:rPr>
  </w:style>
  <w:style w:type="paragraph" w:customStyle="1" w:styleId="4C9C8C3338DC409D879236DED02F3E301">
    <w:name w:val="4C9C8C3338DC409D879236DED02F3E301"/>
    <w:rsid w:val="007D0436"/>
    <w:rPr>
      <w:rFonts w:eastAsiaTheme="minorHAnsi"/>
    </w:rPr>
  </w:style>
  <w:style w:type="paragraph" w:customStyle="1" w:styleId="F4B3C06103FE4498AF03A984318296E61">
    <w:name w:val="F4B3C06103FE4498AF03A984318296E61"/>
    <w:rsid w:val="007D0436"/>
    <w:rPr>
      <w:rFonts w:eastAsiaTheme="minorHAnsi"/>
    </w:rPr>
  </w:style>
  <w:style w:type="paragraph" w:customStyle="1" w:styleId="F0785592640346138640C49FDE91E6331">
    <w:name w:val="F0785592640346138640C49FDE91E6331"/>
    <w:rsid w:val="007D0436"/>
    <w:rPr>
      <w:rFonts w:eastAsiaTheme="minorHAnsi"/>
    </w:rPr>
  </w:style>
  <w:style w:type="paragraph" w:customStyle="1" w:styleId="80D54982C304458096F385225C025EE31">
    <w:name w:val="80D54982C304458096F385225C025EE31"/>
    <w:rsid w:val="007D0436"/>
    <w:rPr>
      <w:rFonts w:eastAsiaTheme="minorHAnsi"/>
    </w:rPr>
  </w:style>
  <w:style w:type="paragraph" w:customStyle="1" w:styleId="78A9C72ADE8B41F484A825D9B6BD1C911">
    <w:name w:val="78A9C72ADE8B41F484A825D9B6BD1C911"/>
    <w:rsid w:val="007D0436"/>
    <w:rPr>
      <w:rFonts w:eastAsiaTheme="minorHAnsi"/>
    </w:rPr>
  </w:style>
  <w:style w:type="paragraph" w:customStyle="1" w:styleId="DCCCC1BCD39A4ADDBB0002D2B55663B21">
    <w:name w:val="DCCCC1BCD39A4ADDBB0002D2B55663B21"/>
    <w:rsid w:val="007D0436"/>
    <w:rPr>
      <w:rFonts w:eastAsiaTheme="minorHAnsi"/>
    </w:rPr>
  </w:style>
  <w:style w:type="paragraph" w:customStyle="1" w:styleId="40D2B02D042B4B8885D8C7EB0F5DEC0C1">
    <w:name w:val="40D2B02D042B4B8885D8C7EB0F5DEC0C1"/>
    <w:rsid w:val="007D0436"/>
    <w:rPr>
      <w:rFonts w:eastAsiaTheme="minorHAnsi"/>
    </w:rPr>
  </w:style>
  <w:style w:type="paragraph" w:customStyle="1" w:styleId="7CD60029EC4E4953A80939D06495E3FF1">
    <w:name w:val="7CD60029EC4E4953A80939D06495E3FF1"/>
    <w:rsid w:val="007D0436"/>
    <w:rPr>
      <w:rFonts w:eastAsiaTheme="minorHAnsi"/>
    </w:rPr>
  </w:style>
  <w:style w:type="paragraph" w:customStyle="1" w:styleId="272E4CCDC7D240D5980F89C0CD7928FD1">
    <w:name w:val="272E4CCDC7D240D5980F89C0CD7928FD1"/>
    <w:rsid w:val="007D0436"/>
    <w:rPr>
      <w:rFonts w:eastAsiaTheme="minorHAnsi"/>
    </w:rPr>
  </w:style>
  <w:style w:type="paragraph" w:customStyle="1" w:styleId="41B2A50B1F5144D689607C0CA4FA97E01">
    <w:name w:val="41B2A50B1F5144D689607C0CA4FA97E01"/>
    <w:rsid w:val="007D0436"/>
    <w:rPr>
      <w:rFonts w:eastAsiaTheme="minorHAnsi"/>
    </w:rPr>
  </w:style>
  <w:style w:type="paragraph" w:customStyle="1" w:styleId="9731545D061C4CA19AD0F6EDEBADF5621">
    <w:name w:val="9731545D061C4CA19AD0F6EDEBADF5621"/>
    <w:rsid w:val="007D0436"/>
    <w:rPr>
      <w:rFonts w:eastAsiaTheme="minorHAnsi"/>
    </w:rPr>
  </w:style>
  <w:style w:type="paragraph" w:customStyle="1" w:styleId="1FAA70DD5B344F19A30124DBCD5ED5451">
    <w:name w:val="1FAA70DD5B344F19A30124DBCD5ED5451"/>
    <w:rsid w:val="007D0436"/>
    <w:rPr>
      <w:rFonts w:eastAsiaTheme="minorHAnsi"/>
    </w:rPr>
  </w:style>
  <w:style w:type="paragraph" w:customStyle="1" w:styleId="75820774DAD04C81942C04D028BC6C4D1">
    <w:name w:val="75820774DAD04C81942C04D028BC6C4D1"/>
    <w:rsid w:val="007D0436"/>
    <w:rPr>
      <w:rFonts w:eastAsiaTheme="minorHAnsi"/>
    </w:rPr>
  </w:style>
  <w:style w:type="paragraph" w:customStyle="1" w:styleId="202B545721644FB68D6C76DDFE67F8401">
    <w:name w:val="202B545721644FB68D6C76DDFE67F8401"/>
    <w:rsid w:val="007D0436"/>
    <w:rPr>
      <w:rFonts w:eastAsiaTheme="minorHAnsi"/>
    </w:rPr>
  </w:style>
  <w:style w:type="paragraph" w:customStyle="1" w:styleId="E93B6F198E6B46BEB61BC1B1FEF419701">
    <w:name w:val="E93B6F198E6B46BEB61BC1B1FEF419701"/>
    <w:rsid w:val="007D0436"/>
    <w:rPr>
      <w:rFonts w:eastAsiaTheme="minorHAnsi"/>
    </w:rPr>
  </w:style>
  <w:style w:type="paragraph" w:customStyle="1" w:styleId="98FD61484FF447438326B9472798F6911">
    <w:name w:val="98FD61484FF447438326B9472798F6911"/>
    <w:rsid w:val="007D0436"/>
    <w:rPr>
      <w:rFonts w:eastAsiaTheme="minorHAnsi"/>
    </w:rPr>
  </w:style>
  <w:style w:type="paragraph" w:customStyle="1" w:styleId="6BF9463DF1EE468B984E0140A9E8859E1">
    <w:name w:val="6BF9463DF1EE468B984E0140A9E8859E1"/>
    <w:rsid w:val="007D0436"/>
    <w:rPr>
      <w:rFonts w:eastAsiaTheme="minorHAnsi"/>
    </w:rPr>
  </w:style>
  <w:style w:type="paragraph" w:customStyle="1" w:styleId="62B1B559A70348D5B617358A50D1DB2C1">
    <w:name w:val="62B1B559A70348D5B617358A50D1DB2C1"/>
    <w:rsid w:val="007D0436"/>
    <w:rPr>
      <w:rFonts w:eastAsiaTheme="minorHAnsi"/>
    </w:rPr>
  </w:style>
  <w:style w:type="paragraph" w:customStyle="1" w:styleId="700A6C24306F4A2880C68ADAEA59396D1">
    <w:name w:val="700A6C24306F4A2880C68ADAEA59396D1"/>
    <w:rsid w:val="007D0436"/>
    <w:rPr>
      <w:rFonts w:eastAsiaTheme="minorHAnsi"/>
    </w:rPr>
  </w:style>
  <w:style w:type="paragraph" w:customStyle="1" w:styleId="3D68BEEF8B6C44EC88A9F35B5BAC38E89">
    <w:name w:val="3D68BEEF8B6C44EC88A9F35B5BAC38E89"/>
    <w:rsid w:val="007D0436"/>
    <w:rPr>
      <w:rFonts w:eastAsiaTheme="minorHAnsi"/>
    </w:rPr>
  </w:style>
  <w:style w:type="paragraph" w:customStyle="1" w:styleId="1720DC3DD6884E40B711410A0515C8649">
    <w:name w:val="1720DC3DD6884E40B711410A0515C8649"/>
    <w:rsid w:val="007D0436"/>
    <w:rPr>
      <w:rFonts w:eastAsiaTheme="minorHAnsi"/>
    </w:rPr>
  </w:style>
  <w:style w:type="paragraph" w:customStyle="1" w:styleId="42EB210FBD484D889988FAB7D975D5369">
    <w:name w:val="42EB210FBD484D889988FAB7D975D5369"/>
    <w:rsid w:val="007D0436"/>
    <w:rPr>
      <w:rFonts w:eastAsiaTheme="minorHAnsi"/>
    </w:rPr>
  </w:style>
  <w:style w:type="paragraph" w:customStyle="1" w:styleId="E7B9E02F5DFD47149D8FA91562BCC4D773">
    <w:name w:val="E7B9E02F5DFD47149D8FA91562BCC4D773"/>
    <w:rsid w:val="007D0436"/>
    <w:rPr>
      <w:rFonts w:eastAsiaTheme="minorHAnsi"/>
    </w:rPr>
  </w:style>
  <w:style w:type="paragraph" w:customStyle="1" w:styleId="348FA061EE3C49ACAE41AEBD74E67BFB55">
    <w:name w:val="348FA061EE3C49ACAE41AEBD74E67BFB55"/>
    <w:rsid w:val="007D0436"/>
    <w:rPr>
      <w:rFonts w:eastAsiaTheme="minorHAnsi"/>
    </w:rPr>
  </w:style>
  <w:style w:type="paragraph" w:customStyle="1" w:styleId="A36C754F31F44FAB8CA89BBA09E91DAB54">
    <w:name w:val="A36C754F31F44FAB8CA89BBA09E91DAB54"/>
    <w:rsid w:val="007D0436"/>
    <w:rPr>
      <w:rFonts w:eastAsiaTheme="minorHAnsi"/>
    </w:rPr>
  </w:style>
  <w:style w:type="paragraph" w:customStyle="1" w:styleId="5E6E5BFE325243B99A437EBE6734EE8352">
    <w:name w:val="5E6E5BFE325243B99A437EBE6734EE8352"/>
    <w:rsid w:val="007D0436"/>
    <w:rPr>
      <w:rFonts w:eastAsiaTheme="minorHAnsi"/>
    </w:rPr>
  </w:style>
  <w:style w:type="paragraph" w:customStyle="1" w:styleId="8BFBF4B9CAF84A3E9019E5F9BFB7EDBA32">
    <w:name w:val="8BFBF4B9CAF84A3E9019E5F9BFB7EDBA32"/>
    <w:rsid w:val="007D0436"/>
    <w:rPr>
      <w:rFonts w:eastAsiaTheme="minorHAnsi"/>
    </w:rPr>
  </w:style>
  <w:style w:type="paragraph" w:customStyle="1" w:styleId="E2A9B0A6EF7F4D269EE1E0DCC0D2F27431">
    <w:name w:val="E2A9B0A6EF7F4D269EE1E0DCC0D2F27431"/>
    <w:rsid w:val="007D0436"/>
    <w:rPr>
      <w:rFonts w:eastAsiaTheme="minorHAnsi"/>
    </w:rPr>
  </w:style>
  <w:style w:type="paragraph" w:customStyle="1" w:styleId="3D85344DC7FE420E9D156A3EA472580F32">
    <w:name w:val="3D85344DC7FE420E9D156A3EA472580F32"/>
    <w:rsid w:val="007D0436"/>
    <w:rPr>
      <w:rFonts w:eastAsiaTheme="minorHAnsi"/>
    </w:rPr>
  </w:style>
  <w:style w:type="paragraph" w:customStyle="1" w:styleId="480EC0956E414A1EB754429E14ECECE632">
    <w:name w:val="480EC0956E414A1EB754429E14ECECE632"/>
    <w:rsid w:val="007D0436"/>
    <w:rPr>
      <w:rFonts w:eastAsiaTheme="minorHAnsi"/>
    </w:rPr>
  </w:style>
  <w:style w:type="paragraph" w:customStyle="1" w:styleId="1243330EA41B46E3954A8E47D41604AE32">
    <w:name w:val="1243330EA41B46E3954A8E47D41604AE32"/>
    <w:rsid w:val="007D0436"/>
    <w:rPr>
      <w:rFonts w:eastAsiaTheme="minorHAnsi"/>
    </w:rPr>
  </w:style>
  <w:style w:type="paragraph" w:customStyle="1" w:styleId="F21F786445334A25B289521284E86A4F32">
    <w:name w:val="F21F786445334A25B289521284E86A4F32"/>
    <w:rsid w:val="007D0436"/>
    <w:rPr>
      <w:rFonts w:eastAsiaTheme="minorHAnsi"/>
    </w:rPr>
  </w:style>
  <w:style w:type="paragraph" w:customStyle="1" w:styleId="CA2FAA98065D45E6A7B7DF7E49ADF15212">
    <w:name w:val="CA2FAA98065D45E6A7B7DF7E49ADF15212"/>
    <w:rsid w:val="007D0436"/>
    <w:rPr>
      <w:rFonts w:eastAsiaTheme="minorHAnsi"/>
    </w:rPr>
  </w:style>
  <w:style w:type="paragraph" w:customStyle="1" w:styleId="5040FA43E6264A4AA0AB784B14CB149112">
    <w:name w:val="5040FA43E6264A4AA0AB784B14CB149112"/>
    <w:rsid w:val="007D0436"/>
    <w:rPr>
      <w:rFonts w:eastAsiaTheme="minorHAnsi"/>
    </w:rPr>
  </w:style>
  <w:style w:type="paragraph" w:customStyle="1" w:styleId="2C02C55783654B578358EE5D0459700912">
    <w:name w:val="2C02C55783654B578358EE5D0459700912"/>
    <w:rsid w:val="007D0436"/>
    <w:rPr>
      <w:rFonts w:eastAsiaTheme="minorHAnsi"/>
    </w:rPr>
  </w:style>
  <w:style w:type="paragraph" w:customStyle="1" w:styleId="266E0BA7C6BD49539E62F46A8840D3FE12">
    <w:name w:val="266E0BA7C6BD49539E62F46A8840D3FE12"/>
    <w:rsid w:val="007D0436"/>
    <w:rPr>
      <w:rFonts w:eastAsiaTheme="minorHAnsi"/>
    </w:rPr>
  </w:style>
  <w:style w:type="paragraph" w:customStyle="1" w:styleId="8A9DB052E34D42839905D32D79CA143312">
    <w:name w:val="8A9DB052E34D42839905D32D79CA143312"/>
    <w:rsid w:val="007D0436"/>
    <w:rPr>
      <w:rFonts w:eastAsiaTheme="minorHAnsi"/>
    </w:rPr>
  </w:style>
  <w:style w:type="paragraph" w:customStyle="1" w:styleId="ADD35C9E239D4C729F9378280FDE323912">
    <w:name w:val="ADD35C9E239D4C729F9378280FDE323912"/>
    <w:rsid w:val="007D0436"/>
    <w:rPr>
      <w:rFonts w:eastAsiaTheme="minorHAnsi"/>
    </w:rPr>
  </w:style>
  <w:style w:type="paragraph" w:customStyle="1" w:styleId="46BB3A84DF8E41CEB6D219A67AFC1A8A12">
    <w:name w:val="46BB3A84DF8E41CEB6D219A67AFC1A8A12"/>
    <w:rsid w:val="007D0436"/>
    <w:rPr>
      <w:rFonts w:eastAsiaTheme="minorHAnsi"/>
    </w:rPr>
  </w:style>
  <w:style w:type="paragraph" w:customStyle="1" w:styleId="6C934D743F6445C4A40DB95A6A32BB3F2">
    <w:name w:val="6C934D743F6445C4A40DB95A6A32BB3F2"/>
    <w:rsid w:val="007D0436"/>
    <w:rPr>
      <w:rFonts w:eastAsiaTheme="minorHAnsi"/>
    </w:rPr>
  </w:style>
  <w:style w:type="paragraph" w:customStyle="1" w:styleId="992F5989D35744B489831630D8CAACED2">
    <w:name w:val="992F5989D35744B489831630D8CAACED2"/>
    <w:rsid w:val="007D0436"/>
    <w:rPr>
      <w:rFonts w:eastAsiaTheme="minorHAnsi"/>
    </w:rPr>
  </w:style>
  <w:style w:type="paragraph" w:customStyle="1" w:styleId="640EA844FA4C4954AD83A28D0C60C3B92">
    <w:name w:val="640EA844FA4C4954AD83A28D0C60C3B92"/>
    <w:rsid w:val="007D0436"/>
    <w:rPr>
      <w:rFonts w:eastAsiaTheme="minorHAnsi"/>
    </w:rPr>
  </w:style>
  <w:style w:type="paragraph" w:customStyle="1" w:styleId="7D77DC058461486E9DDDBE09C59AE03A2">
    <w:name w:val="7D77DC058461486E9DDDBE09C59AE03A2"/>
    <w:rsid w:val="007D0436"/>
    <w:rPr>
      <w:rFonts w:eastAsiaTheme="minorHAnsi"/>
    </w:rPr>
  </w:style>
  <w:style w:type="paragraph" w:customStyle="1" w:styleId="0F112D360AD14CF3ADE0408FF5BF1B442">
    <w:name w:val="0F112D360AD14CF3ADE0408FF5BF1B442"/>
    <w:rsid w:val="007D0436"/>
    <w:rPr>
      <w:rFonts w:eastAsiaTheme="minorHAnsi"/>
    </w:rPr>
  </w:style>
  <w:style w:type="paragraph" w:customStyle="1" w:styleId="637E28679198466FA8B93EC8C33B79F22">
    <w:name w:val="637E28679198466FA8B93EC8C33B79F22"/>
    <w:rsid w:val="007D0436"/>
    <w:rPr>
      <w:rFonts w:eastAsiaTheme="minorHAnsi"/>
    </w:rPr>
  </w:style>
  <w:style w:type="paragraph" w:customStyle="1" w:styleId="9D425E7584294DF7A8C405428C1D57C22">
    <w:name w:val="9D425E7584294DF7A8C405428C1D57C22"/>
    <w:rsid w:val="007D0436"/>
    <w:rPr>
      <w:rFonts w:eastAsiaTheme="minorHAnsi"/>
    </w:rPr>
  </w:style>
  <w:style w:type="paragraph" w:customStyle="1" w:styleId="C8796A59E5594EB4BA53BC423A3B2F662">
    <w:name w:val="C8796A59E5594EB4BA53BC423A3B2F662"/>
    <w:rsid w:val="007D0436"/>
    <w:rPr>
      <w:rFonts w:eastAsiaTheme="minorHAnsi"/>
    </w:rPr>
  </w:style>
  <w:style w:type="paragraph" w:customStyle="1" w:styleId="C8EC77F0FA604664900ABA73CDE7159B2">
    <w:name w:val="C8EC77F0FA604664900ABA73CDE7159B2"/>
    <w:rsid w:val="007D0436"/>
    <w:rPr>
      <w:rFonts w:eastAsiaTheme="minorHAnsi"/>
    </w:rPr>
  </w:style>
  <w:style w:type="paragraph" w:customStyle="1" w:styleId="4C9C8C3338DC409D879236DED02F3E302">
    <w:name w:val="4C9C8C3338DC409D879236DED02F3E302"/>
    <w:rsid w:val="007D0436"/>
    <w:rPr>
      <w:rFonts w:eastAsiaTheme="minorHAnsi"/>
    </w:rPr>
  </w:style>
  <w:style w:type="paragraph" w:customStyle="1" w:styleId="F4B3C06103FE4498AF03A984318296E62">
    <w:name w:val="F4B3C06103FE4498AF03A984318296E62"/>
    <w:rsid w:val="007D0436"/>
    <w:rPr>
      <w:rFonts w:eastAsiaTheme="minorHAnsi"/>
    </w:rPr>
  </w:style>
  <w:style w:type="paragraph" w:customStyle="1" w:styleId="F0785592640346138640C49FDE91E6332">
    <w:name w:val="F0785592640346138640C49FDE91E6332"/>
    <w:rsid w:val="007D0436"/>
    <w:rPr>
      <w:rFonts w:eastAsiaTheme="minorHAnsi"/>
    </w:rPr>
  </w:style>
  <w:style w:type="paragraph" w:customStyle="1" w:styleId="80D54982C304458096F385225C025EE32">
    <w:name w:val="80D54982C304458096F385225C025EE32"/>
    <w:rsid w:val="007D0436"/>
    <w:rPr>
      <w:rFonts w:eastAsiaTheme="minorHAnsi"/>
    </w:rPr>
  </w:style>
  <w:style w:type="paragraph" w:customStyle="1" w:styleId="78A9C72ADE8B41F484A825D9B6BD1C912">
    <w:name w:val="78A9C72ADE8B41F484A825D9B6BD1C912"/>
    <w:rsid w:val="007D0436"/>
    <w:rPr>
      <w:rFonts w:eastAsiaTheme="minorHAnsi"/>
    </w:rPr>
  </w:style>
  <w:style w:type="paragraph" w:customStyle="1" w:styleId="DCCCC1BCD39A4ADDBB0002D2B55663B22">
    <w:name w:val="DCCCC1BCD39A4ADDBB0002D2B55663B22"/>
    <w:rsid w:val="007D0436"/>
    <w:rPr>
      <w:rFonts w:eastAsiaTheme="minorHAnsi"/>
    </w:rPr>
  </w:style>
  <w:style w:type="paragraph" w:customStyle="1" w:styleId="40D2B02D042B4B8885D8C7EB0F5DEC0C2">
    <w:name w:val="40D2B02D042B4B8885D8C7EB0F5DEC0C2"/>
    <w:rsid w:val="007D0436"/>
    <w:rPr>
      <w:rFonts w:eastAsiaTheme="minorHAnsi"/>
    </w:rPr>
  </w:style>
  <w:style w:type="paragraph" w:customStyle="1" w:styleId="7CD60029EC4E4953A80939D06495E3FF2">
    <w:name w:val="7CD60029EC4E4953A80939D06495E3FF2"/>
    <w:rsid w:val="007D0436"/>
    <w:rPr>
      <w:rFonts w:eastAsiaTheme="minorHAnsi"/>
    </w:rPr>
  </w:style>
  <w:style w:type="paragraph" w:customStyle="1" w:styleId="272E4CCDC7D240D5980F89C0CD7928FD2">
    <w:name w:val="272E4CCDC7D240D5980F89C0CD7928FD2"/>
    <w:rsid w:val="007D0436"/>
    <w:rPr>
      <w:rFonts w:eastAsiaTheme="minorHAnsi"/>
    </w:rPr>
  </w:style>
  <w:style w:type="paragraph" w:customStyle="1" w:styleId="41B2A50B1F5144D689607C0CA4FA97E02">
    <w:name w:val="41B2A50B1F5144D689607C0CA4FA97E02"/>
    <w:rsid w:val="007D0436"/>
    <w:rPr>
      <w:rFonts w:eastAsiaTheme="minorHAnsi"/>
    </w:rPr>
  </w:style>
  <w:style w:type="paragraph" w:customStyle="1" w:styleId="9731545D061C4CA19AD0F6EDEBADF5622">
    <w:name w:val="9731545D061C4CA19AD0F6EDEBADF5622"/>
    <w:rsid w:val="007D0436"/>
    <w:rPr>
      <w:rFonts w:eastAsiaTheme="minorHAnsi"/>
    </w:rPr>
  </w:style>
  <w:style w:type="paragraph" w:customStyle="1" w:styleId="1FAA70DD5B344F19A30124DBCD5ED5452">
    <w:name w:val="1FAA70DD5B344F19A30124DBCD5ED5452"/>
    <w:rsid w:val="007D0436"/>
    <w:rPr>
      <w:rFonts w:eastAsiaTheme="minorHAnsi"/>
    </w:rPr>
  </w:style>
  <w:style w:type="paragraph" w:customStyle="1" w:styleId="75820774DAD04C81942C04D028BC6C4D2">
    <w:name w:val="75820774DAD04C81942C04D028BC6C4D2"/>
    <w:rsid w:val="007D0436"/>
    <w:rPr>
      <w:rFonts w:eastAsiaTheme="minorHAnsi"/>
    </w:rPr>
  </w:style>
  <w:style w:type="paragraph" w:customStyle="1" w:styleId="202B545721644FB68D6C76DDFE67F8402">
    <w:name w:val="202B545721644FB68D6C76DDFE67F8402"/>
    <w:rsid w:val="007D0436"/>
    <w:rPr>
      <w:rFonts w:eastAsiaTheme="minorHAnsi"/>
    </w:rPr>
  </w:style>
  <w:style w:type="paragraph" w:customStyle="1" w:styleId="E93B6F198E6B46BEB61BC1B1FEF419702">
    <w:name w:val="E93B6F198E6B46BEB61BC1B1FEF419702"/>
    <w:rsid w:val="007D0436"/>
    <w:rPr>
      <w:rFonts w:eastAsiaTheme="minorHAnsi"/>
    </w:rPr>
  </w:style>
  <w:style w:type="paragraph" w:customStyle="1" w:styleId="98FD61484FF447438326B9472798F6912">
    <w:name w:val="98FD61484FF447438326B9472798F6912"/>
    <w:rsid w:val="007D0436"/>
    <w:rPr>
      <w:rFonts w:eastAsiaTheme="minorHAnsi"/>
    </w:rPr>
  </w:style>
  <w:style w:type="paragraph" w:customStyle="1" w:styleId="6BF9463DF1EE468B984E0140A9E8859E2">
    <w:name w:val="6BF9463DF1EE468B984E0140A9E8859E2"/>
    <w:rsid w:val="007D0436"/>
    <w:rPr>
      <w:rFonts w:eastAsiaTheme="minorHAnsi"/>
    </w:rPr>
  </w:style>
  <w:style w:type="paragraph" w:customStyle="1" w:styleId="62B1B559A70348D5B617358A50D1DB2C2">
    <w:name w:val="62B1B559A70348D5B617358A50D1DB2C2"/>
    <w:rsid w:val="007D0436"/>
    <w:rPr>
      <w:rFonts w:eastAsiaTheme="minorHAnsi"/>
    </w:rPr>
  </w:style>
  <w:style w:type="paragraph" w:customStyle="1" w:styleId="700A6C24306F4A2880C68ADAEA59396D2">
    <w:name w:val="700A6C24306F4A2880C68ADAEA59396D2"/>
    <w:rsid w:val="007D0436"/>
    <w:rPr>
      <w:rFonts w:eastAsiaTheme="minorHAnsi"/>
    </w:rPr>
  </w:style>
  <w:style w:type="paragraph" w:customStyle="1" w:styleId="3D68BEEF8B6C44EC88A9F35B5BAC38E810">
    <w:name w:val="3D68BEEF8B6C44EC88A9F35B5BAC38E810"/>
    <w:rsid w:val="007D0436"/>
    <w:rPr>
      <w:rFonts w:eastAsiaTheme="minorHAnsi"/>
    </w:rPr>
  </w:style>
  <w:style w:type="paragraph" w:customStyle="1" w:styleId="1720DC3DD6884E40B711410A0515C86410">
    <w:name w:val="1720DC3DD6884E40B711410A0515C86410"/>
    <w:rsid w:val="007D0436"/>
    <w:rPr>
      <w:rFonts w:eastAsiaTheme="minorHAnsi"/>
    </w:rPr>
  </w:style>
  <w:style w:type="paragraph" w:customStyle="1" w:styleId="42EB210FBD484D889988FAB7D975D53610">
    <w:name w:val="42EB210FBD484D889988FAB7D975D53610"/>
    <w:rsid w:val="007D0436"/>
    <w:rPr>
      <w:rFonts w:eastAsiaTheme="minorHAnsi"/>
    </w:rPr>
  </w:style>
  <w:style w:type="paragraph" w:customStyle="1" w:styleId="E7B9E02F5DFD47149D8FA91562BCC4D774">
    <w:name w:val="E7B9E02F5DFD47149D8FA91562BCC4D774"/>
    <w:rsid w:val="007D0436"/>
    <w:rPr>
      <w:rFonts w:eastAsiaTheme="minorHAnsi"/>
    </w:rPr>
  </w:style>
  <w:style w:type="paragraph" w:customStyle="1" w:styleId="348FA061EE3C49ACAE41AEBD74E67BFB56">
    <w:name w:val="348FA061EE3C49ACAE41AEBD74E67BFB56"/>
    <w:rsid w:val="007D0436"/>
    <w:rPr>
      <w:rFonts w:eastAsiaTheme="minorHAnsi"/>
    </w:rPr>
  </w:style>
  <w:style w:type="paragraph" w:customStyle="1" w:styleId="A36C754F31F44FAB8CA89BBA09E91DAB55">
    <w:name w:val="A36C754F31F44FAB8CA89BBA09E91DAB55"/>
    <w:rsid w:val="007D0436"/>
    <w:rPr>
      <w:rFonts w:eastAsiaTheme="minorHAnsi"/>
    </w:rPr>
  </w:style>
  <w:style w:type="paragraph" w:customStyle="1" w:styleId="5E6E5BFE325243B99A437EBE6734EE8353">
    <w:name w:val="5E6E5BFE325243B99A437EBE6734EE8353"/>
    <w:rsid w:val="007D0436"/>
    <w:rPr>
      <w:rFonts w:eastAsiaTheme="minorHAnsi"/>
    </w:rPr>
  </w:style>
  <w:style w:type="paragraph" w:customStyle="1" w:styleId="8BFBF4B9CAF84A3E9019E5F9BFB7EDBA33">
    <w:name w:val="8BFBF4B9CAF84A3E9019E5F9BFB7EDBA33"/>
    <w:rsid w:val="007D0436"/>
    <w:rPr>
      <w:rFonts w:eastAsiaTheme="minorHAnsi"/>
    </w:rPr>
  </w:style>
  <w:style w:type="paragraph" w:customStyle="1" w:styleId="E2A9B0A6EF7F4D269EE1E0DCC0D2F27432">
    <w:name w:val="E2A9B0A6EF7F4D269EE1E0DCC0D2F27432"/>
    <w:rsid w:val="007D0436"/>
    <w:rPr>
      <w:rFonts w:eastAsiaTheme="minorHAnsi"/>
    </w:rPr>
  </w:style>
  <w:style w:type="paragraph" w:customStyle="1" w:styleId="3D85344DC7FE420E9D156A3EA472580F33">
    <w:name w:val="3D85344DC7FE420E9D156A3EA472580F33"/>
    <w:rsid w:val="007D0436"/>
    <w:rPr>
      <w:rFonts w:eastAsiaTheme="minorHAnsi"/>
    </w:rPr>
  </w:style>
  <w:style w:type="paragraph" w:customStyle="1" w:styleId="480EC0956E414A1EB754429E14ECECE633">
    <w:name w:val="480EC0956E414A1EB754429E14ECECE633"/>
    <w:rsid w:val="007D0436"/>
    <w:rPr>
      <w:rFonts w:eastAsiaTheme="minorHAnsi"/>
    </w:rPr>
  </w:style>
  <w:style w:type="paragraph" w:customStyle="1" w:styleId="1243330EA41B46E3954A8E47D41604AE33">
    <w:name w:val="1243330EA41B46E3954A8E47D41604AE33"/>
    <w:rsid w:val="007D0436"/>
    <w:rPr>
      <w:rFonts w:eastAsiaTheme="minorHAnsi"/>
    </w:rPr>
  </w:style>
  <w:style w:type="paragraph" w:customStyle="1" w:styleId="F21F786445334A25B289521284E86A4F33">
    <w:name w:val="F21F786445334A25B289521284E86A4F33"/>
    <w:rsid w:val="007D0436"/>
    <w:rPr>
      <w:rFonts w:eastAsiaTheme="minorHAnsi"/>
    </w:rPr>
  </w:style>
  <w:style w:type="paragraph" w:customStyle="1" w:styleId="CA2FAA98065D45E6A7B7DF7E49ADF15213">
    <w:name w:val="CA2FAA98065D45E6A7B7DF7E49ADF15213"/>
    <w:rsid w:val="007D0436"/>
    <w:rPr>
      <w:rFonts w:eastAsiaTheme="minorHAnsi"/>
    </w:rPr>
  </w:style>
  <w:style w:type="paragraph" w:customStyle="1" w:styleId="5040FA43E6264A4AA0AB784B14CB149113">
    <w:name w:val="5040FA43E6264A4AA0AB784B14CB149113"/>
    <w:rsid w:val="007D0436"/>
    <w:rPr>
      <w:rFonts w:eastAsiaTheme="minorHAnsi"/>
    </w:rPr>
  </w:style>
  <w:style w:type="paragraph" w:customStyle="1" w:styleId="2C02C55783654B578358EE5D0459700913">
    <w:name w:val="2C02C55783654B578358EE5D0459700913"/>
    <w:rsid w:val="007D0436"/>
    <w:rPr>
      <w:rFonts w:eastAsiaTheme="minorHAnsi"/>
    </w:rPr>
  </w:style>
  <w:style w:type="paragraph" w:customStyle="1" w:styleId="266E0BA7C6BD49539E62F46A8840D3FE13">
    <w:name w:val="266E0BA7C6BD49539E62F46A8840D3FE13"/>
    <w:rsid w:val="007D0436"/>
    <w:rPr>
      <w:rFonts w:eastAsiaTheme="minorHAnsi"/>
    </w:rPr>
  </w:style>
  <w:style w:type="paragraph" w:customStyle="1" w:styleId="8A9DB052E34D42839905D32D79CA143313">
    <w:name w:val="8A9DB052E34D42839905D32D79CA143313"/>
    <w:rsid w:val="007D0436"/>
    <w:rPr>
      <w:rFonts w:eastAsiaTheme="minorHAnsi"/>
    </w:rPr>
  </w:style>
  <w:style w:type="paragraph" w:customStyle="1" w:styleId="ADD35C9E239D4C729F9378280FDE323913">
    <w:name w:val="ADD35C9E239D4C729F9378280FDE323913"/>
    <w:rsid w:val="007D0436"/>
    <w:rPr>
      <w:rFonts w:eastAsiaTheme="minorHAnsi"/>
    </w:rPr>
  </w:style>
  <w:style w:type="paragraph" w:customStyle="1" w:styleId="46BB3A84DF8E41CEB6D219A67AFC1A8A13">
    <w:name w:val="46BB3A84DF8E41CEB6D219A67AFC1A8A13"/>
    <w:rsid w:val="007D0436"/>
    <w:rPr>
      <w:rFonts w:eastAsiaTheme="minorHAnsi"/>
    </w:rPr>
  </w:style>
  <w:style w:type="paragraph" w:customStyle="1" w:styleId="6C934D743F6445C4A40DB95A6A32BB3F3">
    <w:name w:val="6C934D743F6445C4A40DB95A6A32BB3F3"/>
    <w:rsid w:val="007D0436"/>
    <w:rPr>
      <w:rFonts w:eastAsiaTheme="minorHAnsi"/>
    </w:rPr>
  </w:style>
  <w:style w:type="paragraph" w:customStyle="1" w:styleId="992F5989D35744B489831630D8CAACED3">
    <w:name w:val="992F5989D35744B489831630D8CAACED3"/>
    <w:rsid w:val="007D0436"/>
    <w:rPr>
      <w:rFonts w:eastAsiaTheme="minorHAnsi"/>
    </w:rPr>
  </w:style>
  <w:style w:type="paragraph" w:customStyle="1" w:styleId="640EA844FA4C4954AD83A28D0C60C3B93">
    <w:name w:val="640EA844FA4C4954AD83A28D0C60C3B93"/>
    <w:rsid w:val="007D0436"/>
    <w:rPr>
      <w:rFonts w:eastAsiaTheme="minorHAnsi"/>
    </w:rPr>
  </w:style>
  <w:style w:type="paragraph" w:customStyle="1" w:styleId="7D77DC058461486E9DDDBE09C59AE03A3">
    <w:name w:val="7D77DC058461486E9DDDBE09C59AE03A3"/>
    <w:rsid w:val="007D0436"/>
    <w:rPr>
      <w:rFonts w:eastAsiaTheme="minorHAnsi"/>
    </w:rPr>
  </w:style>
  <w:style w:type="paragraph" w:customStyle="1" w:styleId="0F112D360AD14CF3ADE0408FF5BF1B443">
    <w:name w:val="0F112D360AD14CF3ADE0408FF5BF1B443"/>
    <w:rsid w:val="007D0436"/>
    <w:rPr>
      <w:rFonts w:eastAsiaTheme="minorHAnsi"/>
    </w:rPr>
  </w:style>
  <w:style w:type="paragraph" w:customStyle="1" w:styleId="637E28679198466FA8B93EC8C33B79F23">
    <w:name w:val="637E28679198466FA8B93EC8C33B79F23"/>
    <w:rsid w:val="007D0436"/>
    <w:rPr>
      <w:rFonts w:eastAsiaTheme="minorHAnsi"/>
    </w:rPr>
  </w:style>
  <w:style w:type="paragraph" w:customStyle="1" w:styleId="9D425E7584294DF7A8C405428C1D57C23">
    <w:name w:val="9D425E7584294DF7A8C405428C1D57C23"/>
    <w:rsid w:val="007D0436"/>
    <w:rPr>
      <w:rFonts w:eastAsiaTheme="minorHAnsi"/>
    </w:rPr>
  </w:style>
  <w:style w:type="paragraph" w:customStyle="1" w:styleId="C8796A59E5594EB4BA53BC423A3B2F663">
    <w:name w:val="C8796A59E5594EB4BA53BC423A3B2F663"/>
    <w:rsid w:val="007D0436"/>
    <w:rPr>
      <w:rFonts w:eastAsiaTheme="minorHAnsi"/>
    </w:rPr>
  </w:style>
  <w:style w:type="paragraph" w:customStyle="1" w:styleId="C8EC77F0FA604664900ABA73CDE7159B3">
    <w:name w:val="C8EC77F0FA604664900ABA73CDE7159B3"/>
    <w:rsid w:val="007D0436"/>
    <w:rPr>
      <w:rFonts w:eastAsiaTheme="minorHAnsi"/>
    </w:rPr>
  </w:style>
  <w:style w:type="paragraph" w:customStyle="1" w:styleId="4C9C8C3338DC409D879236DED02F3E303">
    <w:name w:val="4C9C8C3338DC409D879236DED02F3E303"/>
    <w:rsid w:val="007D0436"/>
    <w:rPr>
      <w:rFonts w:eastAsiaTheme="minorHAnsi"/>
    </w:rPr>
  </w:style>
  <w:style w:type="paragraph" w:customStyle="1" w:styleId="F4B3C06103FE4498AF03A984318296E63">
    <w:name w:val="F4B3C06103FE4498AF03A984318296E63"/>
    <w:rsid w:val="007D0436"/>
    <w:rPr>
      <w:rFonts w:eastAsiaTheme="minorHAnsi"/>
    </w:rPr>
  </w:style>
  <w:style w:type="paragraph" w:customStyle="1" w:styleId="F0785592640346138640C49FDE91E6333">
    <w:name w:val="F0785592640346138640C49FDE91E6333"/>
    <w:rsid w:val="007D0436"/>
    <w:rPr>
      <w:rFonts w:eastAsiaTheme="minorHAnsi"/>
    </w:rPr>
  </w:style>
  <w:style w:type="paragraph" w:customStyle="1" w:styleId="80D54982C304458096F385225C025EE33">
    <w:name w:val="80D54982C304458096F385225C025EE33"/>
    <w:rsid w:val="007D0436"/>
    <w:rPr>
      <w:rFonts w:eastAsiaTheme="minorHAnsi"/>
    </w:rPr>
  </w:style>
  <w:style w:type="paragraph" w:customStyle="1" w:styleId="78A9C72ADE8B41F484A825D9B6BD1C913">
    <w:name w:val="78A9C72ADE8B41F484A825D9B6BD1C913"/>
    <w:rsid w:val="007D0436"/>
    <w:rPr>
      <w:rFonts w:eastAsiaTheme="minorHAnsi"/>
    </w:rPr>
  </w:style>
  <w:style w:type="paragraph" w:customStyle="1" w:styleId="DCCCC1BCD39A4ADDBB0002D2B55663B23">
    <w:name w:val="DCCCC1BCD39A4ADDBB0002D2B55663B23"/>
    <w:rsid w:val="007D0436"/>
    <w:rPr>
      <w:rFonts w:eastAsiaTheme="minorHAnsi"/>
    </w:rPr>
  </w:style>
  <w:style w:type="paragraph" w:customStyle="1" w:styleId="40D2B02D042B4B8885D8C7EB0F5DEC0C3">
    <w:name w:val="40D2B02D042B4B8885D8C7EB0F5DEC0C3"/>
    <w:rsid w:val="007D0436"/>
    <w:rPr>
      <w:rFonts w:eastAsiaTheme="minorHAnsi"/>
    </w:rPr>
  </w:style>
  <w:style w:type="paragraph" w:customStyle="1" w:styleId="7CD60029EC4E4953A80939D06495E3FF3">
    <w:name w:val="7CD60029EC4E4953A80939D06495E3FF3"/>
    <w:rsid w:val="007D0436"/>
    <w:rPr>
      <w:rFonts w:eastAsiaTheme="minorHAnsi"/>
    </w:rPr>
  </w:style>
  <w:style w:type="paragraph" w:customStyle="1" w:styleId="272E4CCDC7D240D5980F89C0CD7928FD3">
    <w:name w:val="272E4CCDC7D240D5980F89C0CD7928FD3"/>
    <w:rsid w:val="007D0436"/>
    <w:rPr>
      <w:rFonts w:eastAsiaTheme="minorHAnsi"/>
    </w:rPr>
  </w:style>
  <w:style w:type="paragraph" w:customStyle="1" w:styleId="41B2A50B1F5144D689607C0CA4FA97E03">
    <w:name w:val="41B2A50B1F5144D689607C0CA4FA97E03"/>
    <w:rsid w:val="007D0436"/>
    <w:rPr>
      <w:rFonts w:eastAsiaTheme="minorHAnsi"/>
    </w:rPr>
  </w:style>
  <w:style w:type="paragraph" w:customStyle="1" w:styleId="9731545D061C4CA19AD0F6EDEBADF5623">
    <w:name w:val="9731545D061C4CA19AD0F6EDEBADF5623"/>
    <w:rsid w:val="007D0436"/>
    <w:rPr>
      <w:rFonts w:eastAsiaTheme="minorHAnsi"/>
    </w:rPr>
  </w:style>
  <w:style w:type="paragraph" w:customStyle="1" w:styleId="1FAA70DD5B344F19A30124DBCD5ED5453">
    <w:name w:val="1FAA70DD5B344F19A30124DBCD5ED5453"/>
    <w:rsid w:val="007D0436"/>
    <w:rPr>
      <w:rFonts w:eastAsiaTheme="minorHAnsi"/>
    </w:rPr>
  </w:style>
  <w:style w:type="paragraph" w:customStyle="1" w:styleId="75820774DAD04C81942C04D028BC6C4D3">
    <w:name w:val="75820774DAD04C81942C04D028BC6C4D3"/>
    <w:rsid w:val="007D0436"/>
    <w:rPr>
      <w:rFonts w:eastAsiaTheme="minorHAnsi"/>
    </w:rPr>
  </w:style>
  <w:style w:type="paragraph" w:customStyle="1" w:styleId="202B545721644FB68D6C76DDFE67F8403">
    <w:name w:val="202B545721644FB68D6C76DDFE67F8403"/>
    <w:rsid w:val="007D0436"/>
    <w:rPr>
      <w:rFonts w:eastAsiaTheme="minorHAnsi"/>
    </w:rPr>
  </w:style>
  <w:style w:type="paragraph" w:customStyle="1" w:styleId="E93B6F198E6B46BEB61BC1B1FEF419703">
    <w:name w:val="E93B6F198E6B46BEB61BC1B1FEF419703"/>
    <w:rsid w:val="007D0436"/>
    <w:rPr>
      <w:rFonts w:eastAsiaTheme="minorHAnsi"/>
    </w:rPr>
  </w:style>
  <w:style w:type="paragraph" w:customStyle="1" w:styleId="98FD61484FF447438326B9472798F6913">
    <w:name w:val="98FD61484FF447438326B9472798F6913"/>
    <w:rsid w:val="007D0436"/>
    <w:rPr>
      <w:rFonts w:eastAsiaTheme="minorHAnsi"/>
    </w:rPr>
  </w:style>
  <w:style w:type="paragraph" w:customStyle="1" w:styleId="6BF9463DF1EE468B984E0140A9E8859E3">
    <w:name w:val="6BF9463DF1EE468B984E0140A9E8859E3"/>
    <w:rsid w:val="007D0436"/>
    <w:rPr>
      <w:rFonts w:eastAsiaTheme="minorHAnsi"/>
    </w:rPr>
  </w:style>
  <w:style w:type="paragraph" w:customStyle="1" w:styleId="62B1B559A70348D5B617358A50D1DB2C3">
    <w:name w:val="62B1B559A70348D5B617358A50D1DB2C3"/>
    <w:rsid w:val="007D0436"/>
    <w:rPr>
      <w:rFonts w:eastAsiaTheme="minorHAnsi"/>
    </w:rPr>
  </w:style>
  <w:style w:type="paragraph" w:customStyle="1" w:styleId="700A6C24306F4A2880C68ADAEA59396D3">
    <w:name w:val="700A6C24306F4A2880C68ADAEA59396D3"/>
    <w:rsid w:val="007D0436"/>
    <w:rPr>
      <w:rFonts w:eastAsiaTheme="minorHAnsi"/>
    </w:rPr>
  </w:style>
  <w:style w:type="paragraph" w:customStyle="1" w:styleId="3D68BEEF8B6C44EC88A9F35B5BAC38E811">
    <w:name w:val="3D68BEEF8B6C44EC88A9F35B5BAC38E811"/>
    <w:rsid w:val="007D0436"/>
    <w:rPr>
      <w:rFonts w:eastAsiaTheme="minorHAnsi"/>
    </w:rPr>
  </w:style>
  <w:style w:type="paragraph" w:customStyle="1" w:styleId="1720DC3DD6884E40B711410A0515C86411">
    <w:name w:val="1720DC3DD6884E40B711410A0515C86411"/>
    <w:rsid w:val="007D0436"/>
    <w:rPr>
      <w:rFonts w:eastAsiaTheme="minorHAnsi"/>
    </w:rPr>
  </w:style>
  <w:style w:type="paragraph" w:customStyle="1" w:styleId="42EB210FBD484D889988FAB7D975D53611">
    <w:name w:val="42EB210FBD484D889988FAB7D975D53611"/>
    <w:rsid w:val="007D0436"/>
    <w:rPr>
      <w:rFonts w:eastAsiaTheme="minorHAnsi"/>
    </w:rPr>
  </w:style>
  <w:style w:type="paragraph" w:customStyle="1" w:styleId="800296C639D849BD89DA862480DAF7E0">
    <w:name w:val="800296C639D849BD89DA862480DAF7E0"/>
    <w:rsid w:val="007D0436"/>
  </w:style>
  <w:style w:type="paragraph" w:customStyle="1" w:styleId="9D967C3B1D06458E98E1BED5F479676D">
    <w:name w:val="9D967C3B1D06458E98E1BED5F479676D"/>
    <w:rsid w:val="007D0436"/>
  </w:style>
  <w:style w:type="paragraph" w:customStyle="1" w:styleId="3DB4A7899FFD45F88F0CA0FCE9A1DA0B">
    <w:name w:val="3DB4A7899FFD45F88F0CA0FCE9A1DA0B"/>
    <w:rsid w:val="007D0436"/>
  </w:style>
  <w:style w:type="paragraph" w:customStyle="1" w:styleId="5F76F1D7BF154946B4B8F85FB6E83FDF">
    <w:name w:val="5F76F1D7BF154946B4B8F85FB6E83FDF"/>
    <w:rsid w:val="007D0436"/>
  </w:style>
  <w:style w:type="paragraph" w:customStyle="1" w:styleId="D39719C79A0746FB858192631464BD3A">
    <w:name w:val="D39719C79A0746FB858192631464BD3A"/>
    <w:rsid w:val="007D0436"/>
  </w:style>
  <w:style w:type="paragraph" w:customStyle="1" w:styleId="7A2364CA94F94A018CBFC43C65E91C20">
    <w:name w:val="7A2364CA94F94A018CBFC43C65E91C20"/>
    <w:rsid w:val="007D0436"/>
  </w:style>
  <w:style w:type="paragraph" w:customStyle="1" w:styleId="A65B0513CD4A417ABC22CAEC33B6ED10">
    <w:name w:val="A65B0513CD4A417ABC22CAEC33B6ED10"/>
    <w:rsid w:val="007D0436"/>
  </w:style>
  <w:style w:type="paragraph" w:customStyle="1" w:styleId="72ABB4A09C824F08ADB9F7998173E21D">
    <w:name w:val="72ABB4A09C824F08ADB9F7998173E21D"/>
    <w:rsid w:val="007D0436"/>
  </w:style>
  <w:style w:type="paragraph" w:customStyle="1" w:styleId="0C3ACB59DD68434B82D2418542E520D4">
    <w:name w:val="0C3ACB59DD68434B82D2418542E520D4"/>
    <w:rsid w:val="007D0436"/>
  </w:style>
  <w:style w:type="paragraph" w:customStyle="1" w:styleId="E7B9E02F5DFD47149D8FA91562BCC4D775">
    <w:name w:val="E7B9E02F5DFD47149D8FA91562BCC4D775"/>
    <w:rsid w:val="007D0436"/>
    <w:rPr>
      <w:rFonts w:eastAsiaTheme="minorHAnsi"/>
    </w:rPr>
  </w:style>
  <w:style w:type="paragraph" w:customStyle="1" w:styleId="348FA061EE3C49ACAE41AEBD74E67BFB57">
    <w:name w:val="348FA061EE3C49ACAE41AEBD74E67BFB57"/>
    <w:rsid w:val="007D0436"/>
    <w:rPr>
      <w:rFonts w:eastAsiaTheme="minorHAnsi"/>
    </w:rPr>
  </w:style>
  <w:style w:type="paragraph" w:customStyle="1" w:styleId="A36C754F31F44FAB8CA89BBA09E91DAB56">
    <w:name w:val="A36C754F31F44FAB8CA89BBA09E91DAB56"/>
    <w:rsid w:val="007D0436"/>
    <w:rPr>
      <w:rFonts w:eastAsiaTheme="minorHAnsi"/>
    </w:rPr>
  </w:style>
  <w:style w:type="paragraph" w:customStyle="1" w:styleId="5E6E5BFE325243B99A437EBE6734EE8354">
    <w:name w:val="5E6E5BFE325243B99A437EBE6734EE8354"/>
    <w:rsid w:val="007D0436"/>
    <w:rPr>
      <w:rFonts w:eastAsiaTheme="minorHAnsi"/>
    </w:rPr>
  </w:style>
  <w:style w:type="paragraph" w:customStyle="1" w:styleId="8BFBF4B9CAF84A3E9019E5F9BFB7EDBA34">
    <w:name w:val="8BFBF4B9CAF84A3E9019E5F9BFB7EDBA34"/>
    <w:rsid w:val="007D0436"/>
    <w:rPr>
      <w:rFonts w:eastAsiaTheme="minorHAnsi"/>
    </w:rPr>
  </w:style>
  <w:style w:type="paragraph" w:customStyle="1" w:styleId="E2A9B0A6EF7F4D269EE1E0DCC0D2F27433">
    <w:name w:val="E2A9B0A6EF7F4D269EE1E0DCC0D2F27433"/>
    <w:rsid w:val="007D0436"/>
    <w:rPr>
      <w:rFonts w:eastAsiaTheme="minorHAnsi"/>
    </w:rPr>
  </w:style>
  <w:style w:type="paragraph" w:customStyle="1" w:styleId="3D85344DC7FE420E9D156A3EA472580F34">
    <w:name w:val="3D85344DC7FE420E9D156A3EA472580F34"/>
    <w:rsid w:val="007D0436"/>
    <w:rPr>
      <w:rFonts w:eastAsiaTheme="minorHAnsi"/>
    </w:rPr>
  </w:style>
  <w:style w:type="paragraph" w:customStyle="1" w:styleId="480EC0956E414A1EB754429E14ECECE634">
    <w:name w:val="480EC0956E414A1EB754429E14ECECE634"/>
    <w:rsid w:val="007D0436"/>
    <w:rPr>
      <w:rFonts w:eastAsiaTheme="minorHAnsi"/>
    </w:rPr>
  </w:style>
  <w:style w:type="paragraph" w:customStyle="1" w:styleId="1243330EA41B46E3954A8E47D41604AE34">
    <w:name w:val="1243330EA41B46E3954A8E47D41604AE34"/>
    <w:rsid w:val="007D0436"/>
    <w:rPr>
      <w:rFonts w:eastAsiaTheme="minorHAnsi"/>
    </w:rPr>
  </w:style>
  <w:style w:type="paragraph" w:customStyle="1" w:styleId="F21F786445334A25B289521284E86A4F34">
    <w:name w:val="F21F786445334A25B289521284E86A4F34"/>
    <w:rsid w:val="007D0436"/>
    <w:rPr>
      <w:rFonts w:eastAsiaTheme="minorHAnsi"/>
    </w:rPr>
  </w:style>
  <w:style w:type="paragraph" w:customStyle="1" w:styleId="CA2FAA98065D45E6A7B7DF7E49ADF15214">
    <w:name w:val="CA2FAA98065D45E6A7B7DF7E49ADF15214"/>
    <w:rsid w:val="007D0436"/>
    <w:rPr>
      <w:rFonts w:eastAsiaTheme="minorHAnsi"/>
    </w:rPr>
  </w:style>
  <w:style w:type="paragraph" w:customStyle="1" w:styleId="5040FA43E6264A4AA0AB784B14CB149114">
    <w:name w:val="5040FA43E6264A4AA0AB784B14CB149114"/>
    <w:rsid w:val="007D0436"/>
    <w:rPr>
      <w:rFonts w:eastAsiaTheme="minorHAnsi"/>
    </w:rPr>
  </w:style>
  <w:style w:type="paragraph" w:customStyle="1" w:styleId="2C02C55783654B578358EE5D0459700914">
    <w:name w:val="2C02C55783654B578358EE5D0459700914"/>
    <w:rsid w:val="007D0436"/>
    <w:rPr>
      <w:rFonts w:eastAsiaTheme="minorHAnsi"/>
    </w:rPr>
  </w:style>
  <w:style w:type="paragraph" w:customStyle="1" w:styleId="266E0BA7C6BD49539E62F46A8840D3FE14">
    <w:name w:val="266E0BA7C6BD49539E62F46A8840D3FE14"/>
    <w:rsid w:val="007D0436"/>
    <w:rPr>
      <w:rFonts w:eastAsiaTheme="minorHAnsi"/>
    </w:rPr>
  </w:style>
  <w:style w:type="paragraph" w:customStyle="1" w:styleId="8A9DB052E34D42839905D32D79CA143314">
    <w:name w:val="8A9DB052E34D42839905D32D79CA143314"/>
    <w:rsid w:val="007D0436"/>
    <w:rPr>
      <w:rFonts w:eastAsiaTheme="minorHAnsi"/>
    </w:rPr>
  </w:style>
  <w:style w:type="paragraph" w:customStyle="1" w:styleId="ADD35C9E239D4C729F9378280FDE323914">
    <w:name w:val="ADD35C9E239D4C729F9378280FDE323914"/>
    <w:rsid w:val="007D0436"/>
    <w:rPr>
      <w:rFonts w:eastAsiaTheme="minorHAnsi"/>
    </w:rPr>
  </w:style>
  <w:style w:type="paragraph" w:customStyle="1" w:styleId="46BB3A84DF8E41CEB6D219A67AFC1A8A14">
    <w:name w:val="46BB3A84DF8E41CEB6D219A67AFC1A8A14"/>
    <w:rsid w:val="007D0436"/>
    <w:rPr>
      <w:rFonts w:eastAsiaTheme="minorHAnsi"/>
    </w:rPr>
  </w:style>
  <w:style w:type="paragraph" w:customStyle="1" w:styleId="6C934D743F6445C4A40DB95A6A32BB3F4">
    <w:name w:val="6C934D743F6445C4A40DB95A6A32BB3F4"/>
    <w:rsid w:val="007D0436"/>
    <w:rPr>
      <w:rFonts w:eastAsiaTheme="minorHAnsi"/>
    </w:rPr>
  </w:style>
  <w:style w:type="paragraph" w:customStyle="1" w:styleId="992F5989D35744B489831630D8CAACED4">
    <w:name w:val="992F5989D35744B489831630D8CAACED4"/>
    <w:rsid w:val="007D0436"/>
    <w:rPr>
      <w:rFonts w:eastAsiaTheme="minorHAnsi"/>
    </w:rPr>
  </w:style>
  <w:style w:type="paragraph" w:customStyle="1" w:styleId="640EA844FA4C4954AD83A28D0C60C3B94">
    <w:name w:val="640EA844FA4C4954AD83A28D0C60C3B94"/>
    <w:rsid w:val="007D0436"/>
    <w:rPr>
      <w:rFonts w:eastAsiaTheme="minorHAnsi"/>
    </w:rPr>
  </w:style>
  <w:style w:type="paragraph" w:customStyle="1" w:styleId="7D77DC058461486E9DDDBE09C59AE03A4">
    <w:name w:val="7D77DC058461486E9DDDBE09C59AE03A4"/>
    <w:rsid w:val="007D0436"/>
    <w:rPr>
      <w:rFonts w:eastAsiaTheme="minorHAnsi"/>
    </w:rPr>
  </w:style>
  <w:style w:type="paragraph" w:customStyle="1" w:styleId="0F112D360AD14CF3ADE0408FF5BF1B444">
    <w:name w:val="0F112D360AD14CF3ADE0408FF5BF1B444"/>
    <w:rsid w:val="007D0436"/>
    <w:rPr>
      <w:rFonts w:eastAsiaTheme="minorHAnsi"/>
    </w:rPr>
  </w:style>
  <w:style w:type="paragraph" w:customStyle="1" w:styleId="637E28679198466FA8B93EC8C33B79F24">
    <w:name w:val="637E28679198466FA8B93EC8C33B79F24"/>
    <w:rsid w:val="007D0436"/>
    <w:rPr>
      <w:rFonts w:eastAsiaTheme="minorHAnsi"/>
    </w:rPr>
  </w:style>
  <w:style w:type="paragraph" w:customStyle="1" w:styleId="800296C639D849BD89DA862480DAF7E01">
    <w:name w:val="800296C639D849BD89DA862480DAF7E01"/>
    <w:rsid w:val="007D0436"/>
    <w:rPr>
      <w:rFonts w:eastAsiaTheme="minorHAnsi"/>
    </w:rPr>
  </w:style>
  <w:style w:type="paragraph" w:customStyle="1" w:styleId="C8796A59E5594EB4BA53BC423A3B2F664">
    <w:name w:val="C8796A59E5594EB4BA53BC423A3B2F664"/>
    <w:rsid w:val="007D0436"/>
    <w:rPr>
      <w:rFonts w:eastAsiaTheme="minorHAnsi"/>
    </w:rPr>
  </w:style>
  <w:style w:type="paragraph" w:customStyle="1" w:styleId="C8EC77F0FA604664900ABA73CDE7159B4">
    <w:name w:val="C8EC77F0FA604664900ABA73CDE7159B4"/>
    <w:rsid w:val="007D0436"/>
    <w:rPr>
      <w:rFonts w:eastAsiaTheme="minorHAnsi"/>
    </w:rPr>
  </w:style>
  <w:style w:type="paragraph" w:customStyle="1" w:styleId="4C9C8C3338DC409D879236DED02F3E304">
    <w:name w:val="4C9C8C3338DC409D879236DED02F3E304"/>
    <w:rsid w:val="007D0436"/>
    <w:rPr>
      <w:rFonts w:eastAsiaTheme="minorHAnsi"/>
    </w:rPr>
  </w:style>
  <w:style w:type="paragraph" w:customStyle="1" w:styleId="F4B3C06103FE4498AF03A984318296E64">
    <w:name w:val="F4B3C06103FE4498AF03A984318296E64"/>
    <w:rsid w:val="007D0436"/>
    <w:rPr>
      <w:rFonts w:eastAsiaTheme="minorHAnsi"/>
    </w:rPr>
  </w:style>
  <w:style w:type="paragraph" w:customStyle="1" w:styleId="F0785592640346138640C49FDE91E6334">
    <w:name w:val="F0785592640346138640C49FDE91E6334"/>
    <w:rsid w:val="007D0436"/>
    <w:rPr>
      <w:rFonts w:eastAsiaTheme="minorHAnsi"/>
    </w:rPr>
  </w:style>
  <w:style w:type="paragraph" w:customStyle="1" w:styleId="9D967C3B1D06458E98E1BED5F479676D1">
    <w:name w:val="9D967C3B1D06458E98E1BED5F479676D1"/>
    <w:rsid w:val="007D0436"/>
    <w:rPr>
      <w:rFonts w:eastAsiaTheme="minorHAnsi"/>
    </w:rPr>
  </w:style>
  <w:style w:type="paragraph" w:customStyle="1" w:styleId="78A9C72ADE8B41F484A825D9B6BD1C914">
    <w:name w:val="78A9C72ADE8B41F484A825D9B6BD1C914"/>
    <w:rsid w:val="007D0436"/>
    <w:rPr>
      <w:rFonts w:eastAsiaTheme="minorHAnsi"/>
    </w:rPr>
  </w:style>
  <w:style w:type="paragraph" w:customStyle="1" w:styleId="DCCCC1BCD39A4ADDBB0002D2B55663B24">
    <w:name w:val="DCCCC1BCD39A4ADDBB0002D2B55663B24"/>
    <w:rsid w:val="007D0436"/>
    <w:rPr>
      <w:rFonts w:eastAsiaTheme="minorHAnsi"/>
    </w:rPr>
  </w:style>
  <w:style w:type="paragraph" w:customStyle="1" w:styleId="40D2B02D042B4B8885D8C7EB0F5DEC0C4">
    <w:name w:val="40D2B02D042B4B8885D8C7EB0F5DEC0C4"/>
    <w:rsid w:val="007D0436"/>
    <w:rPr>
      <w:rFonts w:eastAsiaTheme="minorHAnsi"/>
    </w:rPr>
  </w:style>
  <w:style w:type="paragraph" w:customStyle="1" w:styleId="7CD60029EC4E4953A80939D06495E3FF4">
    <w:name w:val="7CD60029EC4E4953A80939D06495E3FF4"/>
    <w:rsid w:val="007D0436"/>
    <w:rPr>
      <w:rFonts w:eastAsiaTheme="minorHAnsi"/>
    </w:rPr>
  </w:style>
  <w:style w:type="paragraph" w:customStyle="1" w:styleId="272E4CCDC7D240D5980F89C0CD7928FD4">
    <w:name w:val="272E4CCDC7D240D5980F89C0CD7928FD4"/>
    <w:rsid w:val="007D0436"/>
    <w:rPr>
      <w:rFonts w:eastAsiaTheme="minorHAnsi"/>
    </w:rPr>
  </w:style>
  <w:style w:type="paragraph" w:customStyle="1" w:styleId="3DB4A7899FFD45F88F0CA0FCE9A1DA0B1">
    <w:name w:val="3DB4A7899FFD45F88F0CA0FCE9A1DA0B1"/>
    <w:rsid w:val="007D0436"/>
    <w:rPr>
      <w:rFonts w:eastAsiaTheme="minorHAnsi"/>
    </w:rPr>
  </w:style>
  <w:style w:type="paragraph" w:customStyle="1" w:styleId="9731545D061C4CA19AD0F6EDEBADF5624">
    <w:name w:val="9731545D061C4CA19AD0F6EDEBADF5624"/>
    <w:rsid w:val="007D0436"/>
    <w:rPr>
      <w:rFonts w:eastAsiaTheme="minorHAnsi"/>
    </w:rPr>
  </w:style>
  <w:style w:type="paragraph" w:customStyle="1" w:styleId="1FAA70DD5B344F19A30124DBCD5ED5454">
    <w:name w:val="1FAA70DD5B344F19A30124DBCD5ED5454"/>
    <w:rsid w:val="007D0436"/>
    <w:rPr>
      <w:rFonts w:eastAsiaTheme="minorHAnsi"/>
    </w:rPr>
  </w:style>
  <w:style w:type="paragraph" w:customStyle="1" w:styleId="75820774DAD04C81942C04D028BC6C4D4">
    <w:name w:val="75820774DAD04C81942C04D028BC6C4D4"/>
    <w:rsid w:val="007D0436"/>
    <w:rPr>
      <w:rFonts w:eastAsiaTheme="minorHAnsi"/>
    </w:rPr>
  </w:style>
  <w:style w:type="paragraph" w:customStyle="1" w:styleId="202B545721644FB68D6C76DDFE67F8404">
    <w:name w:val="202B545721644FB68D6C76DDFE67F8404"/>
    <w:rsid w:val="007D0436"/>
    <w:rPr>
      <w:rFonts w:eastAsiaTheme="minorHAnsi"/>
    </w:rPr>
  </w:style>
  <w:style w:type="paragraph" w:customStyle="1" w:styleId="E93B6F198E6B46BEB61BC1B1FEF419704">
    <w:name w:val="E93B6F198E6B46BEB61BC1B1FEF419704"/>
    <w:rsid w:val="007D0436"/>
    <w:rPr>
      <w:rFonts w:eastAsiaTheme="minorHAnsi"/>
    </w:rPr>
  </w:style>
  <w:style w:type="paragraph" w:customStyle="1" w:styleId="98FD61484FF447438326B9472798F6914">
    <w:name w:val="98FD61484FF447438326B9472798F6914"/>
    <w:rsid w:val="007D0436"/>
    <w:rPr>
      <w:rFonts w:eastAsiaTheme="minorHAnsi"/>
    </w:rPr>
  </w:style>
  <w:style w:type="paragraph" w:customStyle="1" w:styleId="6BF9463DF1EE468B984E0140A9E8859E4">
    <w:name w:val="6BF9463DF1EE468B984E0140A9E8859E4"/>
    <w:rsid w:val="007D0436"/>
    <w:rPr>
      <w:rFonts w:eastAsiaTheme="minorHAnsi"/>
    </w:rPr>
  </w:style>
  <w:style w:type="paragraph" w:customStyle="1" w:styleId="62B1B559A70348D5B617358A50D1DB2C4">
    <w:name w:val="62B1B559A70348D5B617358A50D1DB2C4"/>
    <w:rsid w:val="007D0436"/>
    <w:rPr>
      <w:rFonts w:eastAsiaTheme="minorHAnsi"/>
    </w:rPr>
  </w:style>
  <w:style w:type="paragraph" w:customStyle="1" w:styleId="700A6C24306F4A2880C68ADAEA59396D4">
    <w:name w:val="700A6C24306F4A2880C68ADAEA59396D4"/>
    <w:rsid w:val="007D0436"/>
    <w:rPr>
      <w:rFonts w:eastAsiaTheme="minorHAnsi"/>
    </w:rPr>
  </w:style>
  <w:style w:type="paragraph" w:customStyle="1" w:styleId="3D68BEEF8B6C44EC88A9F35B5BAC38E812">
    <w:name w:val="3D68BEEF8B6C44EC88A9F35B5BAC38E812"/>
    <w:rsid w:val="007D0436"/>
    <w:rPr>
      <w:rFonts w:eastAsiaTheme="minorHAnsi"/>
    </w:rPr>
  </w:style>
  <w:style w:type="paragraph" w:customStyle="1" w:styleId="1720DC3DD6884E40B711410A0515C86412">
    <w:name w:val="1720DC3DD6884E40B711410A0515C86412"/>
    <w:rsid w:val="007D0436"/>
    <w:rPr>
      <w:rFonts w:eastAsiaTheme="minorHAnsi"/>
    </w:rPr>
  </w:style>
  <w:style w:type="paragraph" w:customStyle="1" w:styleId="42EB210FBD484D889988FAB7D975D53612">
    <w:name w:val="42EB210FBD484D889988FAB7D975D53612"/>
    <w:rsid w:val="007D0436"/>
    <w:rPr>
      <w:rFonts w:eastAsiaTheme="minorHAnsi"/>
    </w:rPr>
  </w:style>
  <w:style w:type="paragraph" w:customStyle="1" w:styleId="E7B9E02F5DFD47149D8FA91562BCC4D776">
    <w:name w:val="E7B9E02F5DFD47149D8FA91562BCC4D776"/>
    <w:rsid w:val="007D0436"/>
    <w:rPr>
      <w:rFonts w:eastAsiaTheme="minorHAnsi"/>
    </w:rPr>
  </w:style>
  <w:style w:type="paragraph" w:customStyle="1" w:styleId="348FA061EE3C49ACAE41AEBD74E67BFB58">
    <w:name w:val="348FA061EE3C49ACAE41AEBD74E67BFB58"/>
    <w:rsid w:val="007D0436"/>
    <w:rPr>
      <w:rFonts w:eastAsiaTheme="minorHAnsi"/>
    </w:rPr>
  </w:style>
  <w:style w:type="paragraph" w:customStyle="1" w:styleId="A36C754F31F44FAB8CA89BBA09E91DAB57">
    <w:name w:val="A36C754F31F44FAB8CA89BBA09E91DAB57"/>
    <w:rsid w:val="007D0436"/>
    <w:rPr>
      <w:rFonts w:eastAsiaTheme="minorHAnsi"/>
    </w:rPr>
  </w:style>
  <w:style w:type="paragraph" w:customStyle="1" w:styleId="5E6E5BFE325243B99A437EBE6734EE8355">
    <w:name w:val="5E6E5BFE325243B99A437EBE6734EE8355"/>
    <w:rsid w:val="007D0436"/>
    <w:rPr>
      <w:rFonts w:eastAsiaTheme="minorHAnsi"/>
    </w:rPr>
  </w:style>
  <w:style w:type="paragraph" w:customStyle="1" w:styleId="8BFBF4B9CAF84A3E9019E5F9BFB7EDBA35">
    <w:name w:val="8BFBF4B9CAF84A3E9019E5F9BFB7EDBA35"/>
    <w:rsid w:val="007D0436"/>
    <w:rPr>
      <w:rFonts w:eastAsiaTheme="minorHAnsi"/>
    </w:rPr>
  </w:style>
  <w:style w:type="paragraph" w:customStyle="1" w:styleId="E2A9B0A6EF7F4D269EE1E0DCC0D2F27434">
    <w:name w:val="E2A9B0A6EF7F4D269EE1E0DCC0D2F27434"/>
    <w:rsid w:val="007D0436"/>
    <w:rPr>
      <w:rFonts w:eastAsiaTheme="minorHAnsi"/>
    </w:rPr>
  </w:style>
  <w:style w:type="paragraph" w:customStyle="1" w:styleId="3D85344DC7FE420E9D156A3EA472580F35">
    <w:name w:val="3D85344DC7FE420E9D156A3EA472580F35"/>
    <w:rsid w:val="007D0436"/>
    <w:rPr>
      <w:rFonts w:eastAsiaTheme="minorHAnsi"/>
    </w:rPr>
  </w:style>
  <w:style w:type="paragraph" w:customStyle="1" w:styleId="480EC0956E414A1EB754429E14ECECE635">
    <w:name w:val="480EC0956E414A1EB754429E14ECECE635"/>
    <w:rsid w:val="007D0436"/>
    <w:rPr>
      <w:rFonts w:eastAsiaTheme="minorHAnsi"/>
    </w:rPr>
  </w:style>
  <w:style w:type="paragraph" w:customStyle="1" w:styleId="1243330EA41B46E3954A8E47D41604AE35">
    <w:name w:val="1243330EA41B46E3954A8E47D41604AE35"/>
    <w:rsid w:val="007D0436"/>
    <w:rPr>
      <w:rFonts w:eastAsiaTheme="minorHAnsi"/>
    </w:rPr>
  </w:style>
  <w:style w:type="paragraph" w:customStyle="1" w:styleId="F21F786445334A25B289521284E86A4F35">
    <w:name w:val="F21F786445334A25B289521284E86A4F35"/>
    <w:rsid w:val="007D0436"/>
    <w:rPr>
      <w:rFonts w:eastAsiaTheme="minorHAnsi"/>
    </w:rPr>
  </w:style>
  <w:style w:type="paragraph" w:customStyle="1" w:styleId="CA2FAA98065D45E6A7B7DF7E49ADF15215">
    <w:name w:val="CA2FAA98065D45E6A7B7DF7E49ADF15215"/>
    <w:rsid w:val="007D0436"/>
    <w:rPr>
      <w:rFonts w:eastAsiaTheme="minorHAnsi"/>
    </w:rPr>
  </w:style>
  <w:style w:type="paragraph" w:customStyle="1" w:styleId="5040FA43E6264A4AA0AB784B14CB149115">
    <w:name w:val="5040FA43E6264A4AA0AB784B14CB149115"/>
    <w:rsid w:val="007D0436"/>
    <w:rPr>
      <w:rFonts w:eastAsiaTheme="minorHAnsi"/>
    </w:rPr>
  </w:style>
  <w:style w:type="paragraph" w:customStyle="1" w:styleId="2C02C55783654B578358EE5D0459700915">
    <w:name w:val="2C02C55783654B578358EE5D0459700915"/>
    <w:rsid w:val="007D0436"/>
    <w:rPr>
      <w:rFonts w:eastAsiaTheme="minorHAnsi"/>
    </w:rPr>
  </w:style>
  <w:style w:type="paragraph" w:customStyle="1" w:styleId="266E0BA7C6BD49539E62F46A8840D3FE15">
    <w:name w:val="266E0BA7C6BD49539E62F46A8840D3FE15"/>
    <w:rsid w:val="007D0436"/>
    <w:rPr>
      <w:rFonts w:eastAsiaTheme="minorHAnsi"/>
    </w:rPr>
  </w:style>
  <w:style w:type="paragraph" w:customStyle="1" w:styleId="8A9DB052E34D42839905D32D79CA143315">
    <w:name w:val="8A9DB052E34D42839905D32D79CA143315"/>
    <w:rsid w:val="007D0436"/>
    <w:rPr>
      <w:rFonts w:eastAsiaTheme="minorHAnsi"/>
    </w:rPr>
  </w:style>
  <w:style w:type="paragraph" w:customStyle="1" w:styleId="ADD35C9E239D4C729F9378280FDE323915">
    <w:name w:val="ADD35C9E239D4C729F9378280FDE323915"/>
    <w:rsid w:val="007D0436"/>
    <w:rPr>
      <w:rFonts w:eastAsiaTheme="minorHAnsi"/>
    </w:rPr>
  </w:style>
  <w:style w:type="paragraph" w:customStyle="1" w:styleId="46BB3A84DF8E41CEB6D219A67AFC1A8A15">
    <w:name w:val="46BB3A84DF8E41CEB6D219A67AFC1A8A15"/>
    <w:rsid w:val="007D0436"/>
    <w:rPr>
      <w:rFonts w:eastAsiaTheme="minorHAnsi"/>
    </w:rPr>
  </w:style>
  <w:style w:type="paragraph" w:customStyle="1" w:styleId="6C934D743F6445C4A40DB95A6A32BB3F5">
    <w:name w:val="6C934D743F6445C4A40DB95A6A32BB3F5"/>
    <w:rsid w:val="007D0436"/>
    <w:rPr>
      <w:rFonts w:eastAsiaTheme="minorHAnsi"/>
    </w:rPr>
  </w:style>
  <w:style w:type="paragraph" w:customStyle="1" w:styleId="992F5989D35744B489831630D8CAACED5">
    <w:name w:val="992F5989D35744B489831630D8CAACED5"/>
    <w:rsid w:val="007D0436"/>
    <w:rPr>
      <w:rFonts w:eastAsiaTheme="minorHAnsi"/>
    </w:rPr>
  </w:style>
  <w:style w:type="paragraph" w:customStyle="1" w:styleId="640EA844FA4C4954AD83A28D0C60C3B95">
    <w:name w:val="640EA844FA4C4954AD83A28D0C60C3B95"/>
    <w:rsid w:val="007D0436"/>
    <w:rPr>
      <w:rFonts w:eastAsiaTheme="minorHAnsi"/>
    </w:rPr>
  </w:style>
  <w:style w:type="paragraph" w:customStyle="1" w:styleId="7D77DC058461486E9DDDBE09C59AE03A5">
    <w:name w:val="7D77DC058461486E9DDDBE09C59AE03A5"/>
    <w:rsid w:val="007D0436"/>
    <w:rPr>
      <w:rFonts w:eastAsiaTheme="minorHAnsi"/>
    </w:rPr>
  </w:style>
  <w:style w:type="paragraph" w:customStyle="1" w:styleId="0F112D360AD14CF3ADE0408FF5BF1B445">
    <w:name w:val="0F112D360AD14CF3ADE0408FF5BF1B445"/>
    <w:rsid w:val="007D0436"/>
    <w:rPr>
      <w:rFonts w:eastAsiaTheme="minorHAnsi"/>
    </w:rPr>
  </w:style>
  <w:style w:type="paragraph" w:customStyle="1" w:styleId="637E28679198466FA8B93EC8C33B79F25">
    <w:name w:val="637E28679198466FA8B93EC8C33B79F25"/>
    <w:rsid w:val="007D0436"/>
    <w:rPr>
      <w:rFonts w:eastAsiaTheme="minorHAnsi"/>
    </w:rPr>
  </w:style>
  <w:style w:type="paragraph" w:customStyle="1" w:styleId="800296C639D849BD89DA862480DAF7E02">
    <w:name w:val="800296C639D849BD89DA862480DAF7E02"/>
    <w:rsid w:val="007D0436"/>
    <w:rPr>
      <w:rFonts w:eastAsiaTheme="minorHAnsi"/>
    </w:rPr>
  </w:style>
  <w:style w:type="paragraph" w:customStyle="1" w:styleId="C8796A59E5594EB4BA53BC423A3B2F665">
    <w:name w:val="C8796A59E5594EB4BA53BC423A3B2F665"/>
    <w:rsid w:val="007D0436"/>
    <w:rPr>
      <w:rFonts w:eastAsiaTheme="minorHAnsi"/>
    </w:rPr>
  </w:style>
  <w:style w:type="paragraph" w:customStyle="1" w:styleId="C8EC77F0FA604664900ABA73CDE7159B5">
    <w:name w:val="C8EC77F0FA604664900ABA73CDE7159B5"/>
    <w:rsid w:val="007D0436"/>
    <w:rPr>
      <w:rFonts w:eastAsiaTheme="minorHAnsi"/>
    </w:rPr>
  </w:style>
  <w:style w:type="paragraph" w:customStyle="1" w:styleId="4C9C8C3338DC409D879236DED02F3E305">
    <w:name w:val="4C9C8C3338DC409D879236DED02F3E305"/>
    <w:rsid w:val="007D0436"/>
    <w:rPr>
      <w:rFonts w:eastAsiaTheme="minorHAnsi"/>
    </w:rPr>
  </w:style>
  <w:style w:type="paragraph" w:customStyle="1" w:styleId="F4B3C06103FE4498AF03A984318296E65">
    <w:name w:val="F4B3C06103FE4498AF03A984318296E65"/>
    <w:rsid w:val="007D0436"/>
    <w:rPr>
      <w:rFonts w:eastAsiaTheme="minorHAnsi"/>
    </w:rPr>
  </w:style>
  <w:style w:type="paragraph" w:customStyle="1" w:styleId="F0785592640346138640C49FDE91E6335">
    <w:name w:val="F0785592640346138640C49FDE91E6335"/>
    <w:rsid w:val="007D0436"/>
    <w:rPr>
      <w:rFonts w:eastAsiaTheme="minorHAnsi"/>
    </w:rPr>
  </w:style>
  <w:style w:type="paragraph" w:customStyle="1" w:styleId="9D967C3B1D06458E98E1BED5F479676D2">
    <w:name w:val="9D967C3B1D06458E98E1BED5F479676D2"/>
    <w:rsid w:val="007D0436"/>
    <w:rPr>
      <w:rFonts w:eastAsiaTheme="minorHAnsi"/>
    </w:rPr>
  </w:style>
  <w:style w:type="paragraph" w:customStyle="1" w:styleId="78A9C72ADE8B41F484A825D9B6BD1C915">
    <w:name w:val="78A9C72ADE8B41F484A825D9B6BD1C915"/>
    <w:rsid w:val="007D0436"/>
    <w:rPr>
      <w:rFonts w:eastAsiaTheme="minorHAnsi"/>
    </w:rPr>
  </w:style>
  <w:style w:type="paragraph" w:customStyle="1" w:styleId="DCCCC1BCD39A4ADDBB0002D2B55663B25">
    <w:name w:val="DCCCC1BCD39A4ADDBB0002D2B55663B25"/>
    <w:rsid w:val="007D0436"/>
    <w:rPr>
      <w:rFonts w:eastAsiaTheme="minorHAnsi"/>
    </w:rPr>
  </w:style>
  <w:style w:type="paragraph" w:customStyle="1" w:styleId="40D2B02D042B4B8885D8C7EB0F5DEC0C5">
    <w:name w:val="40D2B02D042B4B8885D8C7EB0F5DEC0C5"/>
    <w:rsid w:val="007D0436"/>
    <w:rPr>
      <w:rFonts w:eastAsiaTheme="minorHAnsi"/>
    </w:rPr>
  </w:style>
  <w:style w:type="paragraph" w:customStyle="1" w:styleId="7CD60029EC4E4953A80939D06495E3FF5">
    <w:name w:val="7CD60029EC4E4953A80939D06495E3FF5"/>
    <w:rsid w:val="007D0436"/>
    <w:rPr>
      <w:rFonts w:eastAsiaTheme="minorHAnsi"/>
    </w:rPr>
  </w:style>
  <w:style w:type="paragraph" w:customStyle="1" w:styleId="272E4CCDC7D240D5980F89C0CD7928FD5">
    <w:name w:val="272E4CCDC7D240D5980F89C0CD7928FD5"/>
    <w:rsid w:val="007D0436"/>
    <w:rPr>
      <w:rFonts w:eastAsiaTheme="minorHAnsi"/>
    </w:rPr>
  </w:style>
  <w:style w:type="paragraph" w:customStyle="1" w:styleId="3DB4A7899FFD45F88F0CA0FCE9A1DA0B2">
    <w:name w:val="3DB4A7899FFD45F88F0CA0FCE9A1DA0B2"/>
    <w:rsid w:val="007D0436"/>
    <w:rPr>
      <w:rFonts w:eastAsiaTheme="minorHAnsi"/>
    </w:rPr>
  </w:style>
  <w:style w:type="paragraph" w:customStyle="1" w:styleId="9731545D061C4CA19AD0F6EDEBADF5625">
    <w:name w:val="9731545D061C4CA19AD0F6EDEBADF5625"/>
    <w:rsid w:val="007D0436"/>
    <w:rPr>
      <w:rFonts w:eastAsiaTheme="minorHAnsi"/>
    </w:rPr>
  </w:style>
  <w:style w:type="paragraph" w:customStyle="1" w:styleId="1FAA70DD5B344F19A30124DBCD5ED5455">
    <w:name w:val="1FAA70DD5B344F19A30124DBCD5ED5455"/>
    <w:rsid w:val="007D0436"/>
    <w:rPr>
      <w:rFonts w:eastAsiaTheme="minorHAnsi"/>
    </w:rPr>
  </w:style>
  <w:style w:type="paragraph" w:customStyle="1" w:styleId="75820774DAD04C81942C04D028BC6C4D5">
    <w:name w:val="75820774DAD04C81942C04D028BC6C4D5"/>
    <w:rsid w:val="007D0436"/>
    <w:rPr>
      <w:rFonts w:eastAsiaTheme="minorHAnsi"/>
    </w:rPr>
  </w:style>
  <w:style w:type="paragraph" w:customStyle="1" w:styleId="202B545721644FB68D6C76DDFE67F8405">
    <w:name w:val="202B545721644FB68D6C76DDFE67F8405"/>
    <w:rsid w:val="007D0436"/>
    <w:rPr>
      <w:rFonts w:eastAsiaTheme="minorHAnsi"/>
    </w:rPr>
  </w:style>
  <w:style w:type="paragraph" w:customStyle="1" w:styleId="E93B6F198E6B46BEB61BC1B1FEF419705">
    <w:name w:val="E93B6F198E6B46BEB61BC1B1FEF419705"/>
    <w:rsid w:val="007D0436"/>
    <w:rPr>
      <w:rFonts w:eastAsiaTheme="minorHAnsi"/>
    </w:rPr>
  </w:style>
  <w:style w:type="paragraph" w:customStyle="1" w:styleId="98FD61484FF447438326B9472798F6915">
    <w:name w:val="98FD61484FF447438326B9472798F6915"/>
    <w:rsid w:val="007D0436"/>
    <w:rPr>
      <w:rFonts w:eastAsiaTheme="minorHAnsi"/>
    </w:rPr>
  </w:style>
  <w:style w:type="paragraph" w:customStyle="1" w:styleId="6BF9463DF1EE468B984E0140A9E8859E5">
    <w:name w:val="6BF9463DF1EE468B984E0140A9E8859E5"/>
    <w:rsid w:val="007D0436"/>
    <w:rPr>
      <w:rFonts w:eastAsiaTheme="minorHAnsi"/>
    </w:rPr>
  </w:style>
  <w:style w:type="paragraph" w:customStyle="1" w:styleId="62B1B559A70348D5B617358A50D1DB2C5">
    <w:name w:val="62B1B559A70348D5B617358A50D1DB2C5"/>
    <w:rsid w:val="007D0436"/>
    <w:rPr>
      <w:rFonts w:eastAsiaTheme="minorHAnsi"/>
    </w:rPr>
  </w:style>
  <w:style w:type="paragraph" w:customStyle="1" w:styleId="700A6C24306F4A2880C68ADAEA59396D5">
    <w:name w:val="700A6C24306F4A2880C68ADAEA59396D5"/>
    <w:rsid w:val="007D0436"/>
    <w:rPr>
      <w:rFonts w:eastAsiaTheme="minorHAnsi"/>
    </w:rPr>
  </w:style>
  <w:style w:type="paragraph" w:customStyle="1" w:styleId="3D68BEEF8B6C44EC88A9F35B5BAC38E813">
    <w:name w:val="3D68BEEF8B6C44EC88A9F35B5BAC38E813"/>
    <w:rsid w:val="007D0436"/>
    <w:rPr>
      <w:rFonts w:eastAsiaTheme="minorHAnsi"/>
    </w:rPr>
  </w:style>
  <w:style w:type="paragraph" w:customStyle="1" w:styleId="1720DC3DD6884E40B711410A0515C86413">
    <w:name w:val="1720DC3DD6884E40B711410A0515C86413"/>
    <w:rsid w:val="007D0436"/>
    <w:rPr>
      <w:rFonts w:eastAsiaTheme="minorHAnsi"/>
    </w:rPr>
  </w:style>
  <w:style w:type="paragraph" w:customStyle="1" w:styleId="42EB210FBD484D889988FAB7D975D53613">
    <w:name w:val="42EB210FBD484D889988FAB7D975D53613"/>
    <w:rsid w:val="007D0436"/>
    <w:rPr>
      <w:rFonts w:eastAsiaTheme="minorHAnsi"/>
    </w:rPr>
  </w:style>
  <w:style w:type="paragraph" w:customStyle="1" w:styleId="82337286E9064A48852B205FE4F3391E">
    <w:name w:val="82337286E9064A48852B205FE4F3391E"/>
    <w:rsid w:val="007D0436"/>
  </w:style>
  <w:style w:type="paragraph" w:customStyle="1" w:styleId="D6184121F60F4E0C9456CB5569F69908">
    <w:name w:val="D6184121F60F4E0C9456CB5569F69908"/>
    <w:rsid w:val="007D0436"/>
  </w:style>
  <w:style w:type="paragraph" w:customStyle="1" w:styleId="69A94D9E7D334E9CA218B557F4A6EC35">
    <w:name w:val="69A94D9E7D334E9CA218B557F4A6EC35"/>
    <w:rsid w:val="007D0436"/>
  </w:style>
  <w:style w:type="paragraph" w:customStyle="1" w:styleId="22728525C5D04BC48ACF9E9495B39914">
    <w:name w:val="22728525C5D04BC48ACF9E9495B39914"/>
    <w:rsid w:val="00C25064"/>
  </w:style>
  <w:style w:type="paragraph" w:customStyle="1" w:styleId="D8A8D272B9DB49B69EE1F951AB8CE24C">
    <w:name w:val="D8A8D272B9DB49B69EE1F951AB8CE24C"/>
    <w:rsid w:val="00C25064"/>
  </w:style>
  <w:style w:type="paragraph" w:customStyle="1" w:styleId="D9663EA7183340A0A982F2EC1DA89EC8">
    <w:name w:val="D9663EA7183340A0A982F2EC1DA89EC8"/>
    <w:rsid w:val="00C25064"/>
  </w:style>
  <w:style w:type="paragraph" w:customStyle="1" w:styleId="6751CF4A35914416BF2A2C9E4921B654">
    <w:name w:val="6751CF4A35914416BF2A2C9E4921B654"/>
    <w:rsid w:val="00C25064"/>
  </w:style>
  <w:style w:type="paragraph" w:customStyle="1" w:styleId="A93CA82CF29441B79A04AB5060554E7E">
    <w:name w:val="A93CA82CF29441B79A04AB5060554E7E"/>
    <w:rsid w:val="00C25064"/>
  </w:style>
  <w:style w:type="paragraph" w:customStyle="1" w:styleId="317DEC6D869B484B82CC4700FDD95AC9">
    <w:name w:val="317DEC6D869B484B82CC4700FDD95AC9"/>
    <w:rsid w:val="00C25064"/>
  </w:style>
  <w:style w:type="paragraph" w:customStyle="1" w:styleId="B4276F66F9C14EDAA745612D2EE5AC72">
    <w:name w:val="B4276F66F9C14EDAA745612D2EE5AC72"/>
    <w:rsid w:val="00C25064"/>
  </w:style>
  <w:style w:type="paragraph" w:customStyle="1" w:styleId="7BA744944A8A49C6834BE46875159A55">
    <w:name w:val="7BA744944A8A49C6834BE46875159A55"/>
    <w:rsid w:val="00C25064"/>
  </w:style>
  <w:style w:type="paragraph" w:customStyle="1" w:styleId="7D373289EE3246A885F1F0F8FCA3C5DA">
    <w:name w:val="7D373289EE3246A885F1F0F8FCA3C5DA"/>
    <w:rsid w:val="00C25064"/>
  </w:style>
  <w:style w:type="paragraph" w:customStyle="1" w:styleId="19EE81AB8CD6437FB76E500E6774C362">
    <w:name w:val="19EE81AB8CD6437FB76E500E6774C362"/>
    <w:rsid w:val="00C25064"/>
  </w:style>
  <w:style w:type="paragraph" w:customStyle="1" w:styleId="363DA1FED3474D7D8BED6BF3203BF8D8">
    <w:name w:val="363DA1FED3474D7D8BED6BF3203BF8D8"/>
    <w:rsid w:val="00C25064"/>
  </w:style>
  <w:style w:type="paragraph" w:customStyle="1" w:styleId="1D580278B21348A39576DF396C4E0312">
    <w:name w:val="1D580278B21348A39576DF396C4E0312"/>
    <w:rsid w:val="00C25064"/>
  </w:style>
  <w:style w:type="paragraph" w:customStyle="1" w:styleId="75D64070128647D68DDB4468F48E83D8">
    <w:name w:val="75D64070128647D68DDB4468F48E83D8"/>
    <w:rsid w:val="00C25064"/>
  </w:style>
  <w:style w:type="paragraph" w:customStyle="1" w:styleId="5B540372BDCC4E3685161DE38CF4C74A">
    <w:name w:val="5B540372BDCC4E3685161DE38CF4C74A"/>
    <w:rsid w:val="00C25064"/>
  </w:style>
  <w:style w:type="paragraph" w:customStyle="1" w:styleId="3D2A17B5466547C6AA3D7285455DADA5">
    <w:name w:val="3D2A17B5466547C6AA3D7285455DADA5"/>
    <w:rsid w:val="00C25064"/>
  </w:style>
  <w:style w:type="paragraph" w:customStyle="1" w:styleId="D91DE3D95E0B469A8C85A8E00DA4BCE3">
    <w:name w:val="D91DE3D95E0B469A8C85A8E00DA4BCE3"/>
    <w:rsid w:val="00C25064"/>
  </w:style>
  <w:style w:type="paragraph" w:customStyle="1" w:styleId="CB0DCE137873435990DB27BD6D3B99AA">
    <w:name w:val="CB0DCE137873435990DB27BD6D3B99AA"/>
    <w:rsid w:val="00C25064"/>
  </w:style>
  <w:style w:type="paragraph" w:customStyle="1" w:styleId="E1B82C375B4F4531AE2FFB85FDC5339F">
    <w:name w:val="E1B82C375B4F4531AE2FFB85FDC5339F"/>
    <w:rsid w:val="00C25064"/>
  </w:style>
  <w:style w:type="paragraph" w:customStyle="1" w:styleId="A049A4DAB26A40BFAA5C1D765615CAAA">
    <w:name w:val="A049A4DAB26A40BFAA5C1D765615CAAA"/>
    <w:rsid w:val="00C25064"/>
  </w:style>
  <w:style w:type="paragraph" w:customStyle="1" w:styleId="F42D73C5DFD4447AAEFAFFF65C172CF8">
    <w:name w:val="F42D73C5DFD4447AAEFAFFF65C172CF8"/>
    <w:rsid w:val="00C25064"/>
  </w:style>
  <w:style w:type="paragraph" w:customStyle="1" w:styleId="E7B9E02F5DFD47149D8FA91562BCC4D777">
    <w:name w:val="E7B9E02F5DFD47149D8FA91562BCC4D777"/>
    <w:rsid w:val="00C25064"/>
    <w:rPr>
      <w:rFonts w:eastAsiaTheme="minorHAnsi"/>
    </w:rPr>
  </w:style>
  <w:style w:type="paragraph" w:customStyle="1" w:styleId="348FA061EE3C49ACAE41AEBD74E67BFB59">
    <w:name w:val="348FA061EE3C49ACAE41AEBD74E67BFB59"/>
    <w:rsid w:val="00C25064"/>
    <w:rPr>
      <w:rFonts w:eastAsiaTheme="minorHAnsi"/>
    </w:rPr>
  </w:style>
  <w:style w:type="paragraph" w:customStyle="1" w:styleId="A36C754F31F44FAB8CA89BBA09E91DAB58">
    <w:name w:val="A36C754F31F44FAB8CA89BBA09E91DAB58"/>
    <w:rsid w:val="00C25064"/>
    <w:rPr>
      <w:rFonts w:eastAsiaTheme="minorHAnsi"/>
    </w:rPr>
  </w:style>
  <w:style w:type="paragraph" w:customStyle="1" w:styleId="5E6E5BFE325243B99A437EBE6734EE8356">
    <w:name w:val="5E6E5BFE325243B99A437EBE6734EE8356"/>
    <w:rsid w:val="00C25064"/>
    <w:rPr>
      <w:rFonts w:eastAsiaTheme="minorHAnsi"/>
    </w:rPr>
  </w:style>
  <w:style w:type="paragraph" w:customStyle="1" w:styleId="8BFBF4B9CAF84A3E9019E5F9BFB7EDBA36">
    <w:name w:val="8BFBF4B9CAF84A3E9019E5F9BFB7EDBA36"/>
    <w:rsid w:val="00C25064"/>
    <w:rPr>
      <w:rFonts w:eastAsiaTheme="minorHAnsi"/>
    </w:rPr>
  </w:style>
  <w:style w:type="paragraph" w:customStyle="1" w:styleId="E2A9B0A6EF7F4D269EE1E0DCC0D2F27435">
    <w:name w:val="E2A9B0A6EF7F4D269EE1E0DCC0D2F27435"/>
    <w:rsid w:val="00C25064"/>
    <w:rPr>
      <w:rFonts w:eastAsiaTheme="minorHAnsi"/>
    </w:rPr>
  </w:style>
  <w:style w:type="paragraph" w:customStyle="1" w:styleId="3D85344DC7FE420E9D156A3EA472580F36">
    <w:name w:val="3D85344DC7FE420E9D156A3EA472580F36"/>
    <w:rsid w:val="00C25064"/>
    <w:rPr>
      <w:rFonts w:eastAsiaTheme="minorHAnsi"/>
    </w:rPr>
  </w:style>
  <w:style w:type="paragraph" w:customStyle="1" w:styleId="480EC0956E414A1EB754429E14ECECE636">
    <w:name w:val="480EC0956E414A1EB754429E14ECECE636"/>
    <w:rsid w:val="00C25064"/>
    <w:rPr>
      <w:rFonts w:eastAsiaTheme="minorHAnsi"/>
    </w:rPr>
  </w:style>
  <w:style w:type="paragraph" w:customStyle="1" w:styleId="1243330EA41B46E3954A8E47D41604AE36">
    <w:name w:val="1243330EA41B46E3954A8E47D41604AE36"/>
    <w:rsid w:val="00C25064"/>
    <w:rPr>
      <w:rFonts w:eastAsiaTheme="minorHAnsi"/>
    </w:rPr>
  </w:style>
  <w:style w:type="paragraph" w:customStyle="1" w:styleId="F21F786445334A25B289521284E86A4F36">
    <w:name w:val="F21F786445334A25B289521284E86A4F36"/>
    <w:rsid w:val="00C25064"/>
    <w:rPr>
      <w:rFonts w:eastAsiaTheme="minorHAnsi"/>
    </w:rPr>
  </w:style>
  <w:style w:type="paragraph" w:customStyle="1" w:styleId="CA2FAA98065D45E6A7B7DF7E49ADF15216">
    <w:name w:val="CA2FAA98065D45E6A7B7DF7E49ADF15216"/>
    <w:rsid w:val="00C25064"/>
    <w:rPr>
      <w:rFonts w:eastAsiaTheme="minorHAnsi"/>
    </w:rPr>
  </w:style>
  <w:style w:type="paragraph" w:customStyle="1" w:styleId="5040FA43E6264A4AA0AB784B14CB149116">
    <w:name w:val="5040FA43E6264A4AA0AB784B14CB149116"/>
    <w:rsid w:val="00C25064"/>
    <w:rPr>
      <w:rFonts w:eastAsiaTheme="minorHAnsi"/>
    </w:rPr>
  </w:style>
  <w:style w:type="paragraph" w:customStyle="1" w:styleId="2C02C55783654B578358EE5D0459700916">
    <w:name w:val="2C02C55783654B578358EE5D0459700916"/>
    <w:rsid w:val="00C25064"/>
    <w:rPr>
      <w:rFonts w:eastAsiaTheme="minorHAnsi"/>
    </w:rPr>
  </w:style>
  <w:style w:type="paragraph" w:customStyle="1" w:styleId="266E0BA7C6BD49539E62F46A8840D3FE16">
    <w:name w:val="266E0BA7C6BD49539E62F46A8840D3FE16"/>
    <w:rsid w:val="00C25064"/>
    <w:rPr>
      <w:rFonts w:eastAsiaTheme="minorHAnsi"/>
    </w:rPr>
  </w:style>
  <w:style w:type="paragraph" w:customStyle="1" w:styleId="8A9DB052E34D42839905D32D79CA143316">
    <w:name w:val="8A9DB052E34D42839905D32D79CA143316"/>
    <w:rsid w:val="00C25064"/>
    <w:rPr>
      <w:rFonts w:eastAsiaTheme="minorHAnsi"/>
    </w:rPr>
  </w:style>
  <w:style w:type="paragraph" w:customStyle="1" w:styleId="ADD35C9E239D4C729F9378280FDE323916">
    <w:name w:val="ADD35C9E239D4C729F9378280FDE323916"/>
    <w:rsid w:val="00C25064"/>
    <w:rPr>
      <w:rFonts w:eastAsiaTheme="minorHAnsi"/>
    </w:rPr>
  </w:style>
  <w:style w:type="paragraph" w:customStyle="1" w:styleId="46BB3A84DF8E41CEB6D219A67AFC1A8A16">
    <w:name w:val="46BB3A84DF8E41CEB6D219A67AFC1A8A16"/>
    <w:rsid w:val="00C25064"/>
    <w:rPr>
      <w:rFonts w:eastAsiaTheme="minorHAnsi"/>
    </w:rPr>
  </w:style>
  <w:style w:type="paragraph" w:customStyle="1" w:styleId="D8A8D272B9DB49B69EE1F951AB8CE24C1">
    <w:name w:val="D8A8D272B9DB49B69EE1F951AB8CE24C1"/>
    <w:rsid w:val="00C25064"/>
    <w:rPr>
      <w:rFonts w:eastAsiaTheme="minorHAnsi"/>
    </w:rPr>
  </w:style>
  <w:style w:type="paragraph" w:customStyle="1" w:styleId="D9663EA7183340A0A982F2EC1DA89EC81">
    <w:name w:val="D9663EA7183340A0A982F2EC1DA89EC81"/>
    <w:rsid w:val="00C25064"/>
    <w:rPr>
      <w:rFonts w:eastAsiaTheme="minorHAnsi"/>
    </w:rPr>
  </w:style>
  <w:style w:type="paragraph" w:customStyle="1" w:styleId="6751CF4A35914416BF2A2C9E4921B6541">
    <w:name w:val="6751CF4A35914416BF2A2C9E4921B6541"/>
    <w:rsid w:val="00C25064"/>
    <w:rPr>
      <w:rFonts w:eastAsiaTheme="minorHAnsi"/>
    </w:rPr>
  </w:style>
  <w:style w:type="paragraph" w:customStyle="1" w:styleId="A93CA82CF29441B79A04AB5060554E7E1">
    <w:name w:val="A93CA82CF29441B79A04AB5060554E7E1"/>
    <w:rsid w:val="00C25064"/>
    <w:rPr>
      <w:rFonts w:eastAsiaTheme="minorHAnsi"/>
    </w:rPr>
  </w:style>
  <w:style w:type="paragraph" w:customStyle="1" w:styleId="B4276F66F9C14EDAA745612D2EE5AC721">
    <w:name w:val="B4276F66F9C14EDAA745612D2EE5AC721"/>
    <w:rsid w:val="00C25064"/>
    <w:rPr>
      <w:rFonts w:eastAsiaTheme="minorHAnsi"/>
    </w:rPr>
  </w:style>
  <w:style w:type="paragraph" w:customStyle="1" w:styleId="7BA744944A8A49C6834BE46875159A551">
    <w:name w:val="7BA744944A8A49C6834BE46875159A551"/>
    <w:rsid w:val="00C25064"/>
    <w:rPr>
      <w:rFonts w:eastAsiaTheme="minorHAnsi"/>
    </w:rPr>
  </w:style>
  <w:style w:type="paragraph" w:customStyle="1" w:styleId="7D373289EE3246A885F1F0F8FCA3C5DA1">
    <w:name w:val="7D373289EE3246A885F1F0F8FCA3C5DA1"/>
    <w:rsid w:val="00C25064"/>
    <w:rPr>
      <w:rFonts w:eastAsiaTheme="minorHAnsi"/>
    </w:rPr>
  </w:style>
  <w:style w:type="paragraph" w:customStyle="1" w:styleId="19EE81AB8CD6437FB76E500E6774C3621">
    <w:name w:val="19EE81AB8CD6437FB76E500E6774C3621"/>
    <w:rsid w:val="00C25064"/>
    <w:rPr>
      <w:rFonts w:eastAsiaTheme="minorHAnsi"/>
    </w:rPr>
  </w:style>
  <w:style w:type="paragraph" w:customStyle="1" w:styleId="363DA1FED3474D7D8BED6BF3203BF8D81">
    <w:name w:val="363DA1FED3474D7D8BED6BF3203BF8D81"/>
    <w:rsid w:val="00C25064"/>
    <w:rPr>
      <w:rFonts w:eastAsiaTheme="minorHAnsi"/>
    </w:rPr>
  </w:style>
  <w:style w:type="paragraph" w:customStyle="1" w:styleId="1D580278B21348A39576DF396C4E03121">
    <w:name w:val="1D580278B21348A39576DF396C4E03121"/>
    <w:rsid w:val="00C25064"/>
    <w:rPr>
      <w:rFonts w:eastAsiaTheme="minorHAnsi"/>
    </w:rPr>
  </w:style>
  <w:style w:type="paragraph" w:customStyle="1" w:styleId="75D64070128647D68DDB4468F48E83D81">
    <w:name w:val="75D64070128647D68DDB4468F48E83D81"/>
    <w:rsid w:val="00C25064"/>
    <w:rPr>
      <w:rFonts w:eastAsiaTheme="minorHAnsi"/>
    </w:rPr>
  </w:style>
  <w:style w:type="paragraph" w:customStyle="1" w:styleId="5B540372BDCC4E3685161DE38CF4C74A1">
    <w:name w:val="5B540372BDCC4E3685161DE38CF4C74A1"/>
    <w:rsid w:val="00C25064"/>
    <w:rPr>
      <w:rFonts w:eastAsiaTheme="minorHAnsi"/>
    </w:rPr>
  </w:style>
  <w:style w:type="paragraph" w:customStyle="1" w:styleId="3D2A17B5466547C6AA3D7285455DADA51">
    <w:name w:val="3D2A17B5466547C6AA3D7285455DADA51"/>
    <w:rsid w:val="00C25064"/>
    <w:rPr>
      <w:rFonts w:eastAsiaTheme="minorHAnsi"/>
    </w:rPr>
  </w:style>
  <w:style w:type="paragraph" w:customStyle="1" w:styleId="D91DE3D95E0B469A8C85A8E00DA4BCE31">
    <w:name w:val="D91DE3D95E0B469A8C85A8E00DA4BCE31"/>
    <w:rsid w:val="00C25064"/>
    <w:rPr>
      <w:rFonts w:eastAsiaTheme="minorHAnsi"/>
    </w:rPr>
  </w:style>
  <w:style w:type="paragraph" w:customStyle="1" w:styleId="CB0DCE137873435990DB27BD6D3B99AA1">
    <w:name w:val="CB0DCE137873435990DB27BD6D3B99AA1"/>
    <w:rsid w:val="00C25064"/>
    <w:rPr>
      <w:rFonts w:eastAsiaTheme="minorHAnsi"/>
    </w:rPr>
  </w:style>
  <w:style w:type="paragraph" w:customStyle="1" w:styleId="E1B82C375B4F4531AE2FFB85FDC5339F1">
    <w:name w:val="E1B82C375B4F4531AE2FFB85FDC5339F1"/>
    <w:rsid w:val="00C25064"/>
    <w:rPr>
      <w:rFonts w:eastAsiaTheme="minorHAnsi"/>
    </w:rPr>
  </w:style>
  <w:style w:type="paragraph" w:customStyle="1" w:styleId="A049A4DAB26A40BFAA5C1D765615CAAA1">
    <w:name w:val="A049A4DAB26A40BFAA5C1D765615CAAA1"/>
    <w:rsid w:val="00C25064"/>
    <w:rPr>
      <w:rFonts w:eastAsiaTheme="minorHAnsi"/>
    </w:rPr>
  </w:style>
  <w:style w:type="paragraph" w:customStyle="1" w:styleId="F42D73C5DFD4447AAEFAFFF65C172CF81">
    <w:name w:val="F42D73C5DFD4447AAEFAFFF65C172CF81"/>
    <w:rsid w:val="00C25064"/>
    <w:rPr>
      <w:rFonts w:eastAsiaTheme="minorHAnsi"/>
    </w:rPr>
  </w:style>
  <w:style w:type="paragraph" w:customStyle="1" w:styleId="202B545721644FB68D6C76DDFE67F8406">
    <w:name w:val="202B545721644FB68D6C76DDFE67F8406"/>
    <w:rsid w:val="00C25064"/>
    <w:rPr>
      <w:rFonts w:eastAsiaTheme="minorHAnsi"/>
    </w:rPr>
  </w:style>
  <w:style w:type="paragraph" w:customStyle="1" w:styleId="E93B6F198E6B46BEB61BC1B1FEF419706">
    <w:name w:val="E93B6F198E6B46BEB61BC1B1FEF419706"/>
    <w:rsid w:val="00C25064"/>
    <w:rPr>
      <w:rFonts w:eastAsiaTheme="minorHAnsi"/>
    </w:rPr>
  </w:style>
  <w:style w:type="paragraph" w:customStyle="1" w:styleId="98FD61484FF447438326B9472798F6916">
    <w:name w:val="98FD61484FF447438326B9472798F6916"/>
    <w:rsid w:val="00C25064"/>
    <w:rPr>
      <w:rFonts w:eastAsiaTheme="minorHAnsi"/>
    </w:rPr>
  </w:style>
  <w:style w:type="paragraph" w:customStyle="1" w:styleId="6BF9463DF1EE468B984E0140A9E8859E6">
    <w:name w:val="6BF9463DF1EE468B984E0140A9E8859E6"/>
    <w:rsid w:val="00C25064"/>
    <w:rPr>
      <w:rFonts w:eastAsiaTheme="minorHAnsi"/>
    </w:rPr>
  </w:style>
  <w:style w:type="paragraph" w:customStyle="1" w:styleId="62B1B559A70348D5B617358A50D1DB2C6">
    <w:name w:val="62B1B559A70348D5B617358A50D1DB2C6"/>
    <w:rsid w:val="00C25064"/>
    <w:rPr>
      <w:rFonts w:eastAsiaTheme="minorHAnsi"/>
    </w:rPr>
  </w:style>
  <w:style w:type="paragraph" w:customStyle="1" w:styleId="700A6C24306F4A2880C68ADAEA59396D6">
    <w:name w:val="700A6C24306F4A2880C68ADAEA59396D6"/>
    <w:rsid w:val="00C25064"/>
    <w:rPr>
      <w:rFonts w:eastAsiaTheme="minorHAnsi"/>
    </w:rPr>
  </w:style>
  <w:style w:type="paragraph" w:customStyle="1" w:styleId="3D68BEEF8B6C44EC88A9F35B5BAC38E814">
    <w:name w:val="3D68BEEF8B6C44EC88A9F35B5BAC38E814"/>
    <w:rsid w:val="00C25064"/>
    <w:rPr>
      <w:rFonts w:eastAsiaTheme="minorHAnsi"/>
    </w:rPr>
  </w:style>
  <w:style w:type="paragraph" w:customStyle="1" w:styleId="1720DC3DD6884E40B711410A0515C86414">
    <w:name w:val="1720DC3DD6884E40B711410A0515C86414"/>
    <w:rsid w:val="00C25064"/>
    <w:rPr>
      <w:rFonts w:eastAsiaTheme="minorHAnsi"/>
    </w:rPr>
  </w:style>
  <w:style w:type="paragraph" w:customStyle="1" w:styleId="42EB210FBD484D889988FAB7D975D53614">
    <w:name w:val="42EB210FBD484D889988FAB7D975D53614"/>
    <w:rsid w:val="00C25064"/>
    <w:rPr>
      <w:rFonts w:eastAsiaTheme="minorHAnsi"/>
    </w:rPr>
  </w:style>
  <w:style w:type="paragraph" w:customStyle="1" w:styleId="677F52CB7199416B83F283FA19723B64">
    <w:name w:val="677F52CB7199416B83F283FA19723B64"/>
    <w:rsid w:val="00C25064"/>
  </w:style>
  <w:style w:type="paragraph" w:customStyle="1" w:styleId="1B37526DD4DB4D669EE42341485F59FB">
    <w:name w:val="1B37526DD4DB4D669EE42341485F59FB"/>
    <w:rsid w:val="00C25064"/>
  </w:style>
  <w:style w:type="paragraph" w:customStyle="1" w:styleId="360E8941B3E14EF7A259A4EF4D2DEAC4">
    <w:name w:val="360E8941B3E14EF7A259A4EF4D2DEAC4"/>
    <w:rsid w:val="00C25064"/>
  </w:style>
  <w:style w:type="paragraph" w:customStyle="1" w:styleId="D768203606594F0587D6B1EDAAD4271B">
    <w:name w:val="D768203606594F0587D6B1EDAAD4271B"/>
    <w:rsid w:val="00C25064"/>
  </w:style>
  <w:style w:type="paragraph" w:customStyle="1" w:styleId="E7B9E02F5DFD47149D8FA91562BCC4D778">
    <w:name w:val="E7B9E02F5DFD47149D8FA91562BCC4D778"/>
    <w:rsid w:val="00C25064"/>
    <w:rPr>
      <w:rFonts w:eastAsiaTheme="minorHAnsi"/>
    </w:rPr>
  </w:style>
  <w:style w:type="paragraph" w:customStyle="1" w:styleId="348FA061EE3C49ACAE41AEBD74E67BFB60">
    <w:name w:val="348FA061EE3C49ACAE41AEBD74E67BFB60"/>
    <w:rsid w:val="00C25064"/>
    <w:rPr>
      <w:rFonts w:eastAsiaTheme="minorHAnsi"/>
    </w:rPr>
  </w:style>
  <w:style w:type="paragraph" w:customStyle="1" w:styleId="A36C754F31F44FAB8CA89BBA09E91DAB59">
    <w:name w:val="A36C754F31F44FAB8CA89BBA09E91DAB59"/>
    <w:rsid w:val="00C25064"/>
    <w:rPr>
      <w:rFonts w:eastAsiaTheme="minorHAnsi"/>
    </w:rPr>
  </w:style>
  <w:style w:type="paragraph" w:customStyle="1" w:styleId="5E6E5BFE325243B99A437EBE6734EE8357">
    <w:name w:val="5E6E5BFE325243B99A437EBE6734EE8357"/>
    <w:rsid w:val="00C25064"/>
    <w:rPr>
      <w:rFonts w:eastAsiaTheme="minorHAnsi"/>
    </w:rPr>
  </w:style>
  <w:style w:type="paragraph" w:customStyle="1" w:styleId="8BFBF4B9CAF84A3E9019E5F9BFB7EDBA37">
    <w:name w:val="8BFBF4B9CAF84A3E9019E5F9BFB7EDBA37"/>
    <w:rsid w:val="00C25064"/>
    <w:rPr>
      <w:rFonts w:eastAsiaTheme="minorHAnsi"/>
    </w:rPr>
  </w:style>
  <w:style w:type="paragraph" w:customStyle="1" w:styleId="E2A9B0A6EF7F4D269EE1E0DCC0D2F27436">
    <w:name w:val="E2A9B0A6EF7F4D269EE1E0DCC0D2F27436"/>
    <w:rsid w:val="00C25064"/>
    <w:rPr>
      <w:rFonts w:eastAsiaTheme="minorHAnsi"/>
    </w:rPr>
  </w:style>
  <w:style w:type="paragraph" w:customStyle="1" w:styleId="3D85344DC7FE420E9D156A3EA472580F37">
    <w:name w:val="3D85344DC7FE420E9D156A3EA472580F37"/>
    <w:rsid w:val="00C25064"/>
    <w:rPr>
      <w:rFonts w:eastAsiaTheme="minorHAnsi"/>
    </w:rPr>
  </w:style>
  <w:style w:type="paragraph" w:customStyle="1" w:styleId="480EC0956E414A1EB754429E14ECECE637">
    <w:name w:val="480EC0956E414A1EB754429E14ECECE637"/>
    <w:rsid w:val="00C25064"/>
    <w:rPr>
      <w:rFonts w:eastAsiaTheme="minorHAnsi"/>
    </w:rPr>
  </w:style>
  <w:style w:type="paragraph" w:customStyle="1" w:styleId="1243330EA41B46E3954A8E47D41604AE37">
    <w:name w:val="1243330EA41B46E3954A8E47D41604AE37"/>
    <w:rsid w:val="00C25064"/>
    <w:rPr>
      <w:rFonts w:eastAsiaTheme="minorHAnsi"/>
    </w:rPr>
  </w:style>
  <w:style w:type="paragraph" w:customStyle="1" w:styleId="F21F786445334A25B289521284E86A4F37">
    <w:name w:val="F21F786445334A25B289521284E86A4F37"/>
    <w:rsid w:val="00C25064"/>
    <w:rPr>
      <w:rFonts w:eastAsiaTheme="minorHAnsi"/>
    </w:rPr>
  </w:style>
  <w:style w:type="paragraph" w:customStyle="1" w:styleId="CA2FAA98065D45E6A7B7DF7E49ADF15217">
    <w:name w:val="CA2FAA98065D45E6A7B7DF7E49ADF15217"/>
    <w:rsid w:val="00C25064"/>
    <w:rPr>
      <w:rFonts w:eastAsiaTheme="minorHAnsi"/>
    </w:rPr>
  </w:style>
  <w:style w:type="paragraph" w:customStyle="1" w:styleId="5040FA43E6264A4AA0AB784B14CB149117">
    <w:name w:val="5040FA43E6264A4AA0AB784B14CB149117"/>
    <w:rsid w:val="00C25064"/>
    <w:rPr>
      <w:rFonts w:eastAsiaTheme="minorHAnsi"/>
    </w:rPr>
  </w:style>
  <w:style w:type="paragraph" w:customStyle="1" w:styleId="2C02C55783654B578358EE5D0459700917">
    <w:name w:val="2C02C55783654B578358EE5D0459700917"/>
    <w:rsid w:val="00C25064"/>
    <w:rPr>
      <w:rFonts w:eastAsiaTheme="minorHAnsi"/>
    </w:rPr>
  </w:style>
  <w:style w:type="paragraph" w:customStyle="1" w:styleId="266E0BA7C6BD49539E62F46A8840D3FE17">
    <w:name w:val="266E0BA7C6BD49539E62F46A8840D3FE17"/>
    <w:rsid w:val="00C25064"/>
    <w:rPr>
      <w:rFonts w:eastAsiaTheme="minorHAnsi"/>
    </w:rPr>
  </w:style>
  <w:style w:type="paragraph" w:customStyle="1" w:styleId="8A9DB052E34D42839905D32D79CA143317">
    <w:name w:val="8A9DB052E34D42839905D32D79CA143317"/>
    <w:rsid w:val="00C25064"/>
    <w:rPr>
      <w:rFonts w:eastAsiaTheme="minorHAnsi"/>
    </w:rPr>
  </w:style>
  <w:style w:type="paragraph" w:customStyle="1" w:styleId="ADD35C9E239D4C729F9378280FDE323917">
    <w:name w:val="ADD35C9E239D4C729F9378280FDE323917"/>
    <w:rsid w:val="00C25064"/>
    <w:rPr>
      <w:rFonts w:eastAsiaTheme="minorHAnsi"/>
    </w:rPr>
  </w:style>
  <w:style w:type="paragraph" w:customStyle="1" w:styleId="46BB3A84DF8E41CEB6D219A67AFC1A8A17">
    <w:name w:val="46BB3A84DF8E41CEB6D219A67AFC1A8A17"/>
    <w:rsid w:val="00C25064"/>
    <w:rPr>
      <w:rFonts w:eastAsiaTheme="minorHAnsi"/>
    </w:rPr>
  </w:style>
  <w:style w:type="paragraph" w:customStyle="1" w:styleId="D8A8D272B9DB49B69EE1F951AB8CE24C2">
    <w:name w:val="D8A8D272B9DB49B69EE1F951AB8CE24C2"/>
    <w:rsid w:val="00C25064"/>
    <w:rPr>
      <w:rFonts w:eastAsiaTheme="minorHAnsi"/>
    </w:rPr>
  </w:style>
  <w:style w:type="paragraph" w:customStyle="1" w:styleId="D9663EA7183340A0A982F2EC1DA89EC82">
    <w:name w:val="D9663EA7183340A0A982F2EC1DA89EC82"/>
    <w:rsid w:val="00C25064"/>
    <w:rPr>
      <w:rFonts w:eastAsiaTheme="minorHAnsi"/>
    </w:rPr>
  </w:style>
  <w:style w:type="paragraph" w:customStyle="1" w:styleId="6751CF4A35914416BF2A2C9E4921B6542">
    <w:name w:val="6751CF4A35914416BF2A2C9E4921B6542"/>
    <w:rsid w:val="00C25064"/>
    <w:rPr>
      <w:rFonts w:eastAsiaTheme="minorHAnsi"/>
    </w:rPr>
  </w:style>
  <w:style w:type="paragraph" w:customStyle="1" w:styleId="A93CA82CF29441B79A04AB5060554E7E2">
    <w:name w:val="A93CA82CF29441B79A04AB5060554E7E2"/>
    <w:rsid w:val="00C25064"/>
    <w:rPr>
      <w:rFonts w:eastAsiaTheme="minorHAnsi"/>
    </w:rPr>
  </w:style>
  <w:style w:type="paragraph" w:customStyle="1" w:styleId="B4276F66F9C14EDAA745612D2EE5AC722">
    <w:name w:val="B4276F66F9C14EDAA745612D2EE5AC722"/>
    <w:rsid w:val="00C25064"/>
    <w:rPr>
      <w:rFonts w:eastAsiaTheme="minorHAnsi"/>
    </w:rPr>
  </w:style>
  <w:style w:type="paragraph" w:customStyle="1" w:styleId="677F52CB7199416B83F283FA19723B641">
    <w:name w:val="677F52CB7199416B83F283FA19723B641"/>
    <w:rsid w:val="00C25064"/>
    <w:rPr>
      <w:rFonts w:eastAsiaTheme="minorHAnsi"/>
    </w:rPr>
  </w:style>
  <w:style w:type="paragraph" w:customStyle="1" w:styleId="7D373289EE3246A885F1F0F8FCA3C5DA2">
    <w:name w:val="7D373289EE3246A885F1F0F8FCA3C5DA2"/>
    <w:rsid w:val="00C25064"/>
    <w:rPr>
      <w:rFonts w:eastAsiaTheme="minorHAnsi"/>
    </w:rPr>
  </w:style>
  <w:style w:type="paragraph" w:customStyle="1" w:styleId="19EE81AB8CD6437FB76E500E6774C3622">
    <w:name w:val="19EE81AB8CD6437FB76E500E6774C3622"/>
    <w:rsid w:val="00C25064"/>
    <w:rPr>
      <w:rFonts w:eastAsiaTheme="minorHAnsi"/>
    </w:rPr>
  </w:style>
  <w:style w:type="paragraph" w:customStyle="1" w:styleId="363DA1FED3474D7D8BED6BF3203BF8D82">
    <w:name w:val="363DA1FED3474D7D8BED6BF3203BF8D82"/>
    <w:rsid w:val="00C25064"/>
    <w:rPr>
      <w:rFonts w:eastAsiaTheme="minorHAnsi"/>
    </w:rPr>
  </w:style>
  <w:style w:type="paragraph" w:customStyle="1" w:styleId="1D580278B21348A39576DF396C4E03122">
    <w:name w:val="1D580278B21348A39576DF396C4E03122"/>
    <w:rsid w:val="00C25064"/>
    <w:rPr>
      <w:rFonts w:eastAsiaTheme="minorHAnsi"/>
    </w:rPr>
  </w:style>
  <w:style w:type="paragraph" w:customStyle="1" w:styleId="1B37526DD4DB4D669EE42341485F59FB1">
    <w:name w:val="1B37526DD4DB4D669EE42341485F59FB1"/>
    <w:rsid w:val="00C25064"/>
    <w:rPr>
      <w:rFonts w:eastAsiaTheme="minorHAnsi"/>
    </w:rPr>
  </w:style>
  <w:style w:type="paragraph" w:customStyle="1" w:styleId="5B540372BDCC4E3685161DE38CF4C74A2">
    <w:name w:val="5B540372BDCC4E3685161DE38CF4C74A2"/>
    <w:rsid w:val="00C25064"/>
    <w:rPr>
      <w:rFonts w:eastAsiaTheme="minorHAnsi"/>
    </w:rPr>
  </w:style>
  <w:style w:type="paragraph" w:customStyle="1" w:styleId="3D2A17B5466547C6AA3D7285455DADA52">
    <w:name w:val="3D2A17B5466547C6AA3D7285455DADA52"/>
    <w:rsid w:val="00C25064"/>
    <w:rPr>
      <w:rFonts w:eastAsiaTheme="minorHAnsi"/>
    </w:rPr>
  </w:style>
  <w:style w:type="paragraph" w:customStyle="1" w:styleId="D91DE3D95E0B469A8C85A8E00DA4BCE32">
    <w:name w:val="D91DE3D95E0B469A8C85A8E00DA4BCE32"/>
    <w:rsid w:val="00C25064"/>
    <w:rPr>
      <w:rFonts w:eastAsiaTheme="minorHAnsi"/>
    </w:rPr>
  </w:style>
  <w:style w:type="paragraph" w:customStyle="1" w:styleId="CB0DCE137873435990DB27BD6D3B99AA2">
    <w:name w:val="CB0DCE137873435990DB27BD6D3B99AA2"/>
    <w:rsid w:val="00C25064"/>
    <w:rPr>
      <w:rFonts w:eastAsiaTheme="minorHAnsi"/>
    </w:rPr>
  </w:style>
  <w:style w:type="paragraph" w:customStyle="1" w:styleId="360E8941B3E14EF7A259A4EF4D2DEAC41">
    <w:name w:val="360E8941B3E14EF7A259A4EF4D2DEAC41"/>
    <w:rsid w:val="00C25064"/>
    <w:rPr>
      <w:rFonts w:eastAsiaTheme="minorHAnsi"/>
    </w:rPr>
  </w:style>
  <w:style w:type="paragraph" w:customStyle="1" w:styleId="A049A4DAB26A40BFAA5C1D765615CAAA2">
    <w:name w:val="A049A4DAB26A40BFAA5C1D765615CAAA2"/>
    <w:rsid w:val="00C25064"/>
    <w:rPr>
      <w:rFonts w:eastAsiaTheme="minorHAnsi"/>
    </w:rPr>
  </w:style>
  <w:style w:type="paragraph" w:customStyle="1" w:styleId="F42D73C5DFD4447AAEFAFFF65C172CF82">
    <w:name w:val="F42D73C5DFD4447AAEFAFFF65C172CF82"/>
    <w:rsid w:val="00C25064"/>
    <w:rPr>
      <w:rFonts w:eastAsiaTheme="minorHAnsi"/>
    </w:rPr>
  </w:style>
  <w:style w:type="paragraph" w:customStyle="1" w:styleId="202B545721644FB68D6C76DDFE67F8407">
    <w:name w:val="202B545721644FB68D6C76DDFE67F8407"/>
    <w:rsid w:val="00C25064"/>
    <w:rPr>
      <w:rFonts w:eastAsiaTheme="minorHAnsi"/>
    </w:rPr>
  </w:style>
  <w:style w:type="paragraph" w:customStyle="1" w:styleId="E93B6F198E6B46BEB61BC1B1FEF419707">
    <w:name w:val="E93B6F198E6B46BEB61BC1B1FEF419707"/>
    <w:rsid w:val="00C25064"/>
    <w:rPr>
      <w:rFonts w:eastAsiaTheme="minorHAnsi"/>
    </w:rPr>
  </w:style>
  <w:style w:type="paragraph" w:customStyle="1" w:styleId="98FD61484FF447438326B9472798F6917">
    <w:name w:val="98FD61484FF447438326B9472798F6917"/>
    <w:rsid w:val="00C25064"/>
    <w:rPr>
      <w:rFonts w:eastAsiaTheme="minorHAnsi"/>
    </w:rPr>
  </w:style>
  <w:style w:type="paragraph" w:customStyle="1" w:styleId="6BF9463DF1EE468B984E0140A9E8859E7">
    <w:name w:val="6BF9463DF1EE468B984E0140A9E8859E7"/>
    <w:rsid w:val="00C25064"/>
    <w:rPr>
      <w:rFonts w:eastAsiaTheme="minorHAnsi"/>
    </w:rPr>
  </w:style>
  <w:style w:type="paragraph" w:customStyle="1" w:styleId="D768203606594F0587D6B1EDAAD4271B1">
    <w:name w:val="D768203606594F0587D6B1EDAAD4271B1"/>
    <w:rsid w:val="00C25064"/>
    <w:rPr>
      <w:rFonts w:eastAsiaTheme="minorHAnsi"/>
    </w:rPr>
  </w:style>
  <w:style w:type="paragraph" w:customStyle="1" w:styleId="62B1B559A70348D5B617358A50D1DB2C7">
    <w:name w:val="62B1B559A70348D5B617358A50D1DB2C7"/>
    <w:rsid w:val="00C25064"/>
    <w:rPr>
      <w:rFonts w:eastAsiaTheme="minorHAnsi"/>
    </w:rPr>
  </w:style>
  <w:style w:type="paragraph" w:customStyle="1" w:styleId="700A6C24306F4A2880C68ADAEA59396D7">
    <w:name w:val="700A6C24306F4A2880C68ADAEA59396D7"/>
    <w:rsid w:val="00C25064"/>
    <w:rPr>
      <w:rFonts w:eastAsiaTheme="minorHAnsi"/>
    </w:rPr>
  </w:style>
  <w:style w:type="paragraph" w:customStyle="1" w:styleId="3D68BEEF8B6C44EC88A9F35B5BAC38E815">
    <w:name w:val="3D68BEEF8B6C44EC88A9F35B5BAC38E815"/>
    <w:rsid w:val="00C25064"/>
    <w:rPr>
      <w:rFonts w:eastAsiaTheme="minorHAnsi"/>
    </w:rPr>
  </w:style>
  <w:style w:type="paragraph" w:customStyle="1" w:styleId="1720DC3DD6884E40B711410A0515C86415">
    <w:name w:val="1720DC3DD6884E40B711410A0515C86415"/>
    <w:rsid w:val="00C25064"/>
    <w:rPr>
      <w:rFonts w:eastAsiaTheme="minorHAnsi"/>
    </w:rPr>
  </w:style>
  <w:style w:type="paragraph" w:customStyle="1" w:styleId="42EB210FBD484D889988FAB7D975D53615">
    <w:name w:val="42EB210FBD484D889988FAB7D975D53615"/>
    <w:rsid w:val="00C2506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9D5C61-1717-479C-BF0E-3538B01FD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a Zivkovic</dc:creator>
  <cp:lastModifiedBy>Andreja Zivkovic</cp:lastModifiedBy>
  <cp:revision>29</cp:revision>
  <dcterms:created xsi:type="dcterms:W3CDTF">2020-07-27T15:50:00Z</dcterms:created>
  <dcterms:modified xsi:type="dcterms:W3CDTF">2020-08-02T12:44:00Z</dcterms:modified>
</cp:coreProperties>
</file>